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2F5CF1" w14:textId="39D46588" w:rsidR="009C0B6F" w:rsidRPr="007D5640" w:rsidRDefault="002712DB" w:rsidP="009E324B">
      <w:pPr>
        <w:spacing w:after="160" w:line="259" w:lineRule="auto"/>
        <w:jc w:val="center"/>
        <w:rPr>
          <w:rStyle w:val="normaltextrun"/>
          <w:rFonts w:asciiTheme="minorHAnsi" w:hAnsiTheme="minorHAnsi" w:cstheme="minorHAnsi"/>
          <w:sz w:val="56"/>
          <w:szCs w:val="56"/>
        </w:rPr>
      </w:pPr>
      <w:r>
        <w:rPr>
          <w:rStyle w:val="normaltextrun"/>
          <w:rFonts w:asciiTheme="minorHAnsi" w:hAnsiTheme="minorHAnsi" w:cstheme="minorHAnsi"/>
          <w:sz w:val="56"/>
          <w:szCs w:val="56"/>
        </w:rPr>
        <w:t>[</w:t>
      </w:r>
      <w:r w:rsidRPr="000F07FA">
        <w:rPr>
          <w:rStyle w:val="normaltextrun"/>
          <w:rFonts w:asciiTheme="minorHAnsi" w:hAnsiTheme="minorHAnsi" w:cstheme="minorHAnsi"/>
          <w:color w:val="FF0000"/>
          <w:sz w:val="56"/>
          <w:szCs w:val="56"/>
        </w:rPr>
        <w:t xml:space="preserve">Insert </w:t>
      </w:r>
      <w:r w:rsidR="000F07FA" w:rsidRPr="000F07FA">
        <w:rPr>
          <w:rStyle w:val="normaltextrun"/>
          <w:rFonts w:asciiTheme="minorHAnsi" w:hAnsiTheme="minorHAnsi" w:cstheme="minorHAnsi"/>
          <w:color w:val="FF0000"/>
          <w:sz w:val="56"/>
          <w:szCs w:val="56"/>
        </w:rPr>
        <w:t>Organization</w:t>
      </w:r>
      <w:r w:rsidR="000F07FA">
        <w:rPr>
          <w:rStyle w:val="normaltextrun"/>
          <w:rFonts w:asciiTheme="minorHAnsi" w:hAnsiTheme="minorHAnsi" w:cstheme="minorHAnsi"/>
          <w:sz w:val="56"/>
          <w:szCs w:val="56"/>
        </w:rPr>
        <w:t xml:space="preserve">] </w:t>
      </w:r>
      <w:r w:rsidR="009C0B6F" w:rsidRPr="007D5640">
        <w:rPr>
          <w:rStyle w:val="normaltextrun"/>
          <w:rFonts w:asciiTheme="minorHAnsi" w:hAnsiTheme="minorHAnsi" w:cstheme="minorHAnsi"/>
          <w:sz w:val="56"/>
          <w:szCs w:val="56"/>
        </w:rPr>
        <w:t xml:space="preserve">Incident Response Plan </w:t>
      </w:r>
    </w:p>
    <w:p w14:paraId="53EF3D1A" w14:textId="48517D1C" w:rsidR="007B1D46" w:rsidRDefault="007B1D46" w:rsidP="00C0211B">
      <w:pPr>
        <w:spacing w:after="160" w:line="259" w:lineRule="auto"/>
        <w:jc w:val="center"/>
        <w:rPr>
          <w:rStyle w:val="normaltextrun"/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7939736F" wp14:editId="2C0E687B">
            <wp:extent cx="2568271" cy="2568271"/>
            <wp:effectExtent l="0" t="0" r="381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632" cy="2572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A1EF5" w14:textId="6A508602" w:rsidR="00AC79DB" w:rsidRDefault="00AC79DB" w:rsidP="00C0211B">
      <w:pPr>
        <w:spacing w:after="160" w:line="259" w:lineRule="auto"/>
        <w:jc w:val="center"/>
        <w:rPr>
          <w:rStyle w:val="normaltextrun"/>
          <w:rFonts w:asciiTheme="minorHAnsi" w:hAnsiTheme="minorHAnsi" w:cstheme="minorHAnsi"/>
        </w:rPr>
      </w:pPr>
      <w:r w:rsidRPr="00AC79DB">
        <w:rPr>
          <w:rStyle w:val="normaltextrun"/>
          <w:rFonts w:asciiTheme="minorHAnsi" w:hAnsiTheme="minorHAnsi" w:cstheme="minorHAnsi"/>
        </w:rPr>
        <w:t>[</w:t>
      </w:r>
      <w:r w:rsidR="0022572E" w:rsidRPr="0022572E">
        <w:rPr>
          <w:rStyle w:val="normaltextrun"/>
          <w:rFonts w:asciiTheme="minorHAnsi" w:hAnsiTheme="minorHAnsi" w:cstheme="minorHAnsi"/>
          <w:color w:val="FF0000"/>
        </w:rPr>
        <w:t>Remove and insert your organizations logo</w:t>
      </w:r>
      <w:r w:rsidRPr="00AC79DB">
        <w:rPr>
          <w:rStyle w:val="normaltextrun"/>
          <w:rFonts w:asciiTheme="minorHAnsi" w:hAnsiTheme="minorHAnsi" w:cstheme="minorHAnsi"/>
        </w:rPr>
        <w:t>]</w:t>
      </w:r>
    </w:p>
    <w:p w14:paraId="554E4E62" w14:textId="101B9312" w:rsidR="00836536" w:rsidRPr="00836536" w:rsidRDefault="00EA7DAC" w:rsidP="00154FD4">
      <w:pPr>
        <w:spacing w:after="160" w:line="259" w:lineRule="auto"/>
        <w:jc w:val="center"/>
        <w:rPr>
          <w:sz w:val="32"/>
          <w:szCs w:val="32"/>
        </w:rPr>
      </w:pPr>
      <w:r w:rsidRPr="00C43A94">
        <w:rPr>
          <w:rStyle w:val="normaltextrun"/>
          <w:rFonts w:asciiTheme="minorHAnsi" w:hAnsiTheme="minorHAnsi" w:cstheme="minorHAnsi"/>
          <w:color w:val="FF0000"/>
          <w:sz w:val="32"/>
          <w:szCs w:val="32"/>
        </w:rPr>
        <w:t>[</w:t>
      </w:r>
      <w:r w:rsidR="00385EFE" w:rsidRPr="00EA7DAC">
        <w:rPr>
          <w:rStyle w:val="normaltextrun"/>
          <w:rFonts w:asciiTheme="minorHAnsi" w:hAnsiTheme="minorHAnsi" w:cstheme="minorHAnsi"/>
          <w:color w:val="FF0000"/>
          <w:sz w:val="32"/>
          <w:szCs w:val="32"/>
        </w:rPr>
        <w:t xml:space="preserve">CISA </w:t>
      </w:r>
      <w:r w:rsidR="00154FD4" w:rsidRPr="00EA7DAC">
        <w:rPr>
          <w:rStyle w:val="normaltextrun"/>
          <w:rFonts w:asciiTheme="minorHAnsi" w:hAnsiTheme="minorHAnsi" w:cstheme="minorHAnsi"/>
          <w:color w:val="FF0000"/>
          <w:sz w:val="32"/>
          <w:szCs w:val="32"/>
        </w:rPr>
        <w:t>Cyber</w:t>
      </w:r>
      <w:r w:rsidR="007B03BE" w:rsidRPr="00EA7DAC">
        <w:rPr>
          <w:rStyle w:val="normaltextrun"/>
          <w:rFonts w:asciiTheme="minorHAnsi" w:hAnsiTheme="minorHAnsi" w:cstheme="minorHAnsi"/>
          <w:color w:val="FF0000"/>
          <w:sz w:val="32"/>
          <w:szCs w:val="32"/>
        </w:rPr>
        <w:t>security</w:t>
      </w:r>
      <w:r w:rsidR="00154FD4" w:rsidRPr="00EA7DAC">
        <w:rPr>
          <w:rStyle w:val="normaltextrun"/>
          <w:rFonts w:asciiTheme="minorHAnsi" w:hAnsiTheme="minorHAnsi" w:cstheme="minorHAnsi"/>
          <w:color w:val="FF0000"/>
          <w:sz w:val="32"/>
          <w:szCs w:val="32"/>
        </w:rPr>
        <w:t xml:space="preserve"> Incident Response Plan</w:t>
      </w:r>
      <w:r w:rsidR="00122996">
        <w:rPr>
          <w:rStyle w:val="normaltextrun"/>
          <w:rFonts w:asciiTheme="minorHAnsi" w:hAnsiTheme="minorHAnsi" w:cstheme="minorHAnsi"/>
          <w:color w:val="FF0000"/>
          <w:sz w:val="32"/>
          <w:szCs w:val="32"/>
        </w:rPr>
        <w:t xml:space="preserve"> </w:t>
      </w:r>
      <w:r w:rsidR="00942DF9">
        <w:rPr>
          <w:rStyle w:val="normaltextrun"/>
          <w:rFonts w:asciiTheme="minorHAnsi" w:hAnsiTheme="minorHAnsi" w:cstheme="minorHAnsi"/>
          <w:color w:val="FF0000"/>
          <w:sz w:val="32"/>
          <w:szCs w:val="32"/>
        </w:rPr>
        <w:t xml:space="preserve">Basic </w:t>
      </w:r>
      <w:r w:rsidR="00130502" w:rsidRPr="00130502">
        <w:rPr>
          <w:rStyle w:val="normaltextrun"/>
          <w:rFonts w:asciiTheme="minorHAnsi" w:hAnsiTheme="minorHAnsi" w:cstheme="minorHAnsi"/>
          <w:color w:val="FF0000"/>
          <w:sz w:val="32"/>
          <w:szCs w:val="32"/>
        </w:rPr>
        <w:t xml:space="preserve">Templates </w:t>
      </w:r>
      <w:r w:rsidR="00836536" w:rsidRPr="00EA7DAC">
        <w:rPr>
          <w:rStyle w:val="normaltextrun"/>
          <w:rFonts w:asciiTheme="minorHAnsi" w:hAnsiTheme="minorHAnsi" w:cstheme="minorHAnsi"/>
          <w:color w:val="FF0000"/>
          <w:sz w:val="32"/>
          <w:szCs w:val="32"/>
        </w:rPr>
        <w:t>(Version 2025-0</w:t>
      </w:r>
      <w:r w:rsidR="002F31DE">
        <w:rPr>
          <w:rStyle w:val="normaltextrun"/>
          <w:rFonts w:asciiTheme="minorHAnsi" w:hAnsiTheme="minorHAnsi" w:cstheme="minorHAnsi"/>
          <w:color w:val="FF0000"/>
          <w:sz w:val="32"/>
          <w:szCs w:val="32"/>
        </w:rPr>
        <w:t>4</w:t>
      </w:r>
      <w:r w:rsidR="00836536" w:rsidRPr="00EA7DAC">
        <w:rPr>
          <w:rStyle w:val="normaltextrun"/>
          <w:rFonts w:asciiTheme="minorHAnsi" w:hAnsiTheme="minorHAnsi" w:cstheme="minorHAnsi"/>
          <w:color w:val="FF0000"/>
          <w:sz w:val="32"/>
          <w:szCs w:val="32"/>
        </w:rPr>
        <w:t>)</w:t>
      </w:r>
      <w:r w:rsidRPr="00EA7DAC">
        <w:rPr>
          <w:rStyle w:val="normaltextrun"/>
          <w:rFonts w:asciiTheme="minorHAnsi" w:hAnsiTheme="minorHAnsi" w:cstheme="minorHAnsi"/>
          <w:color w:val="FF0000"/>
          <w:sz w:val="32"/>
          <w:szCs w:val="32"/>
        </w:rPr>
        <w:t>]</w:t>
      </w:r>
      <w:r w:rsidR="007B03BE" w:rsidRPr="007B03BE">
        <w:rPr>
          <w:rStyle w:val="normaltextrun"/>
          <w:rFonts w:asciiTheme="minorHAnsi" w:hAnsiTheme="minorHAnsi" w:cstheme="minorHAnsi"/>
          <w:sz w:val="32"/>
          <w:szCs w:val="32"/>
        </w:rPr>
        <w:br/>
      </w:r>
    </w:p>
    <w:p w14:paraId="72B3BD4A" w14:textId="6F29548F" w:rsidR="009C0B6F" w:rsidRPr="007B03BE" w:rsidRDefault="007B03BE" w:rsidP="00154FD4">
      <w:pPr>
        <w:spacing w:after="160" w:line="259" w:lineRule="auto"/>
        <w:jc w:val="center"/>
        <w:rPr>
          <w:sz w:val="32"/>
          <w:szCs w:val="32"/>
        </w:rPr>
      </w:pPr>
      <w:r w:rsidRPr="007B03BE">
        <w:rPr>
          <w:color w:val="FF0000"/>
          <w:sz w:val="32"/>
          <w:szCs w:val="32"/>
        </w:rPr>
        <w:br/>
      </w:r>
      <w:r w:rsidRPr="007B03BE">
        <w:rPr>
          <w:sz w:val="32"/>
          <w:szCs w:val="32"/>
        </w:rPr>
        <w:t>Version: 2025-0</w:t>
      </w:r>
      <w:r w:rsidR="00556531">
        <w:rPr>
          <w:sz w:val="32"/>
          <w:szCs w:val="32"/>
        </w:rPr>
        <w:t>7</w:t>
      </w:r>
      <w:r w:rsidRPr="007B03BE">
        <w:rPr>
          <w:sz w:val="32"/>
          <w:szCs w:val="32"/>
        </w:rPr>
        <w:t>-</w:t>
      </w:r>
      <w:r w:rsidR="004F46DA">
        <w:rPr>
          <w:sz w:val="32"/>
          <w:szCs w:val="32"/>
        </w:rPr>
        <w:t>1</w:t>
      </w:r>
      <w:r w:rsidR="00556531">
        <w:rPr>
          <w:sz w:val="32"/>
          <w:szCs w:val="32"/>
        </w:rPr>
        <w:t>4</w:t>
      </w:r>
    </w:p>
    <w:p w14:paraId="0A7F9EF3" w14:textId="77777777" w:rsidR="007B03BE" w:rsidRPr="007B03BE" w:rsidRDefault="007B03BE" w:rsidP="00154FD4">
      <w:pPr>
        <w:spacing w:after="160" w:line="259" w:lineRule="auto"/>
        <w:jc w:val="center"/>
        <w:rPr>
          <w:sz w:val="32"/>
          <w:szCs w:val="32"/>
        </w:rPr>
      </w:pPr>
    </w:p>
    <w:p w14:paraId="1E399403" w14:textId="21EFF7C1" w:rsidR="007B03BE" w:rsidRPr="007B03BE" w:rsidRDefault="007B03BE" w:rsidP="00154FD4">
      <w:pPr>
        <w:spacing w:after="160" w:line="259" w:lineRule="auto"/>
        <w:jc w:val="center"/>
        <w:rPr>
          <w:rStyle w:val="normaltextrun"/>
          <w:rFonts w:asciiTheme="minorHAnsi" w:hAnsiTheme="minorHAnsi" w:cstheme="minorHAnsi"/>
          <w:sz w:val="32"/>
          <w:szCs w:val="32"/>
        </w:rPr>
      </w:pPr>
      <w:r w:rsidRPr="007B03BE">
        <w:rPr>
          <w:color w:val="FF0000"/>
          <w:sz w:val="32"/>
          <w:szCs w:val="32"/>
        </w:rPr>
        <w:t>Confidential</w:t>
      </w:r>
    </w:p>
    <w:p w14:paraId="7CD5912D" w14:textId="77777777" w:rsidR="009C0B6F" w:rsidRDefault="009C0B6F">
      <w:pPr>
        <w:spacing w:after="160" w:line="259" w:lineRule="auto"/>
        <w:rPr>
          <w:rStyle w:val="normaltextrun"/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</w:rPr>
        <w:br w:type="page"/>
      </w:r>
    </w:p>
    <w:p w14:paraId="4914A97B" w14:textId="01524D5A" w:rsidR="006F1D14" w:rsidRPr="00AB2FD9" w:rsidRDefault="006F1D14" w:rsidP="00AB2FD9">
      <w:pPr>
        <w:pStyle w:val="Heading1"/>
        <w:rPr>
          <w:rStyle w:val="normaltextrun"/>
          <w:rFonts w:asciiTheme="minorHAnsi" w:hAnsiTheme="minorHAnsi" w:cstheme="minorHAnsi"/>
        </w:rPr>
      </w:pPr>
      <w:bookmarkStart w:id="0" w:name="_Toc190178892"/>
      <w:r w:rsidRPr="00AB2FD9">
        <w:rPr>
          <w:rStyle w:val="normaltextrun"/>
          <w:rFonts w:asciiTheme="minorHAnsi" w:hAnsiTheme="minorHAnsi" w:cstheme="minorHAnsi"/>
        </w:rPr>
        <w:lastRenderedPageBreak/>
        <w:t>Introduction</w:t>
      </w:r>
      <w:bookmarkEnd w:id="0"/>
    </w:p>
    <w:p w14:paraId="258F120B" w14:textId="326CE072" w:rsidR="00E7440B" w:rsidRDefault="007D5640" w:rsidP="007E7841">
      <w:pPr>
        <w:spacing w:line="259" w:lineRule="auto"/>
        <w:rPr>
          <w:rStyle w:val="normaltextrun"/>
          <w:rFonts w:asciiTheme="minorHAnsi" w:hAnsiTheme="minorHAnsi" w:cstheme="minorHAnsi"/>
        </w:rPr>
      </w:pPr>
      <w:r w:rsidRPr="007564FE">
        <w:rPr>
          <w:rStyle w:val="normaltextrun"/>
          <w:rFonts w:asciiTheme="minorHAnsi" w:hAnsiTheme="minorHAnsi" w:cstheme="minorHAnsi"/>
        </w:rPr>
        <w:t xml:space="preserve">A Incident Response Plan (IRP) is a written document, formally approved by the senior leadership team, that helps your organization before, during, and after a confirmed or suspected security incident. Your </w:t>
      </w:r>
      <w:r w:rsidR="00BD40BF">
        <w:rPr>
          <w:rStyle w:val="normaltextrun"/>
          <w:rFonts w:asciiTheme="minorHAnsi" w:hAnsiTheme="minorHAnsi" w:cstheme="minorHAnsi"/>
        </w:rPr>
        <w:t>IRP</w:t>
      </w:r>
      <w:r w:rsidRPr="007564FE">
        <w:rPr>
          <w:rStyle w:val="normaltextrun"/>
          <w:rFonts w:asciiTheme="minorHAnsi" w:hAnsiTheme="minorHAnsi" w:cstheme="minorHAnsi"/>
        </w:rPr>
        <w:t xml:space="preserve"> clarif</w:t>
      </w:r>
      <w:r w:rsidR="002C2B74">
        <w:rPr>
          <w:rStyle w:val="normaltextrun"/>
          <w:rFonts w:asciiTheme="minorHAnsi" w:hAnsiTheme="minorHAnsi" w:cstheme="minorHAnsi"/>
        </w:rPr>
        <w:t>ies</w:t>
      </w:r>
      <w:r w:rsidRPr="007564FE">
        <w:rPr>
          <w:rStyle w:val="normaltextrun"/>
          <w:rFonts w:asciiTheme="minorHAnsi" w:hAnsiTheme="minorHAnsi" w:cstheme="minorHAnsi"/>
        </w:rPr>
        <w:t xml:space="preserve"> roles and responsibilities and provide</w:t>
      </w:r>
      <w:r w:rsidR="00DD5590">
        <w:rPr>
          <w:rStyle w:val="normaltextrun"/>
          <w:rFonts w:asciiTheme="minorHAnsi" w:hAnsiTheme="minorHAnsi" w:cstheme="minorHAnsi"/>
        </w:rPr>
        <w:t>s</w:t>
      </w:r>
      <w:r w:rsidRPr="007564FE">
        <w:rPr>
          <w:rStyle w:val="normaltextrun"/>
          <w:rFonts w:asciiTheme="minorHAnsi" w:hAnsiTheme="minorHAnsi" w:cstheme="minorHAnsi"/>
        </w:rPr>
        <w:t xml:space="preserve"> guidance on key activities. It also include</w:t>
      </w:r>
      <w:r w:rsidR="00DD5590">
        <w:rPr>
          <w:rStyle w:val="normaltextrun"/>
          <w:rFonts w:asciiTheme="minorHAnsi" w:hAnsiTheme="minorHAnsi" w:cstheme="minorHAnsi"/>
        </w:rPr>
        <w:t>s</w:t>
      </w:r>
      <w:r w:rsidRPr="007564FE">
        <w:rPr>
          <w:rStyle w:val="normaltextrun"/>
          <w:rFonts w:asciiTheme="minorHAnsi" w:hAnsiTheme="minorHAnsi" w:cstheme="minorHAnsi"/>
        </w:rPr>
        <w:t xml:space="preserve"> a list of key people who may be needed during a crisis.</w:t>
      </w:r>
    </w:p>
    <w:p w14:paraId="72F184A6" w14:textId="77777777" w:rsidR="007E7841" w:rsidRPr="007564FE" w:rsidRDefault="007E7841" w:rsidP="007E7841">
      <w:pPr>
        <w:spacing w:line="259" w:lineRule="auto"/>
        <w:rPr>
          <w:rFonts w:asciiTheme="minorHAnsi" w:hAnsiTheme="minorHAnsi" w:cstheme="minorHAnsi"/>
        </w:rPr>
      </w:pPr>
    </w:p>
    <w:p w14:paraId="58CECEDD" w14:textId="22D5E667" w:rsidR="00C72F6B" w:rsidRDefault="003813C0" w:rsidP="00A76EA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is </w:t>
      </w:r>
      <w:r w:rsidR="007F504B">
        <w:rPr>
          <w:rFonts w:asciiTheme="minorHAnsi" w:hAnsiTheme="minorHAnsi" w:cstheme="minorHAnsi"/>
        </w:rPr>
        <w:t>basic IRP</w:t>
      </w:r>
      <w:r>
        <w:rPr>
          <w:rFonts w:asciiTheme="minorHAnsi" w:hAnsiTheme="minorHAnsi" w:cstheme="minorHAnsi"/>
        </w:rPr>
        <w:t xml:space="preserve"> presents </w:t>
      </w:r>
      <w:r w:rsidR="0086149E">
        <w:rPr>
          <w:rFonts w:asciiTheme="minorHAnsi" w:hAnsiTheme="minorHAnsi" w:cstheme="minorHAnsi"/>
        </w:rPr>
        <w:t>templates</w:t>
      </w:r>
      <w:r w:rsidR="0028509B">
        <w:rPr>
          <w:rFonts w:asciiTheme="minorHAnsi" w:hAnsiTheme="minorHAnsi" w:cstheme="minorHAnsi"/>
        </w:rPr>
        <w:t xml:space="preserve"> </w:t>
      </w:r>
      <w:r w:rsidR="00D218D8">
        <w:rPr>
          <w:rFonts w:asciiTheme="minorHAnsi" w:hAnsiTheme="minorHAnsi" w:cstheme="minorHAnsi"/>
        </w:rPr>
        <w:t xml:space="preserve">to quickly get </w:t>
      </w:r>
      <w:r w:rsidR="00481EC8">
        <w:rPr>
          <w:rFonts w:asciiTheme="minorHAnsi" w:hAnsiTheme="minorHAnsi" w:cstheme="minorHAnsi"/>
        </w:rPr>
        <w:t>started</w:t>
      </w:r>
      <w:r w:rsidR="00402248">
        <w:rPr>
          <w:rFonts w:asciiTheme="minorHAnsi" w:hAnsiTheme="minorHAnsi" w:cstheme="minorHAnsi"/>
        </w:rPr>
        <w:t xml:space="preserve"> on your organization’s IRP,</w:t>
      </w:r>
      <w:r w:rsidR="00481EC8">
        <w:rPr>
          <w:rFonts w:asciiTheme="minorHAnsi" w:hAnsiTheme="minorHAnsi" w:cstheme="minorHAnsi"/>
        </w:rPr>
        <w:t xml:space="preserve"> or to </w:t>
      </w:r>
      <w:r w:rsidR="00362C8F">
        <w:rPr>
          <w:rFonts w:asciiTheme="minorHAnsi" w:hAnsiTheme="minorHAnsi" w:cstheme="minorHAnsi"/>
        </w:rPr>
        <w:t>enhance</w:t>
      </w:r>
      <w:r w:rsidR="00481EC8">
        <w:rPr>
          <w:rFonts w:asciiTheme="minorHAnsi" w:hAnsiTheme="minorHAnsi" w:cstheme="minorHAnsi"/>
        </w:rPr>
        <w:t xml:space="preserve"> your </w:t>
      </w:r>
      <w:r w:rsidR="00402248">
        <w:rPr>
          <w:rFonts w:asciiTheme="minorHAnsi" w:hAnsiTheme="minorHAnsi" w:cstheme="minorHAnsi"/>
        </w:rPr>
        <w:t>existing IRP</w:t>
      </w:r>
      <w:r w:rsidR="00481EC8">
        <w:rPr>
          <w:rFonts w:asciiTheme="minorHAnsi" w:hAnsiTheme="minorHAnsi" w:cstheme="minorHAnsi"/>
        </w:rPr>
        <w:t xml:space="preserve">.  </w:t>
      </w:r>
      <w:r w:rsidR="00A65C54" w:rsidRPr="007564FE">
        <w:rPr>
          <w:rFonts w:asciiTheme="minorHAnsi" w:hAnsiTheme="minorHAnsi" w:cstheme="minorHAnsi"/>
        </w:rPr>
        <w:t xml:space="preserve">It is recommended that you </w:t>
      </w:r>
      <w:r w:rsidR="004F0D8B">
        <w:rPr>
          <w:rFonts w:asciiTheme="minorHAnsi" w:hAnsiTheme="minorHAnsi" w:cstheme="minorHAnsi"/>
        </w:rPr>
        <w:t xml:space="preserve">review </w:t>
      </w:r>
      <w:r w:rsidR="00A65C54" w:rsidRPr="007564FE">
        <w:rPr>
          <w:rFonts w:asciiTheme="minorHAnsi" w:hAnsiTheme="minorHAnsi" w:cstheme="minorHAnsi"/>
        </w:rPr>
        <w:t xml:space="preserve">this </w:t>
      </w:r>
      <w:r w:rsidR="00D045AA">
        <w:rPr>
          <w:rFonts w:asciiTheme="minorHAnsi" w:hAnsiTheme="minorHAnsi" w:cstheme="minorHAnsi"/>
        </w:rPr>
        <w:t>document</w:t>
      </w:r>
      <w:r w:rsidR="00D045AA" w:rsidRPr="007564FE">
        <w:rPr>
          <w:rFonts w:asciiTheme="minorHAnsi" w:hAnsiTheme="minorHAnsi" w:cstheme="minorHAnsi"/>
        </w:rPr>
        <w:t xml:space="preserve"> </w:t>
      </w:r>
      <w:r w:rsidR="002F46F9" w:rsidRPr="007564FE">
        <w:rPr>
          <w:rFonts w:asciiTheme="minorHAnsi" w:hAnsiTheme="minorHAnsi" w:cstheme="minorHAnsi"/>
        </w:rPr>
        <w:t>completely</w:t>
      </w:r>
      <w:r w:rsidR="002A5882">
        <w:rPr>
          <w:rFonts w:asciiTheme="minorHAnsi" w:hAnsiTheme="minorHAnsi" w:cstheme="minorHAnsi"/>
        </w:rPr>
        <w:t xml:space="preserve">.  </w:t>
      </w:r>
      <w:r w:rsidR="00C15BCD">
        <w:rPr>
          <w:rFonts w:asciiTheme="minorHAnsi" w:hAnsiTheme="minorHAnsi" w:cstheme="minorHAnsi"/>
        </w:rPr>
        <w:t>S</w:t>
      </w:r>
      <w:r w:rsidR="0026619E" w:rsidRPr="0026619E">
        <w:rPr>
          <w:rFonts w:asciiTheme="minorHAnsi" w:hAnsiTheme="minorHAnsi" w:cstheme="minorHAnsi"/>
        </w:rPr>
        <w:t>ome of th</w:t>
      </w:r>
      <w:r w:rsidR="00593C86">
        <w:rPr>
          <w:rFonts w:asciiTheme="minorHAnsi" w:hAnsiTheme="minorHAnsi" w:cstheme="minorHAnsi"/>
        </w:rPr>
        <w:t>ese templates</w:t>
      </w:r>
      <w:r w:rsidR="0060739B">
        <w:rPr>
          <w:rFonts w:asciiTheme="minorHAnsi" w:hAnsiTheme="minorHAnsi" w:cstheme="minorHAnsi"/>
        </w:rPr>
        <w:t xml:space="preserve"> </w:t>
      </w:r>
      <w:r w:rsidR="0026619E" w:rsidRPr="0026619E">
        <w:rPr>
          <w:rFonts w:asciiTheme="minorHAnsi" w:hAnsiTheme="minorHAnsi" w:cstheme="minorHAnsi"/>
        </w:rPr>
        <w:t>may not be practical to implement</w:t>
      </w:r>
      <w:r w:rsidR="00593C86">
        <w:rPr>
          <w:rFonts w:asciiTheme="minorHAnsi" w:hAnsiTheme="minorHAnsi" w:cstheme="minorHAnsi"/>
        </w:rPr>
        <w:t xml:space="preserve"> for your organization</w:t>
      </w:r>
      <w:r w:rsidR="0026619E" w:rsidRPr="0026619E">
        <w:rPr>
          <w:rFonts w:asciiTheme="minorHAnsi" w:hAnsiTheme="minorHAnsi" w:cstheme="minorHAnsi"/>
        </w:rPr>
        <w:t>.</w:t>
      </w:r>
      <w:r w:rsidR="00E86A93">
        <w:rPr>
          <w:rFonts w:asciiTheme="minorHAnsi" w:hAnsiTheme="minorHAnsi" w:cstheme="minorHAnsi"/>
        </w:rPr>
        <w:t xml:space="preserve">  Use </w:t>
      </w:r>
      <w:r w:rsidR="00181D99">
        <w:rPr>
          <w:rFonts w:asciiTheme="minorHAnsi" w:hAnsiTheme="minorHAnsi" w:cstheme="minorHAnsi"/>
        </w:rPr>
        <w:t xml:space="preserve">accordingly </w:t>
      </w:r>
      <w:r w:rsidR="00E86A93">
        <w:rPr>
          <w:rFonts w:asciiTheme="minorHAnsi" w:hAnsiTheme="minorHAnsi" w:cstheme="minorHAnsi"/>
        </w:rPr>
        <w:t xml:space="preserve">to </w:t>
      </w:r>
      <w:r w:rsidR="00BF6500">
        <w:rPr>
          <w:rFonts w:asciiTheme="minorHAnsi" w:hAnsiTheme="minorHAnsi" w:cstheme="minorHAnsi"/>
        </w:rPr>
        <w:t>create</w:t>
      </w:r>
      <w:r w:rsidR="005150F3">
        <w:rPr>
          <w:rFonts w:asciiTheme="minorHAnsi" w:hAnsiTheme="minorHAnsi" w:cstheme="minorHAnsi"/>
        </w:rPr>
        <w:t xml:space="preserve">, modify, </w:t>
      </w:r>
      <w:r w:rsidR="0060739B">
        <w:rPr>
          <w:rFonts w:asciiTheme="minorHAnsi" w:hAnsiTheme="minorHAnsi" w:cstheme="minorHAnsi"/>
        </w:rPr>
        <w:t xml:space="preserve">and/or </w:t>
      </w:r>
      <w:r w:rsidR="005150F3">
        <w:rPr>
          <w:rFonts w:asciiTheme="minorHAnsi" w:hAnsiTheme="minorHAnsi" w:cstheme="minorHAnsi"/>
        </w:rPr>
        <w:t xml:space="preserve">add to your existing IRP. </w:t>
      </w:r>
    </w:p>
    <w:p w14:paraId="449C48E1" w14:textId="77777777" w:rsidR="00C72F6B" w:rsidRDefault="00C72F6B" w:rsidP="00A76EA6">
      <w:pPr>
        <w:rPr>
          <w:rFonts w:asciiTheme="minorHAnsi" w:hAnsiTheme="minorHAnsi" w:cstheme="minorHAnsi"/>
        </w:rPr>
      </w:pPr>
    </w:p>
    <w:p w14:paraId="14EE6E2D" w14:textId="51706A6F" w:rsidR="00C706BD" w:rsidRDefault="002A5882" w:rsidP="00A76EA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f you </w:t>
      </w:r>
      <w:r w:rsidR="00CD7B3F">
        <w:rPr>
          <w:rFonts w:asciiTheme="minorHAnsi" w:hAnsiTheme="minorHAnsi" w:cstheme="minorHAnsi"/>
        </w:rPr>
        <w:t xml:space="preserve">do not have an </w:t>
      </w:r>
      <w:r w:rsidR="00332872">
        <w:rPr>
          <w:rFonts w:asciiTheme="minorHAnsi" w:hAnsiTheme="minorHAnsi" w:cstheme="minorHAnsi"/>
        </w:rPr>
        <w:t>I</w:t>
      </w:r>
      <w:r w:rsidR="00CD7B3F">
        <w:rPr>
          <w:rFonts w:asciiTheme="minorHAnsi" w:hAnsiTheme="minorHAnsi" w:cstheme="minorHAnsi"/>
        </w:rPr>
        <w:t>RP</w:t>
      </w:r>
      <w:r w:rsidR="00C706BD">
        <w:rPr>
          <w:rFonts w:asciiTheme="minorHAnsi" w:hAnsiTheme="minorHAnsi" w:cstheme="minorHAnsi"/>
        </w:rPr>
        <w:t>:</w:t>
      </w:r>
      <w:r w:rsidR="00CD7B3F">
        <w:rPr>
          <w:rFonts w:asciiTheme="minorHAnsi" w:hAnsiTheme="minorHAnsi" w:cstheme="minorHAnsi"/>
        </w:rPr>
        <w:t xml:space="preserve"> </w:t>
      </w:r>
    </w:p>
    <w:p w14:paraId="0AC0DC08" w14:textId="77777777" w:rsidR="00C706BD" w:rsidRDefault="00C706BD" w:rsidP="00A76EA6">
      <w:pPr>
        <w:rPr>
          <w:rFonts w:asciiTheme="minorHAnsi" w:hAnsiTheme="minorHAnsi" w:cstheme="minorHAnsi"/>
        </w:rPr>
      </w:pPr>
    </w:p>
    <w:p w14:paraId="04AAB127" w14:textId="2FDFAA4F" w:rsidR="006631DF" w:rsidRDefault="00C706BD" w:rsidP="00A76EA6">
      <w:pPr>
        <w:pStyle w:val="ListParagraph"/>
        <w:numPr>
          <w:ilvl w:val="0"/>
          <w:numId w:val="4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CD7B3F" w:rsidRPr="000D2E82">
        <w:rPr>
          <w:rFonts w:asciiTheme="minorHAnsi" w:hAnsiTheme="minorHAnsi" w:cstheme="minorHAnsi"/>
        </w:rPr>
        <w:t>tart by</w:t>
      </w:r>
      <w:r w:rsidR="00B20166" w:rsidRPr="000D2E82">
        <w:rPr>
          <w:rFonts w:asciiTheme="minorHAnsi" w:hAnsiTheme="minorHAnsi" w:cstheme="minorHAnsi"/>
        </w:rPr>
        <w:t xml:space="preserve"> </w:t>
      </w:r>
      <w:r w:rsidR="00CD7B3F" w:rsidRPr="000D2E82">
        <w:rPr>
          <w:rFonts w:asciiTheme="minorHAnsi" w:hAnsiTheme="minorHAnsi" w:cstheme="minorHAnsi"/>
        </w:rPr>
        <w:t>c</w:t>
      </w:r>
      <w:r w:rsidR="007A4F0A" w:rsidRPr="000D2E82">
        <w:rPr>
          <w:rFonts w:asciiTheme="minorHAnsi" w:hAnsiTheme="minorHAnsi" w:cstheme="minorHAnsi"/>
        </w:rPr>
        <w:t>reat</w:t>
      </w:r>
      <w:r w:rsidR="00CD7B3F" w:rsidRPr="000D2E82">
        <w:rPr>
          <w:rFonts w:asciiTheme="minorHAnsi" w:hAnsiTheme="minorHAnsi" w:cstheme="minorHAnsi"/>
        </w:rPr>
        <w:t>ing</w:t>
      </w:r>
      <w:r w:rsidR="007A4F0A" w:rsidRPr="000D2E82">
        <w:rPr>
          <w:rFonts w:asciiTheme="minorHAnsi" w:hAnsiTheme="minorHAnsi" w:cstheme="minorHAnsi"/>
        </w:rPr>
        <w:t xml:space="preserve"> your </w:t>
      </w:r>
      <w:r w:rsidR="00CD7B3F" w:rsidRPr="000D2E82">
        <w:rPr>
          <w:rFonts w:asciiTheme="minorHAnsi" w:hAnsiTheme="minorHAnsi" w:cstheme="minorHAnsi"/>
        </w:rPr>
        <w:t xml:space="preserve">first </w:t>
      </w:r>
      <w:r w:rsidR="007A4F0A" w:rsidRPr="000D2E82">
        <w:rPr>
          <w:rFonts w:asciiTheme="minorHAnsi" w:hAnsiTheme="minorHAnsi" w:cstheme="minorHAnsi"/>
        </w:rPr>
        <w:t xml:space="preserve">draft </w:t>
      </w:r>
      <w:r w:rsidR="00A65C54" w:rsidRPr="000D2E82">
        <w:rPr>
          <w:rFonts w:asciiTheme="minorHAnsi" w:hAnsiTheme="minorHAnsi" w:cstheme="minorHAnsi"/>
        </w:rPr>
        <w:t>us</w:t>
      </w:r>
      <w:r w:rsidR="0072056B" w:rsidRPr="000D2E82">
        <w:rPr>
          <w:rFonts w:asciiTheme="minorHAnsi" w:hAnsiTheme="minorHAnsi" w:cstheme="minorHAnsi"/>
        </w:rPr>
        <w:t>ing</w:t>
      </w:r>
      <w:r w:rsidR="00A65C54" w:rsidRPr="000D2E82">
        <w:rPr>
          <w:rFonts w:asciiTheme="minorHAnsi" w:hAnsiTheme="minorHAnsi" w:cstheme="minorHAnsi"/>
        </w:rPr>
        <w:t xml:space="preserve"> the </w:t>
      </w:r>
      <w:r w:rsidR="0072056B" w:rsidRPr="000D2E82">
        <w:rPr>
          <w:rFonts w:asciiTheme="minorHAnsi" w:hAnsiTheme="minorHAnsi" w:cstheme="minorHAnsi"/>
        </w:rPr>
        <w:t xml:space="preserve">provided </w:t>
      </w:r>
      <w:r w:rsidR="00A65C54" w:rsidRPr="000D2E82">
        <w:rPr>
          <w:rFonts w:asciiTheme="minorHAnsi" w:hAnsiTheme="minorHAnsi" w:cstheme="minorHAnsi"/>
        </w:rPr>
        <w:t>template</w:t>
      </w:r>
      <w:r w:rsidR="0072056B" w:rsidRPr="000D2E82">
        <w:rPr>
          <w:rFonts w:asciiTheme="minorHAnsi" w:hAnsiTheme="minorHAnsi" w:cstheme="minorHAnsi"/>
        </w:rPr>
        <w:t>s</w:t>
      </w:r>
      <w:r w:rsidR="00A65C54" w:rsidRPr="000D2E82">
        <w:rPr>
          <w:rFonts w:asciiTheme="minorHAnsi" w:hAnsiTheme="minorHAnsi" w:cstheme="minorHAnsi"/>
        </w:rPr>
        <w:t xml:space="preserve">, </w:t>
      </w:r>
      <w:r w:rsidR="00FF39FE" w:rsidRPr="000D2E82">
        <w:rPr>
          <w:rFonts w:asciiTheme="minorHAnsi" w:hAnsiTheme="minorHAnsi" w:cstheme="minorHAnsi"/>
        </w:rPr>
        <w:t xml:space="preserve">completing the </w:t>
      </w:r>
      <w:r w:rsidR="000D2E82" w:rsidRPr="000D2E82">
        <w:rPr>
          <w:rFonts w:asciiTheme="minorHAnsi" w:hAnsiTheme="minorHAnsi" w:cstheme="minorHAnsi"/>
        </w:rPr>
        <w:t>templates,</w:t>
      </w:r>
      <w:r w:rsidR="00FF39FE" w:rsidRPr="000D2E82">
        <w:rPr>
          <w:rFonts w:asciiTheme="minorHAnsi" w:hAnsiTheme="minorHAnsi" w:cstheme="minorHAnsi"/>
        </w:rPr>
        <w:t xml:space="preserve"> </w:t>
      </w:r>
      <w:r w:rsidR="00A65C54" w:rsidRPr="000D2E82">
        <w:rPr>
          <w:rFonts w:asciiTheme="minorHAnsi" w:hAnsiTheme="minorHAnsi" w:cstheme="minorHAnsi"/>
        </w:rPr>
        <w:t xml:space="preserve">and editing as necessary to meet your </w:t>
      </w:r>
      <w:r w:rsidR="00FF39FE" w:rsidRPr="000D2E82">
        <w:rPr>
          <w:rFonts w:asciiTheme="minorHAnsi" w:hAnsiTheme="minorHAnsi" w:cstheme="minorHAnsi"/>
        </w:rPr>
        <w:t xml:space="preserve">specific </w:t>
      </w:r>
      <w:r w:rsidR="00A65C54" w:rsidRPr="000D2E82">
        <w:rPr>
          <w:rFonts w:asciiTheme="minorHAnsi" w:hAnsiTheme="minorHAnsi" w:cstheme="minorHAnsi"/>
        </w:rPr>
        <w:t xml:space="preserve">needs.  </w:t>
      </w:r>
      <w:r w:rsidR="00F731F1">
        <w:rPr>
          <w:rFonts w:asciiTheme="minorHAnsi" w:hAnsiTheme="minorHAnsi" w:cstheme="minorHAnsi"/>
        </w:rPr>
        <w:t xml:space="preserve">Remove </w:t>
      </w:r>
      <w:r w:rsidR="00A129FC">
        <w:rPr>
          <w:rFonts w:asciiTheme="minorHAnsi" w:hAnsiTheme="minorHAnsi" w:cstheme="minorHAnsi"/>
        </w:rPr>
        <w:t xml:space="preserve">tables and rows in the templates that are not </w:t>
      </w:r>
      <w:r w:rsidR="00D37DB7">
        <w:rPr>
          <w:rFonts w:asciiTheme="minorHAnsi" w:hAnsiTheme="minorHAnsi" w:cstheme="minorHAnsi"/>
        </w:rPr>
        <w:t xml:space="preserve">applicable to your organization.  </w:t>
      </w:r>
    </w:p>
    <w:p w14:paraId="281F69AC" w14:textId="7B7C3BCB" w:rsidR="006631DF" w:rsidRDefault="00A65C54" w:rsidP="00A76EA6">
      <w:pPr>
        <w:pStyle w:val="ListParagraph"/>
        <w:numPr>
          <w:ilvl w:val="0"/>
          <w:numId w:val="45"/>
        </w:numPr>
        <w:rPr>
          <w:rFonts w:asciiTheme="minorHAnsi" w:hAnsiTheme="minorHAnsi" w:cstheme="minorHAnsi"/>
        </w:rPr>
      </w:pPr>
      <w:r w:rsidRPr="000D2E82">
        <w:rPr>
          <w:rFonts w:asciiTheme="minorHAnsi" w:hAnsiTheme="minorHAnsi" w:cstheme="minorHAnsi"/>
        </w:rPr>
        <w:t xml:space="preserve">Once a draft is complete, share it with the appropriate staff to get their feedback and </w:t>
      </w:r>
      <w:r w:rsidR="006631DF">
        <w:rPr>
          <w:rFonts w:asciiTheme="minorHAnsi" w:hAnsiTheme="minorHAnsi" w:cstheme="minorHAnsi"/>
        </w:rPr>
        <w:t xml:space="preserve">modify the plan </w:t>
      </w:r>
      <w:r w:rsidR="00CD7B3F" w:rsidRPr="000D2E82">
        <w:rPr>
          <w:rFonts w:asciiTheme="minorHAnsi" w:hAnsiTheme="minorHAnsi" w:cstheme="minorHAnsi"/>
        </w:rPr>
        <w:t>accordingly</w:t>
      </w:r>
      <w:r w:rsidR="006631DF">
        <w:rPr>
          <w:rFonts w:asciiTheme="minorHAnsi" w:hAnsiTheme="minorHAnsi" w:cstheme="minorHAnsi"/>
        </w:rPr>
        <w:t>.</w:t>
      </w:r>
    </w:p>
    <w:p w14:paraId="26368CFD" w14:textId="02F4CB46" w:rsidR="003F2D66" w:rsidRDefault="006631DF" w:rsidP="00A76EA6">
      <w:pPr>
        <w:pStyle w:val="ListParagraph"/>
        <w:numPr>
          <w:ilvl w:val="0"/>
          <w:numId w:val="4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nce the draft IRP is finalized, </w:t>
      </w:r>
      <w:r w:rsidR="00A65C54" w:rsidRPr="00DA03C2">
        <w:rPr>
          <w:rFonts w:asciiTheme="minorHAnsi" w:hAnsiTheme="minorHAnsi" w:cstheme="minorHAnsi"/>
        </w:rPr>
        <w:t xml:space="preserve">have it </w:t>
      </w:r>
      <w:r w:rsidR="003F2D66">
        <w:rPr>
          <w:rFonts w:asciiTheme="minorHAnsi" w:hAnsiTheme="minorHAnsi" w:cstheme="minorHAnsi"/>
        </w:rPr>
        <w:t xml:space="preserve">reviewed and ultimately </w:t>
      </w:r>
      <w:r w:rsidR="00A65C54" w:rsidRPr="00DA03C2">
        <w:rPr>
          <w:rFonts w:asciiTheme="minorHAnsi" w:hAnsiTheme="minorHAnsi" w:cstheme="minorHAnsi"/>
        </w:rPr>
        <w:t xml:space="preserve">approved by senior leadership.  </w:t>
      </w:r>
    </w:p>
    <w:p w14:paraId="3C521A7F" w14:textId="0426E558" w:rsidR="00D06665" w:rsidRDefault="003F2D66" w:rsidP="00A76EA6">
      <w:pPr>
        <w:pStyle w:val="ListParagraph"/>
        <w:numPr>
          <w:ilvl w:val="0"/>
          <w:numId w:val="4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llowing approval, </w:t>
      </w:r>
      <w:r w:rsidR="00A65C54" w:rsidRPr="00DA03C2">
        <w:rPr>
          <w:rFonts w:asciiTheme="minorHAnsi" w:hAnsiTheme="minorHAnsi" w:cstheme="minorHAnsi"/>
        </w:rPr>
        <w:t>it is recommended you print cop</w:t>
      </w:r>
      <w:r w:rsidR="003B6FCE">
        <w:rPr>
          <w:rFonts w:asciiTheme="minorHAnsi" w:hAnsiTheme="minorHAnsi" w:cstheme="minorHAnsi"/>
        </w:rPr>
        <w:t>ies</w:t>
      </w:r>
      <w:r w:rsidR="00A65C54" w:rsidRPr="00DA03C2">
        <w:rPr>
          <w:rFonts w:asciiTheme="minorHAnsi" w:hAnsiTheme="minorHAnsi" w:cstheme="minorHAnsi"/>
        </w:rPr>
        <w:t xml:space="preserve"> and store t</w:t>
      </w:r>
      <w:r w:rsidR="003B6FCE">
        <w:rPr>
          <w:rFonts w:asciiTheme="minorHAnsi" w:hAnsiTheme="minorHAnsi" w:cstheme="minorHAnsi"/>
        </w:rPr>
        <w:t>hem</w:t>
      </w:r>
      <w:r w:rsidR="00A65C54" w:rsidRPr="00DA03C2">
        <w:rPr>
          <w:rFonts w:asciiTheme="minorHAnsi" w:hAnsiTheme="minorHAnsi" w:cstheme="minorHAnsi"/>
        </w:rPr>
        <w:t xml:space="preserve"> in a </w:t>
      </w:r>
      <w:r w:rsidR="0089773A">
        <w:rPr>
          <w:rFonts w:asciiTheme="minorHAnsi" w:hAnsiTheme="minorHAnsi" w:cstheme="minorHAnsi"/>
        </w:rPr>
        <w:t xml:space="preserve">location known </w:t>
      </w:r>
      <w:r w:rsidR="0028644A">
        <w:rPr>
          <w:rFonts w:asciiTheme="minorHAnsi" w:hAnsiTheme="minorHAnsi" w:cstheme="minorHAnsi"/>
        </w:rPr>
        <w:t xml:space="preserve">to </w:t>
      </w:r>
      <w:r w:rsidR="00844844">
        <w:rPr>
          <w:rFonts w:asciiTheme="minorHAnsi" w:hAnsiTheme="minorHAnsi" w:cstheme="minorHAnsi"/>
        </w:rPr>
        <w:t xml:space="preserve">the </w:t>
      </w:r>
      <w:r w:rsidR="007C2927">
        <w:rPr>
          <w:rFonts w:asciiTheme="minorHAnsi" w:hAnsiTheme="minorHAnsi" w:cstheme="minorHAnsi"/>
        </w:rPr>
        <w:t>IRP</w:t>
      </w:r>
      <w:r w:rsidR="005E513C">
        <w:rPr>
          <w:rFonts w:asciiTheme="minorHAnsi" w:hAnsiTheme="minorHAnsi" w:cstheme="minorHAnsi"/>
        </w:rPr>
        <w:t xml:space="preserve"> </w:t>
      </w:r>
      <w:r w:rsidR="00B64E52">
        <w:rPr>
          <w:rFonts w:asciiTheme="minorHAnsi" w:hAnsiTheme="minorHAnsi" w:cstheme="minorHAnsi"/>
        </w:rPr>
        <w:t>Team who</w:t>
      </w:r>
      <w:r w:rsidR="0028644A">
        <w:rPr>
          <w:rFonts w:asciiTheme="minorHAnsi" w:hAnsiTheme="minorHAnsi" w:cstheme="minorHAnsi"/>
        </w:rPr>
        <w:t xml:space="preserve"> have a need to know</w:t>
      </w:r>
      <w:r w:rsidR="00D06665">
        <w:rPr>
          <w:rFonts w:asciiTheme="minorHAnsi" w:hAnsiTheme="minorHAnsi" w:cstheme="minorHAnsi"/>
        </w:rPr>
        <w:t>.</w:t>
      </w:r>
      <w:r w:rsidR="00A65C54" w:rsidRPr="00DA03C2">
        <w:rPr>
          <w:rFonts w:asciiTheme="minorHAnsi" w:hAnsiTheme="minorHAnsi" w:cstheme="minorHAnsi"/>
        </w:rPr>
        <w:t xml:space="preserve"> </w:t>
      </w:r>
    </w:p>
    <w:p w14:paraId="540338BC" w14:textId="63391B30" w:rsidR="00A65C54" w:rsidRDefault="00D06665" w:rsidP="00A76EA6">
      <w:pPr>
        <w:pStyle w:val="ListParagraph"/>
        <w:numPr>
          <w:ilvl w:val="0"/>
          <w:numId w:val="4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A65C54" w:rsidRPr="00DA03C2">
        <w:rPr>
          <w:rFonts w:asciiTheme="minorHAnsi" w:hAnsiTheme="minorHAnsi" w:cstheme="minorHAnsi"/>
        </w:rPr>
        <w:t xml:space="preserve">rain staff on the </w:t>
      </w:r>
      <w:r w:rsidR="00BD40BF">
        <w:rPr>
          <w:rFonts w:asciiTheme="minorHAnsi" w:hAnsiTheme="minorHAnsi" w:cstheme="minorHAnsi"/>
        </w:rPr>
        <w:t>IRP</w:t>
      </w:r>
      <w:r>
        <w:rPr>
          <w:rFonts w:asciiTheme="minorHAnsi" w:hAnsiTheme="minorHAnsi" w:cstheme="minorHAnsi"/>
        </w:rPr>
        <w:t xml:space="preserve"> </w:t>
      </w:r>
      <w:r w:rsidR="00A65C54" w:rsidRPr="00DA03C2">
        <w:rPr>
          <w:rFonts w:asciiTheme="minorHAnsi" w:hAnsiTheme="minorHAnsi" w:cstheme="minorHAnsi"/>
        </w:rPr>
        <w:t>and location(s) of the hard copy and digital copies.  Ensure that everyone is using the correct version</w:t>
      </w:r>
      <w:r>
        <w:rPr>
          <w:rFonts w:asciiTheme="minorHAnsi" w:hAnsiTheme="minorHAnsi" w:cstheme="minorHAnsi"/>
        </w:rPr>
        <w:t>!</w:t>
      </w:r>
      <w:r w:rsidR="007705F9" w:rsidRPr="00DA03C2">
        <w:rPr>
          <w:rFonts w:asciiTheme="minorHAnsi" w:hAnsiTheme="minorHAnsi" w:cstheme="minorHAnsi"/>
        </w:rPr>
        <w:t xml:space="preserve">  </w:t>
      </w:r>
    </w:p>
    <w:p w14:paraId="5E420E15" w14:textId="226BB9B3" w:rsidR="00ED5421" w:rsidRPr="00ED5421" w:rsidRDefault="00ED5421" w:rsidP="00ED5421">
      <w:pPr>
        <w:pStyle w:val="ListParagraph"/>
        <w:numPr>
          <w:ilvl w:val="0"/>
          <w:numId w:val="45"/>
        </w:numPr>
        <w:rPr>
          <w:rFonts w:asciiTheme="minorHAnsi" w:hAnsiTheme="minorHAnsi" w:cstheme="minorHAnsi"/>
        </w:rPr>
      </w:pPr>
      <w:r w:rsidRPr="00DA03C2">
        <w:rPr>
          <w:rFonts w:asciiTheme="minorHAnsi" w:hAnsiTheme="minorHAnsi" w:cstheme="minorHAnsi"/>
        </w:rPr>
        <w:t xml:space="preserve">Identify </w:t>
      </w:r>
      <w:r>
        <w:rPr>
          <w:rFonts w:asciiTheme="minorHAnsi" w:hAnsiTheme="minorHAnsi" w:cstheme="minorHAnsi"/>
        </w:rPr>
        <w:t xml:space="preserve">and document </w:t>
      </w:r>
      <w:r w:rsidRPr="00DA03C2">
        <w:rPr>
          <w:rFonts w:asciiTheme="minorHAnsi" w:hAnsiTheme="minorHAnsi" w:cstheme="minorHAnsi"/>
        </w:rPr>
        <w:t xml:space="preserve">possible areas for improvement.  </w:t>
      </w:r>
    </w:p>
    <w:p w14:paraId="1AA4682E" w14:textId="77777777" w:rsidR="00A65C54" w:rsidRPr="007564FE" w:rsidRDefault="00A65C54" w:rsidP="00A76EA6">
      <w:pPr>
        <w:rPr>
          <w:rFonts w:asciiTheme="minorHAnsi" w:hAnsiTheme="minorHAnsi" w:cstheme="minorHAnsi"/>
        </w:rPr>
      </w:pPr>
    </w:p>
    <w:p w14:paraId="2001ACFB" w14:textId="25E18E66" w:rsidR="00956DB2" w:rsidRDefault="00956DB2" w:rsidP="00A76EA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f </w:t>
      </w:r>
      <w:r w:rsidR="000E1384">
        <w:rPr>
          <w:rFonts w:asciiTheme="minorHAnsi" w:hAnsiTheme="minorHAnsi" w:cstheme="minorHAnsi"/>
        </w:rPr>
        <w:t xml:space="preserve">you already have an </w:t>
      </w:r>
      <w:r w:rsidR="00BD40BF">
        <w:rPr>
          <w:rFonts w:asciiTheme="minorHAnsi" w:hAnsiTheme="minorHAnsi" w:cstheme="minorHAnsi"/>
        </w:rPr>
        <w:t>IRP</w:t>
      </w:r>
      <w:r>
        <w:rPr>
          <w:rFonts w:asciiTheme="minorHAnsi" w:hAnsiTheme="minorHAnsi" w:cstheme="minorHAnsi"/>
        </w:rPr>
        <w:t>:</w:t>
      </w:r>
    </w:p>
    <w:p w14:paraId="79AF140D" w14:textId="77777777" w:rsidR="00956DB2" w:rsidRDefault="00956DB2" w:rsidP="00A76EA6">
      <w:pPr>
        <w:rPr>
          <w:rFonts w:asciiTheme="minorHAnsi" w:hAnsiTheme="minorHAnsi" w:cstheme="minorHAnsi"/>
        </w:rPr>
      </w:pPr>
    </w:p>
    <w:p w14:paraId="76E8A0CC" w14:textId="15148E75" w:rsidR="00956DB2" w:rsidRDefault="00956DB2" w:rsidP="00A76EA6">
      <w:pPr>
        <w:pStyle w:val="ListParagraph"/>
        <w:numPr>
          <w:ilvl w:val="0"/>
          <w:numId w:val="4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72513F" w:rsidRPr="00DA03C2">
        <w:rPr>
          <w:rFonts w:asciiTheme="minorHAnsi" w:hAnsiTheme="minorHAnsi" w:cstheme="minorHAnsi"/>
        </w:rPr>
        <w:t xml:space="preserve">ompare your </w:t>
      </w:r>
      <w:r w:rsidR="00BD40BF">
        <w:rPr>
          <w:rFonts w:asciiTheme="minorHAnsi" w:hAnsiTheme="minorHAnsi" w:cstheme="minorHAnsi"/>
        </w:rPr>
        <w:t>IRP</w:t>
      </w:r>
      <w:r w:rsidR="0072513F" w:rsidRPr="00DA03C2">
        <w:rPr>
          <w:rFonts w:asciiTheme="minorHAnsi" w:hAnsiTheme="minorHAnsi" w:cstheme="minorHAnsi"/>
        </w:rPr>
        <w:t xml:space="preserve"> with the provided templates</w:t>
      </w:r>
    </w:p>
    <w:p w14:paraId="337BA0E8" w14:textId="30A04054" w:rsidR="00906B3F" w:rsidRDefault="00CD1FE3" w:rsidP="00A76EA6">
      <w:pPr>
        <w:pStyle w:val="ListParagraph"/>
        <w:numPr>
          <w:ilvl w:val="0"/>
          <w:numId w:val="45"/>
        </w:numPr>
        <w:rPr>
          <w:rFonts w:asciiTheme="minorHAnsi" w:hAnsiTheme="minorHAnsi" w:cstheme="minorHAnsi"/>
        </w:rPr>
      </w:pPr>
      <w:r w:rsidRPr="00DA03C2">
        <w:rPr>
          <w:rFonts w:asciiTheme="minorHAnsi" w:hAnsiTheme="minorHAnsi" w:cstheme="minorHAnsi"/>
        </w:rPr>
        <w:t>Identify</w:t>
      </w:r>
      <w:r w:rsidR="00CB727D" w:rsidRPr="00DA03C2">
        <w:rPr>
          <w:rFonts w:asciiTheme="minorHAnsi" w:hAnsiTheme="minorHAnsi" w:cstheme="minorHAnsi"/>
        </w:rPr>
        <w:t xml:space="preserve"> </w:t>
      </w:r>
      <w:r w:rsidR="00167677">
        <w:rPr>
          <w:rFonts w:asciiTheme="minorHAnsi" w:hAnsiTheme="minorHAnsi" w:cstheme="minorHAnsi"/>
        </w:rPr>
        <w:t xml:space="preserve">and document </w:t>
      </w:r>
      <w:r w:rsidRPr="00DA03C2">
        <w:rPr>
          <w:rFonts w:asciiTheme="minorHAnsi" w:hAnsiTheme="minorHAnsi" w:cstheme="minorHAnsi"/>
        </w:rPr>
        <w:t xml:space="preserve">possible </w:t>
      </w:r>
      <w:r w:rsidR="00CB727D" w:rsidRPr="00DA03C2">
        <w:rPr>
          <w:rFonts w:asciiTheme="minorHAnsi" w:hAnsiTheme="minorHAnsi" w:cstheme="minorHAnsi"/>
        </w:rPr>
        <w:t>areas for improvement</w:t>
      </w:r>
      <w:r w:rsidRPr="00DA03C2">
        <w:rPr>
          <w:rFonts w:asciiTheme="minorHAnsi" w:hAnsiTheme="minorHAnsi" w:cstheme="minorHAnsi"/>
        </w:rPr>
        <w:t xml:space="preserve">.  </w:t>
      </w:r>
    </w:p>
    <w:p w14:paraId="20CA8A68" w14:textId="77777777" w:rsidR="00906B3F" w:rsidRDefault="00906B3F" w:rsidP="00A76EA6">
      <w:pPr>
        <w:rPr>
          <w:rFonts w:asciiTheme="minorHAnsi" w:hAnsiTheme="minorHAnsi" w:cstheme="minorHAnsi"/>
        </w:rPr>
      </w:pPr>
    </w:p>
    <w:p w14:paraId="7F858E05" w14:textId="50A9CA7C" w:rsidR="00371985" w:rsidRPr="00430DE8" w:rsidRDefault="00906B3F" w:rsidP="00A76EA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s you are creating or updating your </w:t>
      </w:r>
      <w:r w:rsidR="00BD40BF">
        <w:rPr>
          <w:rFonts w:asciiTheme="minorHAnsi" w:hAnsiTheme="minorHAnsi" w:cstheme="minorHAnsi"/>
        </w:rPr>
        <w:t>IRP</w:t>
      </w:r>
      <w:r w:rsidR="00CB5B9C">
        <w:rPr>
          <w:rFonts w:asciiTheme="minorHAnsi" w:hAnsiTheme="minorHAnsi" w:cstheme="minorHAnsi"/>
        </w:rPr>
        <w:t xml:space="preserve">, you might identify a best practice that isn’t documented </w:t>
      </w:r>
      <w:r w:rsidR="002B4245">
        <w:rPr>
          <w:rFonts w:asciiTheme="minorHAnsi" w:hAnsiTheme="minorHAnsi" w:cstheme="minorHAnsi"/>
        </w:rPr>
        <w:t xml:space="preserve">in this resource. Please consider reaching out to your </w:t>
      </w:r>
      <w:r w:rsidR="00EC5261" w:rsidRPr="00430DE8">
        <w:rPr>
          <w:rFonts w:asciiTheme="minorHAnsi" w:hAnsiTheme="minorHAnsi" w:cstheme="minorHAnsi"/>
        </w:rPr>
        <w:t>CISA C</w:t>
      </w:r>
      <w:r w:rsidR="004E32DD" w:rsidRPr="00430DE8">
        <w:rPr>
          <w:rFonts w:asciiTheme="minorHAnsi" w:hAnsiTheme="minorHAnsi" w:cstheme="minorHAnsi"/>
        </w:rPr>
        <w:t xml:space="preserve">ybersecurity Advisor </w:t>
      </w:r>
      <w:r w:rsidR="002B4245">
        <w:rPr>
          <w:rFonts w:asciiTheme="minorHAnsi" w:hAnsiTheme="minorHAnsi" w:cstheme="minorHAnsi"/>
        </w:rPr>
        <w:t xml:space="preserve">to discuss </w:t>
      </w:r>
      <w:r w:rsidR="00BA0F06">
        <w:rPr>
          <w:rFonts w:asciiTheme="minorHAnsi" w:hAnsiTheme="minorHAnsi" w:cstheme="minorHAnsi"/>
        </w:rPr>
        <w:t xml:space="preserve">as it may be something to incorporate in future versions of this document and to share with other to help strengthen their </w:t>
      </w:r>
      <w:r w:rsidR="00BD40BF">
        <w:rPr>
          <w:rFonts w:asciiTheme="minorHAnsi" w:hAnsiTheme="minorHAnsi" w:cstheme="minorHAnsi"/>
        </w:rPr>
        <w:t>CIRP</w:t>
      </w:r>
      <w:r w:rsidR="00BA0F06">
        <w:rPr>
          <w:rFonts w:asciiTheme="minorHAnsi" w:hAnsiTheme="minorHAnsi" w:cstheme="minorHAnsi"/>
        </w:rPr>
        <w:t>.</w:t>
      </w:r>
      <w:r w:rsidR="00DD29A7" w:rsidRPr="00430DE8">
        <w:rPr>
          <w:rFonts w:asciiTheme="minorHAnsi" w:hAnsiTheme="minorHAnsi" w:cstheme="minorHAnsi"/>
        </w:rPr>
        <w:t xml:space="preserve"> </w:t>
      </w:r>
    </w:p>
    <w:p w14:paraId="243C1B34" w14:textId="77777777" w:rsidR="00371985" w:rsidRDefault="00371985" w:rsidP="00A76EA6">
      <w:pPr>
        <w:rPr>
          <w:rFonts w:asciiTheme="minorHAnsi" w:hAnsiTheme="minorHAnsi" w:cstheme="minorHAnsi"/>
        </w:rPr>
      </w:pPr>
    </w:p>
    <w:p w14:paraId="7DB7D620" w14:textId="0CE061C7" w:rsidR="00D12CBF" w:rsidRDefault="0042141B" w:rsidP="00BB6B76">
      <w:r w:rsidRPr="0042141B">
        <w:rPr>
          <w:rFonts w:asciiTheme="minorHAnsi" w:hAnsiTheme="minorHAnsi" w:cstheme="minorHAnsi"/>
        </w:rPr>
        <w:t xml:space="preserve">The document was created for </w:t>
      </w:r>
      <w:r w:rsidR="00686A27">
        <w:rPr>
          <w:rFonts w:asciiTheme="minorHAnsi" w:hAnsiTheme="minorHAnsi" w:cstheme="minorHAnsi"/>
        </w:rPr>
        <w:t>small</w:t>
      </w:r>
      <w:r w:rsidRPr="0042141B">
        <w:rPr>
          <w:rFonts w:asciiTheme="minorHAnsi" w:hAnsiTheme="minorHAnsi" w:cstheme="minorHAnsi"/>
        </w:rPr>
        <w:t xml:space="preserve"> organizations </w:t>
      </w:r>
      <w:r w:rsidR="00514F49">
        <w:rPr>
          <w:rFonts w:asciiTheme="minorHAnsi" w:hAnsiTheme="minorHAnsi" w:cstheme="minorHAnsi"/>
        </w:rPr>
        <w:t xml:space="preserve">or departments </w:t>
      </w:r>
      <w:r w:rsidRPr="0042141B">
        <w:rPr>
          <w:rFonts w:asciiTheme="minorHAnsi" w:hAnsiTheme="minorHAnsi" w:cstheme="minorHAnsi"/>
        </w:rPr>
        <w:t xml:space="preserve">with </w:t>
      </w:r>
      <w:r w:rsidR="00946F55">
        <w:rPr>
          <w:rFonts w:asciiTheme="minorHAnsi" w:hAnsiTheme="minorHAnsi" w:cstheme="minorHAnsi"/>
        </w:rPr>
        <w:t>little or no</w:t>
      </w:r>
      <w:r w:rsidR="00BB6B76">
        <w:rPr>
          <w:rFonts w:asciiTheme="minorHAnsi" w:hAnsiTheme="minorHAnsi" w:cstheme="minorHAnsi"/>
        </w:rPr>
        <w:t xml:space="preserve"> dedicated</w:t>
      </w:r>
      <w:r w:rsidR="006F07F5">
        <w:rPr>
          <w:rFonts w:asciiTheme="minorHAnsi" w:hAnsiTheme="minorHAnsi" w:cstheme="minorHAnsi"/>
        </w:rPr>
        <w:t xml:space="preserve"> </w:t>
      </w:r>
      <w:r w:rsidRPr="0042141B">
        <w:rPr>
          <w:rFonts w:asciiTheme="minorHAnsi" w:hAnsiTheme="minorHAnsi" w:cstheme="minorHAnsi"/>
        </w:rPr>
        <w:t>IT and</w:t>
      </w:r>
      <w:r w:rsidR="00913859">
        <w:rPr>
          <w:rFonts w:asciiTheme="minorHAnsi" w:hAnsiTheme="minorHAnsi" w:cstheme="minorHAnsi"/>
        </w:rPr>
        <w:t>/</w:t>
      </w:r>
      <w:r w:rsidRPr="0042141B">
        <w:rPr>
          <w:rFonts w:asciiTheme="minorHAnsi" w:hAnsiTheme="minorHAnsi" w:cstheme="minorHAnsi"/>
        </w:rPr>
        <w:t xml:space="preserve">or Security </w:t>
      </w:r>
      <w:r w:rsidR="00946F55">
        <w:rPr>
          <w:rFonts w:asciiTheme="minorHAnsi" w:hAnsiTheme="minorHAnsi" w:cstheme="minorHAnsi"/>
        </w:rPr>
        <w:t>staff</w:t>
      </w:r>
      <w:r w:rsidR="00591CA5">
        <w:rPr>
          <w:rFonts w:asciiTheme="minorHAnsi" w:hAnsiTheme="minorHAnsi" w:cstheme="minorHAnsi"/>
        </w:rPr>
        <w:t xml:space="preserve"> or for those that use an IT Managed Service </w:t>
      </w:r>
      <w:r w:rsidR="00BB6B76">
        <w:rPr>
          <w:rFonts w:asciiTheme="minorHAnsi" w:hAnsiTheme="minorHAnsi" w:cstheme="minorHAnsi"/>
        </w:rPr>
        <w:t>Provider</w:t>
      </w:r>
      <w:r w:rsidRPr="0042141B">
        <w:rPr>
          <w:rFonts w:asciiTheme="minorHAnsi" w:hAnsiTheme="minorHAnsi" w:cstheme="minorHAnsi"/>
        </w:rPr>
        <w:t xml:space="preserve">.  A similar </w:t>
      </w:r>
      <w:r w:rsidR="000E1AF2">
        <w:rPr>
          <w:rFonts w:asciiTheme="minorHAnsi" w:hAnsiTheme="minorHAnsi" w:cstheme="minorHAnsi"/>
        </w:rPr>
        <w:t xml:space="preserve">small, </w:t>
      </w:r>
      <w:r w:rsidR="00875812">
        <w:rPr>
          <w:rFonts w:asciiTheme="minorHAnsi" w:hAnsiTheme="minorHAnsi" w:cstheme="minorHAnsi"/>
        </w:rPr>
        <w:t>mid to large</w:t>
      </w:r>
      <w:r w:rsidRPr="0042141B">
        <w:rPr>
          <w:rFonts w:asciiTheme="minorHAnsi" w:hAnsiTheme="minorHAnsi" w:cstheme="minorHAnsi"/>
        </w:rPr>
        <w:t xml:space="preserve"> organization </w:t>
      </w:r>
      <w:r w:rsidR="000E1AF2">
        <w:rPr>
          <w:rFonts w:asciiTheme="minorHAnsi" w:hAnsiTheme="minorHAnsi" w:cstheme="minorHAnsi"/>
        </w:rPr>
        <w:t>IT t</w:t>
      </w:r>
      <w:r w:rsidRPr="0042141B">
        <w:rPr>
          <w:rFonts w:asciiTheme="minorHAnsi" w:hAnsiTheme="minorHAnsi" w:cstheme="minorHAnsi"/>
        </w:rPr>
        <w:t>emplate</w:t>
      </w:r>
      <w:r w:rsidR="000E1AF2">
        <w:rPr>
          <w:rFonts w:asciiTheme="minorHAnsi" w:hAnsiTheme="minorHAnsi" w:cstheme="minorHAnsi"/>
        </w:rPr>
        <w:t>s</w:t>
      </w:r>
      <w:r w:rsidRPr="0042141B">
        <w:rPr>
          <w:rFonts w:asciiTheme="minorHAnsi" w:hAnsiTheme="minorHAnsi" w:cstheme="minorHAnsi"/>
        </w:rPr>
        <w:t xml:space="preserve"> has been created</w:t>
      </w:r>
      <w:r w:rsidR="00BB6B76">
        <w:rPr>
          <w:rFonts w:asciiTheme="minorHAnsi" w:hAnsiTheme="minorHAnsi" w:cstheme="minorHAnsi"/>
        </w:rPr>
        <w:t xml:space="preserve"> for </w:t>
      </w:r>
      <w:r w:rsidR="00012B89">
        <w:rPr>
          <w:rFonts w:asciiTheme="minorHAnsi" w:hAnsiTheme="minorHAnsi" w:cstheme="minorHAnsi"/>
        </w:rPr>
        <w:t xml:space="preserve">more detailed </w:t>
      </w:r>
      <w:r w:rsidR="00F540DB">
        <w:rPr>
          <w:rFonts w:asciiTheme="minorHAnsi" w:hAnsiTheme="minorHAnsi" w:cstheme="minorHAnsi"/>
        </w:rPr>
        <w:t xml:space="preserve">guidance and preparation </w:t>
      </w:r>
      <w:r w:rsidR="00012B89">
        <w:rPr>
          <w:rFonts w:asciiTheme="minorHAnsi" w:hAnsiTheme="minorHAnsi" w:cstheme="minorHAnsi"/>
        </w:rPr>
        <w:t>activities</w:t>
      </w:r>
      <w:r w:rsidRPr="0042141B">
        <w:rPr>
          <w:rFonts w:asciiTheme="minorHAnsi" w:hAnsiTheme="minorHAnsi" w:cstheme="minorHAnsi"/>
        </w:rPr>
        <w:t xml:space="preserve">. </w:t>
      </w:r>
      <w:r w:rsidR="004149FF">
        <w:rPr>
          <w:rFonts w:asciiTheme="minorHAnsi" w:hAnsiTheme="minorHAnsi" w:cstheme="minorHAnsi"/>
        </w:rPr>
        <w:t xml:space="preserve">Contact your </w:t>
      </w:r>
      <w:r w:rsidR="00B2501A">
        <w:rPr>
          <w:rFonts w:asciiTheme="minorHAnsi" w:hAnsiTheme="minorHAnsi" w:cstheme="minorHAnsi"/>
        </w:rPr>
        <w:t xml:space="preserve">local </w:t>
      </w:r>
      <w:r w:rsidR="004149FF">
        <w:rPr>
          <w:rFonts w:asciiTheme="minorHAnsi" w:hAnsiTheme="minorHAnsi" w:cstheme="minorHAnsi"/>
        </w:rPr>
        <w:t>CISA Cybersecurity Advisor</w:t>
      </w:r>
      <w:r w:rsidR="00B2501A">
        <w:rPr>
          <w:rFonts w:asciiTheme="minorHAnsi" w:hAnsiTheme="minorHAnsi" w:cstheme="minorHAnsi"/>
        </w:rPr>
        <w:t xml:space="preserve"> for questions or additional resources.  </w:t>
      </w:r>
      <w:r w:rsidR="00D12CBF">
        <w:br w:type="page"/>
      </w:r>
    </w:p>
    <w:p w14:paraId="3AB7099B" w14:textId="6DB4BDC2" w:rsidR="00692E91" w:rsidRPr="00DF4A9A" w:rsidRDefault="00440E54" w:rsidP="00DF4A9A">
      <w:pPr>
        <w:pStyle w:val="Heading1"/>
        <w:rPr>
          <w:rFonts w:asciiTheme="minorHAnsi" w:hAnsiTheme="minorHAnsi" w:cstheme="minorHAnsi"/>
          <w:sz w:val="40"/>
          <w:szCs w:val="40"/>
        </w:rPr>
      </w:pPr>
      <w:bookmarkStart w:id="1" w:name="_Toc190178898"/>
      <w:r w:rsidRPr="00DF4A9A">
        <w:rPr>
          <w:rFonts w:asciiTheme="minorHAnsi" w:hAnsiTheme="minorHAnsi" w:cstheme="minorHAnsi"/>
          <w:sz w:val="40"/>
          <w:szCs w:val="40"/>
        </w:rPr>
        <w:lastRenderedPageBreak/>
        <w:t>Executive Support, Responsibility, History, Change Log</w:t>
      </w:r>
      <w:bookmarkEnd w:id="1"/>
    </w:p>
    <w:p w14:paraId="533DF486" w14:textId="77777777" w:rsidR="0076034E" w:rsidRPr="0076034E" w:rsidRDefault="0076034E" w:rsidP="0076034E"/>
    <w:p w14:paraId="0E9BB27B" w14:textId="797A710F" w:rsidR="00692E91" w:rsidRPr="004B4476" w:rsidRDefault="00692E91" w:rsidP="00692E91">
      <w:pPr>
        <w:spacing w:after="160" w:line="259" w:lineRule="auto"/>
        <w:jc w:val="center"/>
        <w:rPr>
          <w:rFonts w:asciiTheme="minorHAnsi" w:hAnsiTheme="minorHAnsi" w:cstheme="minorHAnsi"/>
          <w:b/>
          <w:bCs/>
          <w:color w:val="000000"/>
        </w:rPr>
      </w:pPr>
      <w:r w:rsidRPr="004B4476">
        <w:rPr>
          <w:rFonts w:asciiTheme="minorHAnsi" w:hAnsiTheme="minorHAnsi" w:cstheme="minorHAnsi"/>
          <w:b/>
          <w:bCs/>
          <w:color w:val="000000"/>
          <w:sz w:val="28"/>
          <w:szCs w:val="28"/>
        </w:rPr>
        <w:t>Executive Support</w:t>
      </w:r>
      <w:r w:rsidRPr="004B4476">
        <w:rPr>
          <w:rFonts w:asciiTheme="minorHAnsi" w:hAnsiTheme="minorHAnsi" w:cstheme="minorHAnsi"/>
          <w:b/>
          <w:bCs/>
          <w:color w:val="000000"/>
          <w:sz w:val="28"/>
          <w:szCs w:val="28"/>
        </w:rPr>
        <w:br/>
      </w:r>
      <w:r w:rsidRPr="004B4476">
        <w:rPr>
          <w:rFonts w:asciiTheme="minorHAnsi" w:hAnsiTheme="minorHAnsi" w:cstheme="minorHAnsi"/>
          <w:i/>
          <w:iCs/>
          <w:color w:val="000000"/>
        </w:rPr>
        <w:t xml:space="preserve">List the executives who </w:t>
      </w:r>
      <w:r w:rsidR="00BA0F06">
        <w:rPr>
          <w:rFonts w:asciiTheme="minorHAnsi" w:hAnsiTheme="minorHAnsi" w:cstheme="minorHAnsi"/>
          <w:i/>
          <w:iCs/>
          <w:color w:val="000000"/>
        </w:rPr>
        <w:t>provided</w:t>
      </w:r>
      <w:r w:rsidR="00BA0F06" w:rsidRPr="004B4476">
        <w:rPr>
          <w:rFonts w:asciiTheme="minorHAnsi" w:hAnsiTheme="minorHAnsi" w:cstheme="minorHAnsi"/>
          <w:i/>
          <w:iCs/>
          <w:color w:val="000000"/>
        </w:rPr>
        <w:t xml:space="preserve"> </w:t>
      </w:r>
      <w:r w:rsidRPr="004B4476">
        <w:rPr>
          <w:rFonts w:asciiTheme="minorHAnsi" w:hAnsiTheme="minorHAnsi" w:cstheme="minorHAnsi"/>
          <w:i/>
          <w:iCs/>
          <w:color w:val="000000"/>
        </w:rPr>
        <w:t>input to this document and endorse</w:t>
      </w:r>
      <w:r w:rsidR="00E7727B">
        <w:rPr>
          <w:rFonts w:asciiTheme="minorHAnsi" w:hAnsiTheme="minorHAnsi" w:cstheme="minorHAnsi"/>
          <w:i/>
          <w:iCs/>
          <w:color w:val="000000"/>
        </w:rPr>
        <w:t>d</w:t>
      </w:r>
      <w:r w:rsidRPr="004B4476">
        <w:rPr>
          <w:rFonts w:asciiTheme="minorHAnsi" w:hAnsiTheme="minorHAnsi" w:cstheme="minorHAnsi"/>
          <w:i/>
          <w:iCs/>
          <w:color w:val="000000"/>
        </w:rPr>
        <w:t xml:space="preserve"> its development and applicability.</w:t>
      </w:r>
    </w:p>
    <w:tbl>
      <w:tblPr>
        <w:tblStyle w:val="TableGrid"/>
        <w:tblW w:w="10080" w:type="dxa"/>
        <w:tblLook w:val="0420" w:firstRow="1" w:lastRow="0" w:firstColumn="0" w:lastColumn="0" w:noHBand="0" w:noVBand="1"/>
      </w:tblPr>
      <w:tblGrid>
        <w:gridCol w:w="944"/>
        <w:gridCol w:w="3834"/>
        <w:gridCol w:w="5302"/>
      </w:tblGrid>
      <w:tr w:rsidR="00692E91" w:rsidRPr="004B4476" w14:paraId="54A83441" w14:textId="77777777" w:rsidTr="00E0121E">
        <w:tc>
          <w:tcPr>
            <w:tcW w:w="1075" w:type="dxa"/>
          </w:tcPr>
          <w:p w14:paraId="061ACD96" w14:textId="77777777" w:rsidR="00692E91" w:rsidRPr="004B4476" w:rsidRDefault="00692E91" w:rsidP="00E0121E">
            <w:r w:rsidRPr="004B4476">
              <w:t>Date</w:t>
            </w:r>
          </w:p>
        </w:tc>
        <w:tc>
          <w:tcPr>
            <w:tcW w:w="5158" w:type="dxa"/>
          </w:tcPr>
          <w:p w14:paraId="4D4DB01C" w14:textId="77777777" w:rsidR="00692E91" w:rsidRPr="004B4476" w:rsidRDefault="00692E91" w:rsidP="00E0121E">
            <w:r w:rsidRPr="004B4476">
              <w:t>Name of Executive</w:t>
            </w:r>
          </w:p>
        </w:tc>
        <w:tc>
          <w:tcPr>
            <w:tcW w:w="7352" w:type="dxa"/>
          </w:tcPr>
          <w:p w14:paraId="3869F9FD" w14:textId="77777777" w:rsidR="00692E91" w:rsidRPr="004B4476" w:rsidRDefault="00692E91" w:rsidP="00E0121E">
            <w:r w:rsidRPr="004B4476">
              <w:t>Signature</w:t>
            </w:r>
          </w:p>
        </w:tc>
      </w:tr>
      <w:tr w:rsidR="00692E91" w:rsidRPr="004B4476" w14:paraId="56CD694F" w14:textId="77777777" w:rsidTr="00E0121E">
        <w:tc>
          <w:tcPr>
            <w:tcW w:w="1075" w:type="dxa"/>
            <w:shd w:val="clear" w:color="auto" w:fill="auto"/>
          </w:tcPr>
          <w:p w14:paraId="53E9772E" w14:textId="77777777" w:rsidR="00692E91" w:rsidRPr="004B4476" w:rsidRDefault="00692E91" w:rsidP="00E0121E"/>
        </w:tc>
        <w:tc>
          <w:tcPr>
            <w:tcW w:w="5158" w:type="dxa"/>
            <w:shd w:val="clear" w:color="auto" w:fill="auto"/>
          </w:tcPr>
          <w:p w14:paraId="3E8E0A2F" w14:textId="77777777" w:rsidR="00692E91" w:rsidRPr="004B4476" w:rsidRDefault="00692E91" w:rsidP="00E0121E"/>
        </w:tc>
        <w:tc>
          <w:tcPr>
            <w:tcW w:w="7352" w:type="dxa"/>
          </w:tcPr>
          <w:p w14:paraId="6A298B2F" w14:textId="77777777" w:rsidR="00692E91" w:rsidRPr="004B4476" w:rsidRDefault="00692E91" w:rsidP="00E0121E"/>
        </w:tc>
      </w:tr>
    </w:tbl>
    <w:p w14:paraId="214DD05F" w14:textId="77777777" w:rsidR="00692E91" w:rsidRPr="004B4476" w:rsidRDefault="00692E91" w:rsidP="00692E91">
      <w:pPr>
        <w:spacing w:after="160" w:line="259" w:lineRule="auto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</w:p>
    <w:p w14:paraId="413F89BA" w14:textId="77777777" w:rsidR="00692E91" w:rsidRPr="004B4476" w:rsidRDefault="00692E91" w:rsidP="00692E91">
      <w:pPr>
        <w:spacing w:after="160" w:line="259" w:lineRule="auto"/>
        <w:jc w:val="center"/>
        <w:rPr>
          <w:rFonts w:asciiTheme="minorHAnsi" w:hAnsiTheme="minorHAnsi" w:cstheme="minorHAnsi"/>
          <w:b/>
          <w:bCs/>
          <w:color w:val="000000"/>
        </w:rPr>
      </w:pPr>
      <w:r w:rsidRPr="004B4476">
        <w:rPr>
          <w:rFonts w:asciiTheme="minorHAnsi" w:hAnsiTheme="minorHAnsi" w:cstheme="minorHAnsi"/>
          <w:b/>
          <w:bCs/>
          <w:color w:val="000000"/>
          <w:sz w:val="28"/>
          <w:szCs w:val="28"/>
        </w:rPr>
        <w:t>Assignment of Responsibility</w:t>
      </w:r>
      <w:r w:rsidRPr="004B4476">
        <w:rPr>
          <w:rFonts w:asciiTheme="minorHAnsi" w:hAnsiTheme="minorHAnsi" w:cstheme="minorHAnsi"/>
          <w:b/>
          <w:bCs/>
          <w:color w:val="000000"/>
          <w:sz w:val="28"/>
          <w:szCs w:val="28"/>
        </w:rPr>
        <w:br/>
      </w:r>
      <w:r w:rsidRPr="004B4476">
        <w:rPr>
          <w:rFonts w:asciiTheme="minorHAnsi" w:hAnsiTheme="minorHAnsi" w:cstheme="minorHAnsi"/>
          <w:i/>
          <w:iCs/>
          <w:color w:val="000000"/>
        </w:rPr>
        <w:t>List employees at your organization who are responsible for developing and maintaining this plan.</w:t>
      </w:r>
    </w:p>
    <w:tbl>
      <w:tblPr>
        <w:tblStyle w:val="TableGrid"/>
        <w:tblW w:w="10080" w:type="dxa"/>
        <w:tblLook w:val="0420" w:firstRow="1" w:lastRow="0" w:firstColumn="0" w:lastColumn="0" w:noHBand="0" w:noVBand="1"/>
      </w:tblPr>
      <w:tblGrid>
        <w:gridCol w:w="938"/>
        <w:gridCol w:w="3786"/>
        <w:gridCol w:w="5356"/>
      </w:tblGrid>
      <w:tr w:rsidR="00692E91" w:rsidRPr="004B4476" w14:paraId="0577F539" w14:textId="77777777" w:rsidTr="00E0121E">
        <w:tc>
          <w:tcPr>
            <w:tcW w:w="1075" w:type="dxa"/>
          </w:tcPr>
          <w:p w14:paraId="3D938DC5" w14:textId="77777777" w:rsidR="00692E91" w:rsidRPr="004B4476" w:rsidRDefault="00692E91" w:rsidP="0052744A">
            <w:r w:rsidRPr="004B4476">
              <w:t>Date</w:t>
            </w:r>
          </w:p>
        </w:tc>
        <w:tc>
          <w:tcPr>
            <w:tcW w:w="5158" w:type="dxa"/>
          </w:tcPr>
          <w:p w14:paraId="60B2994E" w14:textId="77777777" w:rsidR="00692E91" w:rsidRPr="004B4476" w:rsidRDefault="00692E91" w:rsidP="0052744A">
            <w:r w:rsidRPr="004B4476">
              <w:t>Name of Employee</w:t>
            </w:r>
          </w:p>
        </w:tc>
        <w:tc>
          <w:tcPr>
            <w:tcW w:w="7352" w:type="dxa"/>
          </w:tcPr>
          <w:p w14:paraId="3EB01DE7" w14:textId="77777777" w:rsidR="00692E91" w:rsidRPr="004B4476" w:rsidRDefault="00692E91" w:rsidP="0052744A">
            <w:r w:rsidRPr="004B4476">
              <w:t>Responsibility</w:t>
            </w:r>
          </w:p>
        </w:tc>
      </w:tr>
      <w:tr w:rsidR="00692E91" w:rsidRPr="004B4476" w14:paraId="0C196C42" w14:textId="77777777" w:rsidTr="00E0121E">
        <w:tc>
          <w:tcPr>
            <w:tcW w:w="1075" w:type="dxa"/>
            <w:shd w:val="clear" w:color="auto" w:fill="auto"/>
          </w:tcPr>
          <w:p w14:paraId="66073810" w14:textId="77777777" w:rsidR="00692E91" w:rsidRPr="004B4476" w:rsidRDefault="00692E91" w:rsidP="0052744A"/>
        </w:tc>
        <w:tc>
          <w:tcPr>
            <w:tcW w:w="5158" w:type="dxa"/>
            <w:shd w:val="clear" w:color="auto" w:fill="auto"/>
          </w:tcPr>
          <w:p w14:paraId="3DFEAC08" w14:textId="77777777" w:rsidR="00692E91" w:rsidRPr="004B4476" w:rsidRDefault="00692E91" w:rsidP="0052744A"/>
        </w:tc>
        <w:tc>
          <w:tcPr>
            <w:tcW w:w="7352" w:type="dxa"/>
          </w:tcPr>
          <w:p w14:paraId="6E1A9029" w14:textId="77777777" w:rsidR="00692E91" w:rsidRPr="004B4476" w:rsidRDefault="00692E91" w:rsidP="0052744A"/>
        </w:tc>
      </w:tr>
    </w:tbl>
    <w:p w14:paraId="465AE117" w14:textId="77777777" w:rsidR="00692E91" w:rsidRPr="004B4476" w:rsidRDefault="00692E91" w:rsidP="00692E91">
      <w:pPr>
        <w:spacing w:after="160" w:line="259" w:lineRule="auto"/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277A0347" w14:textId="77777777" w:rsidR="00692E91" w:rsidRPr="004B4476" w:rsidRDefault="00692E91" w:rsidP="00692E91">
      <w:pPr>
        <w:spacing w:after="160" w:line="259" w:lineRule="auto"/>
        <w:jc w:val="center"/>
        <w:rPr>
          <w:rFonts w:asciiTheme="minorHAnsi" w:hAnsiTheme="minorHAnsi" w:cstheme="minorHAnsi"/>
          <w:b/>
          <w:bCs/>
          <w:color w:val="000000"/>
        </w:rPr>
      </w:pPr>
      <w:r w:rsidRPr="004B4476">
        <w:rPr>
          <w:rFonts w:asciiTheme="minorHAnsi" w:hAnsiTheme="minorHAnsi" w:cstheme="minorHAnsi"/>
          <w:b/>
          <w:bCs/>
          <w:color w:val="000000"/>
          <w:sz w:val="28"/>
          <w:szCs w:val="28"/>
        </w:rPr>
        <w:t>History of Test or Exercise of This Plan</w:t>
      </w:r>
      <w:r w:rsidRPr="004B4476">
        <w:rPr>
          <w:rFonts w:asciiTheme="minorHAnsi" w:hAnsiTheme="minorHAnsi" w:cstheme="minorHAnsi"/>
          <w:b/>
          <w:bCs/>
          <w:color w:val="000000"/>
          <w:sz w:val="28"/>
          <w:szCs w:val="28"/>
        </w:rPr>
        <w:br/>
      </w:r>
    </w:p>
    <w:tbl>
      <w:tblPr>
        <w:tblStyle w:val="TableGrid"/>
        <w:tblW w:w="10080" w:type="dxa"/>
        <w:tblLook w:val="0420" w:firstRow="1" w:lastRow="0" w:firstColumn="0" w:lastColumn="0" w:noHBand="0" w:noVBand="1"/>
      </w:tblPr>
      <w:tblGrid>
        <w:gridCol w:w="1132"/>
        <w:gridCol w:w="3747"/>
        <w:gridCol w:w="5201"/>
      </w:tblGrid>
      <w:tr w:rsidR="00692E91" w:rsidRPr="004B4476" w14:paraId="5846785E" w14:textId="77777777" w:rsidTr="00E0121E">
        <w:tc>
          <w:tcPr>
            <w:tcW w:w="1075" w:type="dxa"/>
          </w:tcPr>
          <w:p w14:paraId="0EDC7F0E" w14:textId="77777777" w:rsidR="00692E91" w:rsidRPr="004B4476" w:rsidRDefault="00692E91" w:rsidP="00AF5DE3">
            <w:r w:rsidRPr="004B4476">
              <w:t xml:space="preserve">Date </w:t>
            </w:r>
          </w:p>
        </w:tc>
        <w:tc>
          <w:tcPr>
            <w:tcW w:w="5158" w:type="dxa"/>
          </w:tcPr>
          <w:p w14:paraId="3C0301C5" w14:textId="77777777" w:rsidR="00692E91" w:rsidRPr="004B4476" w:rsidRDefault="00692E91" w:rsidP="00AF5DE3">
            <w:r w:rsidRPr="004B4476">
              <w:t>Event</w:t>
            </w:r>
          </w:p>
        </w:tc>
        <w:tc>
          <w:tcPr>
            <w:tcW w:w="7352" w:type="dxa"/>
          </w:tcPr>
          <w:p w14:paraId="5A67B98F" w14:textId="77777777" w:rsidR="00692E91" w:rsidRPr="004B4476" w:rsidRDefault="00692E91" w:rsidP="00AF5DE3">
            <w:r w:rsidRPr="004B4476">
              <w:t>Comment</w:t>
            </w:r>
          </w:p>
        </w:tc>
      </w:tr>
      <w:tr w:rsidR="00692E91" w:rsidRPr="004B4476" w14:paraId="7543D2D7" w14:textId="77777777" w:rsidTr="00E0121E">
        <w:tc>
          <w:tcPr>
            <w:tcW w:w="1075" w:type="dxa"/>
            <w:shd w:val="clear" w:color="auto" w:fill="auto"/>
          </w:tcPr>
          <w:p w14:paraId="22848AB0" w14:textId="77777777" w:rsidR="00692E91" w:rsidRPr="004B4476" w:rsidRDefault="00692E91" w:rsidP="00AF5DE3">
            <w:r w:rsidRPr="004B4476">
              <w:t>08/01/24</w:t>
            </w:r>
          </w:p>
        </w:tc>
        <w:tc>
          <w:tcPr>
            <w:tcW w:w="5158" w:type="dxa"/>
            <w:shd w:val="clear" w:color="auto" w:fill="auto"/>
          </w:tcPr>
          <w:p w14:paraId="51C941ED" w14:textId="7958A1BF" w:rsidR="00692E91" w:rsidRPr="004B4476" w:rsidRDefault="00692E91" w:rsidP="00AF5DE3">
            <w:r w:rsidRPr="004B4476">
              <w:t>Example: CISA Cyber TTX</w:t>
            </w:r>
          </w:p>
        </w:tc>
        <w:tc>
          <w:tcPr>
            <w:tcW w:w="7352" w:type="dxa"/>
          </w:tcPr>
          <w:p w14:paraId="30F2FF95" w14:textId="53D2C66E" w:rsidR="00692E91" w:rsidRPr="004B4476" w:rsidRDefault="00692E91" w:rsidP="00AF5DE3">
            <w:r w:rsidRPr="004B4476">
              <w:t>Example: See after actions report and notes for future updates</w:t>
            </w:r>
          </w:p>
        </w:tc>
      </w:tr>
    </w:tbl>
    <w:p w14:paraId="45FC6888" w14:textId="77777777" w:rsidR="00692E91" w:rsidRPr="004B4476" w:rsidRDefault="00692E91" w:rsidP="00692E91">
      <w:pPr>
        <w:spacing w:after="160" w:line="259" w:lineRule="auto"/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7F430EEE" w14:textId="77777777" w:rsidR="00692E91" w:rsidRPr="004B4476" w:rsidRDefault="00692E91" w:rsidP="00692E91">
      <w:pPr>
        <w:spacing w:after="160" w:line="259" w:lineRule="auto"/>
        <w:jc w:val="center"/>
        <w:rPr>
          <w:rFonts w:asciiTheme="minorHAnsi" w:hAnsiTheme="minorHAnsi" w:cstheme="minorHAnsi"/>
          <w:b/>
          <w:bCs/>
          <w:color w:val="000000"/>
        </w:rPr>
      </w:pPr>
      <w:r w:rsidRPr="004B4476">
        <w:rPr>
          <w:rFonts w:asciiTheme="minorHAnsi" w:hAnsiTheme="minorHAnsi" w:cstheme="minorHAnsi"/>
          <w:b/>
          <w:bCs/>
          <w:color w:val="000000"/>
          <w:sz w:val="28"/>
          <w:szCs w:val="28"/>
        </w:rPr>
        <w:t>Incident Response Plan Change Log</w:t>
      </w:r>
    </w:p>
    <w:tbl>
      <w:tblPr>
        <w:tblStyle w:val="TableGrid"/>
        <w:tblW w:w="10080" w:type="dxa"/>
        <w:tblLook w:val="0420" w:firstRow="1" w:lastRow="0" w:firstColumn="0" w:lastColumn="0" w:noHBand="0" w:noVBand="1"/>
      </w:tblPr>
      <w:tblGrid>
        <w:gridCol w:w="1132"/>
        <w:gridCol w:w="3756"/>
        <w:gridCol w:w="5192"/>
      </w:tblGrid>
      <w:tr w:rsidR="00692E91" w:rsidRPr="004B4476" w14:paraId="52485F7A" w14:textId="77777777" w:rsidTr="00E0121E">
        <w:tc>
          <w:tcPr>
            <w:tcW w:w="1075" w:type="dxa"/>
          </w:tcPr>
          <w:p w14:paraId="4AA0C562" w14:textId="77777777" w:rsidR="00692E91" w:rsidRPr="004B4476" w:rsidRDefault="00692E91" w:rsidP="00AF5DE3">
            <w:r w:rsidRPr="004B4476">
              <w:t>Date</w:t>
            </w:r>
          </w:p>
        </w:tc>
        <w:tc>
          <w:tcPr>
            <w:tcW w:w="5158" w:type="dxa"/>
          </w:tcPr>
          <w:p w14:paraId="14C1236F" w14:textId="77777777" w:rsidR="00692E91" w:rsidRPr="004B4476" w:rsidRDefault="00692E91" w:rsidP="00AF5DE3">
            <w:r w:rsidRPr="004B4476">
              <w:t>Event</w:t>
            </w:r>
          </w:p>
        </w:tc>
        <w:tc>
          <w:tcPr>
            <w:tcW w:w="7352" w:type="dxa"/>
          </w:tcPr>
          <w:p w14:paraId="50792334" w14:textId="77777777" w:rsidR="00692E91" w:rsidRPr="004B4476" w:rsidRDefault="00692E91" w:rsidP="00AF5DE3">
            <w:r w:rsidRPr="004B4476">
              <w:t>Comment</w:t>
            </w:r>
          </w:p>
        </w:tc>
      </w:tr>
      <w:tr w:rsidR="00692E91" w:rsidRPr="004B4476" w14:paraId="12997FF8" w14:textId="77777777" w:rsidTr="00E0121E">
        <w:tc>
          <w:tcPr>
            <w:tcW w:w="1075" w:type="dxa"/>
            <w:shd w:val="clear" w:color="auto" w:fill="auto"/>
          </w:tcPr>
          <w:p w14:paraId="3D83A024" w14:textId="77777777" w:rsidR="00692E91" w:rsidRPr="004B4476" w:rsidRDefault="00692E91" w:rsidP="00AF5DE3">
            <w:r w:rsidRPr="004B4476">
              <w:t>08/01/24</w:t>
            </w:r>
          </w:p>
        </w:tc>
        <w:tc>
          <w:tcPr>
            <w:tcW w:w="5158" w:type="dxa"/>
            <w:shd w:val="clear" w:color="auto" w:fill="auto"/>
          </w:tcPr>
          <w:p w14:paraId="7DA3503A" w14:textId="77777777" w:rsidR="00692E91" w:rsidRPr="004B4476" w:rsidRDefault="00692E91" w:rsidP="00AF5DE3">
            <w:r w:rsidRPr="004B4476">
              <w:t>Incident Response Plan Created</w:t>
            </w:r>
          </w:p>
        </w:tc>
        <w:tc>
          <w:tcPr>
            <w:tcW w:w="7352" w:type="dxa"/>
          </w:tcPr>
          <w:p w14:paraId="7D49C863" w14:textId="77777777" w:rsidR="00692E91" w:rsidRPr="004B4476" w:rsidRDefault="00692E91" w:rsidP="00AF5DE3"/>
        </w:tc>
      </w:tr>
    </w:tbl>
    <w:p w14:paraId="3DF5827C" w14:textId="77777777" w:rsidR="00692E91" w:rsidRDefault="00692E91" w:rsidP="00EB1436"/>
    <w:p w14:paraId="38B3FD8F" w14:textId="4A0D798B" w:rsidR="0048306D" w:rsidRDefault="0048306D" w:rsidP="00EB1436"/>
    <w:p w14:paraId="53C79028" w14:textId="77777777" w:rsidR="008410B2" w:rsidRDefault="008410B2" w:rsidP="00AF1598">
      <w:pPr>
        <w:sectPr w:rsidR="008410B2" w:rsidSect="001C7333">
          <w:footerReference w:type="default" r:id="rId12"/>
          <w:pgSz w:w="12240" w:h="15840"/>
          <w:pgMar w:top="1008" w:right="1440" w:bottom="1008" w:left="1440" w:header="0" w:footer="0" w:gutter="0"/>
          <w:cols w:space="720"/>
          <w:docGrid w:linePitch="360"/>
        </w:sectPr>
      </w:pPr>
    </w:p>
    <w:p w14:paraId="5338047F" w14:textId="5C04C657" w:rsidR="00AA30C5" w:rsidRPr="00DF4A9A" w:rsidRDefault="00AA30C5" w:rsidP="00DF4A9A">
      <w:pPr>
        <w:pStyle w:val="Heading1"/>
        <w:jc w:val="center"/>
        <w:rPr>
          <w:rStyle w:val="Strong"/>
          <w:rFonts w:asciiTheme="minorHAnsi" w:hAnsiTheme="minorHAnsi" w:cstheme="minorHAnsi"/>
          <w:b/>
          <w:bCs/>
        </w:rPr>
      </w:pPr>
      <w:bookmarkStart w:id="2" w:name="_Toc190178901"/>
      <w:r w:rsidRPr="00DF4A9A">
        <w:rPr>
          <w:rStyle w:val="Strong"/>
          <w:rFonts w:asciiTheme="minorHAnsi" w:hAnsiTheme="minorHAnsi" w:cstheme="minorHAnsi"/>
          <w:b/>
          <w:bCs/>
        </w:rPr>
        <w:lastRenderedPageBreak/>
        <w:t>Key Contacts</w:t>
      </w:r>
      <w:bookmarkEnd w:id="2"/>
    </w:p>
    <w:tbl>
      <w:tblPr>
        <w:tblStyle w:val="TableGrid"/>
        <w:tblpPr w:leftFromText="180" w:rightFromText="180" w:vertAnchor="text" w:tblpXSpec="center" w:tblpY="1"/>
        <w:tblOverlap w:val="never"/>
        <w:tblW w:w="14400" w:type="dxa"/>
        <w:jc w:val="center"/>
        <w:tblLayout w:type="fixed"/>
        <w:tblLook w:val="0420" w:firstRow="1" w:lastRow="0" w:firstColumn="0" w:lastColumn="0" w:noHBand="0" w:noVBand="1"/>
      </w:tblPr>
      <w:tblGrid>
        <w:gridCol w:w="2302"/>
        <w:gridCol w:w="2047"/>
        <w:gridCol w:w="2047"/>
        <w:gridCol w:w="3402"/>
        <w:gridCol w:w="1200"/>
        <w:gridCol w:w="3402"/>
      </w:tblGrid>
      <w:tr w:rsidR="00100099" w:rsidRPr="006354F5" w14:paraId="6AE179E3" w14:textId="77777777" w:rsidTr="009810FA">
        <w:trPr>
          <w:trHeight w:val="719"/>
          <w:tblHeader/>
          <w:jc w:val="center"/>
        </w:trPr>
        <w:tc>
          <w:tcPr>
            <w:tcW w:w="2302" w:type="dxa"/>
            <w:shd w:val="clear" w:color="auto" w:fill="E7E6E6" w:themeFill="background2"/>
          </w:tcPr>
          <w:p w14:paraId="5DAC3A0B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color w:val="373A3F"/>
              </w:rPr>
            </w:pPr>
            <w:r w:rsidRPr="00F267A0">
              <w:rPr>
                <w:rStyle w:val="Strong"/>
                <w:rFonts w:asciiTheme="minorHAnsi" w:hAnsiTheme="minorHAnsi" w:cstheme="minorHAnsi"/>
                <w:color w:val="373A3F"/>
              </w:rPr>
              <w:t>Job Title/Role</w:t>
            </w:r>
          </w:p>
        </w:tc>
        <w:tc>
          <w:tcPr>
            <w:tcW w:w="2047" w:type="dxa"/>
            <w:shd w:val="clear" w:color="auto" w:fill="E7E6E6" w:themeFill="background2"/>
          </w:tcPr>
          <w:p w14:paraId="17CE6F69" w14:textId="5036779E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color w:val="373A3F"/>
              </w:rPr>
            </w:pPr>
            <w:r w:rsidRPr="00F267A0">
              <w:rPr>
                <w:rStyle w:val="Strong"/>
                <w:rFonts w:asciiTheme="minorHAnsi" w:hAnsiTheme="minorHAnsi" w:cstheme="minorHAnsi"/>
                <w:color w:val="373A3F"/>
              </w:rPr>
              <w:t>Name</w:t>
            </w:r>
          </w:p>
        </w:tc>
        <w:tc>
          <w:tcPr>
            <w:tcW w:w="2047" w:type="dxa"/>
            <w:shd w:val="clear" w:color="auto" w:fill="E7E6E6" w:themeFill="background2"/>
          </w:tcPr>
          <w:p w14:paraId="333BAE29" w14:textId="39A55C30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color w:val="373A3F"/>
              </w:rPr>
            </w:pPr>
            <w:r w:rsidRPr="00F267A0">
              <w:rPr>
                <w:rStyle w:val="Strong"/>
                <w:rFonts w:asciiTheme="minorHAnsi" w:hAnsiTheme="minorHAnsi" w:cstheme="minorHAnsi"/>
                <w:color w:val="373A3F"/>
              </w:rPr>
              <w:t xml:space="preserve">Phone Number(s) </w:t>
            </w:r>
            <w:r w:rsidRPr="00F267A0">
              <w:rPr>
                <w:rStyle w:val="Strong"/>
                <w:rFonts w:asciiTheme="minorHAnsi" w:hAnsiTheme="minorHAnsi" w:cstheme="minorHAnsi"/>
                <w:color w:val="373A3F"/>
              </w:rPr>
              <w:br/>
              <w:t>(Office, Cell, Home)</w:t>
            </w:r>
          </w:p>
        </w:tc>
        <w:tc>
          <w:tcPr>
            <w:tcW w:w="3402" w:type="dxa"/>
            <w:shd w:val="clear" w:color="auto" w:fill="E7E6E6" w:themeFill="background2"/>
          </w:tcPr>
          <w:p w14:paraId="13951F88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color w:val="373A3F"/>
              </w:rPr>
            </w:pPr>
            <w:r w:rsidRPr="00F267A0">
              <w:rPr>
                <w:rStyle w:val="Strong"/>
                <w:rFonts w:asciiTheme="minorHAnsi" w:hAnsiTheme="minorHAnsi" w:cstheme="minorHAnsi"/>
                <w:color w:val="373A3F"/>
              </w:rPr>
              <w:t>Email</w:t>
            </w:r>
            <w:r w:rsidRPr="00F267A0">
              <w:rPr>
                <w:rStyle w:val="Strong"/>
                <w:rFonts w:asciiTheme="minorHAnsi" w:hAnsiTheme="minorHAnsi" w:cstheme="minorHAnsi"/>
                <w:color w:val="373A3F"/>
              </w:rPr>
              <w:br/>
              <w:t>(organizational &amp; personal)</w:t>
            </w:r>
          </w:p>
        </w:tc>
        <w:tc>
          <w:tcPr>
            <w:tcW w:w="1200" w:type="dxa"/>
            <w:shd w:val="clear" w:color="auto" w:fill="E7E6E6" w:themeFill="background2"/>
          </w:tcPr>
          <w:p w14:paraId="5AE76691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color w:val="373A3F"/>
              </w:rPr>
            </w:pPr>
            <w:r w:rsidRPr="00F267A0">
              <w:rPr>
                <w:rStyle w:val="Strong"/>
                <w:rFonts w:asciiTheme="minorHAnsi" w:hAnsiTheme="minorHAnsi" w:cstheme="minorHAnsi"/>
                <w:color w:val="373A3F"/>
              </w:rPr>
              <w:t>Notify:</w:t>
            </w:r>
          </w:p>
        </w:tc>
        <w:tc>
          <w:tcPr>
            <w:tcW w:w="3402" w:type="dxa"/>
            <w:shd w:val="clear" w:color="auto" w:fill="E7E6E6" w:themeFill="background2"/>
          </w:tcPr>
          <w:p w14:paraId="7A56B16C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color w:val="373A3F"/>
              </w:rPr>
            </w:pPr>
            <w:r w:rsidRPr="00F267A0">
              <w:rPr>
                <w:rStyle w:val="Strong"/>
                <w:rFonts w:asciiTheme="minorHAnsi" w:hAnsiTheme="minorHAnsi" w:cstheme="minorHAnsi"/>
                <w:color w:val="373A3F"/>
              </w:rPr>
              <w:t>Additional Note(s):</w:t>
            </w:r>
          </w:p>
        </w:tc>
      </w:tr>
      <w:tr w:rsidR="00100099" w:rsidRPr="0018469D" w14:paraId="2741BE03" w14:textId="77777777" w:rsidTr="009810FA">
        <w:trPr>
          <w:jc w:val="center"/>
        </w:trPr>
        <w:tc>
          <w:tcPr>
            <w:tcW w:w="2302" w:type="dxa"/>
          </w:tcPr>
          <w:p w14:paraId="1BF6C07A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</w:rPr>
              <w:t>Incident Manager (IM)</w:t>
            </w:r>
          </w:p>
        </w:tc>
        <w:tc>
          <w:tcPr>
            <w:tcW w:w="2047" w:type="dxa"/>
          </w:tcPr>
          <w:p w14:paraId="1E48EAEC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6442CCA7" w14:textId="639D22B2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71B215AE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57F6AD72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-1856100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2D68C45C" w14:textId="50F37CA8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</w:rPr>
              <w:t xml:space="preserve">Essential Role.  Need an alternate if not available.  </w:t>
            </w:r>
          </w:p>
        </w:tc>
      </w:tr>
      <w:tr w:rsidR="00100099" w:rsidRPr="0018469D" w14:paraId="70A1DFD0" w14:textId="77777777" w:rsidTr="009810FA">
        <w:trPr>
          <w:jc w:val="center"/>
        </w:trPr>
        <w:tc>
          <w:tcPr>
            <w:tcW w:w="2302" w:type="dxa"/>
          </w:tcPr>
          <w:p w14:paraId="03BEA254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</w:rPr>
              <w:t>Tech Manager (TM)</w:t>
            </w:r>
          </w:p>
        </w:tc>
        <w:tc>
          <w:tcPr>
            <w:tcW w:w="2047" w:type="dxa"/>
          </w:tcPr>
          <w:p w14:paraId="2E1C6F4E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43663394" w14:textId="3DC0F24E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42D57E0C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13515E91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-1412608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33A589BD" w14:textId="506DC7AB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</w:rPr>
              <w:t xml:space="preserve">Essential Role.  Need an alternate if not available.  </w:t>
            </w:r>
          </w:p>
        </w:tc>
      </w:tr>
      <w:tr w:rsidR="00100099" w:rsidRPr="0018469D" w14:paraId="2F1898F1" w14:textId="77777777" w:rsidTr="009810FA">
        <w:trPr>
          <w:jc w:val="center"/>
        </w:trPr>
        <w:tc>
          <w:tcPr>
            <w:tcW w:w="2302" w:type="dxa"/>
          </w:tcPr>
          <w:p w14:paraId="59DD0C53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</w:rPr>
              <w:t>Communications Manager (CM)</w:t>
            </w:r>
          </w:p>
        </w:tc>
        <w:tc>
          <w:tcPr>
            <w:tcW w:w="2047" w:type="dxa"/>
          </w:tcPr>
          <w:p w14:paraId="5D969373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102EC2FE" w14:textId="7E354B4C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6CFB40E5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7DF57AFD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-794206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4D7C2808" w14:textId="592F83AF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</w:rPr>
              <w:t xml:space="preserve">Essential Role.  Need an alternate if not available.  </w:t>
            </w:r>
          </w:p>
        </w:tc>
      </w:tr>
      <w:tr w:rsidR="00100099" w:rsidRPr="006354F5" w14:paraId="2EC925D8" w14:textId="77777777" w:rsidTr="009810FA">
        <w:trPr>
          <w:jc w:val="center"/>
        </w:trPr>
        <w:tc>
          <w:tcPr>
            <w:tcW w:w="2302" w:type="dxa"/>
          </w:tcPr>
          <w:p w14:paraId="4ADA83B7" w14:textId="0AB2D4C0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</w:rPr>
              <w:t>Office Manager</w:t>
            </w:r>
          </w:p>
        </w:tc>
        <w:tc>
          <w:tcPr>
            <w:tcW w:w="2047" w:type="dxa"/>
          </w:tcPr>
          <w:p w14:paraId="1DA2D404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3BFBE6B0" w14:textId="03318408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49CDB44B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738A9096" w14:textId="295A9CFA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98559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25D9C78D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00099" w:rsidRPr="0018469D" w14:paraId="2263AC15" w14:textId="77777777" w:rsidTr="009810FA">
        <w:trPr>
          <w:jc w:val="center"/>
        </w:trPr>
        <w:tc>
          <w:tcPr>
            <w:tcW w:w="2302" w:type="dxa"/>
          </w:tcPr>
          <w:p w14:paraId="6566BF0C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</w:rPr>
              <w:t>IT Contact</w:t>
            </w:r>
          </w:p>
        </w:tc>
        <w:tc>
          <w:tcPr>
            <w:tcW w:w="2047" w:type="dxa"/>
          </w:tcPr>
          <w:p w14:paraId="46D4EEA9" w14:textId="4EA357A0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31BC1111" w14:textId="03B8410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16E78D9F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4C30DB70" w14:textId="3B15FEF9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-1319576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095F26E4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00099" w:rsidRPr="0018469D" w14:paraId="036F110A" w14:textId="77777777" w:rsidTr="009810FA">
        <w:trPr>
          <w:jc w:val="center"/>
        </w:trPr>
        <w:tc>
          <w:tcPr>
            <w:tcW w:w="2302" w:type="dxa"/>
          </w:tcPr>
          <w:p w14:paraId="1E28F97A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</w:rPr>
              <w:t>Emergency Manager</w:t>
            </w:r>
          </w:p>
        </w:tc>
        <w:tc>
          <w:tcPr>
            <w:tcW w:w="2047" w:type="dxa"/>
          </w:tcPr>
          <w:p w14:paraId="12BECF02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24F78C5F" w14:textId="24274CEC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47D0E430" w14:textId="32D25743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33CEF0D0" w14:textId="3BC7BAB8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8282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24F91A34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00099" w:rsidRPr="006354F5" w14:paraId="71E96996" w14:textId="77777777" w:rsidTr="009810FA">
        <w:trPr>
          <w:jc w:val="center"/>
        </w:trPr>
        <w:tc>
          <w:tcPr>
            <w:tcW w:w="2302" w:type="dxa"/>
          </w:tcPr>
          <w:p w14:paraId="6B730501" w14:textId="58F217AE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</w:rPr>
              <w:t>Office Staff</w:t>
            </w:r>
          </w:p>
        </w:tc>
        <w:tc>
          <w:tcPr>
            <w:tcW w:w="2047" w:type="dxa"/>
          </w:tcPr>
          <w:p w14:paraId="24CBDD34" w14:textId="6EA95288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3693F5D8" w14:textId="462C191A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654B2A52" w14:textId="094F7C60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0FA3773D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-1012836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0D2224C6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00099" w:rsidRPr="006354F5" w14:paraId="3A182809" w14:textId="77777777" w:rsidTr="009810FA">
        <w:trPr>
          <w:jc w:val="center"/>
        </w:trPr>
        <w:tc>
          <w:tcPr>
            <w:tcW w:w="2302" w:type="dxa"/>
          </w:tcPr>
          <w:p w14:paraId="1746F637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</w:rPr>
              <w:t>Legal Counsel</w:t>
            </w:r>
          </w:p>
        </w:tc>
        <w:tc>
          <w:tcPr>
            <w:tcW w:w="2047" w:type="dxa"/>
          </w:tcPr>
          <w:p w14:paraId="059A9494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18605348" w14:textId="2B75CED0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4267A695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1D6E692A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1769894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2FC52B3A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00099" w:rsidRPr="006354F5" w14:paraId="1CD56465" w14:textId="77777777" w:rsidTr="009810FA">
        <w:trPr>
          <w:jc w:val="center"/>
        </w:trPr>
        <w:tc>
          <w:tcPr>
            <w:tcW w:w="2302" w:type="dxa"/>
          </w:tcPr>
          <w:p w14:paraId="1F4EA882" w14:textId="03D533A6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</w:rPr>
              <w:t xml:space="preserve">Stakeholder who requires notification of plan activation </w:t>
            </w:r>
          </w:p>
        </w:tc>
        <w:tc>
          <w:tcPr>
            <w:tcW w:w="2047" w:type="dxa"/>
          </w:tcPr>
          <w:p w14:paraId="769DB005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27A344DE" w14:textId="68E6BAEB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3D95B09F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32A5918A" w14:textId="7F47235D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1285162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14CD2371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00099" w:rsidRPr="006354F5" w14:paraId="2DCB1E96" w14:textId="77777777" w:rsidTr="009810FA">
        <w:trPr>
          <w:trHeight w:val="548"/>
          <w:jc w:val="center"/>
        </w:trPr>
        <w:tc>
          <w:tcPr>
            <w:tcW w:w="2302" w:type="dxa"/>
          </w:tcPr>
          <w:p w14:paraId="03FC48C7" w14:textId="5D64D56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</w:rPr>
              <w:t>External Support for information asset</w:t>
            </w:r>
          </w:p>
        </w:tc>
        <w:tc>
          <w:tcPr>
            <w:tcW w:w="2047" w:type="dxa"/>
          </w:tcPr>
          <w:p w14:paraId="51278DC6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0080A023" w14:textId="10420E34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618C07C6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54132573" w14:textId="3EE61010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-83414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7D908F01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00099" w:rsidRPr="006354F5" w14:paraId="0FDD5CCE" w14:textId="77777777" w:rsidTr="009810FA">
        <w:trPr>
          <w:jc w:val="center"/>
        </w:trPr>
        <w:tc>
          <w:tcPr>
            <w:tcW w:w="2302" w:type="dxa"/>
          </w:tcPr>
          <w:p w14:paraId="20B87D62" w14:textId="7D8C7208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</w:rPr>
              <w:t>External Support for technology asset</w:t>
            </w:r>
          </w:p>
        </w:tc>
        <w:tc>
          <w:tcPr>
            <w:tcW w:w="2047" w:type="dxa"/>
          </w:tcPr>
          <w:p w14:paraId="11CF18D8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60AECE40" w14:textId="671AFFAA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2D2B4930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70A38B67" w14:textId="61981400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906346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4D27EDDF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00099" w:rsidRPr="006354F5" w14:paraId="48F48945" w14:textId="77777777" w:rsidTr="009810FA">
        <w:trPr>
          <w:jc w:val="center"/>
        </w:trPr>
        <w:tc>
          <w:tcPr>
            <w:tcW w:w="2302" w:type="dxa"/>
          </w:tcPr>
          <w:p w14:paraId="17DF4B72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Local Law Enforcement</w:t>
            </w:r>
          </w:p>
        </w:tc>
        <w:tc>
          <w:tcPr>
            <w:tcW w:w="2047" w:type="dxa"/>
          </w:tcPr>
          <w:p w14:paraId="55B80655" w14:textId="2BEB72B5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6C5E13CD" w14:textId="6C88C344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702A92EF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2C53D795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1490441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2782333E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00099" w:rsidRPr="006354F5" w14:paraId="04D3E74E" w14:textId="77777777" w:rsidTr="009810FA">
        <w:trPr>
          <w:jc w:val="center"/>
        </w:trPr>
        <w:tc>
          <w:tcPr>
            <w:tcW w:w="2302" w:type="dxa"/>
          </w:tcPr>
          <w:p w14:paraId="6CAF8DA4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Fire Department</w:t>
            </w:r>
          </w:p>
        </w:tc>
        <w:tc>
          <w:tcPr>
            <w:tcW w:w="2047" w:type="dxa"/>
          </w:tcPr>
          <w:p w14:paraId="532810C3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25D9B029" w14:textId="4474E2A8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2B47D7CF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7E2EDB8A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1961676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66A937F0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00099" w:rsidRPr="006354F5" w14:paraId="780FF2FD" w14:textId="77777777" w:rsidTr="009810FA">
        <w:trPr>
          <w:jc w:val="center"/>
        </w:trPr>
        <w:tc>
          <w:tcPr>
            <w:tcW w:w="2302" w:type="dxa"/>
          </w:tcPr>
          <w:p w14:paraId="26187993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Phone Company</w:t>
            </w:r>
          </w:p>
        </w:tc>
        <w:tc>
          <w:tcPr>
            <w:tcW w:w="2047" w:type="dxa"/>
          </w:tcPr>
          <w:p w14:paraId="0B9BFD6D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13FCB98C" w14:textId="1659BC5D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6166EBBA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446E1D6E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1541784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4F6BDD27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00099" w:rsidRPr="006354F5" w14:paraId="5D8E5EB4" w14:textId="77777777" w:rsidTr="009810FA">
        <w:trPr>
          <w:jc w:val="center"/>
        </w:trPr>
        <w:tc>
          <w:tcPr>
            <w:tcW w:w="2302" w:type="dxa"/>
          </w:tcPr>
          <w:p w14:paraId="1FC0D938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Power Company</w:t>
            </w:r>
          </w:p>
        </w:tc>
        <w:tc>
          <w:tcPr>
            <w:tcW w:w="2047" w:type="dxa"/>
          </w:tcPr>
          <w:p w14:paraId="0E8B59E2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445A0CD0" w14:textId="2AB57662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4DAA6EBD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1E672712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-1209330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7652B248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00099" w:rsidRPr="006354F5" w14:paraId="1FFF667D" w14:textId="77777777" w:rsidTr="009810FA">
        <w:trPr>
          <w:jc w:val="center"/>
        </w:trPr>
        <w:tc>
          <w:tcPr>
            <w:tcW w:w="2302" w:type="dxa"/>
          </w:tcPr>
          <w:p w14:paraId="15C20A73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Internet Service Provider</w:t>
            </w:r>
          </w:p>
        </w:tc>
        <w:tc>
          <w:tcPr>
            <w:tcW w:w="2047" w:type="dxa"/>
          </w:tcPr>
          <w:p w14:paraId="25A9F32A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5017AA94" w14:textId="40E4D41B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02" w:type="dxa"/>
          </w:tcPr>
          <w:p w14:paraId="36F7D093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200" w:type="dxa"/>
          </w:tcPr>
          <w:p w14:paraId="5C0964F4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-772408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6F72BE67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00099" w:rsidRPr="006354F5" w14:paraId="202CFEAE" w14:textId="77777777" w:rsidTr="009810FA">
        <w:trPr>
          <w:trHeight w:val="548"/>
          <w:jc w:val="center"/>
        </w:trPr>
        <w:tc>
          <w:tcPr>
            <w:tcW w:w="2302" w:type="dxa"/>
          </w:tcPr>
          <w:p w14:paraId="48410AD4" w14:textId="77777777" w:rsidR="00100099" w:rsidRPr="00F267A0" w:rsidRDefault="00100099" w:rsidP="00F26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Cyber Insurance</w:t>
            </w:r>
          </w:p>
        </w:tc>
        <w:tc>
          <w:tcPr>
            <w:tcW w:w="2047" w:type="dxa"/>
          </w:tcPr>
          <w:p w14:paraId="1E98B116" w14:textId="77777777" w:rsidR="00100099" w:rsidRPr="00F267A0" w:rsidRDefault="00100099" w:rsidP="00F267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47" w:type="dxa"/>
          </w:tcPr>
          <w:p w14:paraId="0249329F" w14:textId="4FB64598" w:rsidR="00100099" w:rsidRPr="00F267A0" w:rsidRDefault="00100099" w:rsidP="00F267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402" w:type="dxa"/>
          </w:tcPr>
          <w:p w14:paraId="4D27BBCD" w14:textId="77777777" w:rsidR="00100099" w:rsidRPr="00F267A0" w:rsidRDefault="00100099" w:rsidP="00F267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00" w:type="dxa"/>
          </w:tcPr>
          <w:p w14:paraId="085C909A" w14:textId="77777777" w:rsidR="00100099" w:rsidRPr="00F267A0" w:rsidRDefault="00000000" w:rsidP="00F267A0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1499539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6224285A" w14:textId="77777777" w:rsidR="00100099" w:rsidRPr="00F267A0" w:rsidRDefault="00100099" w:rsidP="00F267A0">
            <w:pPr>
              <w:rPr>
                <w:rFonts w:asciiTheme="minorHAnsi" w:hAnsiTheme="minorHAnsi" w:cstheme="minorHAnsi"/>
              </w:rPr>
            </w:pPr>
          </w:p>
        </w:tc>
      </w:tr>
      <w:tr w:rsidR="00100099" w:rsidRPr="006354F5" w14:paraId="62540C43" w14:textId="77777777" w:rsidTr="009810FA">
        <w:trPr>
          <w:trHeight w:val="548"/>
          <w:jc w:val="center"/>
        </w:trPr>
        <w:tc>
          <w:tcPr>
            <w:tcW w:w="2302" w:type="dxa"/>
          </w:tcPr>
          <w:p w14:paraId="3A90DE89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lastRenderedPageBreak/>
              <w:t>Website Host / Developer</w:t>
            </w:r>
          </w:p>
        </w:tc>
        <w:tc>
          <w:tcPr>
            <w:tcW w:w="2047" w:type="dxa"/>
          </w:tcPr>
          <w:p w14:paraId="65D6C625" w14:textId="77777777" w:rsidR="00100099" w:rsidRPr="00F267A0" w:rsidRDefault="00100099" w:rsidP="00F267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47" w:type="dxa"/>
          </w:tcPr>
          <w:p w14:paraId="62B60369" w14:textId="05C15B43" w:rsidR="00100099" w:rsidRPr="00F267A0" w:rsidRDefault="00100099" w:rsidP="00F267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402" w:type="dxa"/>
          </w:tcPr>
          <w:p w14:paraId="7BADC495" w14:textId="77777777" w:rsidR="00100099" w:rsidRPr="00F267A0" w:rsidRDefault="00100099" w:rsidP="00F267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00" w:type="dxa"/>
          </w:tcPr>
          <w:p w14:paraId="545B887B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-521707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568FB65E" w14:textId="77777777" w:rsidR="00100099" w:rsidRPr="00F267A0" w:rsidRDefault="00100099" w:rsidP="00F267A0">
            <w:pPr>
              <w:rPr>
                <w:rFonts w:asciiTheme="minorHAnsi" w:hAnsiTheme="minorHAnsi" w:cstheme="minorHAnsi"/>
              </w:rPr>
            </w:pPr>
          </w:p>
        </w:tc>
      </w:tr>
      <w:tr w:rsidR="00100099" w:rsidRPr="0018469D" w14:paraId="685B8F9F" w14:textId="77777777" w:rsidTr="009810FA">
        <w:trPr>
          <w:jc w:val="center"/>
        </w:trPr>
        <w:tc>
          <w:tcPr>
            <w:tcW w:w="2302" w:type="dxa"/>
          </w:tcPr>
          <w:p w14:paraId="31A6650F" w14:textId="2D7CE53C" w:rsidR="00100099" w:rsidRPr="00F267A0" w:rsidRDefault="00052C62" w:rsidP="00F26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267A0">
              <w:rPr>
                <w:rFonts w:asciiTheme="minorHAnsi" w:hAnsiTheme="minorHAnsi" w:cstheme="minorHAnsi"/>
                <w:sz w:val="22"/>
                <w:szCs w:val="22"/>
              </w:rPr>
              <w:t>State Fusion Center</w:t>
            </w:r>
          </w:p>
        </w:tc>
        <w:tc>
          <w:tcPr>
            <w:tcW w:w="2047" w:type="dxa"/>
          </w:tcPr>
          <w:p w14:paraId="4BDE7655" w14:textId="49B03FFE" w:rsidR="00100099" w:rsidRPr="00F267A0" w:rsidRDefault="008801AE" w:rsidP="00F267A0">
            <w:pPr>
              <w:rPr>
                <w:rFonts w:asciiTheme="minorHAnsi" w:hAnsiTheme="minorHAnsi" w:cstheme="minorHAnsi"/>
              </w:rPr>
            </w:pPr>
            <w:r w:rsidRPr="008801AE">
              <w:rPr>
                <w:rFonts w:asciiTheme="minorHAnsi" w:hAnsiTheme="minorHAnsi" w:cstheme="minorHAnsi"/>
              </w:rPr>
              <w:t>Montana Analysis and Technical Information Center</w:t>
            </w:r>
          </w:p>
        </w:tc>
        <w:tc>
          <w:tcPr>
            <w:tcW w:w="2047" w:type="dxa"/>
          </w:tcPr>
          <w:p w14:paraId="577FBA8D" w14:textId="51564FCB" w:rsidR="00100099" w:rsidRPr="00F267A0" w:rsidRDefault="008801AE" w:rsidP="00F267A0">
            <w:pPr>
              <w:rPr>
                <w:rFonts w:asciiTheme="minorHAnsi" w:hAnsiTheme="minorHAnsi" w:cstheme="minorHAnsi"/>
              </w:rPr>
            </w:pPr>
            <w:r w:rsidRPr="008801AE">
              <w:rPr>
                <w:rFonts w:asciiTheme="minorHAnsi" w:hAnsiTheme="minorHAnsi" w:cstheme="minorHAnsi"/>
              </w:rPr>
              <w:t>406</w:t>
            </w:r>
            <w:r>
              <w:rPr>
                <w:rFonts w:asciiTheme="minorHAnsi" w:hAnsiTheme="minorHAnsi" w:cstheme="minorHAnsi"/>
              </w:rPr>
              <w:t>-</w:t>
            </w:r>
            <w:r w:rsidRPr="008801AE">
              <w:rPr>
                <w:rFonts w:asciiTheme="minorHAnsi" w:hAnsiTheme="minorHAnsi" w:cstheme="minorHAnsi"/>
              </w:rPr>
              <w:t>444</w:t>
            </w:r>
            <w:r>
              <w:rPr>
                <w:rFonts w:asciiTheme="minorHAnsi" w:hAnsiTheme="minorHAnsi" w:cstheme="minorHAnsi"/>
              </w:rPr>
              <w:t>-</w:t>
            </w:r>
            <w:r w:rsidRPr="008801AE">
              <w:rPr>
                <w:rFonts w:asciiTheme="minorHAnsi" w:hAnsiTheme="minorHAnsi" w:cstheme="minorHAnsi"/>
              </w:rPr>
              <w:t>13</w:t>
            </w:r>
            <w:r w:rsidR="00CE64A0">
              <w:rPr>
                <w:rFonts w:asciiTheme="minorHAnsi" w:hAnsiTheme="minorHAnsi" w:cstheme="minorHAnsi"/>
              </w:rPr>
              <w:t>30</w:t>
            </w:r>
          </w:p>
        </w:tc>
        <w:tc>
          <w:tcPr>
            <w:tcW w:w="3402" w:type="dxa"/>
          </w:tcPr>
          <w:p w14:paraId="5A24A5B6" w14:textId="10D915BF" w:rsidR="00100099" w:rsidRPr="00F267A0" w:rsidRDefault="008801AE" w:rsidP="00F267A0">
            <w:pPr>
              <w:rPr>
                <w:rFonts w:asciiTheme="minorHAnsi" w:hAnsiTheme="minorHAnsi" w:cstheme="minorHAnsi"/>
              </w:rPr>
            </w:pPr>
            <w:r w:rsidRPr="008801AE">
              <w:rPr>
                <w:rFonts w:asciiTheme="minorHAnsi" w:hAnsiTheme="minorHAnsi" w:cstheme="minorHAnsi"/>
              </w:rPr>
              <w:t>dojintel@mt.gov</w:t>
            </w:r>
          </w:p>
        </w:tc>
        <w:tc>
          <w:tcPr>
            <w:tcW w:w="1200" w:type="dxa"/>
          </w:tcPr>
          <w:p w14:paraId="4AF625F0" w14:textId="77777777" w:rsidR="00100099" w:rsidRPr="00F267A0" w:rsidRDefault="00000000" w:rsidP="00F267A0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</w:rPr>
                <w:id w:val="-2013056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601A3476" w14:textId="1B8642B8" w:rsidR="00100099" w:rsidRPr="00C813CE" w:rsidRDefault="005D6A8A" w:rsidP="00F26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hyperlink r:id="rId13" w:history="1">
              <w:r w:rsidRPr="002600B7">
                <w:rPr>
                  <w:color w:val="0000FF"/>
                  <w:sz w:val="22"/>
                  <w:szCs w:val="22"/>
                  <w:u w:val="single"/>
                </w:rPr>
                <w:t>Fusion Center Locations</w:t>
              </w:r>
            </w:hyperlink>
          </w:p>
        </w:tc>
      </w:tr>
      <w:tr w:rsidR="00100099" w:rsidRPr="006354F5" w14:paraId="26B07807" w14:textId="77777777" w:rsidTr="009810FA">
        <w:trPr>
          <w:jc w:val="center"/>
        </w:trPr>
        <w:tc>
          <w:tcPr>
            <w:tcW w:w="2302" w:type="dxa"/>
          </w:tcPr>
          <w:p w14:paraId="1DFF2F78" w14:textId="6B127924" w:rsidR="00100099" w:rsidRPr="00F267A0" w:rsidRDefault="00052C62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Cybersecurity &amp; Infrastructure Security Agency (</w:t>
            </w:r>
            <w:r w:rsidRPr="00F267A0">
              <w:rPr>
                <w:rFonts w:asciiTheme="minorHAnsi" w:hAnsiTheme="minorHAnsi" w:cstheme="minorHAnsi"/>
                <w:sz w:val="22"/>
                <w:szCs w:val="22"/>
              </w:rPr>
              <w:t>CISA</w:t>
            </w: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)</w:t>
            </w:r>
          </w:p>
        </w:tc>
        <w:tc>
          <w:tcPr>
            <w:tcW w:w="2047" w:type="dxa"/>
          </w:tcPr>
          <w:p w14:paraId="3D18A121" w14:textId="61FABC30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61CCD001" w14:textId="37CC8BB6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1-844-Say-CISA                1-844-729-2472</w:t>
            </w:r>
          </w:p>
        </w:tc>
        <w:tc>
          <w:tcPr>
            <w:tcW w:w="3402" w:type="dxa"/>
          </w:tcPr>
          <w:p w14:paraId="0954A629" w14:textId="255BAF51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hyperlink r:id="rId14" w:history="1">
              <w:r w:rsidRPr="00F267A0">
                <w:rPr>
                  <w:rStyle w:val="Hyperlink"/>
                  <w:rFonts w:asciiTheme="minorHAnsi" w:hAnsiTheme="minorHAnsi" w:cstheme="minorHAnsi"/>
                  <w:color w:val="auto"/>
                  <w:sz w:val="22"/>
                  <w:szCs w:val="22"/>
                </w:rPr>
                <w:t>SayCISA@cisa.gov</w:t>
              </w:r>
            </w:hyperlink>
            <w:r w:rsidRPr="00F267A0"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</w:rPr>
              <w:br/>
            </w:r>
          </w:p>
        </w:tc>
        <w:tc>
          <w:tcPr>
            <w:tcW w:w="1200" w:type="dxa"/>
          </w:tcPr>
          <w:p w14:paraId="0F7726AC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2"/>
                  <w:szCs w:val="22"/>
                </w:rPr>
                <w:id w:val="-652687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69135BAA" w14:textId="0F2CBB80" w:rsidR="00100099" w:rsidRPr="00B41169" w:rsidRDefault="009806CD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hyperlink r:id="rId15" w:history="1">
              <w:r w:rsidRPr="00B41169">
                <w:rPr>
                  <w:color w:val="0000FF"/>
                  <w:sz w:val="22"/>
                  <w:szCs w:val="22"/>
                  <w:u w:val="single"/>
                </w:rPr>
                <w:t>R</w:t>
              </w:r>
              <w:r w:rsidR="00DE747C" w:rsidRPr="00B41169">
                <w:rPr>
                  <w:color w:val="0000FF"/>
                  <w:sz w:val="22"/>
                  <w:szCs w:val="22"/>
                  <w:u w:val="single"/>
                </w:rPr>
                <w:t>eport Incident</w:t>
              </w:r>
            </w:hyperlink>
            <w:r w:rsidRPr="00B4116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00099" w:rsidRPr="00B41169">
              <w:rPr>
                <w:rFonts w:asciiTheme="minorHAnsi" w:hAnsiTheme="minorHAnsi" w:cstheme="minorHAnsi"/>
                <w:sz w:val="22"/>
                <w:szCs w:val="22"/>
              </w:rPr>
              <w:t>per online form or</w:t>
            </w:r>
            <w:r w:rsidR="00100099" w:rsidRPr="00B41169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Email </w:t>
            </w:r>
            <w:hyperlink r:id="rId16" w:history="1">
              <w:r w:rsidR="00B41169" w:rsidRPr="00B41169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SayCISA@cisa.dhs.gov</w:t>
              </w:r>
            </w:hyperlink>
            <w:r w:rsidR="00912BAD" w:rsidRPr="00B4116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00099" w:rsidRPr="00B41169"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</w:rPr>
              <w:br/>
            </w:r>
            <w:r w:rsidR="00100099" w:rsidRPr="00B41169">
              <w:rPr>
                <w:rFonts w:asciiTheme="minorHAnsi" w:hAnsiTheme="minorHAnsi" w:cstheme="minorHAnsi"/>
                <w:sz w:val="22"/>
                <w:szCs w:val="22"/>
              </w:rPr>
              <w:t>For more info –</w:t>
            </w:r>
            <w:r w:rsidR="00B41169" w:rsidRPr="00B4116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41169" w:rsidRPr="00B41169">
              <w:rPr>
                <w:sz w:val="22"/>
                <w:szCs w:val="22"/>
              </w:rPr>
              <w:t xml:space="preserve"> </w:t>
            </w:r>
            <w:r w:rsidR="00B41169" w:rsidRPr="00B41169">
              <w:rPr>
                <w:color w:val="0000FF"/>
                <w:sz w:val="22"/>
                <w:szCs w:val="22"/>
                <w:u w:val="single"/>
              </w:rPr>
              <w:t xml:space="preserve"> </w:t>
            </w:r>
            <w:hyperlink r:id="rId17" w:history="1">
              <w:r w:rsidR="00B41169" w:rsidRPr="00B41169">
                <w:rPr>
                  <w:rStyle w:val="Hyperlink"/>
                  <w:sz w:val="22"/>
                  <w:szCs w:val="22"/>
                </w:rPr>
                <w:t>CISA.GOV</w:t>
              </w:r>
              <w:r w:rsidR="00B41169" w:rsidRPr="00B41169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 xml:space="preserve"> </w:t>
              </w:r>
            </w:hyperlink>
            <w:r w:rsidR="00100099" w:rsidRPr="00B4116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100099" w:rsidRPr="006354F5" w14:paraId="1DD8AB0B" w14:textId="77777777" w:rsidTr="009810FA">
        <w:trPr>
          <w:trHeight w:val="602"/>
          <w:jc w:val="center"/>
        </w:trPr>
        <w:tc>
          <w:tcPr>
            <w:tcW w:w="2302" w:type="dxa"/>
          </w:tcPr>
          <w:p w14:paraId="2EEE38BC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CISA -Cyber State Coordinator (CSC)</w:t>
            </w:r>
          </w:p>
        </w:tc>
        <w:tc>
          <w:tcPr>
            <w:tcW w:w="2047" w:type="dxa"/>
          </w:tcPr>
          <w:p w14:paraId="7AC0CD28" w14:textId="0AA42535" w:rsidR="00100099" w:rsidRPr="00F267A0" w:rsidRDefault="00E7098C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bCs w:val="0"/>
              </w:rPr>
              <w:t>Joe Frohlich</w:t>
            </w:r>
          </w:p>
        </w:tc>
        <w:tc>
          <w:tcPr>
            <w:tcW w:w="2047" w:type="dxa"/>
          </w:tcPr>
          <w:p w14:paraId="04034A95" w14:textId="6D1A472A" w:rsidR="00100099" w:rsidRPr="00F267A0" w:rsidRDefault="00E7098C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06-461-2651</w:t>
            </w:r>
          </w:p>
        </w:tc>
        <w:tc>
          <w:tcPr>
            <w:tcW w:w="3402" w:type="dxa"/>
          </w:tcPr>
          <w:p w14:paraId="0D50F825" w14:textId="2AF3B3CE" w:rsidR="00100099" w:rsidRPr="00F267A0" w:rsidRDefault="00E7098C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Joseph.frohlich@</w:t>
            </w:r>
            <w:r w:rsidR="00556531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mail.</w:t>
            </w: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cisa.dhs.gov</w:t>
            </w:r>
          </w:p>
        </w:tc>
        <w:tc>
          <w:tcPr>
            <w:tcW w:w="1200" w:type="dxa"/>
          </w:tcPr>
          <w:p w14:paraId="764C57E3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2"/>
                  <w:szCs w:val="22"/>
                </w:rPr>
                <w:id w:val="41418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69D4A55C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100099" w:rsidRPr="0018469D" w14:paraId="21981C45" w14:textId="77777777" w:rsidTr="009810FA">
        <w:trPr>
          <w:trHeight w:val="602"/>
          <w:jc w:val="center"/>
        </w:trPr>
        <w:tc>
          <w:tcPr>
            <w:tcW w:w="2302" w:type="dxa"/>
          </w:tcPr>
          <w:p w14:paraId="0AF12B3F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CISA -Cybersecurity Advisors (CSA)</w:t>
            </w:r>
          </w:p>
        </w:tc>
        <w:tc>
          <w:tcPr>
            <w:tcW w:w="2047" w:type="dxa"/>
          </w:tcPr>
          <w:p w14:paraId="506B6C59" w14:textId="243BFE4F" w:rsidR="00100099" w:rsidRPr="00F267A0" w:rsidRDefault="00E7098C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bCs w:val="0"/>
              </w:rPr>
              <w:t>Travis Light</w:t>
            </w:r>
          </w:p>
        </w:tc>
        <w:tc>
          <w:tcPr>
            <w:tcW w:w="2047" w:type="dxa"/>
          </w:tcPr>
          <w:p w14:paraId="6114B68C" w14:textId="70C816AB" w:rsidR="00100099" w:rsidRPr="00F267A0" w:rsidRDefault="00E7098C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06-894-8374</w:t>
            </w:r>
          </w:p>
        </w:tc>
        <w:tc>
          <w:tcPr>
            <w:tcW w:w="3402" w:type="dxa"/>
          </w:tcPr>
          <w:p w14:paraId="72AC0E92" w14:textId="1FD6587E" w:rsidR="00100099" w:rsidRPr="00F267A0" w:rsidRDefault="00E7098C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Travis.light@</w:t>
            </w:r>
            <w:r w:rsidR="00556531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mail.</w:t>
            </w: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cisa.dhs.gov</w:t>
            </w:r>
          </w:p>
        </w:tc>
        <w:tc>
          <w:tcPr>
            <w:tcW w:w="1200" w:type="dxa"/>
          </w:tcPr>
          <w:p w14:paraId="4DB7DE97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2"/>
                  <w:szCs w:val="22"/>
                </w:rPr>
                <w:id w:val="501090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21E321E5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100099" w:rsidRPr="006354F5" w14:paraId="567AF114" w14:textId="77777777" w:rsidTr="009810FA">
        <w:trPr>
          <w:jc w:val="center"/>
        </w:trPr>
        <w:tc>
          <w:tcPr>
            <w:tcW w:w="2302" w:type="dxa"/>
          </w:tcPr>
          <w:p w14:paraId="70A2F251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CISA – Protective Security Advisor (PSA)</w:t>
            </w:r>
          </w:p>
        </w:tc>
        <w:tc>
          <w:tcPr>
            <w:tcW w:w="2047" w:type="dxa"/>
          </w:tcPr>
          <w:p w14:paraId="2AA213FB" w14:textId="43F6C9D7" w:rsidR="00100099" w:rsidRPr="00F267A0" w:rsidRDefault="00E7098C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bCs w:val="0"/>
              </w:rPr>
              <w:t>Randy Middlebrook</w:t>
            </w:r>
          </w:p>
        </w:tc>
        <w:tc>
          <w:tcPr>
            <w:tcW w:w="2047" w:type="dxa"/>
          </w:tcPr>
          <w:p w14:paraId="363713EC" w14:textId="371D6685" w:rsidR="00100099" w:rsidRPr="00F267A0" w:rsidRDefault="00E7098C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06-839-1165</w:t>
            </w:r>
          </w:p>
        </w:tc>
        <w:tc>
          <w:tcPr>
            <w:tcW w:w="3402" w:type="dxa"/>
          </w:tcPr>
          <w:p w14:paraId="7A04205E" w14:textId="208F3F8B" w:rsidR="00100099" w:rsidRPr="00F267A0" w:rsidRDefault="00E7098C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Randy.Middlebrook@</w:t>
            </w:r>
            <w:r w:rsidR="00556531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mail.</w:t>
            </w: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cisa.dhs.gov</w:t>
            </w:r>
          </w:p>
        </w:tc>
        <w:tc>
          <w:tcPr>
            <w:tcW w:w="1200" w:type="dxa"/>
          </w:tcPr>
          <w:p w14:paraId="0B5ABBF9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2"/>
                  <w:szCs w:val="22"/>
                </w:rPr>
                <w:id w:val="297964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32EA02D2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100099" w:rsidRPr="0018469D" w14:paraId="6B2B81DF" w14:textId="77777777" w:rsidTr="009810FA">
        <w:trPr>
          <w:jc w:val="center"/>
        </w:trPr>
        <w:tc>
          <w:tcPr>
            <w:tcW w:w="2302" w:type="dxa"/>
          </w:tcPr>
          <w:p w14:paraId="44B91D41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CISA – Protective Security Advisor (PSA)</w:t>
            </w:r>
          </w:p>
        </w:tc>
        <w:tc>
          <w:tcPr>
            <w:tcW w:w="2047" w:type="dxa"/>
          </w:tcPr>
          <w:p w14:paraId="6F7367C7" w14:textId="010316CA" w:rsidR="00100099" w:rsidRPr="00F267A0" w:rsidRDefault="00E7098C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bCs w:val="0"/>
              </w:rPr>
              <w:t>Albert Mendoza</w:t>
            </w:r>
          </w:p>
        </w:tc>
        <w:tc>
          <w:tcPr>
            <w:tcW w:w="2047" w:type="dxa"/>
          </w:tcPr>
          <w:p w14:paraId="0CA4270D" w14:textId="3D41B06D" w:rsidR="00100099" w:rsidRPr="00F267A0" w:rsidRDefault="00E7098C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406-371-3585</w:t>
            </w:r>
          </w:p>
        </w:tc>
        <w:tc>
          <w:tcPr>
            <w:tcW w:w="3402" w:type="dxa"/>
          </w:tcPr>
          <w:p w14:paraId="107AC86F" w14:textId="2FAD114A" w:rsidR="00100099" w:rsidRPr="00F267A0" w:rsidRDefault="00E7098C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Albert.Mendoza@</w:t>
            </w:r>
            <w:r w:rsidR="00556531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mail.</w:t>
            </w: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cisa.dhs.gov</w:t>
            </w:r>
          </w:p>
        </w:tc>
        <w:tc>
          <w:tcPr>
            <w:tcW w:w="1200" w:type="dxa"/>
          </w:tcPr>
          <w:p w14:paraId="51681254" w14:textId="77777777" w:rsidR="00100099" w:rsidRPr="00F267A0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2"/>
                  <w:szCs w:val="22"/>
                </w:rPr>
                <w:id w:val="-80832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20940FB6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100099" w:rsidRPr="006354F5" w14:paraId="3F5DF659" w14:textId="77777777" w:rsidTr="009810FA">
        <w:trPr>
          <w:jc w:val="center"/>
        </w:trPr>
        <w:tc>
          <w:tcPr>
            <w:tcW w:w="2302" w:type="dxa"/>
          </w:tcPr>
          <w:p w14:paraId="1BABDC1E" w14:textId="7A033DF8" w:rsidR="00100099" w:rsidRPr="005540BC" w:rsidRDefault="00705AB6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5540BC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MS-ISAC </w:t>
            </w: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(</w:t>
            </w:r>
            <w:r w:rsidR="006F6476" w:rsidRPr="005540BC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Multi State </w:t>
            </w:r>
            <w:r w:rsidR="00A407C4" w:rsidRPr="005540BC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Information</w:t>
            </w:r>
            <w:r w:rsidR="006F6476" w:rsidRPr="005540BC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Sharing and Analysis Center </w:t>
            </w:r>
          </w:p>
        </w:tc>
        <w:tc>
          <w:tcPr>
            <w:tcW w:w="2047" w:type="dxa"/>
          </w:tcPr>
          <w:p w14:paraId="42A82C21" w14:textId="741F24AA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2047" w:type="dxa"/>
          </w:tcPr>
          <w:p w14:paraId="2B282AD0" w14:textId="367F09CF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1-866-787-4722</w:t>
            </w:r>
          </w:p>
          <w:p w14:paraId="3EFF4514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402" w:type="dxa"/>
          </w:tcPr>
          <w:p w14:paraId="6209F019" w14:textId="77777777" w:rsidR="00100099" w:rsidRPr="00F267A0" w:rsidRDefault="00100099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hyperlink r:id="rId18" w:history="1">
              <w:r w:rsidRPr="00F267A0">
                <w:rPr>
                  <w:rStyle w:val="Hyperlink"/>
                  <w:rFonts w:asciiTheme="minorHAnsi" w:hAnsiTheme="minorHAnsi" w:cstheme="minorHAnsi"/>
                  <w:color w:val="auto"/>
                  <w:sz w:val="22"/>
                  <w:szCs w:val="22"/>
                </w:rPr>
                <w:t>soc@cisecurity.org</w:t>
              </w:r>
            </w:hyperlink>
          </w:p>
        </w:tc>
        <w:tc>
          <w:tcPr>
            <w:tcW w:w="1200" w:type="dxa"/>
          </w:tcPr>
          <w:p w14:paraId="324CD523" w14:textId="77777777" w:rsidR="00100099" w:rsidRPr="009810FA" w:rsidRDefault="00000000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2"/>
                  <w:szCs w:val="22"/>
                </w:rPr>
                <w:id w:val="1665045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0099" w:rsidRPr="009810F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432AB05C" w14:textId="4C3D1A90" w:rsidR="00100099" w:rsidRPr="00D92D5C" w:rsidRDefault="00B75C34" w:rsidP="00F267A0">
            <w:pPr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</w:rPr>
            </w:pPr>
            <w:hyperlink r:id="rId19" w:history="1">
              <w:r w:rsidRPr="00D92D5C">
                <w:rPr>
                  <w:rFonts w:asciiTheme="minorHAnsi" w:hAnsiTheme="minorHAnsi" w:cstheme="minorHAnsi"/>
                  <w:color w:val="0000FF"/>
                  <w:sz w:val="22"/>
                  <w:szCs w:val="22"/>
                  <w:u w:val="single"/>
                </w:rPr>
                <w:t>MS-ISAC</w:t>
              </w:r>
            </w:hyperlink>
          </w:p>
          <w:p w14:paraId="48996253" w14:textId="587135B6" w:rsidR="00100099" w:rsidRPr="009810FA" w:rsidRDefault="00741D01" w:rsidP="00F267A0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92D5C">
              <w:rPr>
                <w:rFonts w:asciiTheme="minorHAnsi" w:hAnsiTheme="minorHAnsi" w:cstheme="minorHAnsi"/>
                <w:sz w:val="22"/>
                <w:szCs w:val="22"/>
              </w:rPr>
              <w:t>Not your sectors ISAC</w:t>
            </w:r>
            <w:r w:rsidR="00D92D5C" w:rsidRPr="00D92D5C">
              <w:rPr>
                <w:rFonts w:asciiTheme="minorHAnsi" w:hAnsiTheme="minorHAnsi" w:cstheme="minorHAnsi"/>
                <w:sz w:val="22"/>
                <w:szCs w:val="22"/>
              </w:rPr>
              <w:t xml:space="preserve">?  Find yours at </w:t>
            </w:r>
            <w:hyperlink r:id="rId20" w:history="1">
              <w:r w:rsidR="00D92D5C" w:rsidRPr="00D92D5C">
                <w:rPr>
                  <w:color w:val="0000FF"/>
                  <w:sz w:val="22"/>
                  <w:szCs w:val="22"/>
                  <w:u w:val="single"/>
                </w:rPr>
                <w:t>National Council of ISACs</w:t>
              </w:r>
            </w:hyperlink>
          </w:p>
        </w:tc>
      </w:tr>
      <w:tr w:rsidR="009810FA" w:rsidRPr="006354F5" w14:paraId="4DFBE570" w14:textId="77777777" w:rsidTr="009810FA">
        <w:trPr>
          <w:jc w:val="center"/>
        </w:trPr>
        <w:tc>
          <w:tcPr>
            <w:tcW w:w="2302" w:type="dxa"/>
          </w:tcPr>
          <w:p w14:paraId="7AFC6E74" w14:textId="3A1B6291" w:rsidR="009810FA" w:rsidRPr="00F267A0" w:rsidRDefault="009810FA" w:rsidP="009810FA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FBI Field Office</w:t>
            </w:r>
          </w:p>
        </w:tc>
        <w:tc>
          <w:tcPr>
            <w:tcW w:w="2047" w:type="dxa"/>
          </w:tcPr>
          <w:p w14:paraId="74349CB6" w14:textId="2BD832E8" w:rsidR="009810FA" w:rsidRPr="00F267A0" w:rsidRDefault="00E7098C" w:rsidP="009810FA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Salt Lake (MT, ID, UT)</w:t>
            </w:r>
          </w:p>
        </w:tc>
        <w:tc>
          <w:tcPr>
            <w:tcW w:w="2047" w:type="dxa"/>
          </w:tcPr>
          <w:p w14:paraId="412652CC" w14:textId="0558D659" w:rsidR="009810FA" w:rsidRPr="00F267A0" w:rsidRDefault="00E7098C" w:rsidP="009810FA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E7098C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801</w:t>
            </w: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-</w:t>
            </w:r>
            <w:r w:rsidRPr="00E7098C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579</w:t>
            </w: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-</w:t>
            </w:r>
            <w:r w:rsidRPr="00E7098C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1400</w:t>
            </w:r>
          </w:p>
        </w:tc>
        <w:tc>
          <w:tcPr>
            <w:tcW w:w="3402" w:type="dxa"/>
          </w:tcPr>
          <w:p w14:paraId="76434348" w14:textId="77777777" w:rsidR="009810FA" w:rsidRPr="00F267A0" w:rsidRDefault="009810FA" w:rsidP="009810FA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200" w:type="dxa"/>
          </w:tcPr>
          <w:p w14:paraId="0D7925EF" w14:textId="77777777" w:rsidR="009810FA" w:rsidRPr="00F267A0" w:rsidRDefault="00000000" w:rsidP="009810FA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2"/>
                  <w:szCs w:val="22"/>
                </w:rPr>
                <w:id w:val="-233247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810FA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7BB0F034" w14:textId="1E2F8A53" w:rsidR="009810FA" w:rsidRPr="00C4501B" w:rsidRDefault="00C4501B" w:rsidP="009810FA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hyperlink r:id="rId21" w:history="1">
              <w:r w:rsidRPr="005754DB">
                <w:rPr>
                  <w:color w:val="0000FF"/>
                  <w:sz w:val="22"/>
                  <w:szCs w:val="22"/>
                  <w:u w:val="single"/>
                </w:rPr>
                <w:t>Field Offices — FBI</w:t>
              </w:r>
            </w:hyperlink>
          </w:p>
        </w:tc>
      </w:tr>
      <w:tr w:rsidR="009810FA" w:rsidRPr="006354F5" w14:paraId="7974BB56" w14:textId="77777777" w:rsidTr="009810FA">
        <w:trPr>
          <w:jc w:val="center"/>
        </w:trPr>
        <w:tc>
          <w:tcPr>
            <w:tcW w:w="2302" w:type="dxa"/>
          </w:tcPr>
          <w:p w14:paraId="10CB8F71" w14:textId="37181157" w:rsidR="009810FA" w:rsidRPr="00F267A0" w:rsidRDefault="009810FA" w:rsidP="009810FA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F267A0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Regulatory org that requires notification</w:t>
            </w:r>
          </w:p>
        </w:tc>
        <w:tc>
          <w:tcPr>
            <w:tcW w:w="2047" w:type="dxa"/>
          </w:tcPr>
          <w:p w14:paraId="1969A4AA" w14:textId="77777777" w:rsidR="009810FA" w:rsidRPr="00F267A0" w:rsidRDefault="009810FA" w:rsidP="009810FA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047" w:type="dxa"/>
          </w:tcPr>
          <w:p w14:paraId="6C4A96A6" w14:textId="7E7CEBA9" w:rsidR="009810FA" w:rsidRPr="00F267A0" w:rsidRDefault="009810FA" w:rsidP="009810FA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402" w:type="dxa"/>
          </w:tcPr>
          <w:p w14:paraId="04824BC7" w14:textId="77777777" w:rsidR="009810FA" w:rsidRPr="00F267A0" w:rsidRDefault="009810FA" w:rsidP="009810FA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200" w:type="dxa"/>
          </w:tcPr>
          <w:p w14:paraId="15A1D34F" w14:textId="662EA3C3" w:rsidR="009810FA" w:rsidRPr="00F267A0" w:rsidRDefault="00000000" w:rsidP="009810FA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2"/>
                  <w:szCs w:val="22"/>
                </w:rPr>
                <w:id w:val="-952404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810FA" w:rsidRPr="00F267A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402" w:type="dxa"/>
          </w:tcPr>
          <w:p w14:paraId="7C343225" w14:textId="77777777" w:rsidR="009810FA" w:rsidRPr="00F267A0" w:rsidRDefault="009810FA" w:rsidP="009810F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57B553B" w14:textId="77777777" w:rsidR="00637D8D" w:rsidRDefault="00637D8D" w:rsidP="00AF5DE3">
      <w:pPr>
        <w:rPr>
          <w:rStyle w:val="Strong"/>
          <w:rFonts w:asciiTheme="minorHAnsi" w:hAnsiTheme="minorHAnsi" w:cstheme="minorHAnsi"/>
          <w:color w:val="373A3F"/>
          <w:sz w:val="28"/>
          <w:szCs w:val="28"/>
        </w:rPr>
      </w:pPr>
    </w:p>
    <w:p w14:paraId="2BC7DAA7" w14:textId="6A939778" w:rsidR="00F0207C" w:rsidRDefault="00F0207C">
      <w:pPr>
        <w:spacing w:after="160" w:line="259" w:lineRule="auto"/>
        <w:rPr>
          <w:rStyle w:val="Strong"/>
          <w:rFonts w:asciiTheme="minorHAnsi" w:hAnsiTheme="minorHAnsi" w:cstheme="minorHAnsi"/>
          <w:color w:val="373A3F"/>
          <w:sz w:val="28"/>
          <w:szCs w:val="28"/>
        </w:rPr>
      </w:pPr>
      <w:r>
        <w:rPr>
          <w:rStyle w:val="Strong"/>
          <w:rFonts w:asciiTheme="minorHAnsi" w:hAnsiTheme="minorHAnsi" w:cstheme="minorHAnsi"/>
          <w:color w:val="373A3F"/>
          <w:sz w:val="28"/>
          <w:szCs w:val="28"/>
        </w:rPr>
        <w:br w:type="page"/>
      </w:r>
    </w:p>
    <w:p w14:paraId="6B52A19B" w14:textId="6AB44CBB" w:rsidR="00AA30C5" w:rsidRPr="00DF4A9A" w:rsidRDefault="00FA26CA" w:rsidP="00AA43A7">
      <w:pPr>
        <w:pStyle w:val="Heading1"/>
        <w:spacing w:before="0" w:beforeAutospacing="0" w:after="0" w:afterAutospacing="0"/>
        <w:jc w:val="center"/>
        <w:rPr>
          <w:rStyle w:val="Strong"/>
          <w:rFonts w:asciiTheme="minorHAnsi" w:hAnsiTheme="minorHAnsi" w:cstheme="minorHAnsi"/>
          <w:b/>
          <w:bCs/>
        </w:rPr>
      </w:pPr>
      <w:bookmarkStart w:id="3" w:name="_Toc190178903"/>
      <w:r w:rsidRPr="00DF4A9A">
        <w:rPr>
          <w:rStyle w:val="Strong"/>
          <w:rFonts w:asciiTheme="minorHAnsi" w:hAnsiTheme="minorHAnsi" w:cstheme="minorHAnsi"/>
          <w:b/>
          <w:bCs/>
        </w:rPr>
        <w:lastRenderedPageBreak/>
        <w:t>Essential</w:t>
      </w:r>
      <w:r w:rsidR="00AA30C5" w:rsidRPr="00DF4A9A">
        <w:rPr>
          <w:rStyle w:val="Strong"/>
          <w:rFonts w:asciiTheme="minorHAnsi" w:hAnsiTheme="minorHAnsi" w:cstheme="minorHAnsi"/>
          <w:b/>
          <w:bCs/>
        </w:rPr>
        <w:t xml:space="preserve"> </w:t>
      </w:r>
      <w:r w:rsidR="00E07805" w:rsidRPr="00DF4A9A">
        <w:rPr>
          <w:rStyle w:val="Strong"/>
          <w:rFonts w:asciiTheme="minorHAnsi" w:hAnsiTheme="minorHAnsi" w:cstheme="minorHAnsi"/>
          <w:b/>
          <w:bCs/>
        </w:rPr>
        <w:t>Asset</w:t>
      </w:r>
      <w:r w:rsidR="00930A72" w:rsidRPr="00DF4A9A">
        <w:rPr>
          <w:rStyle w:val="Strong"/>
          <w:rFonts w:asciiTheme="minorHAnsi" w:hAnsiTheme="minorHAnsi" w:cstheme="minorHAnsi"/>
          <w:b/>
          <w:bCs/>
        </w:rPr>
        <w:t>s</w:t>
      </w:r>
      <w:bookmarkEnd w:id="3"/>
    </w:p>
    <w:tbl>
      <w:tblPr>
        <w:tblStyle w:val="TableGrid"/>
        <w:tblpPr w:leftFromText="180" w:rightFromText="180" w:vertAnchor="text" w:tblpXSpec="center" w:tblpY="1"/>
        <w:tblOverlap w:val="never"/>
        <w:tblW w:w="14400" w:type="dxa"/>
        <w:jc w:val="center"/>
        <w:tblLook w:val="0420" w:firstRow="1" w:lastRow="0" w:firstColumn="0" w:lastColumn="0" w:noHBand="0" w:noVBand="1"/>
      </w:tblPr>
      <w:tblGrid>
        <w:gridCol w:w="2083"/>
        <w:gridCol w:w="2445"/>
        <w:gridCol w:w="1540"/>
        <w:gridCol w:w="1965"/>
        <w:gridCol w:w="6367"/>
      </w:tblGrid>
      <w:tr w:rsidR="002C350D" w:rsidRPr="003842C8" w14:paraId="4B2B29A6" w14:textId="47E183D8" w:rsidTr="000A17DD">
        <w:trPr>
          <w:tblHeader/>
          <w:jc w:val="center"/>
        </w:trPr>
        <w:tc>
          <w:tcPr>
            <w:tcW w:w="2083" w:type="dxa"/>
            <w:shd w:val="clear" w:color="auto" w:fill="E7E6E6" w:themeFill="background2"/>
          </w:tcPr>
          <w:p w14:paraId="5C0E9C63" w14:textId="52A7635C" w:rsidR="00220104" w:rsidRPr="00F341EC" w:rsidRDefault="00220104" w:rsidP="00AA43A7">
            <w:pP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bookmarkStart w:id="4" w:name="_Hlk93927473"/>
            <w:r w:rsidRPr="00F341EC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 xml:space="preserve">Essential </w:t>
            </w:r>
            <w:r w:rsidR="00C844CD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 xml:space="preserve">IT </w:t>
            </w:r>
            <w: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Asset</w:t>
            </w:r>
            <w:r w:rsidRPr="00F341EC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 xml:space="preserve"> </w:t>
            </w:r>
          </w:p>
        </w:tc>
        <w:tc>
          <w:tcPr>
            <w:tcW w:w="2445" w:type="dxa"/>
            <w:shd w:val="clear" w:color="auto" w:fill="E7E6E6" w:themeFill="background2"/>
          </w:tcPr>
          <w:p w14:paraId="1D87BEFC" w14:textId="4A3EE644" w:rsidR="00220104" w:rsidRDefault="00220104" w:rsidP="00AA43A7">
            <w:pP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 w:rsidRPr="00F341EC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Availability</w:t>
            </w:r>
          </w:p>
        </w:tc>
        <w:tc>
          <w:tcPr>
            <w:tcW w:w="1540" w:type="dxa"/>
            <w:shd w:val="clear" w:color="auto" w:fill="E7E6E6" w:themeFill="background2"/>
          </w:tcPr>
          <w:p w14:paraId="11B11027" w14:textId="3EC16D37" w:rsidR="00220104" w:rsidRPr="00F341EC" w:rsidRDefault="00220104" w:rsidP="00AA43A7">
            <w:pP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IP Address</w:t>
            </w:r>
          </w:p>
        </w:tc>
        <w:tc>
          <w:tcPr>
            <w:tcW w:w="1965" w:type="dxa"/>
            <w:shd w:val="clear" w:color="auto" w:fill="E7E6E6" w:themeFill="background2"/>
          </w:tcPr>
          <w:p w14:paraId="051773B1" w14:textId="69E544C5" w:rsidR="00220104" w:rsidRDefault="00063564" w:rsidP="00AA43A7">
            <w:pP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>
              <w:rPr>
                <w:rStyle w:val="Strong"/>
                <w:rFonts w:cstheme="minorHAnsi"/>
                <w:color w:val="373A3F"/>
                <w:sz w:val="20"/>
                <w:szCs w:val="20"/>
              </w:rPr>
              <w:t>B</w:t>
            </w:r>
            <w:r w:rsidR="00220104">
              <w:rPr>
                <w:rStyle w:val="Strong"/>
                <w:rFonts w:cstheme="minorHAnsi"/>
                <w:color w:val="373A3F"/>
                <w:sz w:val="20"/>
                <w:szCs w:val="20"/>
              </w:rPr>
              <w:t>ackup</w:t>
            </w:r>
            <w:r w:rsidR="00E536AE">
              <w:rPr>
                <w:rStyle w:val="Strong"/>
                <w:rFonts w:cstheme="minorHAnsi"/>
                <w:color w:val="373A3F"/>
                <w:sz w:val="20"/>
                <w:szCs w:val="20"/>
              </w:rPr>
              <w:t xml:space="preserve"> </w:t>
            </w:r>
            <w:r w:rsidR="00E01724">
              <w:rPr>
                <w:rStyle w:val="Strong"/>
                <w:rFonts w:cstheme="minorHAnsi"/>
                <w:color w:val="373A3F"/>
                <w:sz w:val="20"/>
                <w:szCs w:val="20"/>
              </w:rPr>
              <w:t>in</w:t>
            </w:r>
            <w:r w:rsidR="00EA7773">
              <w:rPr>
                <w:rStyle w:val="Strong"/>
                <w:rFonts w:cstheme="minorHAnsi"/>
                <w:color w:val="373A3F"/>
                <w:sz w:val="20"/>
                <w:szCs w:val="20"/>
              </w:rPr>
              <w:t>formation</w:t>
            </w:r>
            <w:r w:rsidR="00F67E90">
              <w:rPr>
                <w:rStyle w:val="Strong"/>
                <w:rFonts w:cstheme="minorHAnsi"/>
                <w:color w:val="373A3F"/>
                <w:sz w:val="20"/>
                <w:szCs w:val="20"/>
              </w:rPr>
              <w:t xml:space="preserve"> </w:t>
            </w:r>
            <w:r w:rsidR="00F67E90" w:rsidRPr="00827C01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 xml:space="preserve">(location, </w:t>
            </w:r>
            <w:r w:rsidR="00184CDF" w:rsidRPr="00827C01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schedule, date</w:t>
            </w:r>
            <w:r w:rsidR="00C07E9A" w:rsidRPr="00827C01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 xml:space="preserve"> </w:t>
            </w:r>
            <w:r w:rsidR="00F67E90" w:rsidRPr="00827C01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last run)</w:t>
            </w:r>
            <w:r w:rsidR="00F67E90" w:rsidRPr="00C07E9A">
              <w:rPr>
                <w:rStyle w:val="Strong"/>
                <w:rFonts w:cstheme="minorHAnsi"/>
                <w:color w:val="373A3F"/>
                <w:sz w:val="16"/>
                <w:szCs w:val="16"/>
              </w:rPr>
              <w:t xml:space="preserve"> </w:t>
            </w:r>
          </w:p>
        </w:tc>
        <w:tc>
          <w:tcPr>
            <w:tcW w:w="6367" w:type="dxa"/>
            <w:shd w:val="clear" w:color="auto" w:fill="E7E6E6" w:themeFill="background2"/>
          </w:tcPr>
          <w:p w14:paraId="35DB7A99" w14:textId="33C311A2" w:rsidR="00220104" w:rsidRPr="00F341EC" w:rsidRDefault="00220104" w:rsidP="00AA43A7">
            <w:pP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Additional Details</w:t>
            </w:r>
            <w:r w:rsidR="006C5D64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 xml:space="preserve"> as needed</w:t>
            </w:r>
            <w: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:</w:t>
            </w:r>
            <w:r w:rsidR="00BA3830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 xml:space="preserve"> </w:t>
            </w:r>
            <w:r w:rsidR="008E755E" w:rsidRPr="006C5D64">
              <w:rPr>
                <w:rStyle w:val="Strong"/>
                <w:rFonts w:asciiTheme="minorHAnsi" w:hAnsiTheme="minorHAnsi" w:cstheme="minorHAnsi"/>
                <w:b w:val="0"/>
                <w:bCs w:val="0"/>
                <w:color w:val="373A3F"/>
                <w:sz w:val="16"/>
                <w:szCs w:val="16"/>
              </w:rPr>
              <w:t>E</w:t>
            </w:r>
            <w:r w:rsidR="00C75736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xample</w:t>
            </w:r>
            <w:r w:rsidR="0091642B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s</w:t>
            </w:r>
            <w:r w:rsidR="00C75736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:</w:t>
            </w:r>
            <w:r w:rsidR="00C75736" w:rsidRPr="006C5D64">
              <w:rPr>
                <w:rStyle w:val="Strong"/>
                <w:rFonts w:cstheme="minorHAnsi"/>
                <w:color w:val="373A3F"/>
                <w:sz w:val="16"/>
                <w:szCs w:val="16"/>
              </w:rPr>
              <w:t xml:space="preserve"> </w:t>
            </w:r>
            <w:r w:rsidR="00DD718D" w:rsidRPr="006C5D64">
              <w:rPr>
                <w:sz w:val="16"/>
                <w:szCs w:val="16"/>
              </w:rPr>
              <w:t>Vendor</w:t>
            </w:r>
            <w:r w:rsidR="00566819" w:rsidRPr="006C5D64">
              <w:rPr>
                <w:sz w:val="16"/>
                <w:szCs w:val="16"/>
              </w:rPr>
              <w:t xml:space="preserve">, </w:t>
            </w:r>
            <w:r w:rsidR="00E01724" w:rsidRPr="006C5D64">
              <w:rPr>
                <w:sz w:val="16"/>
                <w:szCs w:val="16"/>
              </w:rPr>
              <w:t>Model</w:t>
            </w:r>
            <w:r w:rsidR="00E01724" w:rsidRPr="006C5D64">
              <w:rPr>
                <w:rStyle w:val="Strong"/>
                <w:rFonts w:cstheme="minorHAnsi"/>
                <w:color w:val="373A3F"/>
                <w:sz w:val="16"/>
                <w:szCs w:val="16"/>
              </w:rPr>
              <w:t xml:space="preserve">, </w:t>
            </w:r>
            <w:r w:rsidR="00BA3830" w:rsidRPr="006C5D64">
              <w:rPr>
                <w:sz w:val="16"/>
                <w:szCs w:val="16"/>
              </w:rPr>
              <w:t>Firmware</w:t>
            </w:r>
            <w:r w:rsidR="00BA3830" w:rsidRPr="006C5D64">
              <w:rPr>
                <w:rStyle w:val="Strong"/>
                <w:rFonts w:cstheme="minorHAnsi"/>
                <w:color w:val="373A3F"/>
                <w:sz w:val="16"/>
                <w:szCs w:val="16"/>
              </w:rPr>
              <w:t xml:space="preserve">, </w:t>
            </w:r>
            <w:r w:rsidR="00E6599A" w:rsidRPr="006C5D64">
              <w:rPr>
                <w:sz w:val="16"/>
                <w:szCs w:val="16"/>
              </w:rPr>
              <w:t>OS</w:t>
            </w:r>
            <w:r w:rsidR="004D34A1" w:rsidRPr="006C5D64">
              <w:rPr>
                <w:rStyle w:val="Strong"/>
                <w:rFonts w:cstheme="minorHAnsi"/>
                <w:color w:val="373A3F"/>
                <w:sz w:val="16"/>
                <w:szCs w:val="16"/>
              </w:rPr>
              <w:t xml:space="preserve"> </w:t>
            </w:r>
            <w:r w:rsidR="004D34A1" w:rsidRPr="00C119AB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Version</w:t>
            </w:r>
            <w:r w:rsidR="004D34A1" w:rsidRPr="006C5D64">
              <w:rPr>
                <w:rStyle w:val="Strong"/>
                <w:rFonts w:cstheme="minorHAnsi"/>
                <w:color w:val="373A3F"/>
                <w:sz w:val="16"/>
                <w:szCs w:val="16"/>
              </w:rPr>
              <w:t>,</w:t>
            </w:r>
            <w:r w:rsidR="004C4295" w:rsidRPr="006C5D64">
              <w:rPr>
                <w:rStyle w:val="Hyperlink"/>
                <w:rFonts w:cstheme="minorHAnsi"/>
                <w:color w:val="auto"/>
                <w:sz w:val="16"/>
                <w:szCs w:val="16"/>
                <w:u w:val="none"/>
              </w:rPr>
              <w:t xml:space="preserve"> system </w:t>
            </w:r>
            <w:r w:rsidR="00E10D66" w:rsidRPr="006C5D64">
              <w:rPr>
                <w:rStyle w:val="Hyperlink"/>
                <w:rFonts w:cstheme="minorHAnsi"/>
                <w:color w:val="auto"/>
                <w:sz w:val="16"/>
                <w:szCs w:val="16"/>
                <w:u w:val="none"/>
              </w:rPr>
              <w:t>administrator (SA)</w:t>
            </w:r>
            <w:r w:rsidR="00E10D66" w:rsidRPr="006C5D64">
              <w:rPr>
                <w:rStyle w:val="Strong"/>
                <w:rFonts w:cstheme="minorHAnsi"/>
                <w:color w:val="373A3F"/>
                <w:sz w:val="16"/>
                <w:szCs w:val="16"/>
              </w:rPr>
              <w:t xml:space="preserve"> </w:t>
            </w:r>
            <w:r w:rsidR="00E10D66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account(s),</w:t>
            </w:r>
            <w:r w:rsidR="004D34A1" w:rsidRPr="006C5D64">
              <w:rPr>
                <w:rStyle w:val="Strong"/>
                <w:rFonts w:cstheme="minorHAnsi"/>
                <w:color w:val="373A3F"/>
                <w:sz w:val="16"/>
                <w:szCs w:val="16"/>
              </w:rPr>
              <w:t xml:space="preserve"> </w:t>
            </w:r>
            <w:r w:rsidR="00BA3830" w:rsidRPr="006C5D64">
              <w:rPr>
                <w:sz w:val="16"/>
                <w:szCs w:val="16"/>
              </w:rPr>
              <w:t>AV</w:t>
            </w:r>
            <w:r w:rsidR="009A18DC" w:rsidRPr="006C5D64">
              <w:rPr>
                <w:sz w:val="16"/>
                <w:szCs w:val="16"/>
              </w:rPr>
              <w:t>, AV</w:t>
            </w:r>
            <w:r w:rsidR="008A416C" w:rsidRPr="006C5D64">
              <w:rPr>
                <w:rStyle w:val="Strong"/>
                <w:rFonts w:cstheme="minorHAnsi"/>
                <w:color w:val="373A3F"/>
                <w:sz w:val="16"/>
                <w:szCs w:val="16"/>
              </w:rPr>
              <w:t xml:space="preserve"> </w:t>
            </w:r>
            <w:r w:rsidR="008A416C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Version</w:t>
            </w:r>
            <w:r w:rsidR="00AC5C2A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 xml:space="preserve"> &amp; </w:t>
            </w:r>
            <w:r w:rsidR="003C2FF6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AV</w:t>
            </w:r>
            <w:r w:rsidR="00B746B0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 xml:space="preserve"> </w:t>
            </w:r>
            <w:r w:rsidR="008F4881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sig</w:t>
            </w:r>
            <w:r w:rsidR="00B746B0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nature file</w:t>
            </w:r>
            <w:r w:rsidR="00252B48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 xml:space="preserve"> date</w:t>
            </w:r>
            <w:r w:rsidR="00AC5C2A" w:rsidRPr="006C5D64">
              <w:rPr>
                <w:rStyle w:val="Strong"/>
                <w:rFonts w:cstheme="minorHAnsi"/>
                <w:color w:val="373A3F"/>
                <w:sz w:val="16"/>
                <w:szCs w:val="16"/>
              </w:rPr>
              <w:t xml:space="preserve">, </w:t>
            </w:r>
            <w:r w:rsidR="005A7AD0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Last</w:t>
            </w:r>
            <w:r w:rsidR="0076093E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 xml:space="preserve"> </w:t>
            </w:r>
            <w:r w:rsidR="00A141AF" w:rsidRPr="006C5D64">
              <w:rPr>
                <w:sz w:val="16"/>
                <w:szCs w:val="16"/>
              </w:rPr>
              <w:t>Patch</w:t>
            </w:r>
            <w:r w:rsidR="0076093E" w:rsidRPr="006C5D64">
              <w:rPr>
                <w:sz w:val="16"/>
                <w:szCs w:val="16"/>
              </w:rPr>
              <w:t xml:space="preserve"> Date, </w:t>
            </w:r>
            <w:r w:rsidR="00116187" w:rsidRPr="006C5D64">
              <w:rPr>
                <w:sz w:val="16"/>
                <w:szCs w:val="16"/>
              </w:rPr>
              <w:t xml:space="preserve">Last </w:t>
            </w:r>
            <w:r w:rsidR="00262905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Firmware</w:t>
            </w:r>
            <w:r w:rsidR="00F11A5A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 xml:space="preserve"> </w:t>
            </w:r>
            <w:r w:rsidR="0076093E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update</w:t>
            </w:r>
            <w:r w:rsidR="00116187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 xml:space="preserve"> date</w:t>
            </w:r>
            <w:r w:rsidR="0076093E" w:rsidRPr="006C5D64">
              <w:rPr>
                <w:rStyle w:val="Strong"/>
                <w:rFonts w:cstheme="minorHAnsi"/>
                <w:color w:val="373A3F"/>
                <w:sz w:val="16"/>
                <w:szCs w:val="16"/>
              </w:rPr>
              <w:t xml:space="preserve">, </w:t>
            </w:r>
            <w:r w:rsidR="00116187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Last</w:t>
            </w:r>
            <w:r w:rsidR="006C5D64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 xml:space="preserve"> </w:t>
            </w:r>
            <w:r w:rsidR="0058325F" w:rsidRPr="006C5D64">
              <w:rPr>
                <w:sz w:val="16"/>
                <w:szCs w:val="16"/>
              </w:rPr>
              <w:t>Configuration</w:t>
            </w:r>
            <w:r w:rsidR="00F11A5A" w:rsidRPr="006C5D64">
              <w:rPr>
                <w:rStyle w:val="Strong"/>
                <w:rFonts w:cstheme="minorHAnsi"/>
                <w:color w:val="373A3F"/>
                <w:sz w:val="16"/>
                <w:szCs w:val="16"/>
              </w:rPr>
              <w:t xml:space="preserve"> </w:t>
            </w:r>
            <w:r w:rsidR="006C5D64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Date</w:t>
            </w:r>
            <w:r w:rsidR="006C5D64" w:rsidRPr="006C5D64">
              <w:rPr>
                <w:rStyle w:val="Strong"/>
                <w:rFonts w:cstheme="minorHAnsi"/>
                <w:color w:val="373A3F"/>
                <w:sz w:val="16"/>
                <w:szCs w:val="16"/>
              </w:rPr>
              <w:t xml:space="preserve">, </w:t>
            </w:r>
            <w:r w:rsidR="006C5D64" w:rsidRPr="006C5D64">
              <w:rPr>
                <w:rStyle w:val="Strong"/>
                <w:rFonts w:cstheme="minorHAnsi"/>
                <w:b w:val="0"/>
                <w:bCs w:val="0"/>
                <w:color w:val="373A3F"/>
                <w:sz w:val="16"/>
                <w:szCs w:val="16"/>
              </w:rPr>
              <w:t>Las</w:t>
            </w:r>
            <w:r w:rsidR="006C5D64" w:rsidRPr="006C5D64">
              <w:rPr>
                <w:rStyle w:val="Strong"/>
                <w:rFonts w:cstheme="minorHAnsi"/>
                <w:color w:val="373A3F"/>
                <w:sz w:val="16"/>
                <w:szCs w:val="16"/>
              </w:rPr>
              <w:t xml:space="preserve">t </w:t>
            </w:r>
            <w:r w:rsidR="007C27B8" w:rsidRPr="006C5D64">
              <w:rPr>
                <w:sz w:val="16"/>
                <w:szCs w:val="16"/>
              </w:rPr>
              <w:t>Maintenance</w:t>
            </w:r>
            <w:r w:rsidR="006C5D64" w:rsidRPr="006C5D64">
              <w:rPr>
                <w:sz w:val="16"/>
                <w:szCs w:val="16"/>
              </w:rPr>
              <w:t xml:space="preserve"> date</w:t>
            </w:r>
            <w:r w:rsidR="00F4694B">
              <w:rPr>
                <w:sz w:val="16"/>
                <w:szCs w:val="16"/>
              </w:rPr>
              <w:t xml:space="preserve">, </w:t>
            </w:r>
            <w:r w:rsidR="00770D8A">
              <w:rPr>
                <w:sz w:val="16"/>
                <w:szCs w:val="16"/>
              </w:rPr>
              <w:t>On Premise or Cloud</w:t>
            </w:r>
          </w:p>
        </w:tc>
      </w:tr>
      <w:bookmarkEnd w:id="4"/>
      <w:tr w:rsidR="00E42AA1" w:rsidRPr="003842C8" w14:paraId="14CDAF65" w14:textId="77777777" w:rsidTr="000A17DD">
        <w:trPr>
          <w:trHeight w:val="197"/>
          <w:jc w:val="center"/>
        </w:trPr>
        <w:tc>
          <w:tcPr>
            <w:tcW w:w="2083" w:type="dxa"/>
          </w:tcPr>
          <w:p w14:paraId="4979EBFC" w14:textId="0D1FAE32" w:rsidR="00E42AA1" w:rsidRPr="0050618B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Critical Service</w:t>
            </w:r>
            <w:r w:rsidR="001F5ED9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/App</w:t>
            </w:r>
          </w:p>
        </w:tc>
        <w:tc>
          <w:tcPr>
            <w:tcW w:w="2445" w:type="dxa"/>
          </w:tcPr>
          <w:p w14:paraId="655F0D9E" w14:textId="25D310F3" w:rsidR="00E42AA1" w:rsidRDefault="00000000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378130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Up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986196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359577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Down</w:t>
            </w:r>
          </w:p>
        </w:tc>
        <w:tc>
          <w:tcPr>
            <w:tcW w:w="1540" w:type="dxa"/>
          </w:tcPr>
          <w:p w14:paraId="0A9A55E5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965" w:type="dxa"/>
          </w:tcPr>
          <w:p w14:paraId="5DDDF075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367" w:type="dxa"/>
          </w:tcPr>
          <w:p w14:paraId="265E902C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  <w:tr w:rsidR="00E42AA1" w:rsidRPr="003842C8" w14:paraId="51B1D66E" w14:textId="77777777" w:rsidTr="000A17DD">
        <w:trPr>
          <w:trHeight w:val="197"/>
          <w:jc w:val="center"/>
        </w:trPr>
        <w:tc>
          <w:tcPr>
            <w:tcW w:w="2083" w:type="dxa"/>
          </w:tcPr>
          <w:p w14:paraId="72179FCC" w14:textId="2D3E0E93" w:rsidR="00E42AA1" w:rsidRPr="0050618B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Cloud Service</w:t>
            </w:r>
          </w:p>
        </w:tc>
        <w:tc>
          <w:tcPr>
            <w:tcW w:w="2445" w:type="dxa"/>
          </w:tcPr>
          <w:p w14:paraId="0F5A4F78" w14:textId="62B5308F" w:rsidR="00E42AA1" w:rsidRDefault="00000000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2122067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Up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2121595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725865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Down</w:t>
            </w:r>
          </w:p>
        </w:tc>
        <w:tc>
          <w:tcPr>
            <w:tcW w:w="1540" w:type="dxa"/>
          </w:tcPr>
          <w:p w14:paraId="16A779E6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965" w:type="dxa"/>
          </w:tcPr>
          <w:p w14:paraId="31FC3516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367" w:type="dxa"/>
          </w:tcPr>
          <w:p w14:paraId="338D603D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  <w:tr w:rsidR="00E42AA1" w:rsidRPr="003842C8" w14:paraId="24C0F231" w14:textId="77777777" w:rsidTr="000A17DD">
        <w:trPr>
          <w:trHeight w:val="197"/>
          <w:jc w:val="center"/>
        </w:trPr>
        <w:tc>
          <w:tcPr>
            <w:tcW w:w="2083" w:type="dxa"/>
          </w:tcPr>
          <w:p w14:paraId="7C04D0C5" w14:textId="4490C0A8" w:rsidR="00E42AA1" w:rsidRPr="0050618B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50618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File St</w:t>
            </w:r>
            <w:r w:rsidRPr="0050618B">
              <w:rPr>
                <w:rStyle w:val="Strong"/>
                <w:b w:val="0"/>
                <w:bCs w:val="0"/>
                <w:sz w:val="20"/>
                <w:szCs w:val="20"/>
              </w:rPr>
              <w:t>orage</w:t>
            </w:r>
          </w:p>
        </w:tc>
        <w:tc>
          <w:tcPr>
            <w:tcW w:w="2445" w:type="dxa"/>
          </w:tcPr>
          <w:p w14:paraId="5D08E99E" w14:textId="72EA6465" w:rsidR="00E42AA1" w:rsidRPr="00162D1A" w:rsidRDefault="00000000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502700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Up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34383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368060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Down</w:t>
            </w:r>
          </w:p>
        </w:tc>
        <w:tc>
          <w:tcPr>
            <w:tcW w:w="1540" w:type="dxa"/>
          </w:tcPr>
          <w:p w14:paraId="5FCA06EE" w14:textId="1716B420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965" w:type="dxa"/>
          </w:tcPr>
          <w:p w14:paraId="4671841B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367" w:type="dxa"/>
          </w:tcPr>
          <w:p w14:paraId="6478D1EB" w14:textId="621478F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  <w:tr w:rsidR="00E42AA1" w:rsidRPr="003842C8" w14:paraId="25908E7F" w14:textId="77777777" w:rsidTr="000A17DD">
        <w:trPr>
          <w:trHeight w:val="197"/>
          <w:jc w:val="center"/>
        </w:trPr>
        <w:tc>
          <w:tcPr>
            <w:tcW w:w="2083" w:type="dxa"/>
          </w:tcPr>
          <w:p w14:paraId="366F695F" w14:textId="1B3019A3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Email</w:t>
            </w:r>
          </w:p>
        </w:tc>
        <w:tc>
          <w:tcPr>
            <w:tcW w:w="2445" w:type="dxa"/>
          </w:tcPr>
          <w:p w14:paraId="51DBA030" w14:textId="0B46F7E0" w:rsidR="00E42AA1" w:rsidRPr="00162D1A" w:rsidRDefault="00000000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540731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Up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33455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299918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Down</w:t>
            </w:r>
          </w:p>
        </w:tc>
        <w:tc>
          <w:tcPr>
            <w:tcW w:w="1540" w:type="dxa"/>
          </w:tcPr>
          <w:p w14:paraId="6B2A277E" w14:textId="731398D9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965" w:type="dxa"/>
          </w:tcPr>
          <w:p w14:paraId="7AC10A2C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367" w:type="dxa"/>
          </w:tcPr>
          <w:p w14:paraId="4B39FFA3" w14:textId="3167EB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  <w:tr w:rsidR="00E42AA1" w:rsidRPr="003842C8" w14:paraId="2E7E3398" w14:textId="77777777" w:rsidTr="000A17DD">
        <w:trPr>
          <w:jc w:val="center"/>
        </w:trPr>
        <w:tc>
          <w:tcPr>
            <w:tcW w:w="2083" w:type="dxa"/>
          </w:tcPr>
          <w:p w14:paraId="3FDC6695" w14:textId="3ECE6B2B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Essential Workstation</w:t>
            </w:r>
          </w:p>
        </w:tc>
        <w:tc>
          <w:tcPr>
            <w:tcW w:w="2445" w:type="dxa"/>
          </w:tcPr>
          <w:p w14:paraId="7CB99C6E" w14:textId="7B98939A" w:rsidR="00E42AA1" w:rsidRPr="00162D1A" w:rsidRDefault="00000000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94010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Up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174616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448853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Down</w:t>
            </w:r>
          </w:p>
        </w:tc>
        <w:tc>
          <w:tcPr>
            <w:tcW w:w="1540" w:type="dxa"/>
          </w:tcPr>
          <w:p w14:paraId="05583A8C" w14:textId="39C2AED3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965" w:type="dxa"/>
          </w:tcPr>
          <w:p w14:paraId="73E96230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367" w:type="dxa"/>
          </w:tcPr>
          <w:p w14:paraId="24CACD3A" w14:textId="3E12D7B0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  <w:tr w:rsidR="00E42AA1" w:rsidRPr="003842C8" w14:paraId="6BE8C57B" w14:textId="4B5167E9" w:rsidTr="000A17DD">
        <w:trPr>
          <w:jc w:val="center"/>
        </w:trPr>
        <w:tc>
          <w:tcPr>
            <w:tcW w:w="2083" w:type="dxa"/>
          </w:tcPr>
          <w:p w14:paraId="3412775B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Phone System</w:t>
            </w:r>
          </w:p>
        </w:tc>
        <w:tc>
          <w:tcPr>
            <w:tcW w:w="2445" w:type="dxa"/>
          </w:tcPr>
          <w:p w14:paraId="38BEFF66" w14:textId="2B6E1F20" w:rsidR="00E42AA1" w:rsidRPr="00162D1A" w:rsidRDefault="00000000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435666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Up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89495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375204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Down</w:t>
            </w:r>
          </w:p>
        </w:tc>
        <w:tc>
          <w:tcPr>
            <w:tcW w:w="1540" w:type="dxa"/>
          </w:tcPr>
          <w:p w14:paraId="5AEA5441" w14:textId="75257323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965" w:type="dxa"/>
          </w:tcPr>
          <w:p w14:paraId="580B971A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367" w:type="dxa"/>
          </w:tcPr>
          <w:p w14:paraId="72D33C76" w14:textId="665B4FA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  <w:tr w:rsidR="00E42AA1" w:rsidRPr="003842C8" w14:paraId="2F11169D" w14:textId="43B09BB2" w:rsidTr="000A17DD">
        <w:trPr>
          <w:jc w:val="center"/>
        </w:trPr>
        <w:tc>
          <w:tcPr>
            <w:tcW w:w="2083" w:type="dxa"/>
          </w:tcPr>
          <w:p w14:paraId="5BECFFCF" w14:textId="118B91BE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Website</w:t>
            </w:r>
          </w:p>
        </w:tc>
        <w:tc>
          <w:tcPr>
            <w:tcW w:w="2445" w:type="dxa"/>
          </w:tcPr>
          <w:p w14:paraId="49E07F86" w14:textId="756A313B" w:rsidR="00E42AA1" w:rsidRPr="00162D1A" w:rsidRDefault="00000000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964373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Up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632861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246023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Down</w:t>
            </w:r>
          </w:p>
        </w:tc>
        <w:tc>
          <w:tcPr>
            <w:tcW w:w="1540" w:type="dxa"/>
          </w:tcPr>
          <w:p w14:paraId="5D460D6B" w14:textId="7449AF8C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965" w:type="dxa"/>
          </w:tcPr>
          <w:p w14:paraId="49896B8B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367" w:type="dxa"/>
          </w:tcPr>
          <w:p w14:paraId="4ABFA81F" w14:textId="6419B6DF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  <w:tr w:rsidR="00E42AA1" w:rsidRPr="003842C8" w14:paraId="12EDBCFA" w14:textId="21D5FE2C" w:rsidTr="000A17DD">
        <w:trPr>
          <w:jc w:val="center"/>
        </w:trPr>
        <w:tc>
          <w:tcPr>
            <w:tcW w:w="2083" w:type="dxa"/>
          </w:tcPr>
          <w:p w14:paraId="132C410B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Other locations or Offices</w:t>
            </w:r>
          </w:p>
        </w:tc>
        <w:tc>
          <w:tcPr>
            <w:tcW w:w="2445" w:type="dxa"/>
          </w:tcPr>
          <w:p w14:paraId="20682F8D" w14:textId="323DBBE9" w:rsidR="00E42AA1" w:rsidRPr="00162D1A" w:rsidRDefault="00000000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583907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Up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2039191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384189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Down</w:t>
            </w:r>
          </w:p>
        </w:tc>
        <w:tc>
          <w:tcPr>
            <w:tcW w:w="1540" w:type="dxa"/>
          </w:tcPr>
          <w:p w14:paraId="1A428BFF" w14:textId="7A94254F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965" w:type="dxa"/>
          </w:tcPr>
          <w:p w14:paraId="6289A7A6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367" w:type="dxa"/>
          </w:tcPr>
          <w:p w14:paraId="132013DB" w14:textId="5FE80160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  <w:tr w:rsidR="00E42AA1" w:rsidRPr="003842C8" w14:paraId="3F046885" w14:textId="77777777" w:rsidTr="000A17DD">
        <w:trPr>
          <w:jc w:val="center"/>
        </w:trPr>
        <w:tc>
          <w:tcPr>
            <w:tcW w:w="2083" w:type="dxa"/>
          </w:tcPr>
          <w:p w14:paraId="4FF68540" w14:textId="35FF663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Printers</w:t>
            </w:r>
          </w:p>
        </w:tc>
        <w:tc>
          <w:tcPr>
            <w:tcW w:w="2445" w:type="dxa"/>
          </w:tcPr>
          <w:p w14:paraId="3F2C28D8" w14:textId="71D1715F" w:rsidR="00E42AA1" w:rsidRPr="00162D1A" w:rsidRDefault="00000000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2133939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Up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340357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07779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Down</w:t>
            </w:r>
          </w:p>
        </w:tc>
        <w:tc>
          <w:tcPr>
            <w:tcW w:w="1540" w:type="dxa"/>
          </w:tcPr>
          <w:p w14:paraId="3F62BC9F" w14:textId="34731CFF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965" w:type="dxa"/>
          </w:tcPr>
          <w:p w14:paraId="7ABFE8BB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367" w:type="dxa"/>
          </w:tcPr>
          <w:p w14:paraId="49EAF2EF" w14:textId="6E3B79E3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  <w:tr w:rsidR="00E42AA1" w:rsidRPr="003842C8" w14:paraId="42B01FA2" w14:textId="77777777" w:rsidTr="000A17DD">
        <w:trPr>
          <w:jc w:val="center"/>
        </w:trPr>
        <w:tc>
          <w:tcPr>
            <w:tcW w:w="2083" w:type="dxa"/>
          </w:tcPr>
          <w:p w14:paraId="40EB09A2" w14:textId="23056B6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Copiers</w:t>
            </w:r>
          </w:p>
        </w:tc>
        <w:tc>
          <w:tcPr>
            <w:tcW w:w="2445" w:type="dxa"/>
          </w:tcPr>
          <w:p w14:paraId="736A599F" w14:textId="25E61285" w:rsidR="00E42AA1" w:rsidRPr="00162D1A" w:rsidRDefault="00000000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578744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Up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402292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315851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2AA1" w:rsidRPr="00162D1A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42AA1" w:rsidRPr="00162D1A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Down</w:t>
            </w:r>
          </w:p>
        </w:tc>
        <w:tc>
          <w:tcPr>
            <w:tcW w:w="1540" w:type="dxa"/>
          </w:tcPr>
          <w:p w14:paraId="13DD5FA0" w14:textId="51BDA4DB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965" w:type="dxa"/>
          </w:tcPr>
          <w:p w14:paraId="3EF78901" w14:textId="77777777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367" w:type="dxa"/>
          </w:tcPr>
          <w:p w14:paraId="2EAA3373" w14:textId="07D62FE1" w:rsidR="00E42AA1" w:rsidRPr="00162D1A" w:rsidRDefault="00E42AA1" w:rsidP="00AA43A7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</w:tbl>
    <w:p w14:paraId="382CE121" w14:textId="272E598A" w:rsidR="004F7194" w:rsidRPr="007F59E3" w:rsidRDefault="00246D72" w:rsidP="00AA43A7">
      <w:pPr>
        <w:pStyle w:val="Heading1"/>
        <w:spacing w:before="120" w:beforeAutospacing="0" w:after="0" w:afterAutospacing="0"/>
        <w:jc w:val="center"/>
        <w:rPr>
          <w:rStyle w:val="Strong"/>
          <w:rFonts w:asciiTheme="minorHAnsi" w:hAnsiTheme="minorHAnsi" w:cstheme="minorHAnsi"/>
          <w:b/>
          <w:bCs/>
        </w:rPr>
      </w:pPr>
      <w:bookmarkStart w:id="5" w:name="_Toc190178907"/>
      <w:r w:rsidRPr="007F59E3">
        <w:rPr>
          <w:rStyle w:val="Strong"/>
          <w:rFonts w:asciiTheme="minorHAnsi" w:hAnsiTheme="minorHAnsi" w:cstheme="minorHAnsi"/>
          <w:b/>
          <w:bCs/>
        </w:rPr>
        <w:t>Primary and Alternate Sites</w:t>
      </w:r>
      <w:bookmarkEnd w:id="5"/>
    </w:p>
    <w:tbl>
      <w:tblPr>
        <w:tblStyle w:val="TableGrid"/>
        <w:tblpPr w:leftFromText="180" w:rightFromText="180" w:vertAnchor="text" w:tblpXSpec="center" w:tblpY="1"/>
        <w:tblOverlap w:val="never"/>
        <w:tblW w:w="14400" w:type="dxa"/>
        <w:jc w:val="center"/>
        <w:tblLook w:val="0420" w:firstRow="1" w:lastRow="0" w:firstColumn="0" w:lastColumn="0" w:noHBand="0" w:noVBand="1"/>
      </w:tblPr>
      <w:tblGrid>
        <w:gridCol w:w="2826"/>
        <w:gridCol w:w="2381"/>
        <w:gridCol w:w="2337"/>
        <w:gridCol w:w="5141"/>
        <w:gridCol w:w="1715"/>
      </w:tblGrid>
      <w:tr w:rsidR="00EA7BC0" w14:paraId="24E67FA6" w14:textId="5CA2850A" w:rsidTr="00A4164F">
        <w:trPr>
          <w:tblHeader/>
          <w:jc w:val="center"/>
        </w:trPr>
        <w:tc>
          <w:tcPr>
            <w:tcW w:w="2826" w:type="dxa"/>
            <w:shd w:val="clear" w:color="auto" w:fill="E7E6E6" w:themeFill="background2"/>
          </w:tcPr>
          <w:p w14:paraId="56673041" w14:textId="62A050D5" w:rsidR="00EA7BC0" w:rsidRPr="00F341EC" w:rsidRDefault="00EA7BC0" w:rsidP="00AA43A7">
            <w:pPr>
              <w:spacing w:before="120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Site Name:</w:t>
            </w:r>
          </w:p>
        </w:tc>
        <w:tc>
          <w:tcPr>
            <w:tcW w:w="2381" w:type="dxa"/>
            <w:shd w:val="clear" w:color="auto" w:fill="E7E6E6" w:themeFill="background2"/>
          </w:tcPr>
          <w:p w14:paraId="3179F957" w14:textId="73549D38" w:rsidR="00EA7BC0" w:rsidRDefault="00EA7BC0" w:rsidP="00AA43A7">
            <w:pPr>
              <w:spacing w:before="120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Physical Location</w:t>
            </w:r>
          </w:p>
        </w:tc>
        <w:tc>
          <w:tcPr>
            <w:tcW w:w="2337" w:type="dxa"/>
            <w:shd w:val="clear" w:color="auto" w:fill="E7E6E6" w:themeFill="background2"/>
          </w:tcPr>
          <w:p w14:paraId="4FB31982" w14:textId="23F86345" w:rsidR="00EA7BC0" w:rsidRDefault="00EA7BC0" w:rsidP="00AA43A7">
            <w:pPr>
              <w:spacing w:before="120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Location Type</w:t>
            </w:r>
          </w:p>
        </w:tc>
        <w:tc>
          <w:tcPr>
            <w:tcW w:w="5141" w:type="dxa"/>
            <w:shd w:val="clear" w:color="auto" w:fill="E7E6E6" w:themeFill="background2"/>
          </w:tcPr>
          <w:p w14:paraId="1A541852" w14:textId="539D6978" w:rsidR="00EA7BC0" w:rsidRDefault="00EA7BC0" w:rsidP="00AA43A7">
            <w:pPr>
              <w:spacing w:before="120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 xml:space="preserve">Site Type ( NIST Definitions </w:t>
            </w:r>
            <w:hyperlink r:id="rId22" w:history="1">
              <w:r w:rsidRPr="0011047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ot Site</w:t>
              </w:r>
            </w:hyperlink>
            <w: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 xml:space="preserve">, </w:t>
            </w:r>
            <w:hyperlink r:id="rId23" w:history="1">
              <w:r w:rsidRPr="00B40365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Warm Site</w:t>
              </w:r>
            </w:hyperlink>
            <w: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 xml:space="preserve">, </w:t>
            </w:r>
            <w:hyperlink r:id="rId24" w:history="1">
              <w:r w:rsidRPr="0000587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Cold Site</w:t>
              </w:r>
            </w:hyperlink>
            <w:r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. )</w:t>
            </w:r>
          </w:p>
        </w:tc>
        <w:tc>
          <w:tcPr>
            <w:tcW w:w="1715" w:type="dxa"/>
            <w:shd w:val="clear" w:color="auto" w:fill="E7E6E6" w:themeFill="background2"/>
          </w:tcPr>
          <w:p w14:paraId="61D6B1AA" w14:textId="00A05591" w:rsidR="00EA7BC0" w:rsidRDefault="00541BBA" w:rsidP="00AA43A7">
            <w:pPr>
              <w:spacing w:before="120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>
              <w:rPr>
                <w:rStyle w:val="Strong"/>
                <w:rFonts w:cstheme="minorHAnsi"/>
                <w:color w:val="373A3F"/>
                <w:sz w:val="20"/>
                <w:szCs w:val="20"/>
              </w:rPr>
              <w:t xml:space="preserve">Date </w:t>
            </w:r>
            <w:r w:rsidR="00786E91">
              <w:rPr>
                <w:rStyle w:val="Strong"/>
                <w:rFonts w:cstheme="minorHAnsi"/>
                <w:color w:val="373A3F"/>
                <w:sz w:val="20"/>
                <w:szCs w:val="20"/>
              </w:rPr>
              <w:t>Failover Exercised</w:t>
            </w:r>
            <w:r w:rsidR="006C28AF">
              <w:rPr>
                <w:rStyle w:val="Strong"/>
                <w:rFonts w:cstheme="minorHAnsi"/>
                <w:color w:val="373A3F"/>
                <w:sz w:val="20"/>
                <w:szCs w:val="20"/>
              </w:rPr>
              <w:t>/</w:t>
            </w:r>
            <w:r>
              <w:rPr>
                <w:rStyle w:val="Strong"/>
                <w:rFonts w:cstheme="minorHAnsi"/>
                <w:color w:val="373A3F"/>
                <w:sz w:val="20"/>
                <w:szCs w:val="20"/>
              </w:rPr>
              <w:t>Tested</w:t>
            </w:r>
          </w:p>
        </w:tc>
      </w:tr>
      <w:tr w:rsidR="00EA7BC0" w:rsidRPr="00F341EC" w14:paraId="5D8448E8" w14:textId="5EE62B6D" w:rsidTr="00A4164F">
        <w:trPr>
          <w:trHeight w:val="197"/>
          <w:jc w:val="center"/>
        </w:trPr>
        <w:tc>
          <w:tcPr>
            <w:tcW w:w="2826" w:type="dxa"/>
          </w:tcPr>
          <w:p w14:paraId="0A8B1155" w14:textId="23BD3DD1" w:rsidR="00EA7BC0" w:rsidRPr="003A566B" w:rsidRDefault="00EA7BC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381" w:type="dxa"/>
          </w:tcPr>
          <w:p w14:paraId="74D44D33" w14:textId="2DF93E96" w:rsidR="00EA7BC0" w:rsidRPr="003A566B" w:rsidRDefault="00EA7BC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337" w:type="dxa"/>
          </w:tcPr>
          <w:p w14:paraId="1424A96C" w14:textId="185CA9BE" w:rsidR="00EA7BC0" w:rsidRPr="003A566B" w:rsidRDefault="0000000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09144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7BC0" w:rsidRPr="003A566B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A7BC0" w:rsidRPr="003A566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Primary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968692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7BC0" w:rsidRPr="003A566B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A7BC0" w:rsidRPr="003A566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Alternate </w:t>
            </w:r>
          </w:p>
        </w:tc>
        <w:tc>
          <w:tcPr>
            <w:tcW w:w="5141" w:type="dxa"/>
          </w:tcPr>
          <w:p w14:paraId="644C69F7" w14:textId="0541460C" w:rsidR="00EA7BC0" w:rsidRPr="003A566B" w:rsidRDefault="0000000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15796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7BC0" w:rsidRPr="003A566B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A7BC0" w:rsidRPr="003A566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Hot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162122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7BC0" w:rsidRPr="003A566B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A7BC0" w:rsidRPr="003A566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Warm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947617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7BC0" w:rsidRPr="003A566B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A7BC0" w:rsidRPr="003A566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Cold | Details:  </w:t>
            </w:r>
          </w:p>
        </w:tc>
        <w:tc>
          <w:tcPr>
            <w:tcW w:w="1715" w:type="dxa"/>
          </w:tcPr>
          <w:p w14:paraId="3F1CEDE8" w14:textId="77777777" w:rsidR="00EA7BC0" w:rsidRPr="003A566B" w:rsidRDefault="00EA7BC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  <w:tr w:rsidR="00EA7BC0" w:rsidRPr="00F341EC" w14:paraId="57FBE920" w14:textId="628858F3" w:rsidTr="00A4164F">
        <w:trPr>
          <w:trHeight w:val="197"/>
          <w:jc w:val="center"/>
        </w:trPr>
        <w:tc>
          <w:tcPr>
            <w:tcW w:w="2826" w:type="dxa"/>
          </w:tcPr>
          <w:p w14:paraId="76DE02D4" w14:textId="4B6436A1" w:rsidR="00EA7BC0" w:rsidRPr="003A566B" w:rsidRDefault="00EA7BC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381" w:type="dxa"/>
          </w:tcPr>
          <w:p w14:paraId="38E2C55C" w14:textId="77777777" w:rsidR="00EA7BC0" w:rsidRPr="003A566B" w:rsidRDefault="00EA7BC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337" w:type="dxa"/>
          </w:tcPr>
          <w:p w14:paraId="3E1F75ED" w14:textId="6BD9BD1F" w:rsidR="00EA7BC0" w:rsidRPr="003A566B" w:rsidRDefault="0000000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485817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7BC0" w:rsidRPr="003A566B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A7BC0" w:rsidRPr="003A566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Primary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021211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7BC0" w:rsidRPr="003A566B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A7BC0" w:rsidRPr="003A566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Alternate</w:t>
            </w:r>
          </w:p>
        </w:tc>
        <w:tc>
          <w:tcPr>
            <w:tcW w:w="5141" w:type="dxa"/>
          </w:tcPr>
          <w:p w14:paraId="60F77DB9" w14:textId="4BF9AC79" w:rsidR="00EA7BC0" w:rsidRPr="003A566B" w:rsidRDefault="0000000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418170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7BC0" w:rsidRPr="003A566B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A7BC0" w:rsidRPr="003A566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Hot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00847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7BC0" w:rsidRPr="003A566B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A7BC0" w:rsidRPr="003A566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Warm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189753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7BC0" w:rsidRPr="003A566B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A7BC0" w:rsidRPr="003A566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Cold | Details:  </w:t>
            </w:r>
          </w:p>
        </w:tc>
        <w:tc>
          <w:tcPr>
            <w:tcW w:w="1715" w:type="dxa"/>
          </w:tcPr>
          <w:p w14:paraId="23C93F1E" w14:textId="77777777" w:rsidR="00EA7BC0" w:rsidRPr="003A566B" w:rsidRDefault="00EA7BC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  <w:tr w:rsidR="00EA7BC0" w:rsidRPr="00F341EC" w14:paraId="149D776A" w14:textId="38B9605F" w:rsidTr="00A4164F">
        <w:trPr>
          <w:trHeight w:val="197"/>
          <w:jc w:val="center"/>
        </w:trPr>
        <w:tc>
          <w:tcPr>
            <w:tcW w:w="2826" w:type="dxa"/>
          </w:tcPr>
          <w:p w14:paraId="1595A0B1" w14:textId="77777777" w:rsidR="00EA7BC0" w:rsidRPr="003A566B" w:rsidRDefault="00EA7BC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381" w:type="dxa"/>
          </w:tcPr>
          <w:p w14:paraId="091826FF" w14:textId="139E545C" w:rsidR="00EA7BC0" w:rsidRPr="003A566B" w:rsidRDefault="00EA7BC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337" w:type="dxa"/>
          </w:tcPr>
          <w:p w14:paraId="28425AAD" w14:textId="20A8132D" w:rsidR="00EA7BC0" w:rsidRPr="003A566B" w:rsidRDefault="0000000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913504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7BC0" w:rsidRPr="003A566B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A7BC0" w:rsidRPr="003A566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Primary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621914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7BC0" w:rsidRPr="003A566B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A7BC0" w:rsidRPr="003A566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Alternate</w:t>
            </w:r>
          </w:p>
        </w:tc>
        <w:tc>
          <w:tcPr>
            <w:tcW w:w="5141" w:type="dxa"/>
          </w:tcPr>
          <w:p w14:paraId="50A50162" w14:textId="0925534E" w:rsidR="00EA7BC0" w:rsidRPr="003A566B" w:rsidRDefault="0000000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078290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7BC0" w:rsidRPr="003A566B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A7BC0" w:rsidRPr="003A566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Hot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18139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7BC0" w:rsidRPr="003A566B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A7BC0" w:rsidRPr="003A566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Warm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978459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7BC0" w:rsidRPr="003A566B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A7BC0" w:rsidRPr="003A566B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Cold | Details:  </w:t>
            </w:r>
          </w:p>
        </w:tc>
        <w:tc>
          <w:tcPr>
            <w:tcW w:w="1715" w:type="dxa"/>
          </w:tcPr>
          <w:p w14:paraId="3AB2FBD2" w14:textId="1ED65FC1" w:rsidR="00EA7BC0" w:rsidRPr="003A566B" w:rsidRDefault="00EA7BC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</w:tbl>
    <w:p w14:paraId="05D8E8AD" w14:textId="43ABE985" w:rsidR="005A3FCD" w:rsidRDefault="00AA43A7" w:rsidP="00AA43A7">
      <w:pPr>
        <w:spacing w:before="120"/>
        <w:jc w:val="center"/>
        <w:rPr>
          <w:rStyle w:val="Strong"/>
          <w:rFonts w:asciiTheme="minorHAnsi" w:hAnsiTheme="minorHAnsi" w:cstheme="minorHAnsi"/>
          <w:color w:val="373A3F"/>
          <w:sz w:val="28"/>
          <w:szCs w:val="28"/>
        </w:rPr>
      </w:pPr>
      <w:bookmarkStart w:id="6" w:name="_Toc190178908"/>
      <w:r>
        <w:rPr>
          <w:rStyle w:val="Heading1Char"/>
          <w:rFonts w:asciiTheme="minorHAnsi" w:eastAsiaTheme="minorHAnsi" w:hAnsiTheme="minorHAnsi" w:cstheme="minorHAnsi"/>
        </w:rPr>
        <w:t>A</w:t>
      </w:r>
      <w:r w:rsidR="005A3FCD" w:rsidRPr="00231641">
        <w:rPr>
          <w:rStyle w:val="Heading1Char"/>
          <w:rFonts w:asciiTheme="minorHAnsi" w:eastAsiaTheme="minorHAnsi" w:hAnsiTheme="minorHAnsi" w:cstheme="minorHAnsi"/>
        </w:rPr>
        <w:t>sset Backup Information Details</w:t>
      </w:r>
      <w:bookmarkEnd w:id="6"/>
    </w:p>
    <w:tbl>
      <w:tblPr>
        <w:tblStyle w:val="TableGrid"/>
        <w:tblpPr w:leftFromText="180" w:rightFromText="180" w:vertAnchor="text" w:tblpXSpec="center" w:tblpY="1"/>
        <w:tblOverlap w:val="never"/>
        <w:tblW w:w="14400" w:type="dxa"/>
        <w:jc w:val="center"/>
        <w:tblLook w:val="0420" w:firstRow="1" w:lastRow="0" w:firstColumn="0" w:lastColumn="0" w:noHBand="0" w:noVBand="1"/>
      </w:tblPr>
      <w:tblGrid>
        <w:gridCol w:w="1532"/>
        <w:gridCol w:w="1043"/>
        <w:gridCol w:w="1186"/>
        <w:gridCol w:w="1220"/>
        <w:gridCol w:w="1275"/>
        <w:gridCol w:w="911"/>
        <w:gridCol w:w="3583"/>
        <w:gridCol w:w="3650"/>
      </w:tblGrid>
      <w:tr w:rsidR="005A3FCD" w14:paraId="5E32EC1E" w14:textId="77777777" w:rsidTr="00E67663">
        <w:trPr>
          <w:tblHeader/>
          <w:jc w:val="center"/>
        </w:trPr>
        <w:tc>
          <w:tcPr>
            <w:tcW w:w="1532" w:type="dxa"/>
            <w:shd w:val="clear" w:color="auto" w:fill="E7E6E6" w:themeFill="background2"/>
          </w:tcPr>
          <w:p w14:paraId="6D62FA61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 w:rsidRPr="002B302C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 xml:space="preserve">Asset Type </w:t>
            </w:r>
          </w:p>
        </w:tc>
        <w:tc>
          <w:tcPr>
            <w:tcW w:w="1043" w:type="dxa"/>
            <w:shd w:val="clear" w:color="auto" w:fill="E7E6E6" w:themeFill="background2"/>
          </w:tcPr>
          <w:p w14:paraId="092C4AA9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 w:rsidRPr="002B302C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Backup Solution</w:t>
            </w:r>
          </w:p>
        </w:tc>
        <w:tc>
          <w:tcPr>
            <w:tcW w:w="1186" w:type="dxa"/>
            <w:shd w:val="clear" w:color="auto" w:fill="E7E6E6" w:themeFill="background2"/>
          </w:tcPr>
          <w:p w14:paraId="0338ECC5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 w:rsidRPr="002B302C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Backup Frequency:</w:t>
            </w:r>
          </w:p>
        </w:tc>
        <w:tc>
          <w:tcPr>
            <w:tcW w:w="1220" w:type="dxa"/>
            <w:shd w:val="clear" w:color="auto" w:fill="E7E6E6" w:themeFill="background2"/>
          </w:tcPr>
          <w:p w14:paraId="39DFFDF6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 w:rsidRPr="002B302C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Backup Retention</w:t>
            </w:r>
          </w:p>
        </w:tc>
        <w:tc>
          <w:tcPr>
            <w:tcW w:w="1275" w:type="dxa"/>
            <w:shd w:val="clear" w:color="auto" w:fill="E7E6E6" w:themeFill="background2"/>
          </w:tcPr>
          <w:p w14:paraId="611E8947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 w:rsidRPr="002B302C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Physical / Logical Location(s)</w:t>
            </w:r>
          </w:p>
        </w:tc>
        <w:tc>
          <w:tcPr>
            <w:tcW w:w="911" w:type="dxa"/>
            <w:shd w:val="clear" w:color="auto" w:fill="E7E6E6" w:themeFill="background2"/>
          </w:tcPr>
          <w:p w14:paraId="6B856180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 w:rsidRPr="002B302C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Last Tested Date</w:t>
            </w:r>
          </w:p>
        </w:tc>
        <w:tc>
          <w:tcPr>
            <w:tcW w:w="3583" w:type="dxa"/>
            <w:shd w:val="clear" w:color="auto" w:fill="E7E6E6" w:themeFill="background2"/>
          </w:tcPr>
          <w:p w14:paraId="76FA5D3D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 w:rsidRPr="002B302C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 xml:space="preserve">Backup Details </w:t>
            </w:r>
            <w:r w:rsidRPr="00D172B1">
              <w:rPr>
                <w:rStyle w:val="Strong"/>
                <w:rFonts w:asciiTheme="minorHAnsi" w:hAnsiTheme="minorHAnsi" w:cstheme="minorHAnsi"/>
                <w:color w:val="373A3F"/>
                <w:sz w:val="16"/>
                <w:szCs w:val="16"/>
              </w:rPr>
              <w:t>(</w:t>
            </w:r>
            <w:r w:rsidRPr="00D172B1">
              <w:rPr>
                <w:sz w:val="16"/>
                <w:szCs w:val="16"/>
              </w:rPr>
              <w:t>Encryption</w:t>
            </w:r>
            <w:r w:rsidRPr="00D172B1">
              <w:rPr>
                <w:rStyle w:val="Strong"/>
                <w:rFonts w:asciiTheme="minorHAnsi" w:hAnsiTheme="minorHAnsi" w:cstheme="minorHAnsi"/>
                <w:color w:val="373A3F"/>
                <w:sz w:val="16"/>
                <w:szCs w:val="16"/>
              </w:rPr>
              <w:t xml:space="preserve">, </w:t>
            </w:r>
            <w:r w:rsidRPr="00D172B1">
              <w:rPr>
                <w:sz w:val="16"/>
                <w:szCs w:val="16"/>
              </w:rPr>
              <w:t>Immutable</w:t>
            </w:r>
            <w:r w:rsidRPr="00D172B1">
              <w:rPr>
                <w:rStyle w:val="Strong"/>
                <w:rFonts w:asciiTheme="minorHAnsi" w:hAnsiTheme="minorHAnsi" w:cstheme="minorHAnsi"/>
                <w:color w:val="373A3F"/>
                <w:sz w:val="16"/>
                <w:szCs w:val="16"/>
              </w:rPr>
              <w:t>,</w:t>
            </w:r>
            <w:r w:rsidRPr="00D172B1">
              <w:rPr>
                <w:rStyle w:val="Strong"/>
                <w:rFonts w:asciiTheme="minorHAnsi" w:hAnsiTheme="minorHAnsi" w:cstheme="minorHAnsi"/>
                <w:b w:val="0"/>
                <w:bCs w:val="0"/>
                <w:color w:val="373A3F"/>
                <w:sz w:val="16"/>
                <w:szCs w:val="16"/>
              </w:rPr>
              <w:t xml:space="preserve"> Offline, Tested no less than 1 year)</w:t>
            </w:r>
          </w:p>
        </w:tc>
        <w:tc>
          <w:tcPr>
            <w:tcW w:w="3650" w:type="dxa"/>
            <w:shd w:val="clear" w:color="auto" w:fill="E7E6E6" w:themeFill="background2"/>
          </w:tcPr>
          <w:p w14:paraId="7DD7E32B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 w:rsidRPr="002B302C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Additional Backup Notes</w:t>
            </w:r>
          </w:p>
        </w:tc>
      </w:tr>
      <w:tr w:rsidR="005A3FCD" w:rsidRPr="00F341EC" w14:paraId="46F8A69F" w14:textId="77777777" w:rsidTr="00E67663">
        <w:trPr>
          <w:trHeight w:val="197"/>
          <w:jc w:val="center"/>
        </w:trPr>
        <w:tc>
          <w:tcPr>
            <w:tcW w:w="1532" w:type="dxa"/>
          </w:tcPr>
          <w:p w14:paraId="629932B5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File Store</w:t>
            </w:r>
          </w:p>
        </w:tc>
        <w:tc>
          <w:tcPr>
            <w:tcW w:w="1043" w:type="dxa"/>
          </w:tcPr>
          <w:p w14:paraId="2A3B349A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186" w:type="dxa"/>
          </w:tcPr>
          <w:p w14:paraId="3C5DD289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220" w:type="dxa"/>
          </w:tcPr>
          <w:p w14:paraId="76629C65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275" w:type="dxa"/>
          </w:tcPr>
          <w:p w14:paraId="4016CB99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11" w:type="dxa"/>
          </w:tcPr>
          <w:p w14:paraId="458D7EA1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2B302C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</w:t>
            </w:r>
          </w:p>
        </w:tc>
        <w:tc>
          <w:tcPr>
            <w:tcW w:w="3583" w:type="dxa"/>
          </w:tcPr>
          <w:p w14:paraId="603FBC5B" w14:textId="77777777" w:rsidR="005A3FCD" w:rsidRPr="00942DF9" w:rsidRDefault="0000000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16"/>
                  <w:szCs w:val="16"/>
                </w:rPr>
                <w:id w:val="-2095692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FCD" w:rsidRPr="00942DF9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16"/>
                    <w:szCs w:val="16"/>
                  </w:rPr>
                  <w:t>☐</w:t>
                </w:r>
              </w:sdtContent>
            </w:sdt>
            <w:r w:rsidR="005A3FCD" w:rsidRPr="00942DF9">
              <w:rPr>
                <w:rStyle w:val="Strong"/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 encrypted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16"/>
                  <w:szCs w:val="16"/>
                </w:rPr>
                <w:id w:val="76496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FCD" w:rsidRPr="00942DF9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16"/>
                    <w:szCs w:val="16"/>
                  </w:rPr>
                  <w:t>☐</w:t>
                </w:r>
              </w:sdtContent>
            </w:sdt>
            <w:r w:rsidR="005A3FCD" w:rsidRPr="00942DF9">
              <w:rPr>
                <w:rStyle w:val="Strong"/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 Immutable |                         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16"/>
                  <w:szCs w:val="16"/>
                </w:rPr>
                <w:id w:val="914978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FCD" w:rsidRPr="00942DF9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16"/>
                    <w:szCs w:val="16"/>
                  </w:rPr>
                  <w:t>☐</w:t>
                </w:r>
              </w:sdtContent>
            </w:sdt>
            <w:r w:rsidR="005A3FCD" w:rsidRPr="00942DF9">
              <w:rPr>
                <w:rStyle w:val="Strong"/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 maintain offline copy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16"/>
                  <w:szCs w:val="16"/>
                </w:rPr>
                <w:id w:val="492847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FCD" w:rsidRPr="00942DF9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16"/>
                    <w:szCs w:val="16"/>
                  </w:rPr>
                  <w:t>☐</w:t>
                </w:r>
              </w:sdtContent>
            </w:sdt>
            <w:r w:rsidR="005A3FCD" w:rsidRPr="00942DF9">
              <w:rPr>
                <w:rStyle w:val="Strong"/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 regularly tested</w:t>
            </w:r>
          </w:p>
        </w:tc>
        <w:tc>
          <w:tcPr>
            <w:tcW w:w="3650" w:type="dxa"/>
          </w:tcPr>
          <w:p w14:paraId="0829CF0C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  <w:tr w:rsidR="005A3FCD" w:rsidRPr="00F341EC" w14:paraId="7D085974" w14:textId="77777777" w:rsidTr="00E67663">
        <w:trPr>
          <w:trHeight w:val="197"/>
          <w:jc w:val="center"/>
        </w:trPr>
        <w:tc>
          <w:tcPr>
            <w:tcW w:w="1532" w:type="dxa"/>
          </w:tcPr>
          <w:p w14:paraId="4C1D027E" w14:textId="77777777" w:rsidR="005A3FCD" w:rsidRPr="00C67D75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Critical </w:t>
            </w:r>
            <w:r w:rsidRPr="00C67D75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Application </w:t>
            </w:r>
          </w:p>
        </w:tc>
        <w:tc>
          <w:tcPr>
            <w:tcW w:w="1043" w:type="dxa"/>
          </w:tcPr>
          <w:p w14:paraId="0FF588B9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186" w:type="dxa"/>
          </w:tcPr>
          <w:p w14:paraId="598AD8BA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220" w:type="dxa"/>
          </w:tcPr>
          <w:p w14:paraId="3EA94843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F46135E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11" w:type="dxa"/>
          </w:tcPr>
          <w:p w14:paraId="3E6205F8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583" w:type="dxa"/>
          </w:tcPr>
          <w:p w14:paraId="518BC8A5" w14:textId="2B0E8B07" w:rsidR="005A3FCD" w:rsidRPr="00942DF9" w:rsidRDefault="00000000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16"/>
                  <w:szCs w:val="16"/>
                </w:rPr>
                <w:id w:val="852694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2DF9" w:rsidRPr="00942DF9">
                  <w:rPr>
                    <w:rStyle w:val="Strong"/>
                    <w:rFonts w:ascii="MS Gothic" w:eastAsia="MS Gothic" w:hAnsi="MS Gothic" w:cstheme="minorHAnsi" w:hint="eastAsia"/>
                    <w:b w:val="0"/>
                    <w:bCs w:val="0"/>
                    <w:sz w:val="16"/>
                    <w:szCs w:val="16"/>
                  </w:rPr>
                  <w:t>☐</w:t>
                </w:r>
              </w:sdtContent>
            </w:sdt>
            <w:r w:rsidR="005A3FCD" w:rsidRPr="00942DF9">
              <w:rPr>
                <w:rStyle w:val="Strong"/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 encrypted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16"/>
                  <w:szCs w:val="16"/>
                </w:rPr>
                <w:id w:val="198137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FCD" w:rsidRPr="00942DF9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16"/>
                    <w:szCs w:val="16"/>
                  </w:rPr>
                  <w:t>☐</w:t>
                </w:r>
              </w:sdtContent>
            </w:sdt>
            <w:r w:rsidR="005A3FCD" w:rsidRPr="00942DF9">
              <w:rPr>
                <w:rStyle w:val="Strong"/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 Immutable |                         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16"/>
                  <w:szCs w:val="16"/>
                </w:rPr>
                <w:id w:val="1101996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FCD" w:rsidRPr="00942DF9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16"/>
                    <w:szCs w:val="16"/>
                  </w:rPr>
                  <w:t>☐</w:t>
                </w:r>
              </w:sdtContent>
            </w:sdt>
            <w:r w:rsidR="005A3FCD" w:rsidRPr="00942DF9">
              <w:rPr>
                <w:rStyle w:val="Strong"/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 maintain offline copy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16"/>
                  <w:szCs w:val="16"/>
                </w:rPr>
                <w:id w:val="1879902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FCD" w:rsidRPr="00942DF9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16"/>
                    <w:szCs w:val="16"/>
                  </w:rPr>
                  <w:t>☐</w:t>
                </w:r>
              </w:sdtContent>
            </w:sdt>
            <w:r w:rsidR="005A3FCD" w:rsidRPr="00942DF9">
              <w:rPr>
                <w:rStyle w:val="Strong"/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 regularly tested</w:t>
            </w:r>
          </w:p>
        </w:tc>
        <w:tc>
          <w:tcPr>
            <w:tcW w:w="3650" w:type="dxa"/>
          </w:tcPr>
          <w:p w14:paraId="7A9D3BB4" w14:textId="77777777" w:rsidR="005A3FCD" w:rsidRPr="002B302C" w:rsidRDefault="005A3FCD" w:rsidP="00AA43A7">
            <w:pPr>
              <w:spacing w:before="12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</w:tbl>
    <w:p w14:paraId="2C24D58E" w14:textId="61A84583" w:rsidR="00927955" w:rsidRPr="005A3FCD" w:rsidRDefault="005A3FCD" w:rsidP="00AA30C5">
      <w:pPr>
        <w:spacing w:after="160" w:line="259" w:lineRule="auto"/>
        <w:rPr>
          <w:rFonts w:asciiTheme="minorHAnsi" w:hAnsiTheme="minorHAnsi" w:cstheme="minorHAnsi"/>
          <w:b/>
          <w:bCs/>
          <w:color w:val="373A3F"/>
          <w:sz w:val="28"/>
          <w:szCs w:val="28"/>
          <w:highlight w:val="yellow"/>
        </w:rPr>
      </w:pPr>
      <w:r>
        <w:rPr>
          <w:rFonts w:asciiTheme="minorHAnsi" w:hAnsiTheme="minorHAnsi" w:cstheme="minorHAnsi"/>
          <w:b/>
          <w:bCs/>
          <w:color w:val="373A3F"/>
          <w:sz w:val="28"/>
          <w:szCs w:val="28"/>
        </w:rPr>
        <w:br w:type="page"/>
      </w:r>
    </w:p>
    <w:tbl>
      <w:tblPr>
        <w:tblStyle w:val="TableGrid"/>
        <w:tblpPr w:leftFromText="180" w:rightFromText="180" w:vertAnchor="text" w:horzAnchor="margin" w:tblpXSpec="center" w:tblpY="-221"/>
        <w:tblW w:w="14776" w:type="dxa"/>
        <w:tblLayout w:type="fixed"/>
        <w:tblLook w:val="0420" w:firstRow="1" w:lastRow="0" w:firstColumn="0" w:lastColumn="0" w:noHBand="0" w:noVBand="1"/>
      </w:tblPr>
      <w:tblGrid>
        <w:gridCol w:w="5115"/>
        <w:gridCol w:w="9661"/>
      </w:tblGrid>
      <w:tr w:rsidR="00D02244" w:rsidRPr="00025A2F" w14:paraId="5A18D593" w14:textId="77777777" w:rsidTr="00510B54">
        <w:trPr>
          <w:trHeight w:hRule="exact" w:val="840"/>
        </w:trPr>
        <w:tc>
          <w:tcPr>
            <w:tcW w:w="14776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7E6E6" w:themeFill="background2"/>
          </w:tcPr>
          <w:p w14:paraId="5769CDC0" w14:textId="6652D690" w:rsidR="00D02244" w:rsidRPr="00025A2F" w:rsidRDefault="00D02244" w:rsidP="0043543E">
            <w:pPr>
              <w:pStyle w:val="NormalWeb"/>
              <w:tabs>
                <w:tab w:val="left" w:pos="5565"/>
              </w:tabs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</w:rPr>
            </w:pPr>
            <w:bookmarkStart w:id="7" w:name="_Toc190178909"/>
            <w:r w:rsidRPr="00154A0C">
              <w:rPr>
                <w:rStyle w:val="Heading1Char"/>
                <w:rFonts w:asciiTheme="minorHAnsi" w:hAnsiTheme="minorHAnsi" w:cstheme="minorHAnsi"/>
              </w:rPr>
              <w:lastRenderedPageBreak/>
              <w:t>Incident Reporting Template</w:t>
            </w:r>
            <w:bookmarkEnd w:id="7"/>
            <w: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br/>
            </w:r>
            <w:r w:rsidRPr="00F80C62">
              <w:rPr>
                <w:rFonts w:asciiTheme="minorHAnsi" w:eastAsia="Franklin Gothic Medium" w:hAnsiTheme="minorHAnsi" w:cstheme="minorHAnsi"/>
                <w:color w:val="333333"/>
                <w:spacing w:val="-2"/>
                <w:sz w:val="18"/>
                <w:szCs w:val="18"/>
              </w:rPr>
              <w:t xml:space="preserve"> </w:t>
            </w:r>
            <w:r w:rsidRPr="0043543E">
              <w:rPr>
                <w:rFonts w:asciiTheme="minorHAnsi" w:eastAsia="Franklin Gothic Medium" w:hAnsiTheme="minorHAnsi" w:cstheme="minorHAnsi"/>
                <w:color w:val="333333"/>
                <w:spacing w:val="-2"/>
                <w:sz w:val="16"/>
                <w:szCs w:val="16"/>
              </w:rPr>
              <w:t xml:space="preserve">Based </w:t>
            </w:r>
            <w:r w:rsidR="00C671E8">
              <w:rPr>
                <w:rFonts w:asciiTheme="minorHAnsi" w:eastAsia="Franklin Gothic Medium" w:hAnsiTheme="minorHAnsi" w:cstheme="minorHAnsi"/>
                <w:color w:val="333333"/>
                <w:spacing w:val="-2"/>
                <w:sz w:val="16"/>
                <w:szCs w:val="16"/>
              </w:rPr>
              <w:t>on</w:t>
            </w:r>
            <w:r w:rsidR="00C671E8" w:rsidRPr="0043543E">
              <w:rPr>
                <w:rFonts w:asciiTheme="minorHAnsi" w:eastAsia="Franklin Gothic Medium" w:hAnsiTheme="minorHAnsi" w:cstheme="minorHAnsi"/>
                <w:color w:val="333333"/>
                <w:spacing w:val="-2"/>
                <w:sz w:val="16"/>
                <w:szCs w:val="16"/>
              </w:rPr>
              <w:t xml:space="preserve"> </w:t>
            </w:r>
            <w:hyperlink r:id="rId25" w:history="1">
              <w:r w:rsidRPr="0043543E">
                <w:rPr>
                  <w:rStyle w:val="Hyperlink"/>
                  <w:rFonts w:asciiTheme="minorHAnsi" w:eastAsia="Franklin Gothic Medium" w:hAnsiTheme="minorHAnsi" w:cstheme="minorHAnsi"/>
                  <w:spacing w:val="-2"/>
                  <w:sz w:val="16"/>
                  <w:szCs w:val="16"/>
                </w:rPr>
                <w:t>CISA Cyber Resilience Review Supplemental Resource Guides</w:t>
              </w:r>
            </w:hyperlink>
            <w:r w:rsidRPr="0043543E">
              <w:rPr>
                <w:rFonts w:asciiTheme="minorHAnsi" w:eastAsia="Franklin Gothic Medium" w:hAnsiTheme="minorHAnsi" w:cstheme="minorHAnsi"/>
                <w:color w:val="333333"/>
                <w:spacing w:val="-2"/>
                <w:sz w:val="16"/>
                <w:szCs w:val="16"/>
              </w:rPr>
              <w:t>, Incident Management page 42</w:t>
            </w:r>
          </w:p>
          <w:p w14:paraId="110724BB" w14:textId="77777777" w:rsidR="00D02244" w:rsidRPr="00025A2F" w:rsidRDefault="00D02244" w:rsidP="0043543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</w:p>
        </w:tc>
      </w:tr>
      <w:tr w:rsidR="00D02244" w14:paraId="25466F66" w14:textId="77777777" w:rsidTr="00510B54">
        <w:trPr>
          <w:trHeight w:val="204"/>
        </w:trPr>
        <w:tc>
          <w:tcPr>
            <w:tcW w:w="14776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05C658B9" w14:textId="77777777" w:rsidR="00D02244" w:rsidRDefault="00D02244" w:rsidP="00F65863">
            <w:pPr>
              <w:pStyle w:val="NormalWeb"/>
              <w:spacing w:after="150"/>
              <w:jc w:val="center"/>
              <w:rPr>
                <w:rFonts w:asciiTheme="minorHAnsi" w:hAnsiTheme="minorHAnsi" w:cstheme="minorHAnsi"/>
              </w:rPr>
            </w:pPr>
            <w:r w:rsidRPr="001C12FF">
              <w:rPr>
                <w:rFonts w:asciiTheme="minorHAnsi" w:hAnsiTheme="minorHAnsi" w:cstheme="minorHAnsi"/>
                <w:b/>
                <w:bCs/>
              </w:rPr>
              <w:t>Reporting Staff &amp; Date</w:t>
            </w:r>
          </w:p>
        </w:tc>
      </w:tr>
      <w:tr w:rsidR="00D02244" w:rsidRPr="00025A2F" w14:paraId="1713B804" w14:textId="77777777" w:rsidTr="00510B54">
        <w:trPr>
          <w:trHeight w:val="204"/>
        </w:trPr>
        <w:tc>
          <w:tcPr>
            <w:tcW w:w="5115" w:type="dxa"/>
            <w:tcBorders>
              <w:top w:val="single" w:sz="4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A2C6CC1" w14:textId="4EBF1B7E" w:rsidR="00D02244" w:rsidRPr="00BA0B5E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  <w:highlight w:val="yellow"/>
              </w:rPr>
            </w:pPr>
            <w:r w:rsidRPr="00BA0B5E">
              <w:rPr>
                <w:rFonts w:asciiTheme="minorHAnsi" w:hAnsiTheme="minorHAnsi" w:cstheme="minorHAnsi"/>
              </w:rPr>
              <w:t>Today</w:t>
            </w:r>
            <w:r w:rsidR="00E76F7F">
              <w:rPr>
                <w:rFonts w:asciiTheme="minorHAnsi" w:hAnsiTheme="minorHAnsi" w:cstheme="minorHAnsi"/>
              </w:rPr>
              <w:t>’</w:t>
            </w:r>
            <w:r w:rsidRPr="00BA0B5E">
              <w:rPr>
                <w:rFonts w:asciiTheme="minorHAnsi" w:hAnsiTheme="minorHAnsi" w:cstheme="minorHAnsi"/>
              </w:rPr>
              <w:t>s Date:</w:t>
            </w:r>
          </w:p>
        </w:tc>
        <w:tc>
          <w:tcPr>
            <w:tcW w:w="9661" w:type="dxa"/>
            <w:tcBorders>
              <w:top w:val="single" w:sz="4" w:space="0" w:color="auto"/>
              <w:right w:val="single" w:sz="12" w:space="0" w:color="auto"/>
            </w:tcBorders>
          </w:tcPr>
          <w:p w14:paraId="3554F3A4" w14:textId="77777777" w:rsidR="00D02244" w:rsidRPr="00025A2F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</w:p>
        </w:tc>
      </w:tr>
      <w:tr w:rsidR="00D02244" w14:paraId="0503636D" w14:textId="77777777" w:rsidTr="00510B54">
        <w:trPr>
          <w:trHeight w:val="204"/>
        </w:trPr>
        <w:tc>
          <w:tcPr>
            <w:tcW w:w="5115" w:type="dxa"/>
            <w:tcBorders>
              <w:top w:val="single" w:sz="4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A873855" w14:textId="77777777" w:rsidR="00D02244" w:rsidRPr="00BA0B5E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  <w:r w:rsidRPr="00BA0B5E">
              <w:rPr>
                <w:rFonts w:asciiTheme="minorHAnsi" w:hAnsiTheme="minorHAnsi" w:cstheme="minorHAnsi"/>
              </w:rPr>
              <w:t>Name of individual completing this form:</w:t>
            </w:r>
          </w:p>
        </w:tc>
        <w:tc>
          <w:tcPr>
            <w:tcW w:w="9661" w:type="dxa"/>
            <w:tcBorders>
              <w:top w:val="single" w:sz="4" w:space="0" w:color="auto"/>
              <w:right w:val="single" w:sz="12" w:space="0" w:color="auto"/>
            </w:tcBorders>
          </w:tcPr>
          <w:p w14:paraId="60890EA3" w14:textId="2162D74D" w:rsidR="00D02244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</w:p>
        </w:tc>
      </w:tr>
      <w:tr w:rsidR="00D02244" w14:paraId="02D19E43" w14:textId="77777777" w:rsidTr="00510B54">
        <w:trPr>
          <w:trHeight w:val="204"/>
        </w:trPr>
        <w:tc>
          <w:tcPr>
            <w:tcW w:w="5115" w:type="dxa"/>
            <w:tcBorders>
              <w:top w:val="single" w:sz="4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E0A08C3" w14:textId="77777777" w:rsidR="00D02244" w:rsidRPr="00BA0B5E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  <w:r w:rsidRPr="00BA0B5E">
              <w:rPr>
                <w:rFonts w:asciiTheme="minorHAnsi" w:hAnsiTheme="minorHAnsi" w:cstheme="minorHAnsi"/>
              </w:rPr>
              <w:t>Job Title/Role:</w:t>
            </w:r>
          </w:p>
        </w:tc>
        <w:tc>
          <w:tcPr>
            <w:tcW w:w="9661" w:type="dxa"/>
            <w:tcBorders>
              <w:top w:val="single" w:sz="4" w:space="0" w:color="auto"/>
              <w:right w:val="single" w:sz="12" w:space="0" w:color="auto"/>
            </w:tcBorders>
          </w:tcPr>
          <w:p w14:paraId="11FF1B93" w14:textId="77777777" w:rsidR="00D02244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</w:p>
        </w:tc>
      </w:tr>
      <w:tr w:rsidR="00D02244" w14:paraId="49850326" w14:textId="77777777" w:rsidTr="00510B54">
        <w:trPr>
          <w:trHeight w:val="204"/>
        </w:trPr>
        <w:tc>
          <w:tcPr>
            <w:tcW w:w="5115" w:type="dxa"/>
            <w:tcBorders>
              <w:top w:val="single" w:sz="4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EB12B3C" w14:textId="77777777" w:rsidR="00D02244" w:rsidRPr="00BA0B5E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  <w:r w:rsidRPr="00BA0B5E">
              <w:rPr>
                <w:rFonts w:asciiTheme="minorHAnsi" w:hAnsiTheme="minorHAnsi" w:cstheme="minorHAnsi"/>
              </w:rPr>
              <w:t>Contact Information (email/phone):</w:t>
            </w:r>
          </w:p>
        </w:tc>
        <w:tc>
          <w:tcPr>
            <w:tcW w:w="9661" w:type="dxa"/>
            <w:tcBorders>
              <w:top w:val="single" w:sz="4" w:space="0" w:color="auto"/>
              <w:right w:val="single" w:sz="12" w:space="0" w:color="auto"/>
            </w:tcBorders>
          </w:tcPr>
          <w:p w14:paraId="2DD46DCC" w14:textId="77777777" w:rsidR="00D02244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</w:p>
        </w:tc>
      </w:tr>
      <w:tr w:rsidR="00D02244" w:rsidRPr="00025A2F" w14:paraId="5D9FE94A" w14:textId="77777777" w:rsidTr="00510B54">
        <w:trPr>
          <w:trHeight w:val="204"/>
        </w:trPr>
        <w:tc>
          <w:tcPr>
            <w:tcW w:w="14776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0ED6B30E" w14:textId="77777777" w:rsidR="00D02244" w:rsidRPr="00025A2F" w:rsidRDefault="00D02244" w:rsidP="00F65863">
            <w:pPr>
              <w:pStyle w:val="NormalWeb"/>
              <w:spacing w:after="15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Incident Short Summary </w:t>
            </w:r>
            <w:r w:rsidRPr="00BA0B5E">
              <w:rPr>
                <w:rFonts w:asciiTheme="minorHAnsi" w:hAnsiTheme="minorHAnsi" w:cstheme="minorHAnsi"/>
              </w:rPr>
              <w:t>(1 or 2 sentences)</w:t>
            </w:r>
          </w:p>
        </w:tc>
      </w:tr>
      <w:tr w:rsidR="00D02244" w:rsidRPr="00025A2F" w14:paraId="6BB6ED3A" w14:textId="77777777" w:rsidTr="00510B54">
        <w:trPr>
          <w:trHeight w:val="204"/>
        </w:trPr>
        <w:tc>
          <w:tcPr>
            <w:tcW w:w="14776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C5A77B" w14:textId="77777777" w:rsidR="00D02244" w:rsidRPr="00025A2F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</w:p>
        </w:tc>
      </w:tr>
      <w:tr w:rsidR="00D02244" w:rsidRPr="00025A2F" w14:paraId="1A22F06C" w14:textId="77777777" w:rsidTr="00510B54">
        <w:trPr>
          <w:trHeight w:val="204"/>
        </w:trPr>
        <w:tc>
          <w:tcPr>
            <w:tcW w:w="14776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63B7B837" w14:textId="77777777" w:rsidR="00D02244" w:rsidRPr="00025A2F" w:rsidRDefault="00D02244" w:rsidP="00F65863">
            <w:pPr>
              <w:pStyle w:val="NormalWeb"/>
              <w:spacing w:after="150"/>
              <w:jc w:val="center"/>
              <w:rPr>
                <w:rFonts w:asciiTheme="minorHAnsi" w:hAnsiTheme="minorHAnsi" w:cstheme="minorHAnsi"/>
              </w:rPr>
            </w:pPr>
            <w:r w:rsidRPr="001C12FF">
              <w:rPr>
                <w:rFonts w:asciiTheme="minorHAnsi" w:hAnsiTheme="minorHAnsi" w:cstheme="minorHAnsi"/>
                <w:b/>
                <w:bCs/>
              </w:rPr>
              <w:t>Incident Priority</w:t>
            </w:r>
          </w:p>
        </w:tc>
      </w:tr>
      <w:tr w:rsidR="00D02244" w:rsidRPr="00025A2F" w14:paraId="203231E2" w14:textId="77777777" w:rsidTr="00510B54">
        <w:trPr>
          <w:trHeight w:val="204"/>
        </w:trPr>
        <w:tc>
          <w:tcPr>
            <w:tcW w:w="14776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96E1BED" w14:textId="77777777" w:rsidR="00D02244" w:rsidRPr="00025A2F" w:rsidRDefault="00000000" w:rsidP="00F65863">
            <w:pPr>
              <w:pStyle w:val="NormalWeb"/>
              <w:spacing w:after="150"/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38051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224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D02244" w:rsidRPr="00025A2F">
              <w:rPr>
                <w:rFonts w:asciiTheme="minorHAnsi" w:hAnsiTheme="minorHAnsi" w:cstheme="minorHAnsi"/>
              </w:rPr>
              <w:t xml:space="preserve"> None        </w:t>
            </w:r>
            <w:sdt>
              <w:sdtPr>
                <w:rPr>
                  <w:rFonts w:asciiTheme="minorHAnsi" w:hAnsiTheme="minorHAnsi" w:cstheme="minorHAnsi"/>
                </w:rPr>
                <w:id w:val="-1513987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2244" w:rsidRPr="00025A2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2244" w:rsidRPr="00025A2F">
              <w:rPr>
                <w:rFonts w:asciiTheme="minorHAnsi" w:hAnsiTheme="minorHAnsi" w:cstheme="minorHAnsi"/>
              </w:rPr>
              <w:t xml:space="preserve"> Low        </w:t>
            </w:r>
            <w:sdt>
              <w:sdtPr>
                <w:rPr>
                  <w:rFonts w:asciiTheme="minorHAnsi" w:hAnsiTheme="minorHAnsi" w:cstheme="minorHAnsi"/>
                </w:rPr>
                <w:id w:val="-138933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2244" w:rsidRPr="00025A2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2244" w:rsidRPr="00025A2F">
              <w:rPr>
                <w:rFonts w:asciiTheme="minorHAnsi" w:hAnsiTheme="minorHAnsi" w:cstheme="minorHAnsi"/>
              </w:rPr>
              <w:t xml:space="preserve"> Medium         </w:t>
            </w:r>
            <w:sdt>
              <w:sdtPr>
                <w:rPr>
                  <w:rFonts w:asciiTheme="minorHAnsi" w:hAnsiTheme="minorHAnsi" w:cstheme="minorHAnsi"/>
                </w:rPr>
                <w:id w:val="1176689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2244" w:rsidRPr="00025A2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2244" w:rsidRPr="00025A2F">
              <w:rPr>
                <w:rFonts w:asciiTheme="minorHAnsi" w:hAnsiTheme="minorHAnsi" w:cstheme="minorHAnsi"/>
              </w:rPr>
              <w:t xml:space="preserve"> High</w:t>
            </w:r>
          </w:p>
        </w:tc>
      </w:tr>
      <w:tr w:rsidR="00D02244" w:rsidRPr="00025A2F" w14:paraId="4D9E5218" w14:textId="77777777" w:rsidTr="00510B54">
        <w:trPr>
          <w:trHeight w:val="204"/>
        </w:trPr>
        <w:tc>
          <w:tcPr>
            <w:tcW w:w="14776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40B07C53" w14:textId="77777777" w:rsidR="00D02244" w:rsidRPr="00025A2F" w:rsidRDefault="00D02244" w:rsidP="00F65863">
            <w:pPr>
              <w:pStyle w:val="NormalWeb"/>
              <w:spacing w:after="150"/>
              <w:jc w:val="center"/>
              <w:rPr>
                <w:rFonts w:asciiTheme="minorHAnsi" w:hAnsiTheme="minorHAnsi" w:cstheme="minorHAnsi"/>
              </w:rPr>
            </w:pPr>
            <w:r w:rsidRPr="000B5280">
              <w:rPr>
                <w:rFonts w:asciiTheme="minorHAnsi" w:hAnsiTheme="minorHAnsi" w:cstheme="minorHAnsi"/>
                <w:b/>
                <w:bCs/>
              </w:rPr>
              <w:t>Incident Type</w:t>
            </w:r>
          </w:p>
        </w:tc>
      </w:tr>
      <w:tr w:rsidR="00D02244" w14:paraId="64D714FD" w14:textId="77777777" w:rsidTr="00510B54">
        <w:trPr>
          <w:trHeight w:val="204"/>
        </w:trPr>
        <w:tc>
          <w:tcPr>
            <w:tcW w:w="14776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DC049AB" w14:textId="77777777" w:rsidR="00D02244" w:rsidRDefault="00000000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0166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224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D02244" w:rsidRPr="00025A2F">
              <w:rPr>
                <w:rFonts w:asciiTheme="minorHAnsi" w:hAnsiTheme="minorHAnsi" w:cstheme="minorHAnsi"/>
              </w:rPr>
              <w:t xml:space="preserve"> </w:t>
            </w:r>
            <w:r w:rsidR="00D02244">
              <w:t xml:space="preserve"> </w:t>
            </w:r>
            <w:r w:rsidR="00D02244" w:rsidRPr="00CC6EAE">
              <w:rPr>
                <w:rFonts w:asciiTheme="minorHAnsi" w:hAnsiTheme="minorHAnsi" w:cstheme="minorHAnsi"/>
              </w:rPr>
              <w:t xml:space="preserve">Compromised System </w:t>
            </w:r>
            <w:r w:rsidR="00D02244">
              <w:rPr>
                <w:rFonts w:asciiTheme="minorHAnsi" w:hAnsiTheme="minorHAnsi" w:cstheme="minorHAnsi"/>
              </w:rPr>
              <w:t xml:space="preserve">| </w:t>
            </w:r>
            <w:sdt>
              <w:sdtPr>
                <w:rPr>
                  <w:rFonts w:asciiTheme="minorHAnsi" w:hAnsiTheme="minorHAnsi" w:cstheme="minorHAnsi"/>
                </w:rPr>
                <w:id w:val="1300497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2244" w:rsidRPr="00025A2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2244" w:rsidRPr="00025A2F">
              <w:rPr>
                <w:rFonts w:asciiTheme="minorHAnsi" w:hAnsiTheme="minorHAnsi" w:cstheme="minorHAnsi"/>
              </w:rPr>
              <w:t xml:space="preserve"> </w:t>
            </w:r>
            <w:r w:rsidR="00D02244">
              <w:t xml:space="preserve"> </w:t>
            </w:r>
            <w:r w:rsidR="00D02244" w:rsidRPr="001B7957">
              <w:rPr>
                <w:rFonts w:asciiTheme="minorHAnsi" w:hAnsiTheme="minorHAnsi" w:cstheme="minorHAnsi"/>
              </w:rPr>
              <w:t xml:space="preserve">Compromised User Credentials (e.g., lost password) </w:t>
            </w:r>
            <w:r w:rsidR="00D02244">
              <w:rPr>
                <w:rFonts w:asciiTheme="minorHAnsi" w:hAnsiTheme="minorHAnsi" w:cstheme="minorHAnsi"/>
              </w:rPr>
              <w:t xml:space="preserve">| </w:t>
            </w:r>
            <w:sdt>
              <w:sdtPr>
                <w:rPr>
                  <w:rFonts w:asciiTheme="minorHAnsi" w:hAnsiTheme="minorHAnsi" w:cstheme="minorHAnsi"/>
                </w:rPr>
                <w:id w:val="-1634467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2244" w:rsidRPr="00025A2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2244" w:rsidRPr="00025A2F">
              <w:rPr>
                <w:rFonts w:asciiTheme="minorHAnsi" w:hAnsiTheme="minorHAnsi" w:cstheme="minorHAnsi"/>
              </w:rPr>
              <w:t xml:space="preserve"> </w:t>
            </w:r>
            <w:r w:rsidR="00D02244">
              <w:t xml:space="preserve"> </w:t>
            </w:r>
            <w:r w:rsidR="00D02244" w:rsidRPr="00C33D96">
              <w:rPr>
                <w:rFonts w:asciiTheme="minorHAnsi" w:hAnsiTheme="minorHAnsi" w:cstheme="minorHAnsi"/>
              </w:rPr>
              <w:t xml:space="preserve">Network Attack (e.g., DoS) </w:t>
            </w:r>
            <w:r w:rsidR="00D02244">
              <w:rPr>
                <w:rFonts w:asciiTheme="minorHAnsi" w:hAnsiTheme="minorHAnsi" w:cstheme="minorHAnsi"/>
              </w:rPr>
              <w:t>|</w:t>
            </w:r>
            <w:sdt>
              <w:sdtPr>
                <w:rPr>
                  <w:rFonts w:asciiTheme="minorHAnsi" w:hAnsiTheme="minorHAnsi" w:cstheme="minorHAnsi"/>
                </w:rPr>
                <w:id w:val="-892185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224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D02244" w:rsidRPr="00025A2F">
              <w:rPr>
                <w:rFonts w:asciiTheme="minorHAnsi" w:hAnsiTheme="minorHAnsi" w:cstheme="minorHAnsi"/>
              </w:rPr>
              <w:t xml:space="preserve"> </w:t>
            </w:r>
            <w:r w:rsidR="00D02244">
              <w:t xml:space="preserve"> </w:t>
            </w:r>
            <w:r w:rsidR="00D02244" w:rsidRPr="00F74675">
              <w:rPr>
                <w:rFonts w:asciiTheme="minorHAnsi" w:hAnsiTheme="minorHAnsi" w:cstheme="minorHAnsi"/>
              </w:rPr>
              <w:t xml:space="preserve">Malware (e.g., virus, worm, Trojan) </w:t>
            </w:r>
            <w:r w:rsidR="00D02244">
              <w:rPr>
                <w:rFonts w:asciiTheme="minorHAnsi" w:hAnsiTheme="minorHAnsi" w:cstheme="minorHAnsi"/>
              </w:rPr>
              <w:t xml:space="preserve">| </w:t>
            </w:r>
            <w:sdt>
              <w:sdtPr>
                <w:rPr>
                  <w:rFonts w:asciiTheme="minorHAnsi" w:hAnsiTheme="minorHAnsi" w:cstheme="minorHAnsi"/>
                </w:rPr>
                <w:id w:val="2030528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2244" w:rsidRPr="00025A2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2244" w:rsidRPr="00025A2F">
              <w:rPr>
                <w:rFonts w:asciiTheme="minorHAnsi" w:hAnsiTheme="minorHAnsi" w:cstheme="minorHAnsi"/>
              </w:rPr>
              <w:t xml:space="preserve"> </w:t>
            </w:r>
            <w:r w:rsidR="00D02244">
              <w:t xml:space="preserve"> </w:t>
            </w:r>
            <w:r w:rsidR="00D02244" w:rsidRPr="00706AED">
              <w:rPr>
                <w:rFonts w:asciiTheme="minorHAnsi" w:hAnsiTheme="minorHAnsi" w:cstheme="minorHAnsi"/>
              </w:rPr>
              <w:t>Reconnaissance (e.g., scanning, sniffing)</w:t>
            </w:r>
            <w:r w:rsidR="00D02244">
              <w:rPr>
                <w:rFonts w:asciiTheme="minorHAnsi" w:hAnsiTheme="minorHAnsi" w:cstheme="minorHAnsi"/>
              </w:rPr>
              <w:t xml:space="preserve"> |</w:t>
            </w:r>
            <w:r w:rsidR="00D02244" w:rsidRPr="00025A2F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11178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2244" w:rsidRPr="00025A2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2244" w:rsidRPr="00025A2F">
              <w:rPr>
                <w:rFonts w:asciiTheme="minorHAnsi" w:hAnsiTheme="minorHAnsi" w:cstheme="minorHAnsi"/>
              </w:rPr>
              <w:t xml:space="preserve"> </w:t>
            </w:r>
            <w:r w:rsidR="00D02244">
              <w:t xml:space="preserve"> </w:t>
            </w:r>
            <w:r w:rsidR="00D02244" w:rsidRPr="00002E3A">
              <w:rPr>
                <w:rFonts w:asciiTheme="minorHAnsi" w:hAnsiTheme="minorHAnsi" w:cstheme="minorHAnsi"/>
              </w:rPr>
              <w:t>Lost Equipment/Theft</w:t>
            </w:r>
            <w:r w:rsidR="00D02244" w:rsidRPr="00C33D96">
              <w:rPr>
                <w:rFonts w:asciiTheme="minorHAnsi" w:hAnsiTheme="minorHAnsi" w:cstheme="minorHAnsi"/>
              </w:rPr>
              <w:t xml:space="preserve"> </w:t>
            </w:r>
            <w:r w:rsidR="00D02244">
              <w:rPr>
                <w:rFonts w:asciiTheme="minorHAnsi" w:hAnsiTheme="minorHAnsi" w:cstheme="minorHAnsi"/>
              </w:rPr>
              <w:t>|</w:t>
            </w:r>
            <w:r w:rsidR="00D02244" w:rsidRPr="00025A2F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812902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224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D02244" w:rsidRPr="00025A2F">
              <w:rPr>
                <w:rFonts w:asciiTheme="minorHAnsi" w:hAnsiTheme="minorHAnsi" w:cstheme="minorHAnsi"/>
              </w:rPr>
              <w:t xml:space="preserve"> </w:t>
            </w:r>
            <w:r w:rsidR="00D02244">
              <w:t xml:space="preserve"> </w:t>
            </w:r>
            <w:r w:rsidR="00D02244" w:rsidRPr="00002E3A">
              <w:rPr>
                <w:rFonts w:asciiTheme="minorHAnsi" w:hAnsiTheme="minorHAnsi" w:cstheme="minorHAnsi"/>
              </w:rPr>
              <w:t>Physical Break-in</w:t>
            </w:r>
            <w:r w:rsidR="00D02244" w:rsidRPr="00C33D96">
              <w:rPr>
                <w:rFonts w:asciiTheme="minorHAnsi" w:hAnsiTheme="minorHAnsi" w:cstheme="minorHAnsi"/>
              </w:rPr>
              <w:t xml:space="preserve"> </w:t>
            </w:r>
            <w:r w:rsidR="00D02244">
              <w:rPr>
                <w:rFonts w:asciiTheme="minorHAnsi" w:hAnsiTheme="minorHAnsi" w:cstheme="minorHAnsi"/>
              </w:rPr>
              <w:t>|</w:t>
            </w:r>
            <w:r w:rsidR="00D02244" w:rsidRPr="00025A2F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455010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2244" w:rsidRPr="00025A2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2244" w:rsidRPr="00025A2F">
              <w:rPr>
                <w:rFonts w:asciiTheme="minorHAnsi" w:hAnsiTheme="minorHAnsi" w:cstheme="minorHAnsi"/>
              </w:rPr>
              <w:t xml:space="preserve"> </w:t>
            </w:r>
            <w:r w:rsidR="00D02244">
              <w:t xml:space="preserve"> </w:t>
            </w:r>
            <w:r w:rsidR="00D02244" w:rsidRPr="00602F7A">
              <w:rPr>
                <w:rFonts w:asciiTheme="minorHAnsi" w:hAnsiTheme="minorHAnsi" w:cstheme="minorHAnsi"/>
              </w:rPr>
              <w:t>Social Engineering (e.g., Phishing)</w:t>
            </w:r>
            <w:r w:rsidR="00D02244" w:rsidRPr="00C33D96">
              <w:rPr>
                <w:rFonts w:asciiTheme="minorHAnsi" w:hAnsiTheme="minorHAnsi" w:cstheme="minorHAnsi"/>
              </w:rPr>
              <w:t xml:space="preserve"> </w:t>
            </w:r>
            <w:r w:rsidR="00D02244">
              <w:rPr>
                <w:rFonts w:asciiTheme="minorHAnsi" w:hAnsiTheme="minorHAnsi" w:cstheme="minorHAnsi"/>
              </w:rPr>
              <w:t xml:space="preserve">                                                                </w:t>
            </w:r>
            <w:r w:rsidR="00D02244" w:rsidRPr="00025A2F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927161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2244" w:rsidRPr="00025A2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2244" w:rsidRPr="00025A2F">
              <w:rPr>
                <w:rFonts w:asciiTheme="minorHAnsi" w:hAnsiTheme="minorHAnsi" w:cstheme="minorHAnsi"/>
              </w:rPr>
              <w:t xml:space="preserve"> </w:t>
            </w:r>
            <w:r w:rsidR="00D02244">
              <w:t xml:space="preserve"> </w:t>
            </w:r>
            <w:r w:rsidR="00D02244" w:rsidRPr="00602F7A">
              <w:rPr>
                <w:rFonts w:asciiTheme="minorHAnsi" w:hAnsiTheme="minorHAnsi" w:cstheme="minorHAnsi"/>
              </w:rPr>
              <w:t>Law Enforcement Request</w:t>
            </w:r>
            <w:r w:rsidR="00D02244" w:rsidRPr="00C33D96">
              <w:rPr>
                <w:rFonts w:asciiTheme="minorHAnsi" w:hAnsiTheme="minorHAnsi" w:cstheme="minorHAnsi"/>
              </w:rPr>
              <w:t xml:space="preserve"> </w:t>
            </w:r>
            <w:r w:rsidR="00D02244">
              <w:rPr>
                <w:rFonts w:asciiTheme="minorHAnsi" w:hAnsiTheme="minorHAnsi" w:cstheme="minorHAnsi"/>
              </w:rPr>
              <w:t xml:space="preserve">| </w:t>
            </w:r>
            <w:sdt>
              <w:sdtPr>
                <w:rPr>
                  <w:rFonts w:asciiTheme="minorHAnsi" w:hAnsiTheme="minorHAnsi" w:cstheme="minorHAnsi"/>
                </w:rPr>
                <w:id w:val="17578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2244" w:rsidRPr="00025A2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2244" w:rsidRPr="00025A2F">
              <w:rPr>
                <w:rFonts w:asciiTheme="minorHAnsi" w:hAnsiTheme="minorHAnsi" w:cstheme="minorHAnsi"/>
              </w:rPr>
              <w:t xml:space="preserve"> </w:t>
            </w:r>
            <w:r w:rsidR="00D02244">
              <w:t xml:space="preserve"> </w:t>
            </w:r>
            <w:r w:rsidR="00D02244" w:rsidRPr="0012123F">
              <w:rPr>
                <w:rFonts w:asciiTheme="minorHAnsi" w:hAnsiTheme="minorHAnsi" w:cstheme="minorHAnsi"/>
              </w:rPr>
              <w:t>Policy Violation (e.g., acceptable use)</w:t>
            </w:r>
            <w:r w:rsidR="00D02244" w:rsidRPr="00F74675">
              <w:rPr>
                <w:rFonts w:asciiTheme="minorHAnsi" w:hAnsiTheme="minorHAnsi" w:cstheme="minorHAnsi"/>
              </w:rPr>
              <w:t xml:space="preserve"> </w:t>
            </w:r>
            <w:r w:rsidR="00D02244">
              <w:rPr>
                <w:rFonts w:asciiTheme="minorHAnsi" w:hAnsiTheme="minorHAnsi" w:cstheme="minorHAnsi"/>
              </w:rPr>
              <w:t xml:space="preserve">| </w:t>
            </w:r>
            <w:sdt>
              <w:sdtPr>
                <w:rPr>
                  <w:rFonts w:asciiTheme="minorHAnsi" w:hAnsiTheme="minorHAnsi" w:cstheme="minorHAnsi"/>
                </w:rPr>
                <w:id w:val="1869952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224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D02244" w:rsidRPr="00025A2F">
              <w:rPr>
                <w:rFonts w:asciiTheme="minorHAnsi" w:hAnsiTheme="minorHAnsi" w:cstheme="minorHAnsi"/>
              </w:rPr>
              <w:t xml:space="preserve"> </w:t>
            </w:r>
            <w:r w:rsidR="00D02244">
              <w:t xml:space="preserve">  </w:t>
            </w:r>
            <w:r w:rsidR="00D02244" w:rsidRPr="003C79BC">
              <w:rPr>
                <w:rFonts w:asciiTheme="minorHAnsi" w:hAnsiTheme="minorHAnsi" w:cstheme="minorHAnsi"/>
              </w:rPr>
              <w:t>Unknown/Other (Please describe below.)</w:t>
            </w:r>
          </w:p>
        </w:tc>
      </w:tr>
      <w:tr w:rsidR="00D02244" w:rsidRPr="00230A18" w14:paraId="6945F5E0" w14:textId="77777777" w:rsidTr="00510B54">
        <w:trPr>
          <w:trHeight w:val="204"/>
        </w:trPr>
        <w:tc>
          <w:tcPr>
            <w:tcW w:w="14776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2A4D0F05" w14:textId="77777777" w:rsidR="00D02244" w:rsidRPr="00230A18" w:rsidRDefault="00D02244" w:rsidP="00F65863">
            <w:pPr>
              <w:pStyle w:val="NormalWeb"/>
              <w:spacing w:after="150"/>
              <w:jc w:val="center"/>
              <w:rPr>
                <w:rFonts w:asciiTheme="minorHAnsi" w:hAnsiTheme="minorHAnsi" w:cstheme="minorHAnsi"/>
              </w:rPr>
            </w:pPr>
            <w:r w:rsidRPr="001C12FF">
              <w:rPr>
                <w:rFonts w:asciiTheme="minorHAnsi" w:hAnsiTheme="minorHAnsi" w:cstheme="minorHAnsi"/>
                <w:b/>
                <w:bCs/>
              </w:rPr>
              <w:t>Incident Timeline</w:t>
            </w:r>
          </w:p>
        </w:tc>
      </w:tr>
      <w:tr w:rsidR="00D02244" w:rsidRPr="00230A18" w14:paraId="02477D3F" w14:textId="77777777" w:rsidTr="00510B54">
        <w:trPr>
          <w:trHeight w:val="204"/>
        </w:trPr>
        <w:tc>
          <w:tcPr>
            <w:tcW w:w="5115" w:type="dxa"/>
            <w:tcBorders>
              <w:top w:val="single" w:sz="4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BF68205" w14:textId="77777777" w:rsidR="00D02244" w:rsidRPr="00BA0B5E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  <w:r w:rsidRPr="00BA0B5E">
              <w:rPr>
                <w:rFonts w:asciiTheme="minorHAnsi" w:hAnsiTheme="minorHAnsi" w:cstheme="minorHAnsi"/>
              </w:rPr>
              <w:t>Date and time when the incident was discovered:</w:t>
            </w:r>
          </w:p>
        </w:tc>
        <w:tc>
          <w:tcPr>
            <w:tcW w:w="9661" w:type="dxa"/>
            <w:tcBorders>
              <w:top w:val="single" w:sz="4" w:space="0" w:color="auto"/>
              <w:right w:val="single" w:sz="12" w:space="0" w:color="auto"/>
            </w:tcBorders>
          </w:tcPr>
          <w:p w14:paraId="7AE6C604" w14:textId="77777777" w:rsidR="00D02244" w:rsidRPr="00230A18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</w:p>
        </w:tc>
      </w:tr>
      <w:tr w:rsidR="00D02244" w:rsidRPr="00230A18" w14:paraId="2896ACB1" w14:textId="77777777" w:rsidTr="00510B54">
        <w:trPr>
          <w:trHeight w:val="204"/>
        </w:trPr>
        <w:tc>
          <w:tcPr>
            <w:tcW w:w="5115" w:type="dxa"/>
            <w:tcBorders>
              <w:top w:val="single" w:sz="4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B9C7BAF" w14:textId="77777777" w:rsidR="00D02244" w:rsidRPr="00BA0B5E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  <w:r w:rsidRPr="00BA0B5E">
              <w:rPr>
                <w:rFonts w:asciiTheme="minorHAnsi" w:hAnsiTheme="minorHAnsi" w:cstheme="minorHAnsi"/>
              </w:rPr>
              <w:t>Date and time when the incident was reported:</w:t>
            </w:r>
          </w:p>
        </w:tc>
        <w:tc>
          <w:tcPr>
            <w:tcW w:w="9661" w:type="dxa"/>
            <w:tcBorders>
              <w:top w:val="single" w:sz="4" w:space="0" w:color="auto"/>
              <w:right w:val="single" w:sz="12" w:space="0" w:color="auto"/>
            </w:tcBorders>
          </w:tcPr>
          <w:p w14:paraId="0D4198FC" w14:textId="77777777" w:rsidR="00D02244" w:rsidRPr="00230A18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</w:p>
        </w:tc>
      </w:tr>
      <w:tr w:rsidR="00D02244" w14:paraId="2D267264" w14:textId="77777777" w:rsidTr="00510B54">
        <w:trPr>
          <w:trHeight w:val="204"/>
        </w:trPr>
        <w:tc>
          <w:tcPr>
            <w:tcW w:w="5115" w:type="dxa"/>
            <w:tcBorders>
              <w:top w:val="single" w:sz="4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76BD2E1" w14:textId="77777777" w:rsidR="00D02244" w:rsidRPr="00047334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  <w:highlight w:val="yellow"/>
              </w:rPr>
            </w:pPr>
            <w:r w:rsidRPr="00877A07">
              <w:rPr>
                <w:rFonts w:asciiTheme="minorHAnsi" w:hAnsiTheme="minorHAnsi" w:cstheme="minorHAnsi"/>
              </w:rPr>
              <w:t>Date and time when the incident occurred</w:t>
            </w:r>
            <w:r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9661" w:type="dxa"/>
            <w:tcBorders>
              <w:top w:val="single" w:sz="4" w:space="0" w:color="auto"/>
              <w:right w:val="single" w:sz="12" w:space="0" w:color="auto"/>
            </w:tcBorders>
          </w:tcPr>
          <w:p w14:paraId="3E85C6BF" w14:textId="77777777" w:rsidR="00D02244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</w:p>
        </w:tc>
      </w:tr>
      <w:tr w:rsidR="00D02244" w:rsidRPr="00B9294D" w14:paraId="78730D1E" w14:textId="77777777" w:rsidTr="00510B54">
        <w:trPr>
          <w:trHeight w:val="204"/>
        </w:trPr>
        <w:tc>
          <w:tcPr>
            <w:tcW w:w="14776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36FF3A79" w14:textId="77777777" w:rsidR="00D02244" w:rsidRPr="00B9294D" w:rsidRDefault="00D02244" w:rsidP="00F65863">
            <w:pPr>
              <w:pStyle w:val="NormalWeb"/>
              <w:spacing w:after="15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9294D">
              <w:rPr>
                <w:rFonts w:asciiTheme="minorHAnsi" w:hAnsiTheme="minorHAnsi" w:cstheme="minorHAnsi"/>
                <w:b/>
                <w:bCs/>
              </w:rPr>
              <w:t>Incident Scope</w:t>
            </w:r>
          </w:p>
        </w:tc>
      </w:tr>
      <w:tr w:rsidR="00D02244" w:rsidRPr="0010564C" w14:paraId="64ABEEB4" w14:textId="77777777" w:rsidTr="00510B54">
        <w:trPr>
          <w:trHeight w:val="204"/>
        </w:trPr>
        <w:tc>
          <w:tcPr>
            <w:tcW w:w="5115" w:type="dxa"/>
            <w:tcBorders>
              <w:top w:val="single" w:sz="4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0CB3DF1" w14:textId="0F51ABEF" w:rsidR="00D02244" w:rsidRPr="00535D38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  <w:r w:rsidRPr="00535D38">
              <w:rPr>
                <w:rFonts w:asciiTheme="minorHAnsi" w:hAnsiTheme="minorHAnsi" w:cstheme="minorHAnsi"/>
              </w:rPr>
              <w:t xml:space="preserve">Estimated </w:t>
            </w:r>
            <w:r w:rsidR="00577823">
              <w:rPr>
                <w:rFonts w:asciiTheme="minorHAnsi" w:hAnsiTheme="minorHAnsi" w:cstheme="minorHAnsi"/>
              </w:rPr>
              <w:t>numbe</w:t>
            </w:r>
            <w:r w:rsidR="00782C9E">
              <w:rPr>
                <w:rFonts w:asciiTheme="minorHAnsi" w:hAnsiTheme="minorHAnsi" w:cstheme="minorHAnsi"/>
              </w:rPr>
              <w:t>r o</w:t>
            </w:r>
            <w:r w:rsidRPr="00535D38">
              <w:rPr>
                <w:rFonts w:asciiTheme="minorHAnsi" w:hAnsiTheme="minorHAnsi" w:cstheme="minorHAnsi"/>
              </w:rPr>
              <w:t>f systems affected:</w:t>
            </w:r>
          </w:p>
        </w:tc>
        <w:tc>
          <w:tcPr>
            <w:tcW w:w="9661" w:type="dxa"/>
            <w:tcBorders>
              <w:top w:val="single" w:sz="4" w:space="0" w:color="auto"/>
              <w:right w:val="single" w:sz="12" w:space="0" w:color="auto"/>
            </w:tcBorders>
          </w:tcPr>
          <w:p w14:paraId="4014451B" w14:textId="77777777" w:rsidR="00D02244" w:rsidRPr="0010564C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</w:p>
        </w:tc>
      </w:tr>
      <w:tr w:rsidR="00D02244" w:rsidRPr="0010564C" w14:paraId="5B738759" w14:textId="77777777" w:rsidTr="00510B54">
        <w:trPr>
          <w:trHeight w:val="204"/>
        </w:trPr>
        <w:tc>
          <w:tcPr>
            <w:tcW w:w="5115" w:type="dxa"/>
            <w:tcBorders>
              <w:top w:val="single" w:sz="4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2F15DB0" w14:textId="155DF27B" w:rsidR="00D02244" w:rsidRPr="00535D38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  <w:r w:rsidRPr="00535D38">
              <w:rPr>
                <w:rFonts w:asciiTheme="minorHAnsi" w:hAnsiTheme="minorHAnsi" w:cstheme="minorHAnsi"/>
              </w:rPr>
              <w:t xml:space="preserve">Estimated </w:t>
            </w:r>
            <w:r w:rsidR="00577823">
              <w:rPr>
                <w:rFonts w:asciiTheme="minorHAnsi" w:hAnsiTheme="minorHAnsi" w:cstheme="minorHAnsi"/>
              </w:rPr>
              <w:t>number</w:t>
            </w:r>
            <w:r w:rsidR="00782C9E">
              <w:rPr>
                <w:rFonts w:asciiTheme="minorHAnsi" w:hAnsiTheme="minorHAnsi" w:cstheme="minorHAnsi"/>
              </w:rPr>
              <w:t xml:space="preserve"> </w:t>
            </w:r>
            <w:r w:rsidRPr="00535D38">
              <w:rPr>
                <w:rFonts w:asciiTheme="minorHAnsi" w:hAnsiTheme="minorHAnsi" w:cstheme="minorHAnsi"/>
              </w:rPr>
              <w:t>of users affected:</w:t>
            </w:r>
          </w:p>
        </w:tc>
        <w:tc>
          <w:tcPr>
            <w:tcW w:w="9661" w:type="dxa"/>
            <w:tcBorders>
              <w:top w:val="single" w:sz="4" w:space="0" w:color="auto"/>
              <w:right w:val="single" w:sz="12" w:space="0" w:color="auto"/>
            </w:tcBorders>
          </w:tcPr>
          <w:p w14:paraId="70A3EACC" w14:textId="77777777" w:rsidR="00D02244" w:rsidRPr="0010564C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</w:p>
        </w:tc>
      </w:tr>
      <w:tr w:rsidR="00D02244" w:rsidRPr="00535D38" w14:paraId="0B384205" w14:textId="77777777" w:rsidTr="00510B54">
        <w:trPr>
          <w:trHeight w:val="204"/>
        </w:trPr>
        <w:tc>
          <w:tcPr>
            <w:tcW w:w="5115" w:type="dxa"/>
            <w:tcBorders>
              <w:top w:val="single" w:sz="4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A1C4941" w14:textId="77777777" w:rsidR="00D02244" w:rsidRPr="00535D38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  <w:highlight w:val="yellow"/>
              </w:rPr>
            </w:pPr>
            <w:r w:rsidRPr="00535D38">
              <w:rPr>
                <w:rFonts w:asciiTheme="minorHAnsi" w:hAnsiTheme="minorHAnsi" w:cstheme="minorHAnsi"/>
              </w:rPr>
              <w:t>Third parties involved or affected (e.g., vendors, contractors, partners):</w:t>
            </w:r>
          </w:p>
        </w:tc>
        <w:tc>
          <w:tcPr>
            <w:tcW w:w="9661" w:type="dxa"/>
            <w:tcBorders>
              <w:top w:val="single" w:sz="4" w:space="0" w:color="auto"/>
              <w:right w:val="single" w:sz="12" w:space="0" w:color="auto"/>
            </w:tcBorders>
          </w:tcPr>
          <w:p w14:paraId="2A334058" w14:textId="77777777" w:rsidR="00D02244" w:rsidRPr="00535D38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</w:p>
        </w:tc>
      </w:tr>
      <w:tr w:rsidR="00D02244" w:rsidRPr="0098597E" w14:paraId="035A4EC7" w14:textId="77777777" w:rsidTr="00510B54">
        <w:trPr>
          <w:trHeight w:val="204"/>
        </w:trPr>
        <w:tc>
          <w:tcPr>
            <w:tcW w:w="14776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08496953" w14:textId="77777777" w:rsidR="00D02244" w:rsidRPr="0098597E" w:rsidRDefault="00D02244" w:rsidP="00F65863">
            <w:pPr>
              <w:pStyle w:val="NormalWeb"/>
              <w:spacing w:after="150"/>
              <w:jc w:val="center"/>
              <w:rPr>
                <w:rFonts w:asciiTheme="minorHAnsi" w:hAnsiTheme="minorHAnsi" w:cstheme="minorHAnsi"/>
              </w:rPr>
            </w:pPr>
            <w:r w:rsidRPr="001C12FF">
              <w:rPr>
                <w:rFonts w:asciiTheme="minorHAnsi" w:hAnsiTheme="minorHAnsi" w:cstheme="minorHAnsi"/>
                <w:b/>
                <w:bCs/>
              </w:rPr>
              <w:t>Systems Affected by the Incident</w:t>
            </w:r>
          </w:p>
        </w:tc>
      </w:tr>
      <w:tr w:rsidR="00D02244" w:rsidRPr="00E9113C" w14:paraId="66D31F5F" w14:textId="77777777" w:rsidTr="00510B54">
        <w:trPr>
          <w:trHeight w:val="204"/>
        </w:trPr>
        <w:tc>
          <w:tcPr>
            <w:tcW w:w="5115" w:type="dxa"/>
            <w:tcBorders>
              <w:top w:val="single" w:sz="4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A8CCF8E" w14:textId="77777777" w:rsidR="00D02244" w:rsidRPr="0098597E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  <w:r w:rsidRPr="00D73BA2">
              <w:rPr>
                <w:rFonts w:asciiTheme="minorHAnsi" w:hAnsiTheme="minorHAnsi" w:cstheme="minorHAnsi"/>
              </w:rPr>
              <w:t>Primary functions of the affected systems (e.g., web server, domain controller)</w:t>
            </w:r>
            <w:r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9661" w:type="dxa"/>
            <w:tcBorders>
              <w:top w:val="single" w:sz="4" w:space="0" w:color="auto"/>
              <w:right w:val="single" w:sz="12" w:space="0" w:color="auto"/>
            </w:tcBorders>
          </w:tcPr>
          <w:p w14:paraId="47035B51" w14:textId="77777777" w:rsidR="00D02244" w:rsidRPr="00E9113C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</w:p>
        </w:tc>
      </w:tr>
      <w:tr w:rsidR="00D02244" w:rsidRPr="00E9113C" w14:paraId="4EF17CA2" w14:textId="77777777" w:rsidTr="00510B54">
        <w:trPr>
          <w:trHeight w:val="204"/>
        </w:trPr>
        <w:tc>
          <w:tcPr>
            <w:tcW w:w="5115" w:type="dxa"/>
            <w:tcBorders>
              <w:top w:val="single" w:sz="4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C675D65" w14:textId="77777777" w:rsidR="00D02244" w:rsidRPr="0098597E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  <w:r w:rsidRPr="00F11F2A">
              <w:rPr>
                <w:rFonts w:asciiTheme="minorHAnsi" w:hAnsiTheme="minorHAnsi" w:cstheme="minorHAnsi"/>
              </w:rPr>
              <w:t>Any sensitive information known to be stored on affected systems?</w:t>
            </w:r>
            <w:r>
              <w:rPr>
                <w:rFonts w:asciiTheme="minorHAnsi" w:hAnsiTheme="minorHAnsi" w:cstheme="minorHAnsi"/>
              </w:rPr>
              <w:t xml:space="preserve"> (PII, PHI, CJIS, FTI, etc.)</w:t>
            </w:r>
          </w:p>
        </w:tc>
        <w:tc>
          <w:tcPr>
            <w:tcW w:w="9661" w:type="dxa"/>
            <w:tcBorders>
              <w:top w:val="single" w:sz="4" w:space="0" w:color="auto"/>
              <w:right w:val="single" w:sz="12" w:space="0" w:color="auto"/>
            </w:tcBorders>
          </w:tcPr>
          <w:p w14:paraId="3476DC62" w14:textId="77777777" w:rsidR="00D02244" w:rsidRPr="00E9113C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</w:p>
        </w:tc>
      </w:tr>
      <w:tr w:rsidR="00D02244" w:rsidRPr="0010564C" w14:paraId="0DEDD07F" w14:textId="77777777" w:rsidTr="00510B54">
        <w:trPr>
          <w:trHeight w:val="204"/>
        </w:trPr>
        <w:tc>
          <w:tcPr>
            <w:tcW w:w="5115" w:type="dxa"/>
            <w:tcBorders>
              <w:top w:val="single" w:sz="4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2994444" w14:textId="77777777" w:rsidR="00D02244" w:rsidRPr="00FD2405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  <w:highlight w:val="yellow"/>
              </w:rPr>
            </w:pPr>
            <w:r w:rsidRPr="00E30040">
              <w:rPr>
                <w:rFonts w:asciiTheme="minorHAnsi" w:hAnsiTheme="minorHAnsi" w:cstheme="minorHAnsi"/>
              </w:rPr>
              <w:t>Physical location of the affected systems (e.g., state, city, building, room, desk):</w:t>
            </w:r>
          </w:p>
        </w:tc>
        <w:tc>
          <w:tcPr>
            <w:tcW w:w="9661" w:type="dxa"/>
            <w:tcBorders>
              <w:top w:val="single" w:sz="4" w:space="0" w:color="auto"/>
              <w:right w:val="single" w:sz="12" w:space="0" w:color="auto"/>
            </w:tcBorders>
          </w:tcPr>
          <w:p w14:paraId="0CDCCE95" w14:textId="77777777" w:rsidR="00D02244" w:rsidRPr="0010564C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</w:p>
        </w:tc>
      </w:tr>
      <w:tr w:rsidR="00D02244" w:rsidRPr="006F4BE0" w14:paraId="5DB597B5" w14:textId="77777777" w:rsidTr="00510B54">
        <w:trPr>
          <w:trHeight w:val="204"/>
        </w:trPr>
        <w:tc>
          <w:tcPr>
            <w:tcW w:w="14776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77644B9C" w14:textId="77777777" w:rsidR="00D02244" w:rsidRPr="006F4BE0" w:rsidRDefault="00D02244" w:rsidP="00F65863">
            <w:pPr>
              <w:pStyle w:val="NormalWeb"/>
              <w:spacing w:after="15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Users Affected by the Incident</w:t>
            </w:r>
          </w:p>
        </w:tc>
      </w:tr>
      <w:tr w:rsidR="00D02244" w:rsidRPr="00027F73" w14:paraId="4A4F08A8" w14:textId="77777777" w:rsidTr="00510B54">
        <w:trPr>
          <w:trHeight w:val="204"/>
        </w:trPr>
        <w:tc>
          <w:tcPr>
            <w:tcW w:w="5115" w:type="dxa"/>
            <w:tcBorders>
              <w:top w:val="single" w:sz="4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A89D44C" w14:textId="77777777" w:rsidR="00D02244" w:rsidRPr="00027F73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  <w:r w:rsidRPr="006F4BE0">
              <w:rPr>
                <w:rFonts w:asciiTheme="minorHAnsi" w:hAnsiTheme="minorHAnsi" w:cstheme="minorHAnsi"/>
              </w:rPr>
              <w:t>Names and job titles of the affected users:</w:t>
            </w:r>
          </w:p>
        </w:tc>
        <w:tc>
          <w:tcPr>
            <w:tcW w:w="9661" w:type="dxa"/>
            <w:tcBorders>
              <w:top w:val="single" w:sz="4" w:space="0" w:color="auto"/>
              <w:right w:val="single" w:sz="12" w:space="0" w:color="auto"/>
            </w:tcBorders>
          </w:tcPr>
          <w:p w14:paraId="34A21D69" w14:textId="77777777" w:rsidR="00D02244" w:rsidRPr="00027F73" w:rsidRDefault="00D02244" w:rsidP="00F65863">
            <w:pPr>
              <w:pStyle w:val="NormalWeb"/>
              <w:spacing w:after="150"/>
              <w:rPr>
                <w:rFonts w:asciiTheme="minorHAnsi" w:hAnsiTheme="minorHAnsi" w:cstheme="minorHAnsi"/>
              </w:rPr>
            </w:pPr>
          </w:p>
        </w:tc>
      </w:tr>
    </w:tbl>
    <w:p w14:paraId="126E3659" w14:textId="333E1C45" w:rsidR="00945110" w:rsidRPr="003F0517" w:rsidRDefault="00945110" w:rsidP="004F1C91">
      <w:pPr>
        <w:pStyle w:val="Heading1"/>
        <w:spacing w:after="0" w:afterAutospacing="0"/>
        <w:jc w:val="center"/>
        <w:rPr>
          <w:rStyle w:val="Strong"/>
          <w:rFonts w:asciiTheme="minorHAnsi" w:eastAsiaTheme="minorHAnsi" w:hAnsiTheme="minorHAnsi" w:cstheme="minorHAnsi"/>
          <w:b/>
          <w:bCs/>
          <w:kern w:val="0"/>
          <w:sz w:val="24"/>
          <w:szCs w:val="24"/>
        </w:rPr>
      </w:pPr>
      <w:bookmarkStart w:id="8" w:name="_Toc190178911"/>
      <w:r w:rsidRPr="003F0517">
        <w:rPr>
          <w:rStyle w:val="Strong"/>
          <w:rFonts w:asciiTheme="minorHAnsi" w:hAnsiTheme="minorHAnsi" w:cstheme="minorHAnsi"/>
          <w:b/>
          <w:bCs/>
        </w:rPr>
        <w:lastRenderedPageBreak/>
        <w:t xml:space="preserve">Additional Incident Report </w:t>
      </w:r>
      <w:r w:rsidR="0048389D" w:rsidRPr="003F0517">
        <w:rPr>
          <w:rStyle w:val="Strong"/>
          <w:rFonts w:asciiTheme="minorHAnsi" w:hAnsiTheme="minorHAnsi" w:cstheme="minorHAnsi"/>
          <w:b/>
          <w:bCs/>
        </w:rPr>
        <w:t xml:space="preserve">Considerations and </w:t>
      </w:r>
      <w:r w:rsidRPr="003F0517">
        <w:rPr>
          <w:rStyle w:val="Strong"/>
          <w:rFonts w:asciiTheme="minorHAnsi" w:hAnsiTheme="minorHAnsi" w:cstheme="minorHAnsi"/>
          <w:b/>
          <w:bCs/>
        </w:rPr>
        <w:t>Questions</w:t>
      </w:r>
      <w:bookmarkEnd w:id="8"/>
    </w:p>
    <w:p w14:paraId="10719C25" w14:textId="1AB7994D" w:rsidR="005837EE" w:rsidRDefault="005837EE" w:rsidP="005837EE">
      <w:pPr>
        <w:jc w:val="center"/>
      </w:pPr>
      <w:r>
        <w:t>[</w:t>
      </w:r>
      <w:r w:rsidR="00B8525D" w:rsidRPr="00380BA9">
        <w:rPr>
          <w:color w:val="FF0000"/>
        </w:rPr>
        <w:t>M</w:t>
      </w:r>
      <w:r w:rsidR="0069585D" w:rsidRPr="00380BA9">
        <w:rPr>
          <w:color w:val="FF0000"/>
        </w:rPr>
        <w:t>odif</w:t>
      </w:r>
      <w:r w:rsidR="00380BA9">
        <w:rPr>
          <w:color w:val="FF0000"/>
        </w:rPr>
        <w:t>y</w:t>
      </w:r>
      <w:r w:rsidR="00B8525D" w:rsidRPr="00380BA9">
        <w:rPr>
          <w:color w:val="FF0000"/>
        </w:rPr>
        <w:t xml:space="preserve"> as needed</w:t>
      </w:r>
      <w:r w:rsidR="00380BA9">
        <w:rPr>
          <w:color w:val="FF0000"/>
        </w:rPr>
        <w:t xml:space="preserve">. </w:t>
      </w:r>
      <w:r w:rsidR="00B8525D" w:rsidRPr="00380BA9">
        <w:rPr>
          <w:color w:val="FF0000"/>
        </w:rPr>
        <w:t xml:space="preserve"> Could be used for </w:t>
      </w:r>
      <w:r w:rsidRPr="00380BA9">
        <w:rPr>
          <w:color w:val="FF0000"/>
        </w:rPr>
        <w:t xml:space="preserve">a quick </w:t>
      </w:r>
      <w:r w:rsidR="001726C8" w:rsidRPr="00380BA9">
        <w:rPr>
          <w:color w:val="FF0000"/>
        </w:rPr>
        <w:t xml:space="preserve">initial </w:t>
      </w:r>
      <w:r w:rsidRPr="00380BA9">
        <w:rPr>
          <w:color w:val="FF0000"/>
        </w:rPr>
        <w:t>IR</w:t>
      </w:r>
      <w:r w:rsidR="00940D62" w:rsidRPr="00380BA9">
        <w:rPr>
          <w:color w:val="FF0000"/>
        </w:rPr>
        <w:t xml:space="preserve"> Reporting </w:t>
      </w:r>
      <w:r w:rsidR="00ED4DA6" w:rsidRPr="00380BA9">
        <w:rPr>
          <w:color w:val="FF0000"/>
        </w:rPr>
        <w:t>for multiple uses</w:t>
      </w:r>
      <w:r w:rsidR="00442DE7" w:rsidRPr="00380BA9">
        <w:rPr>
          <w:color w:val="FF0000"/>
        </w:rPr>
        <w:t>, such as help desk, end users</w:t>
      </w:r>
      <w:r w:rsidR="00EF043A" w:rsidRPr="00380BA9">
        <w:rPr>
          <w:color w:val="FF0000"/>
        </w:rPr>
        <w:t>, etc.</w:t>
      </w:r>
      <w:r w:rsidR="00940D62">
        <w:t>]</w:t>
      </w:r>
    </w:p>
    <w:p w14:paraId="337133F4" w14:textId="77777777" w:rsidR="002B3F42" w:rsidRPr="005837EE" w:rsidRDefault="002B3F42" w:rsidP="005837EE">
      <w:pPr>
        <w:jc w:val="center"/>
      </w:pPr>
    </w:p>
    <w:tbl>
      <w:tblPr>
        <w:tblStyle w:val="TableGrid"/>
        <w:tblpPr w:leftFromText="180" w:rightFromText="180" w:vertAnchor="text" w:tblpXSpec="center" w:tblpY="1"/>
        <w:tblOverlap w:val="never"/>
        <w:tblW w:w="14400" w:type="dxa"/>
        <w:jc w:val="center"/>
        <w:tblLook w:val="0420" w:firstRow="1" w:lastRow="0" w:firstColumn="0" w:lastColumn="0" w:noHBand="0" w:noVBand="1"/>
      </w:tblPr>
      <w:tblGrid>
        <w:gridCol w:w="3011"/>
        <w:gridCol w:w="6344"/>
        <w:gridCol w:w="5045"/>
      </w:tblGrid>
      <w:tr w:rsidR="00A26725" w14:paraId="2736FAAA" w14:textId="77777777" w:rsidTr="001B2001">
        <w:trPr>
          <w:tblHeader/>
          <w:jc w:val="center"/>
        </w:trPr>
        <w:tc>
          <w:tcPr>
            <w:tcW w:w="3011" w:type="dxa"/>
            <w:shd w:val="clear" w:color="auto" w:fill="E7E6E6" w:themeFill="background2"/>
          </w:tcPr>
          <w:p w14:paraId="2927ADBB" w14:textId="77777777" w:rsidR="00A26725" w:rsidRPr="007E7C20" w:rsidRDefault="00A26725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 w:rsidRPr="007E7C20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 xml:space="preserve">Question </w:t>
            </w:r>
          </w:p>
        </w:tc>
        <w:tc>
          <w:tcPr>
            <w:tcW w:w="6344" w:type="dxa"/>
            <w:shd w:val="clear" w:color="auto" w:fill="E7E6E6" w:themeFill="background2"/>
          </w:tcPr>
          <w:p w14:paraId="724097A7" w14:textId="1239DD51" w:rsidR="00A26725" w:rsidRPr="007E7C20" w:rsidRDefault="00A26725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 w:rsidRPr="007E7C20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Additional Details:</w:t>
            </w:r>
          </w:p>
        </w:tc>
        <w:tc>
          <w:tcPr>
            <w:tcW w:w="5045" w:type="dxa"/>
            <w:shd w:val="clear" w:color="auto" w:fill="E7E6E6" w:themeFill="background2"/>
          </w:tcPr>
          <w:p w14:paraId="3306CEC4" w14:textId="77777777" w:rsidR="00A26725" w:rsidRPr="007E7C20" w:rsidRDefault="00A26725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</w:pPr>
            <w:r w:rsidRPr="007E7C20">
              <w:rPr>
                <w:rStyle w:val="Strong"/>
                <w:rFonts w:asciiTheme="minorHAnsi" w:hAnsiTheme="minorHAnsi" w:cstheme="minorHAnsi"/>
                <w:color w:val="373A3F"/>
                <w:sz w:val="20"/>
                <w:szCs w:val="20"/>
              </w:rPr>
              <w:t>Availability</w:t>
            </w:r>
          </w:p>
        </w:tc>
      </w:tr>
      <w:tr w:rsidR="00A26725" w:rsidRPr="00F341EC" w14:paraId="4AAA1C56" w14:textId="77777777" w:rsidTr="001B2001">
        <w:trPr>
          <w:jc w:val="center"/>
        </w:trPr>
        <w:tc>
          <w:tcPr>
            <w:tcW w:w="3011" w:type="dxa"/>
          </w:tcPr>
          <w:p w14:paraId="14207E69" w14:textId="170BADE4" w:rsidR="00A26725" w:rsidRPr="00730DA3" w:rsidRDefault="00A26725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730DA3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Is there power?</w:t>
            </w:r>
          </w:p>
        </w:tc>
        <w:tc>
          <w:tcPr>
            <w:tcW w:w="6344" w:type="dxa"/>
          </w:tcPr>
          <w:p w14:paraId="3D9E33D3" w14:textId="30CBFFE3" w:rsidR="00A26725" w:rsidRPr="007E7C20" w:rsidRDefault="00000000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</w:rPr>
                <w:id w:val="-126167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Fonts w:asciiTheme="minorHAnsi" w:hAnsiTheme="minorHAnsi" w:cstheme="minorHAnsi"/>
                <w:sz w:val="20"/>
                <w:szCs w:val="20"/>
              </w:rPr>
              <w:t xml:space="preserve">Yes     |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554534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Fonts w:asciiTheme="minorHAnsi" w:hAnsiTheme="minorHAnsi" w:cstheme="minorHAnsi"/>
                <w:sz w:val="20"/>
                <w:szCs w:val="20"/>
              </w:rPr>
              <w:t>No     |     Note:</w:t>
            </w:r>
          </w:p>
        </w:tc>
        <w:tc>
          <w:tcPr>
            <w:tcW w:w="5045" w:type="dxa"/>
          </w:tcPr>
          <w:p w14:paraId="7936E989" w14:textId="77777777" w:rsidR="00A26725" w:rsidRPr="007E7C20" w:rsidRDefault="00000000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839228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Fully Available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210760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ly Available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388613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Unavailable</w:t>
            </w:r>
          </w:p>
        </w:tc>
      </w:tr>
      <w:tr w:rsidR="00A26725" w:rsidRPr="00F341EC" w14:paraId="44CCC145" w14:textId="77777777" w:rsidTr="001B2001">
        <w:trPr>
          <w:jc w:val="center"/>
        </w:trPr>
        <w:tc>
          <w:tcPr>
            <w:tcW w:w="3011" w:type="dxa"/>
          </w:tcPr>
          <w:p w14:paraId="7B0DFAE9" w14:textId="1BAD96A5" w:rsidR="00A26725" w:rsidRPr="00730DA3" w:rsidRDefault="00A26725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730DA3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Is there internet access?</w:t>
            </w:r>
          </w:p>
        </w:tc>
        <w:tc>
          <w:tcPr>
            <w:tcW w:w="6344" w:type="dxa"/>
          </w:tcPr>
          <w:p w14:paraId="625FBD85" w14:textId="13286118" w:rsidR="00A26725" w:rsidRPr="007E7C20" w:rsidRDefault="00000000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</w:rPr>
                <w:id w:val="729886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Fonts w:asciiTheme="minorHAnsi" w:hAnsiTheme="minorHAnsi" w:cstheme="minorHAnsi"/>
                <w:sz w:val="20"/>
                <w:szCs w:val="20"/>
              </w:rPr>
              <w:t xml:space="preserve">Yes     |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751191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Fonts w:asciiTheme="minorHAnsi" w:hAnsiTheme="minorHAnsi" w:cstheme="minorHAnsi"/>
                <w:sz w:val="20"/>
                <w:szCs w:val="20"/>
              </w:rPr>
              <w:t>No     |     Note:</w:t>
            </w:r>
          </w:p>
        </w:tc>
        <w:tc>
          <w:tcPr>
            <w:tcW w:w="5045" w:type="dxa"/>
          </w:tcPr>
          <w:p w14:paraId="0DF68158" w14:textId="77777777" w:rsidR="00A26725" w:rsidRPr="007E7C20" w:rsidRDefault="00000000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177693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Fully Available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910769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ly Available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295560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Unavailable</w:t>
            </w:r>
          </w:p>
        </w:tc>
      </w:tr>
      <w:tr w:rsidR="00A26725" w:rsidRPr="00F341EC" w14:paraId="6D148AD3" w14:textId="77777777" w:rsidTr="001B2001">
        <w:trPr>
          <w:jc w:val="center"/>
        </w:trPr>
        <w:tc>
          <w:tcPr>
            <w:tcW w:w="3011" w:type="dxa"/>
          </w:tcPr>
          <w:p w14:paraId="7E1F45A9" w14:textId="650D8FCB" w:rsidR="00A26725" w:rsidRPr="00730DA3" w:rsidRDefault="00A26725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730DA3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Is there access to essential work applications?</w:t>
            </w:r>
          </w:p>
        </w:tc>
        <w:tc>
          <w:tcPr>
            <w:tcW w:w="6344" w:type="dxa"/>
          </w:tcPr>
          <w:p w14:paraId="10C05D2F" w14:textId="05B11D44" w:rsidR="00A26725" w:rsidRPr="007E7C20" w:rsidRDefault="00000000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</w:rPr>
                <w:id w:val="-2012054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Fonts w:asciiTheme="minorHAnsi" w:hAnsiTheme="minorHAnsi" w:cstheme="minorHAnsi"/>
                <w:sz w:val="20"/>
                <w:szCs w:val="20"/>
              </w:rPr>
              <w:t xml:space="preserve">Yes     |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308710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Fonts w:asciiTheme="minorHAnsi" w:hAnsiTheme="minorHAnsi" w:cstheme="minorHAnsi"/>
                <w:sz w:val="20"/>
                <w:szCs w:val="20"/>
              </w:rPr>
              <w:t>No     |     Note:</w:t>
            </w:r>
          </w:p>
        </w:tc>
        <w:tc>
          <w:tcPr>
            <w:tcW w:w="5045" w:type="dxa"/>
          </w:tcPr>
          <w:p w14:paraId="3EC3800F" w14:textId="77777777" w:rsidR="00A26725" w:rsidRPr="007E7C20" w:rsidRDefault="00000000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062401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Fully Available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198158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ly Available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546441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Unavailable</w:t>
            </w:r>
          </w:p>
        </w:tc>
      </w:tr>
      <w:tr w:rsidR="00A26725" w:rsidRPr="00F341EC" w14:paraId="251645CA" w14:textId="77777777" w:rsidTr="001B2001">
        <w:trPr>
          <w:jc w:val="center"/>
        </w:trPr>
        <w:tc>
          <w:tcPr>
            <w:tcW w:w="3011" w:type="dxa"/>
          </w:tcPr>
          <w:p w14:paraId="481EB684" w14:textId="7F688D66" w:rsidR="00A26725" w:rsidRPr="00730DA3" w:rsidRDefault="00A26725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730DA3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Is there access to work files?</w:t>
            </w:r>
          </w:p>
        </w:tc>
        <w:tc>
          <w:tcPr>
            <w:tcW w:w="6344" w:type="dxa"/>
          </w:tcPr>
          <w:p w14:paraId="5D4CB527" w14:textId="26D37EB7" w:rsidR="00A26725" w:rsidRPr="007E7C20" w:rsidRDefault="00000000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</w:rPr>
                <w:id w:val="-414547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Fonts w:asciiTheme="minorHAnsi" w:hAnsiTheme="minorHAnsi" w:cstheme="minorHAnsi"/>
                <w:sz w:val="20"/>
                <w:szCs w:val="20"/>
              </w:rPr>
              <w:t xml:space="preserve">Yes     |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322329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Fonts w:asciiTheme="minorHAnsi" w:hAnsiTheme="minorHAnsi" w:cstheme="minorHAnsi"/>
                <w:sz w:val="20"/>
                <w:szCs w:val="20"/>
              </w:rPr>
              <w:t>No     |     Note:</w:t>
            </w:r>
          </w:p>
        </w:tc>
        <w:tc>
          <w:tcPr>
            <w:tcW w:w="5045" w:type="dxa"/>
          </w:tcPr>
          <w:p w14:paraId="62CE72C8" w14:textId="77777777" w:rsidR="00A26725" w:rsidRPr="007E7C20" w:rsidRDefault="00000000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039746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Fully Available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101804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ly Available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1749611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Unavailable</w:t>
            </w:r>
          </w:p>
        </w:tc>
      </w:tr>
      <w:tr w:rsidR="00A26725" w:rsidRPr="00F341EC" w14:paraId="471B1D23" w14:textId="77777777" w:rsidTr="001B2001">
        <w:trPr>
          <w:jc w:val="center"/>
        </w:trPr>
        <w:tc>
          <w:tcPr>
            <w:tcW w:w="3011" w:type="dxa"/>
          </w:tcPr>
          <w:p w14:paraId="628015C5" w14:textId="6D48A28F" w:rsidR="00A26725" w:rsidRPr="00730DA3" w:rsidRDefault="00A26725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730DA3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Is there telephone access?</w:t>
            </w:r>
          </w:p>
        </w:tc>
        <w:tc>
          <w:tcPr>
            <w:tcW w:w="6344" w:type="dxa"/>
          </w:tcPr>
          <w:p w14:paraId="66D01A07" w14:textId="4DD3AB3B" w:rsidR="00A26725" w:rsidRPr="007E7C20" w:rsidRDefault="00000000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</w:rPr>
                <w:id w:val="945965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Fonts w:asciiTheme="minorHAnsi" w:hAnsiTheme="minorHAnsi" w:cstheme="minorHAnsi"/>
                <w:sz w:val="20"/>
                <w:szCs w:val="20"/>
              </w:rPr>
              <w:t xml:space="preserve">Yes     |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920065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Fonts w:asciiTheme="minorHAnsi" w:hAnsiTheme="minorHAnsi" w:cstheme="minorHAnsi"/>
                <w:sz w:val="20"/>
                <w:szCs w:val="20"/>
              </w:rPr>
              <w:t>No     |     Note:</w:t>
            </w:r>
          </w:p>
        </w:tc>
        <w:tc>
          <w:tcPr>
            <w:tcW w:w="5045" w:type="dxa"/>
          </w:tcPr>
          <w:p w14:paraId="58837B39" w14:textId="77777777" w:rsidR="00A26725" w:rsidRPr="007E7C20" w:rsidRDefault="00000000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72101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Fully Available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962037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ly Available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225882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Unavailable</w:t>
            </w:r>
          </w:p>
        </w:tc>
      </w:tr>
      <w:tr w:rsidR="00A26725" w:rsidRPr="00F341EC" w14:paraId="3A3B2719" w14:textId="77777777" w:rsidTr="001B2001">
        <w:trPr>
          <w:jc w:val="center"/>
        </w:trPr>
        <w:tc>
          <w:tcPr>
            <w:tcW w:w="3011" w:type="dxa"/>
          </w:tcPr>
          <w:p w14:paraId="7639A2F9" w14:textId="4E8C9812" w:rsidR="00A26725" w:rsidRPr="00730DA3" w:rsidRDefault="00A26725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730DA3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Is there cell service?</w:t>
            </w:r>
          </w:p>
        </w:tc>
        <w:tc>
          <w:tcPr>
            <w:tcW w:w="6344" w:type="dxa"/>
          </w:tcPr>
          <w:p w14:paraId="1C2E33CE" w14:textId="66E03F5D" w:rsidR="00A26725" w:rsidRPr="007E7C20" w:rsidRDefault="00000000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</w:rPr>
                <w:id w:val="1180854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Fonts w:asciiTheme="minorHAnsi" w:hAnsiTheme="minorHAnsi" w:cstheme="minorHAnsi"/>
                <w:sz w:val="20"/>
                <w:szCs w:val="20"/>
              </w:rPr>
              <w:t xml:space="preserve">Yes     |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336203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Fonts w:asciiTheme="minorHAnsi" w:hAnsiTheme="minorHAnsi" w:cstheme="minorHAnsi"/>
                <w:sz w:val="20"/>
                <w:szCs w:val="20"/>
              </w:rPr>
              <w:t>No     |     Note:</w:t>
            </w:r>
          </w:p>
        </w:tc>
        <w:tc>
          <w:tcPr>
            <w:tcW w:w="5045" w:type="dxa"/>
          </w:tcPr>
          <w:p w14:paraId="3386175D" w14:textId="77777777" w:rsidR="00A26725" w:rsidRPr="007E7C20" w:rsidRDefault="00000000" w:rsidP="001B2001">
            <w:pPr>
              <w:spacing w:after="160" w:line="259" w:lineRule="auto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780930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Fully Available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-1821797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Partially Available | </w:t>
            </w:r>
            <w:sdt>
              <w:sdtPr>
                <w:rPr>
                  <w:rStyle w:val="Strong"/>
                  <w:rFonts w:asciiTheme="minorHAnsi" w:hAnsiTheme="minorHAnsi" w:cstheme="minorHAnsi"/>
                  <w:b w:val="0"/>
                  <w:bCs w:val="0"/>
                  <w:sz w:val="20"/>
                  <w:szCs w:val="20"/>
                </w:rPr>
                <w:id w:val="739606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725" w:rsidRPr="007E7C20">
                  <w:rPr>
                    <w:rStyle w:val="Strong"/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A26725" w:rsidRPr="007E7C20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Unavailable</w:t>
            </w:r>
          </w:p>
        </w:tc>
      </w:tr>
    </w:tbl>
    <w:p w14:paraId="1449A6AB" w14:textId="654A746E" w:rsidR="009259EA" w:rsidRDefault="009259EA" w:rsidP="00245512">
      <w:pPr>
        <w:tabs>
          <w:tab w:val="left" w:pos="2880"/>
        </w:tabs>
      </w:pPr>
    </w:p>
    <w:p w14:paraId="4EEE3C7D" w14:textId="21E8FFFF" w:rsidR="005A3FCD" w:rsidRPr="00686E41" w:rsidRDefault="005A3FCD" w:rsidP="005A3FCD">
      <w:pPr>
        <w:pStyle w:val="Heading1"/>
        <w:jc w:val="center"/>
        <w:rPr>
          <w:rFonts w:asciiTheme="minorHAnsi" w:hAnsiTheme="minorHAnsi" w:cstheme="minorHAnsi"/>
          <w:sz w:val="24"/>
          <w:szCs w:val="24"/>
        </w:rPr>
      </w:pPr>
      <w:bookmarkStart w:id="9" w:name="_Toc190178910"/>
      <w:r>
        <w:rPr>
          <w:rStyle w:val="Heading1Char"/>
          <w:rFonts w:asciiTheme="minorHAnsi" w:eastAsiaTheme="minorHAnsi" w:hAnsiTheme="minorHAnsi" w:cstheme="minorHAnsi"/>
          <w:b/>
          <w:bCs/>
        </w:rPr>
        <w:t>I</w:t>
      </w:r>
      <w:r w:rsidRPr="000F2236">
        <w:rPr>
          <w:rStyle w:val="Heading1Char"/>
          <w:rFonts w:asciiTheme="minorHAnsi" w:eastAsiaTheme="minorHAnsi" w:hAnsiTheme="minorHAnsi" w:cstheme="minorHAnsi"/>
          <w:b/>
          <w:bCs/>
        </w:rPr>
        <w:t>nternal policies, laws,</w:t>
      </w:r>
      <w:r>
        <w:rPr>
          <w:rStyle w:val="Heading1Char"/>
          <w:rFonts w:asciiTheme="minorHAnsi" w:eastAsiaTheme="minorHAnsi" w:hAnsiTheme="minorHAnsi" w:cstheme="minorHAnsi"/>
          <w:b/>
          <w:bCs/>
        </w:rPr>
        <w:t xml:space="preserve"> </w:t>
      </w:r>
      <w:r w:rsidRPr="000F2236">
        <w:rPr>
          <w:rStyle w:val="Heading1Char"/>
          <w:rFonts w:asciiTheme="minorHAnsi" w:eastAsiaTheme="minorHAnsi" w:hAnsiTheme="minorHAnsi" w:cstheme="minorHAnsi"/>
          <w:b/>
          <w:bCs/>
        </w:rPr>
        <w:t>rules</w:t>
      </w:r>
      <w:r>
        <w:rPr>
          <w:rStyle w:val="Heading1Char"/>
          <w:rFonts w:asciiTheme="minorHAnsi" w:eastAsiaTheme="minorHAnsi" w:hAnsiTheme="minorHAnsi" w:cstheme="minorHAnsi"/>
          <w:b/>
          <w:bCs/>
        </w:rPr>
        <w:t xml:space="preserve">, </w:t>
      </w:r>
      <w:r w:rsidRPr="000F2236">
        <w:rPr>
          <w:rStyle w:val="Heading1Char"/>
          <w:rFonts w:asciiTheme="minorHAnsi" w:eastAsiaTheme="minorHAnsi" w:hAnsiTheme="minorHAnsi" w:cstheme="minorHAnsi"/>
          <w:b/>
          <w:bCs/>
        </w:rPr>
        <w:t xml:space="preserve">regulations, </w:t>
      </w:r>
      <w:r>
        <w:rPr>
          <w:rStyle w:val="Heading1Char"/>
          <w:rFonts w:asciiTheme="minorHAnsi" w:eastAsiaTheme="minorHAnsi" w:hAnsiTheme="minorHAnsi" w:cstheme="minorHAnsi"/>
          <w:b/>
          <w:bCs/>
        </w:rPr>
        <w:t>and breach notification requirements</w:t>
      </w:r>
      <w:bookmarkEnd w:id="9"/>
    </w:p>
    <w:tbl>
      <w:tblPr>
        <w:tblpPr w:leftFromText="180" w:rightFromText="180" w:vertAnchor="text" w:tblpXSpec="center" w:tblpY="1"/>
        <w:tblOverlap w:val="never"/>
        <w:tblW w:w="14400" w:type="dxa"/>
        <w:jc w:val="center"/>
        <w:tblBorders>
          <w:top w:val="single" w:sz="6" w:space="0" w:color="C6C6C6"/>
          <w:left w:val="single" w:sz="6" w:space="0" w:color="C6C6C6"/>
          <w:bottom w:val="single" w:sz="6" w:space="0" w:color="C6C6C6"/>
          <w:right w:val="single" w:sz="6" w:space="0" w:color="C6C6C6"/>
        </w:tblBorders>
        <w:tblCellMar>
          <w:top w:w="15" w:type="dxa"/>
          <w:left w:w="144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91"/>
        <w:gridCol w:w="1571"/>
        <w:gridCol w:w="5487"/>
        <w:gridCol w:w="5451"/>
      </w:tblGrid>
      <w:tr w:rsidR="005A3FCD" w:rsidRPr="00441B72" w14:paraId="22292AAB" w14:textId="77777777" w:rsidTr="00E67663">
        <w:trPr>
          <w:trHeight w:hRule="exact" w:val="435"/>
          <w:jc w:val="center"/>
        </w:trPr>
        <w:tc>
          <w:tcPr>
            <w:tcW w:w="1891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  <w:shd w:val="clear" w:color="auto" w:fill="F2F2F2" w:themeFill="background1" w:themeFillShade="F2"/>
            <w:tcMar>
              <w:top w:w="105" w:type="dxa"/>
              <w:left w:w="75" w:type="dxa"/>
              <w:bottom w:w="90" w:type="dxa"/>
              <w:right w:w="75" w:type="dxa"/>
            </w:tcMar>
            <w:hideMark/>
          </w:tcPr>
          <w:p w14:paraId="24935E8E" w14:textId="77777777" w:rsidR="005A3FCD" w:rsidRPr="000C15DF" w:rsidRDefault="005A3FCD" w:rsidP="00E67663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C15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ternal Policies</w:t>
            </w:r>
          </w:p>
        </w:tc>
        <w:tc>
          <w:tcPr>
            <w:tcW w:w="1571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  <w:shd w:val="clear" w:color="auto" w:fill="F2F2F2" w:themeFill="background1" w:themeFillShade="F2"/>
            <w:tcMar>
              <w:top w:w="105" w:type="dxa"/>
              <w:left w:w="75" w:type="dxa"/>
              <w:bottom w:w="90" w:type="dxa"/>
              <w:right w:w="75" w:type="dxa"/>
            </w:tcMar>
            <w:hideMark/>
          </w:tcPr>
          <w:p w14:paraId="449F2A94" w14:textId="77777777" w:rsidR="005A3FCD" w:rsidRPr="000C15DF" w:rsidRDefault="005A3FCD" w:rsidP="00E67663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C15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Links</w:t>
            </w:r>
          </w:p>
        </w:tc>
        <w:tc>
          <w:tcPr>
            <w:tcW w:w="5487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  <w:shd w:val="clear" w:color="auto" w:fill="F2F2F2" w:themeFill="background1" w:themeFillShade="F2"/>
          </w:tcPr>
          <w:p w14:paraId="29314410" w14:textId="77777777" w:rsidR="005A3FCD" w:rsidRPr="000C15DF" w:rsidRDefault="005A3FCD" w:rsidP="00E67663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C15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Requirement</w:t>
            </w:r>
          </w:p>
        </w:tc>
        <w:tc>
          <w:tcPr>
            <w:tcW w:w="5451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  <w:shd w:val="clear" w:color="auto" w:fill="F2F2F2" w:themeFill="background1" w:themeFillShade="F2"/>
          </w:tcPr>
          <w:p w14:paraId="620CDA8C" w14:textId="77777777" w:rsidR="005A3FCD" w:rsidRPr="000C15DF" w:rsidRDefault="005A3FCD" w:rsidP="00E67663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C15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Notes</w:t>
            </w:r>
          </w:p>
        </w:tc>
      </w:tr>
      <w:tr w:rsidR="005A3FCD" w:rsidRPr="00441B72" w14:paraId="5EAA0FCF" w14:textId="77777777" w:rsidTr="00E67663">
        <w:trPr>
          <w:trHeight w:hRule="exact" w:val="372"/>
          <w:jc w:val="center"/>
        </w:trPr>
        <w:tc>
          <w:tcPr>
            <w:tcW w:w="1891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205694A0" w14:textId="77777777" w:rsidR="005A3FCD" w:rsidRPr="000C15DF" w:rsidRDefault="005A3FCD" w:rsidP="00E6766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71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349081F0" w14:textId="77777777" w:rsidR="005A3FCD" w:rsidRPr="000C15DF" w:rsidRDefault="005A3FCD" w:rsidP="00E6766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487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</w:tcPr>
          <w:p w14:paraId="26D5966D" w14:textId="77777777" w:rsidR="005A3FCD" w:rsidRPr="000C15DF" w:rsidRDefault="005A3FCD" w:rsidP="00E6766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451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</w:tcPr>
          <w:p w14:paraId="6AF89CF3" w14:textId="77777777" w:rsidR="005A3FCD" w:rsidRPr="000C15DF" w:rsidRDefault="005A3FCD" w:rsidP="00E6766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A3FCD" w:rsidRPr="00441B72" w14:paraId="4DA384F1" w14:textId="77777777" w:rsidTr="00E67663">
        <w:trPr>
          <w:trHeight w:hRule="exact" w:val="300"/>
          <w:jc w:val="center"/>
        </w:trPr>
        <w:tc>
          <w:tcPr>
            <w:tcW w:w="1891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3D2D6A04" w14:textId="77777777" w:rsidR="005A3FCD" w:rsidRPr="000C15DF" w:rsidRDefault="005A3FCD" w:rsidP="00E6766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71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1248F1EC" w14:textId="77777777" w:rsidR="005A3FCD" w:rsidRPr="000C15DF" w:rsidRDefault="005A3FCD" w:rsidP="00E6766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487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</w:tcPr>
          <w:p w14:paraId="1375B5BE" w14:textId="77777777" w:rsidR="005A3FCD" w:rsidRPr="000C15DF" w:rsidRDefault="005A3FCD" w:rsidP="00E6766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451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</w:tcPr>
          <w:p w14:paraId="25C9E6AF" w14:textId="77777777" w:rsidR="005A3FCD" w:rsidRPr="000C15DF" w:rsidRDefault="005A3FCD" w:rsidP="00E6766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A3FCD" w:rsidRPr="00441B72" w14:paraId="10A2EBB1" w14:textId="77777777" w:rsidTr="00E67663">
        <w:trPr>
          <w:trHeight w:hRule="exact" w:val="588"/>
          <w:jc w:val="center"/>
        </w:trPr>
        <w:tc>
          <w:tcPr>
            <w:tcW w:w="1891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  <w:shd w:val="clear" w:color="auto" w:fill="F2F2F2" w:themeFill="background1" w:themeFillShade="F2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152FE254" w14:textId="77777777" w:rsidR="005A3FCD" w:rsidRPr="000C15DF" w:rsidRDefault="005A3FCD" w:rsidP="00E6766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</w:t>
            </w:r>
            <w:r w:rsidRPr="000C15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ws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, rules </w:t>
            </w:r>
            <w:r w:rsidRPr="000C15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nd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or</w:t>
            </w:r>
            <w:r w:rsidRPr="000C15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regulations</w:t>
            </w:r>
          </w:p>
        </w:tc>
        <w:tc>
          <w:tcPr>
            <w:tcW w:w="1571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  <w:shd w:val="clear" w:color="auto" w:fill="F2F2F2" w:themeFill="background1" w:themeFillShade="F2"/>
          </w:tcPr>
          <w:p w14:paraId="690A5CA5" w14:textId="77777777" w:rsidR="005A3FCD" w:rsidRPr="000C15DF" w:rsidRDefault="005A3FCD" w:rsidP="00E6766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15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inks</w:t>
            </w:r>
          </w:p>
        </w:tc>
        <w:tc>
          <w:tcPr>
            <w:tcW w:w="5487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  <w:shd w:val="clear" w:color="auto" w:fill="F2F2F2" w:themeFill="background1" w:themeFillShade="F2"/>
          </w:tcPr>
          <w:p w14:paraId="4D91259E" w14:textId="77777777" w:rsidR="005A3FCD" w:rsidRPr="000C15DF" w:rsidRDefault="005A3FCD" w:rsidP="00E6766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15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quirement</w:t>
            </w:r>
          </w:p>
        </w:tc>
        <w:tc>
          <w:tcPr>
            <w:tcW w:w="5451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  <w:shd w:val="clear" w:color="auto" w:fill="F2F2F2" w:themeFill="background1" w:themeFillShade="F2"/>
          </w:tcPr>
          <w:p w14:paraId="545D0C05" w14:textId="77777777" w:rsidR="005A3FCD" w:rsidRPr="000C15DF" w:rsidRDefault="005A3FCD" w:rsidP="00E6766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15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tes</w:t>
            </w:r>
          </w:p>
        </w:tc>
      </w:tr>
      <w:tr w:rsidR="005A3FCD" w:rsidRPr="00441B72" w14:paraId="2FFCFA57" w14:textId="77777777" w:rsidTr="00E67663">
        <w:trPr>
          <w:trHeight w:hRule="exact" w:val="858"/>
          <w:jc w:val="center"/>
        </w:trPr>
        <w:tc>
          <w:tcPr>
            <w:tcW w:w="1891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01955737" w14:textId="77777777" w:rsidR="005A3FCD" w:rsidRPr="008A17E7" w:rsidRDefault="005A3FCD" w:rsidP="00E67663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Example: </w:t>
            </w:r>
            <w:r w:rsidRPr="008A17E7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ontana Code Annotated 2023 – Computer Security Breach</w:t>
            </w:r>
          </w:p>
        </w:tc>
        <w:tc>
          <w:tcPr>
            <w:tcW w:w="1571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593F7946" w14:textId="77777777" w:rsidR="005A3FCD" w:rsidRPr="001C1D3F" w:rsidRDefault="005A3FCD" w:rsidP="00E67663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hyperlink r:id="rId26" w:history="1">
              <w:r w:rsidRPr="001C1D3F">
                <w:rPr>
                  <w:color w:val="0000FF"/>
                  <w:sz w:val="16"/>
                  <w:szCs w:val="16"/>
                  <w:u w:val="single"/>
                </w:rPr>
                <w:t>30-14-1704. Computer security breach, MCA</w:t>
              </w:r>
            </w:hyperlink>
          </w:p>
        </w:tc>
        <w:tc>
          <w:tcPr>
            <w:tcW w:w="5487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</w:tcPr>
          <w:p w14:paraId="731C5748" w14:textId="77777777" w:rsidR="005A3FCD" w:rsidRPr="000C15DF" w:rsidRDefault="005A3FCD" w:rsidP="00E6766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451" w:type="dxa"/>
            <w:tcBorders>
              <w:top w:val="single" w:sz="6" w:space="0" w:color="C6C6C6"/>
              <w:left w:val="single" w:sz="6" w:space="0" w:color="C6C6C6"/>
              <w:bottom w:val="single" w:sz="6" w:space="0" w:color="C6C6C6"/>
              <w:right w:val="single" w:sz="6" w:space="0" w:color="C6C6C6"/>
            </w:tcBorders>
          </w:tcPr>
          <w:p w14:paraId="214D5D32" w14:textId="77777777" w:rsidR="005A3FCD" w:rsidRPr="000C15DF" w:rsidRDefault="005A3FCD" w:rsidP="00E6766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xample of Montana State Law</w:t>
            </w:r>
          </w:p>
        </w:tc>
      </w:tr>
    </w:tbl>
    <w:p w14:paraId="59DCE4CA" w14:textId="77777777" w:rsidR="005A3FCD" w:rsidRPr="002F4E7F" w:rsidRDefault="005A3FCD" w:rsidP="00245512">
      <w:pPr>
        <w:tabs>
          <w:tab w:val="left" w:pos="2880"/>
        </w:tabs>
      </w:pPr>
    </w:p>
    <w:sectPr w:rsidR="005A3FCD" w:rsidRPr="002F4E7F" w:rsidSect="00245512">
      <w:headerReference w:type="default" r:id="rId27"/>
      <w:footerReference w:type="default" r:id="rId28"/>
      <w:pgSz w:w="15840" w:h="12240" w:orient="landscape"/>
      <w:pgMar w:top="1008" w:right="1008" w:bottom="1008" w:left="1008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1A4A47" w14:textId="77777777" w:rsidR="00473E1A" w:rsidRDefault="00473E1A" w:rsidP="00761950">
      <w:r>
        <w:separator/>
      </w:r>
    </w:p>
  </w:endnote>
  <w:endnote w:type="continuationSeparator" w:id="0">
    <w:p w14:paraId="41B8BB99" w14:textId="77777777" w:rsidR="00473E1A" w:rsidRDefault="00473E1A" w:rsidP="00761950">
      <w:r>
        <w:continuationSeparator/>
      </w:r>
    </w:p>
  </w:endnote>
  <w:endnote w:type="continuationNotice" w:id="1">
    <w:p w14:paraId="459DF77A" w14:textId="77777777" w:rsidR="00473E1A" w:rsidRDefault="00473E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624577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D5770F" w14:textId="3AC53485" w:rsidR="002708A8" w:rsidRDefault="002708A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F1F926" w14:textId="4C4894BC" w:rsidR="002B33AE" w:rsidRDefault="002B33AE" w:rsidP="00964B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29411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7A8911" w14:textId="261835B5" w:rsidR="002708A8" w:rsidRDefault="002708A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5765E3" w14:textId="77777777" w:rsidR="00113AD8" w:rsidRPr="007B03BE" w:rsidRDefault="00113AD8" w:rsidP="007B03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FBFE8E" w14:textId="77777777" w:rsidR="00473E1A" w:rsidRDefault="00473E1A" w:rsidP="00761950">
      <w:r>
        <w:separator/>
      </w:r>
    </w:p>
  </w:footnote>
  <w:footnote w:type="continuationSeparator" w:id="0">
    <w:p w14:paraId="521A912D" w14:textId="77777777" w:rsidR="00473E1A" w:rsidRDefault="00473E1A" w:rsidP="00761950">
      <w:r>
        <w:continuationSeparator/>
      </w:r>
    </w:p>
  </w:footnote>
  <w:footnote w:type="continuationNotice" w:id="1">
    <w:p w14:paraId="20798845" w14:textId="77777777" w:rsidR="00473E1A" w:rsidRDefault="00473E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1FF20E" w14:textId="291B44CE" w:rsidR="00BF3C16" w:rsidRPr="00A84865" w:rsidRDefault="00BF3C16" w:rsidP="00A848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D14D8C5"/>
    <w:multiLevelType w:val="hybridMultilevel"/>
    <w:tmpl w:val="AAC85E9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05A8AA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AACC159E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D04A0EF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57A0553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start w:val="1"/>
      <w:numFmt w:val="decimal"/>
      <w:lvlText w:val=".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19B3D4F"/>
    <w:multiLevelType w:val="hybridMultilevel"/>
    <w:tmpl w:val="F9E46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203454">
      <w:numFmt w:val="bullet"/>
      <w:lvlText w:val="•"/>
      <w:lvlJc w:val="left"/>
      <w:pPr>
        <w:ind w:left="2520" w:hanging="72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1E9643A"/>
    <w:multiLevelType w:val="hybridMultilevel"/>
    <w:tmpl w:val="8B4082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3B4347D"/>
    <w:multiLevelType w:val="hybridMultilevel"/>
    <w:tmpl w:val="CED678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4207C67"/>
    <w:multiLevelType w:val="hybridMultilevel"/>
    <w:tmpl w:val="A19A00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0443EA9E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5D03039"/>
    <w:multiLevelType w:val="hybridMultilevel"/>
    <w:tmpl w:val="69DC9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02227F"/>
    <w:multiLevelType w:val="hybridMultilevel"/>
    <w:tmpl w:val="2A902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A35014"/>
    <w:multiLevelType w:val="hybridMultilevel"/>
    <w:tmpl w:val="16A87416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08665E89"/>
    <w:multiLevelType w:val="hybridMultilevel"/>
    <w:tmpl w:val="7B7CCE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0BBC57E9"/>
    <w:multiLevelType w:val="hybridMultilevel"/>
    <w:tmpl w:val="BB9CC1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0D5101F1"/>
    <w:multiLevelType w:val="hybridMultilevel"/>
    <w:tmpl w:val="3F702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0F7C51"/>
    <w:multiLevelType w:val="hybridMultilevel"/>
    <w:tmpl w:val="016E38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0EDC5031"/>
    <w:multiLevelType w:val="hybridMultilevel"/>
    <w:tmpl w:val="6CD2448A"/>
    <w:lvl w:ilvl="0" w:tplc="F232E774">
      <w:numFmt w:val="bullet"/>
      <w:lvlText w:val=""/>
      <w:lvlJc w:val="left"/>
      <w:pPr>
        <w:ind w:left="43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137E2E58">
      <w:numFmt w:val="bullet"/>
      <w:lvlText w:val="•"/>
      <w:lvlJc w:val="left"/>
      <w:pPr>
        <w:ind w:left="953" w:hanging="360"/>
      </w:pPr>
      <w:rPr>
        <w:rFonts w:hint="default"/>
        <w:lang w:val="en-US" w:eastAsia="en-US" w:bidi="ar-SA"/>
      </w:rPr>
    </w:lvl>
    <w:lvl w:ilvl="2" w:tplc="309C53BC">
      <w:numFmt w:val="bullet"/>
      <w:lvlText w:val="•"/>
      <w:lvlJc w:val="left"/>
      <w:pPr>
        <w:ind w:left="1466" w:hanging="360"/>
      </w:pPr>
      <w:rPr>
        <w:rFonts w:hint="default"/>
        <w:lang w:val="en-US" w:eastAsia="en-US" w:bidi="ar-SA"/>
      </w:rPr>
    </w:lvl>
    <w:lvl w:ilvl="3" w:tplc="CBBEC1C8">
      <w:numFmt w:val="bullet"/>
      <w:lvlText w:val="•"/>
      <w:lvlJc w:val="left"/>
      <w:pPr>
        <w:ind w:left="1979" w:hanging="360"/>
      </w:pPr>
      <w:rPr>
        <w:rFonts w:hint="default"/>
        <w:lang w:val="en-US" w:eastAsia="en-US" w:bidi="ar-SA"/>
      </w:rPr>
    </w:lvl>
    <w:lvl w:ilvl="4" w:tplc="94EA7EE4">
      <w:numFmt w:val="bullet"/>
      <w:lvlText w:val="•"/>
      <w:lvlJc w:val="left"/>
      <w:pPr>
        <w:ind w:left="2492" w:hanging="360"/>
      </w:pPr>
      <w:rPr>
        <w:rFonts w:hint="default"/>
        <w:lang w:val="en-US" w:eastAsia="en-US" w:bidi="ar-SA"/>
      </w:rPr>
    </w:lvl>
    <w:lvl w:ilvl="5" w:tplc="6CFA3870">
      <w:numFmt w:val="bullet"/>
      <w:lvlText w:val="•"/>
      <w:lvlJc w:val="left"/>
      <w:pPr>
        <w:ind w:left="3005" w:hanging="360"/>
      </w:pPr>
      <w:rPr>
        <w:rFonts w:hint="default"/>
        <w:lang w:val="en-US" w:eastAsia="en-US" w:bidi="ar-SA"/>
      </w:rPr>
    </w:lvl>
    <w:lvl w:ilvl="6" w:tplc="7766EFC4">
      <w:numFmt w:val="bullet"/>
      <w:lvlText w:val="•"/>
      <w:lvlJc w:val="left"/>
      <w:pPr>
        <w:ind w:left="3518" w:hanging="360"/>
      </w:pPr>
      <w:rPr>
        <w:rFonts w:hint="default"/>
        <w:lang w:val="en-US" w:eastAsia="en-US" w:bidi="ar-SA"/>
      </w:rPr>
    </w:lvl>
    <w:lvl w:ilvl="7" w:tplc="ECD09892">
      <w:numFmt w:val="bullet"/>
      <w:lvlText w:val="•"/>
      <w:lvlJc w:val="left"/>
      <w:pPr>
        <w:ind w:left="4031" w:hanging="360"/>
      </w:pPr>
      <w:rPr>
        <w:rFonts w:hint="default"/>
        <w:lang w:val="en-US" w:eastAsia="en-US" w:bidi="ar-SA"/>
      </w:rPr>
    </w:lvl>
    <w:lvl w:ilvl="8" w:tplc="7E6EAD12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101F362C"/>
    <w:multiLevelType w:val="hybridMultilevel"/>
    <w:tmpl w:val="D0E21E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120F6B7B"/>
    <w:multiLevelType w:val="hybridMultilevel"/>
    <w:tmpl w:val="8B64E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2E9C9FA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154D566A"/>
    <w:multiLevelType w:val="hybridMultilevel"/>
    <w:tmpl w:val="B07AC842"/>
    <w:lvl w:ilvl="0" w:tplc="3B9E7B6E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CB260F62">
      <w:numFmt w:val="bullet"/>
      <w:lvlText w:val="•"/>
      <w:lvlJc w:val="left"/>
      <w:pPr>
        <w:ind w:left="1093" w:hanging="360"/>
      </w:pPr>
      <w:rPr>
        <w:rFonts w:hint="default"/>
        <w:lang w:val="en-US" w:eastAsia="en-US" w:bidi="ar-SA"/>
      </w:rPr>
    </w:lvl>
    <w:lvl w:ilvl="2" w:tplc="901AB8BC">
      <w:numFmt w:val="bullet"/>
      <w:lvlText w:val="•"/>
      <w:lvlJc w:val="left"/>
      <w:pPr>
        <w:ind w:left="1726" w:hanging="360"/>
      </w:pPr>
      <w:rPr>
        <w:rFonts w:hint="default"/>
        <w:lang w:val="en-US" w:eastAsia="en-US" w:bidi="ar-SA"/>
      </w:rPr>
    </w:lvl>
    <w:lvl w:ilvl="3" w:tplc="A1782852">
      <w:numFmt w:val="bullet"/>
      <w:lvlText w:val="•"/>
      <w:lvlJc w:val="left"/>
      <w:pPr>
        <w:ind w:left="2359" w:hanging="360"/>
      </w:pPr>
      <w:rPr>
        <w:rFonts w:hint="default"/>
        <w:lang w:val="en-US" w:eastAsia="en-US" w:bidi="ar-SA"/>
      </w:rPr>
    </w:lvl>
    <w:lvl w:ilvl="4" w:tplc="5A04E8C0">
      <w:numFmt w:val="bullet"/>
      <w:lvlText w:val="•"/>
      <w:lvlJc w:val="left"/>
      <w:pPr>
        <w:ind w:left="2992" w:hanging="360"/>
      </w:pPr>
      <w:rPr>
        <w:rFonts w:hint="default"/>
        <w:lang w:val="en-US" w:eastAsia="en-US" w:bidi="ar-SA"/>
      </w:rPr>
    </w:lvl>
    <w:lvl w:ilvl="5" w:tplc="C0CA756A">
      <w:numFmt w:val="bullet"/>
      <w:lvlText w:val="•"/>
      <w:lvlJc w:val="left"/>
      <w:pPr>
        <w:ind w:left="3625" w:hanging="360"/>
      </w:pPr>
      <w:rPr>
        <w:rFonts w:hint="default"/>
        <w:lang w:val="en-US" w:eastAsia="en-US" w:bidi="ar-SA"/>
      </w:rPr>
    </w:lvl>
    <w:lvl w:ilvl="6" w:tplc="E1F03582">
      <w:numFmt w:val="bullet"/>
      <w:lvlText w:val="•"/>
      <w:lvlJc w:val="left"/>
      <w:pPr>
        <w:ind w:left="4258" w:hanging="360"/>
      </w:pPr>
      <w:rPr>
        <w:rFonts w:hint="default"/>
        <w:lang w:val="en-US" w:eastAsia="en-US" w:bidi="ar-SA"/>
      </w:rPr>
    </w:lvl>
    <w:lvl w:ilvl="7" w:tplc="1B12F60E">
      <w:numFmt w:val="bullet"/>
      <w:lvlText w:val="•"/>
      <w:lvlJc w:val="left"/>
      <w:pPr>
        <w:ind w:left="4891" w:hanging="360"/>
      </w:pPr>
      <w:rPr>
        <w:rFonts w:hint="default"/>
        <w:lang w:val="en-US" w:eastAsia="en-US" w:bidi="ar-SA"/>
      </w:rPr>
    </w:lvl>
    <w:lvl w:ilvl="8" w:tplc="2B3E66A0">
      <w:numFmt w:val="bullet"/>
      <w:lvlText w:val="•"/>
      <w:lvlJc w:val="left"/>
      <w:pPr>
        <w:ind w:left="5524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15A45B28"/>
    <w:multiLevelType w:val="hybridMultilevel"/>
    <w:tmpl w:val="CED2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5EB7A98"/>
    <w:multiLevelType w:val="hybridMultilevel"/>
    <w:tmpl w:val="BD3AD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64B263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1B443ABA"/>
    <w:multiLevelType w:val="hybridMultilevel"/>
    <w:tmpl w:val="778CD31E"/>
    <w:lvl w:ilvl="0" w:tplc="ACC2418A">
      <w:numFmt w:val="bullet"/>
      <w:lvlText w:val=""/>
      <w:lvlJc w:val="left"/>
      <w:pPr>
        <w:ind w:left="361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DC621628">
      <w:numFmt w:val="bullet"/>
      <w:lvlText w:val=""/>
      <w:lvlJc w:val="left"/>
      <w:pPr>
        <w:ind w:left="1893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636460AA">
      <w:numFmt w:val="bullet"/>
      <w:lvlText w:val="•"/>
      <w:lvlJc w:val="left"/>
      <w:pPr>
        <w:ind w:left="2869" w:hanging="361"/>
      </w:pPr>
      <w:rPr>
        <w:rFonts w:hint="default"/>
        <w:lang w:val="en-US" w:eastAsia="en-US" w:bidi="ar-SA"/>
      </w:rPr>
    </w:lvl>
    <w:lvl w:ilvl="3" w:tplc="D778B37E">
      <w:numFmt w:val="bullet"/>
      <w:lvlText w:val="•"/>
      <w:lvlJc w:val="left"/>
      <w:pPr>
        <w:ind w:left="3838" w:hanging="361"/>
      </w:pPr>
      <w:rPr>
        <w:rFonts w:hint="default"/>
        <w:lang w:val="en-US" w:eastAsia="en-US" w:bidi="ar-SA"/>
      </w:rPr>
    </w:lvl>
    <w:lvl w:ilvl="4" w:tplc="7184566C">
      <w:numFmt w:val="bullet"/>
      <w:lvlText w:val="•"/>
      <w:lvlJc w:val="left"/>
      <w:pPr>
        <w:ind w:left="4807" w:hanging="361"/>
      </w:pPr>
      <w:rPr>
        <w:rFonts w:hint="default"/>
        <w:lang w:val="en-US" w:eastAsia="en-US" w:bidi="ar-SA"/>
      </w:rPr>
    </w:lvl>
    <w:lvl w:ilvl="5" w:tplc="BD560D3A">
      <w:numFmt w:val="bullet"/>
      <w:lvlText w:val="•"/>
      <w:lvlJc w:val="left"/>
      <w:pPr>
        <w:ind w:left="5776" w:hanging="361"/>
      </w:pPr>
      <w:rPr>
        <w:rFonts w:hint="default"/>
        <w:lang w:val="en-US" w:eastAsia="en-US" w:bidi="ar-SA"/>
      </w:rPr>
    </w:lvl>
    <w:lvl w:ilvl="6" w:tplc="CB948A24">
      <w:numFmt w:val="bullet"/>
      <w:lvlText w:val="•"/>
      <w:lvlJc w:val="left"/>
      <w:pPr>
        <w:ind w:left="6745" w:hanging="361"/>
      </w:pPr>
      <w:rPr>
        <w:rFonts w:hint="default"/>
        <w:lang w:val="en-US" w:eastAsia="en-US" w:bidi="ar-SA"/>
      </w:rPr>
    </w:lvl>
    <w:lvl w:ilvl="7" w:tplc="1624D6E4">
      <w:numFmt w:val="bullet"/>
      <w:lvlText w:val="•"/>
      <w:lvlJc w:val="left"/>
      <w:pPr>
        <w:ind w:left="7714" w:hanging="361"/>
      </w:pPr>
      <w:rPr>
        <w:rFonts w:hint="default"/>
        <w:lang w:val="en-US" w:eastAsia="en-US" w:bidi="ar-SA"/>
      </w:rPr>
    </w:lvl>
    <w:lvl w:ilvl="8" w:tplc="970E824C">
      <w:numFmt w:val="bullet"/>
      <w:lvlText w:val="•"/>
      <w:lvlJc w:val="left"/>
      <w:pPr>
        <w:ind w:left="8683" w:hanging="361"/>
      </w:pPr>
      <w:rPr>
        <w:rFonts w:hint="default"/>
        <w:lang w:val="en-US" w:eastAsia="en-US" w:bidi="ar-SA"/>
      </w:rPr>
    </w:lvl>
  </w:abstractNum>
  <w:abstractNum w:abstractNumId="26" w15:restartNumberingAfterBreak="0">
    <w:nsid w:val="1CFF13C1"/>
    <w:multiLevelType w:val="hybridMultilevel"/>
    <w:tmpl w:val="2892D8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1E920722"/>
    <w:multiLevelType w:val="hybridMultilevel"/>
    <w:tmpl w:val="BBC654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23D0187E"/>
    <w:multiLevelType w:val="hybridMultilevel"/>
    <w:tmpl w:val="94B45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54872D8"/>
    <w:multiLevelType w:val="hybridMultilevel"/>
    <w:tmpl w:val="171AC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27A51467"/>
    <w:multiLevelType w:val="hybridMultilevel"/>
    <w:tmpl w:val="CF7A00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28AE4AB8"/>
    <w:multiLevelType w:val="hybridMultilevel"/>
    <w:tmpl w:val="5D1A4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9C5131F"/>
    <w:multiLevelType w:val="hybridMultilevel"/>
    <w:tmpl w:val="7B2824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2DDD43C7"/>
    <w:multiLevelType w:val="hybridMultilevel"/>
    <w:tmpl w:val="B3C073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318606BE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5" w15:restartNumberingAfterBreak="0">
    <w:nsid w:val="32937DEC"/>
    <w:multiLevelType w:val="hybridMultilevel"/>
    <w:tmpl w:val="2D72E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2B0396A"/>
    <w:multiLevelType w:val="hybridMultilevel"/>
    <w:tmpl w:val="88DE52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3562299E"/>
    <w:multiLevelType w:val="hybridMultilevel"/>
    <w:tmpl w:val="8E1AFC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386C44C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9" w15:restartNumberingAfterBreak="0">
    <w:nsid w:val="38E03A27"/>
    <w:multiLevelType w:val="hybridMultilevel"/>
    <w:tmpl w:val="04E4F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BE6F77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1" w15:restartNumberingAfterBreak="0">
    <w:nsid w:val="3F706BD3"/>
    <w:multiLevelType w:val="hybridMultilevel"/>
    <w:tmpl w:val="953809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428AF2EE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3" w15:restartNumberingAfterBreak="0">
    <w:nsid w:val="45470819"/>
    <w:multiLevelType w:val="hybridMultilevel"/>
    <w:tmpl w:val="BDF4A9C8"/>
    <w:lvl w:ilvl="0" w:tplc="C822578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4421A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82414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F37C74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2EEAF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6DACB8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1EA5C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6C2A4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7E695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4" w15:restartNumberingAfterBreak="0">
    <w:nsid w:val="45D098FF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5" w15:restartNumberingAfterBreak="0">
    <w:nsid w:val="4790166C"/>
    <w:multiLevelType w:val="hybridMultilevel"/>
    <w:tmpl w:val="B37E62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48ED6FBD"/>
    <w:multiLevelType w:val="hybridMultilevel"/>
    <w:tmpl w:val="0EA8C556"/>
    <w:lvl w:ilvl="0" w:tplc="04090001">
      <w:start w:val="1"/>
      <w:numFmt w:val="bullet"/>
      <w:lvlText w:val=""/>
      <w:lvlJc w:val="left"/>
      <w:pPr>
        <w:ind w:left="13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1" w:hanging="360"/>
      </w:pPr>
      <w:rPr>
        <w:rFonts w:ascii="Wingdings" w:hAnsi="Wingdings" w:hint="default"/>
      </w:rPr>
    </w:lvl>
  </w:abstractNum>
  <w:abstractNum w:abstractNumId="47" w15:restartNumberingAfterBreak="0">
    <w:nsid w:val="4CC039E6"/>
    <w:multiLevelType w:val="hybridMultilevel"/>
    <w:tmpl w:val="F376A404"/>
    <w:lvl w:ilvl="0" w:tplc="B5482B2C">
      <w:start w:val="1"/>
      <w:numFmt w:val="decimal"/>
      <w:lvlText w:val="%1."/>
      <w:lvlJc w:val="left"/>
      <w:pPr>
        <w:ind w:left="2231" w:hanging="360"/>
        <w:jc w:val="right"/>
      </w:pPr>
      <w:rPr>
        <w:rFonts w:ascii="Arial" w:eastAsia="Arial" w:hAnsi="Arial" w:cs="Arial" w:hint="default"/>
        <w:b/>
        <w:bCs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876A763C">
      <w:numFmt w:val="bullet"/>
      <w:lvlText w:val=""/>
      <w:lvlJc w:val="left"/>
      <w:pPr>
        <w:ind w:left="2231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43C2C524">
      <w:numFmt w:val="bullet"/>
      <w:lvlText w:val="•"/>
      <w:lvlJc w:val="left"/>
      <w:pPr>
        <w:ind w:left="4248" w:hanging="360"/>
      </w:pPr>
      <w:rPr>
        <w:rFonts w:hint="default"/>
        <w:lang w:val="en-US" w:eastAsia="en-US" w:bidi="ar-SA"/>
      </w:rPr>
    </w:lvl>
    <w:lvl w:ilvl="3" w:tplc="AFCCA370">
      <w:numFmt w:val="bullet"/>
      <w:lvlText w:val="•"/>
      <w:lvlJc w:val="left"/>
      <w:pPr>
        <w:ind w:left="5256" w:hanging="360"/>
      </w:pPr>
      <w:rPr>
        <w:rFonts w:hint="default"/>
        <w:lang w:val="en-US" w:eastAsia="en-US" w:bidi="ar-SA"/>
      </w:rPr>
    </w:lvl>
    <w:lvl w:ilvl="4" w:tplc="8D9E8A9C">
      <w:numFmt w:val="bullet"/>
      <w:lvlText w:val="•"/>
      <w:lvlJc w:val="left"/>
      <w:pPr>
        <w:ind w:left="6264" w:hanging="360"/>
      </w:pPr>
      <w:rPr>
        <w:rFonts w:hint="default"/>
        <w:lang w:val="en-US" w:eastAsia="en-US" w:bidi="ar-SA"/>
      </w:rPr>
    </w:lvl>
    <w:lvl w:ilvl="5" w:tplc="186669B0">
      <w:numFmt w:val="bullet"/>
      <w:lvlText w:val="•"/>
      <w:lvlJc w:val="left"/>
      <w:pPr>
        <w:ind w:left="7272" w:hanging="360"/>
      </w:pPr>
      <w:rPr>
        <w:rFonts w:hint="default"/>
        <w:lang w:val="en-US" w:eastAsia="en-US" w:bidi="ar-SA"/>
      </w:rPr>
    </w:lvl>
    <w:lvl w:ilvl="6" w:tplc="F7E6E5C6">
      <w:numFmt w:val="bullet"/>
      <w:lvlText w:val="•"/>
      <w:lvlJc w:val="left"/>
      <w:pPr>
        <w:ind w:left="8280" w:hanging="360"/>
      </w:pPr>
      <w:rPr>
        <w:rFonts w:hint="default"/>
        <w:lang w:val="en-US" w:eastAsia="en-US" w:bidi="ar-SA"/>
      </w:rPr>
    </w:lvl>
    <w:lvl w:ilvl="7" w:tplc="8988A9C4">
      <w:numFmt w:val="bullet"/>
      <w:lvlText w:val="•"/>
      <w:lvlJc w:val="left"/>
      <w:pPr>
        <w:ind w:left="9288" w:hanging="360"/>
      </w:pPr>
      <w:rPr>
        <w:rFonts w:hint="default"/>
        <w:lang w:val="en-US" w:eastAsia="en-US" w:bidi="ar-SA"/>
      </w:rPr>
    </w:lvl>
    <w:lvl w:ilvl="8" w:tplc="4558C828">
      <w:numFmt w:val="bullet"/>
      <w:lvlText w:val="•"/>
      <w:lvlJc w:val="left"/>
      <w:pPr>
        <w:ind w:left="10296" w:hanging="360"/>
      </w:pPr>
      <w:rPr>
        <w:rFonts w:hint="default"/>
        <w:lang w:val="en-US" w:eastAsia="en-US" w:bidi="ar-SA"/>
      </w:rPr>
    </w:lvl>
  </w:abstractNum>
  <w:abstractNum w:abstractNumId="48" w15:restartNumberingAfterBreak="0">
    <w:nsid w:val="4E0683FE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9" w15:restartNumberingAfterBreak="0">
    <w:nsid w:val="4FFD5478"/>
    <w:multiLevelType w:val="hybridMultilevel"/>
    <w:tmpl w:val="F1C0D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01D3B14"/>
    <w:multiLevelType w:val="hybridMultilevel"/>
    <w:tmpl w:val="5798E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1574BEF"/>
    <w:multiLevelType w:val="hybridMultilevel"/>
    <w:tmpl w:val="C60C6A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51E62491"/>
    <w:multiLevelType w:val="hybridMultilevel"/>
    <w:tmpl w:val="2B4EAD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548F3A40"/>
    <w:multiLevelType w:val="hybridMultilevel"/>
    <w:tmpl w:val="E6222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562C1CA1"/>
    <w:multiLevelType w:val="hybridMultilevel"/>
    <w:tmpl w:val="97229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69560BF"/>
    <w:multiLevelType w:val="hybridMultilevel"/>
    <w:tmpl w:val="35AA44F6"/>
    <w:lvl w:ilvl="0" w:tplc="4830AEFA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6EB3D1C"/>
    <w:multiLevelType w:val="hybridMultilevel"/>
    <w:tmpl w:val="4358DB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" w15:restartNumberingAfterBreak="0">
    <w:nsid w:val="5CD8934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8" w15:restartNumberingAfterBreak="0">
    <w:nsid w:val="5D5428F9"/>
    <w:multiLevelType w:val="hybridMultilevel"/>
    <w:tmpl w:val="27F2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D596956"/>
    <w:multiLevelType w:val="hybridMultilevel"/>
    <w:tmpl w:val="C8E2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F2735A5"/>
    <w:multiLevelType w:val="hybridMultilevel"/>
    <w:tmpl w:val="B4883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31E3C08"/>
    <w:multiLevelType w:val="hybridMultilevel"/>
    <w:tmpl w:val="899CC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38B25EE"/>
    <w:multiLevelType w:val="hybridMultilevel"/>
    <w:tmpl w:val="C9C62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475196F"/>
    <w:multiLevelType w:val="hybridMultilevel"/>
    <w:tmpl w:val="C0680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53A1D33"/>
    <w:multiLevelType w:val="hybridMultilevel"/>
    <w:tmpl w:val="B756F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7C0762E"/>
    <w:multiLevelType w:val="hybridMultilevel"/>
    <w:tmpl w:val="70D2B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C6B1F8B"/>
    <w:multiLevelType w:val="hybridMultilevel"/>
    <w:tmpl w:val="63844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CE14CB3"/>
    <w:multiLevelType w:val="hybridMultilevel"/>
    <w:tmpl w:val="8E443B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" w15:restartNumberingAfterBreak="0">
    <w:nsid w:val="6D855422"/>
    <w:multiLevelType w:val="hybridMultilevel"/>
    <w:tmpl w:val="DA5EF2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9" w15:restartNumberingAfterBreak="0">
    <w:nsid w:val="710818C8"/>
    <w:multiLevelType w:val="hybridMultilevel"/>
    <w:tmpl w:val="6406B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16A34D6"/>
    <w:multiLevelType w:val="hybridMultilevel"/>
    <w:tmpl w:val="5DECA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36B1613"/>
    <w:multiLevelType w:val="hybridMultilevel"/>
    <w:tmpl w:val="23BC6E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2" w15:restartNumberingAfterBreak="0">
    <w:nsid w:val="73A83364"/>
    <w:multiLevelType w:val="hybridMultilevel"/>
    <w:tmpl w:val="5E101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42336CE"/>
    <w:multiLevelType w:val="hybridMultilevel"/>
    <w:tmpl w:val="932C6674"/>
    <w:lvl w:ilvl="0" w:tplc="C5FC0DC8">
      <w:numFmt w:val="bullet"/>
      <w:lvlText w:val=""/>
      <w:lvlJc w:val="left"/>
      <w:pPr>
        <w:ind w:left="43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09D2FE24">
      <w:numFmt w:val="bullet"/>
      <w:lvlText w:val="•"/>
      <w:lvlJc w:val="left"/>
      <w:pPr>
        <w:ind w:left="953" w:hanging="360"/>
      </w:pPr>
      <w:rPr>
        <w:rFonts w:hint="default"/>
        <w:lang w:val="en-US" w:eastAsia="en-US" w:bidi="ar-SA"/>
      </w:rPr>
    </w:lvl>
    <w:lvl w:ilvl="2" w:tplc="437C39B0">
      <w:numFmt w:val="bullet"/>
      <w:lvlText w:val="•"/>
      <w:lvlJc w:val="left"/>
      <w:pPr>
        <w:ind w:left="1466" w:hanging="360"/>
      </w:pPr>
      <w:rPr>
        <w:rFonts w:hint="default"/>
        <w:lang w:val="en-US" w:eastAsia="en-US" w:bidi="ar-SA"/>
      </w:rPr>
    </w:lvl>
    <w:lvl w:ilvl="3" w:tplc="8EE4501E">
      <w:numFmt w:val="bullet"/>
      <w:lvlText w:val="•"/>
      <w:lvlJc w:val="left"/>
      <w:pPr>
        <w:ind w:left="1979" w:hanging="360"/>
      </w:pPr>
      <w:rPr>
        <w:rFonts w:hint="default"/>
        <w:lang w:val="en-US" w:eastAsia="en-US" w:bidi="ar-SA"/>
      </w:rPr>
    </w:lvl>
    <w:lvl w:ilvl="4" w:tplc="E87434D6">
      <w:numFmt w:val="bullet"/>
      <w:lvlText w:val="•"/>
      <w:lvlJc w:val="left"/>
      <w:pPr>
        <w:ind w:left="2492" w:hanging="360"/>
      </w:pPr>
      <w:rPr>
        <w:rFonts w:hint="default"/>
        <w:lang w:val="en-US" w:eastAsia="en-US" w:bidi="ar-SA"/>
      </w:rPr>
    </w:lvl>
    <w:lvl w:ilvl="5" w:tplc="79F2AAC4">
      <w:numFmt w:val="bullet"/>
      <w:lvlText w:val="•"/>
      <w:lvlJc w:val="left"/>
      <w:pPr>
        <w:ind w:left="3005" w:hanging="360"/>
      </w:pPr>
      <w:rPr>
        <w:rFonts w:hint="default"/>
        <w:lang w:val="en-US" w:eastAsia="en-US" w:bidi="ar-SA"/>
      </w:rPr>
    </w:lvl>
    <w:lvl w:ilvl="6" w:tplc="A384B0A8">
      <w:numFmt w:val="bullet"/>
      <w:lvlText w:val="•"/>
      <w:lvlJc w:val="left"/>
      <w:pPr>
        <w:ind w:left="3518" w:hanging="360"/>
      </w:pPr>
      <w:rPr>
        <w:rFonts w:hint="default"/>
        <w:lang w:val="en-US" w:eastAsia="en-US" w:bidi="ar-SA"/>
      </w:rPr>
    </w:lvl>
    <w:lvl w:ilvl="7" w:tplc="9FB2E2A4">
      <w:numFmt w:val="bullet"/>
      <w:lvlText w:val="•"/>
      <w:lvlJc w:val="left"/>
      <w:pPr>
        <w:ind w:left="4031" w:hanging="360"/>
      </w:pPr>
      <w:rPr>
        <w:rFonts w:hint="default"/>
        <w:lang w:val="en-US" w:eastAsia="en-US" w:bidi="ar-SA"/>
      </w:rPr>
    </w:lvl>
    <w:lvl w:ilvl="8" w:tplc="55EEF832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</w:abstractNum>
  <w:abstractNum w:abstractNumId="74" w15:restartNumberingAfterBreak="0">
    <w:nsid w:val="7517093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5" w15:restartNumberingAfterBreak="0">
    <w:nsid w:val="75727833"/>
    <w:multiLevelType w:val="hybridMultilevel"/>
    <w:tmpl w:val="21E0F1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6" w15:restartNumberingAfterBreak="0">
    <w:nsid w:val="7A025FB1"/>
    <w:multiLevelType w:val="hybridMultilevel"/>
    <w:tmpl w:val="8A7C5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BA838D3"/>
    <w:multiLevelType w:val="hybridMultilevel"/>
    <w:tmpl w:val="73B42A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8" w15:restartNumberingAfterBreak="0">
    <w:nsid w:val="7C5C3BAB"/>
    <w:multiLevelType w:val="hybridMultilevel"/>
    <w:tmpl w:val="9810419C"/>
    <w:lvl w:ilvl="0" w:tplc="57A84958">
      <w:numFmt w:val="bullet"/>
      <w:lvlText w:val=""/>
      <w:lvlJc w:val="left"/>
      <w:pPr>
        <w:ind w:left="43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0BA296AE">
      <w:numFmt w:val="bullet"/>
      <w:lvlText w:val="•"/>
      <w:lvlJc w:val="left"/>
      <w:pPr>
        <w:ind w:left="953" w:hanging="360"/>
      </w:pPr>
      <w:rPr>
        <w:rFonts w:hint="default"/>
        <w:lang w:val="en-US" w:eastAsia="en-US" w:bidi="ar-SA"/>
      </w:rPr>
    </w:lvl>
    <w:lvl w:ilvl="2" w:tplc="05B0B046">
      <w:numFmt w:val="bullet"/>
      <w:lvlText w:val="•"/>
      <w:lvlJc w:val="left"/>
      <w:pPr>
        <w:ind w:left="1466" w:hanging="360"/>
      </w:pPr>
      <w:rPr>
        <w:rFonts w:hint="default"/>
        <w:lang w:val="en-US" w:eastAsia="en-US" w:bidi="ar-SA"/>
      </w:rPr>
    </w:lvl>
    <w:lvl w:ilvl="3" w:tplc="F95A8D9C">
      <w:numFmt w:val="bullet"/>
      <w:lvlText w:val="•"/>
      <w:lvlJc w:val="left"/>
      <w:pPr>
        <w:ind w:left="1979" w:hanging="360"/>
      </w:pPr>
      <w:rPr>
        <w:rFonts w:hint="default"/>
        <w:lang w:val="en-US" w:eastAsia="en-US" w:bidi="ar-SA"/>
      </w:rPr>
    </w:lvl>
    <w:lvl w:ilvl="4" w:tplc="FE1659E0">
      <w:numFmt w:val="bullet"/>
      <w:lvlText w:val="•"/>
      <w:lvlJc w:val="left"/>
      <w:pPr>
        <w:ind w:left="2492" w:hanging="360"/>
      </w:pPr>
      <w:rPr>
        <w:rFonts w:hint="default"/>
        <w:lang w:val="en-US" w:eastAsia="en-US" w:bidi="ar-SA"/>
      </w:rPr>
    </w:lvl>
    <w:lvl w:ilvl="5" w:tplc="4D0C4DCA">
      <w:numFmt w:val="bullet"/>
      <w:lvlText w:val="•"/>
      <w:lvlJc w:val="left"/>
      <w:pPr>
        <w:ind w:left="3005" w:hanging="360"/>
      </w:pPr>
      <w:rPr>
        <w:rFonts w:hint="default"/>
        <w:lang w:val="en-US" w:eastAsia="en-US" w:bidi="ar-SA"/>
      </w:rPr>
    </w:lvl>
    <w:lvl w:ilvl="6" w:tplc="ADDC4CB8">
      <w:numFmt w:val="bullet"/>
      <w:lvlText w:val="•"/>
      <w:lvlJc w:val="left"/>
      <w:pPr>
        <w:ind w:left="3518" w:hanging="360"/>
      </w:pPr>
      <w:rPr>
        <w:rFonts w:hint="default"/>
        <w:lang w:val="en-US" w:eastAsia="en-US" w:bidi="ar-SA"/>
      </w:rPr>
    </w:lvl>
    <w:lvl w:ilvl="7" w:tplc="91DAD14C">
      <w:numFmt w:val="bullet"/>
      <w:lvlText w:val="•"/>
      <w:lvlJc w:val="left"/>
      <w:pPr>
        <w:ind w:left="4031" w:hanging="360"/>
      </w:pPr>
      <w:rPr>
        <w:rFonts w:hint="default"/>
        <w:lang w:val="en-US" w:eastAsia="en-US" w:bidi="ar-SA"/>
      </w:rPr>
    </w:lvl>
    <w:lvl w:ilvl="8" w:tplc="D9E82DC6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</w:abstractNum>
  <w:abstractNum w:abstractNumId="79" w15:restartNumberingAfterBreak="0">
    <w:nsid w:val="7D3E0404"/>
    <w:multiLevelType w:val="hybridMultilevel"/>
    <w:tmpl w:val="99AE1F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0" w15:restartNumberingAfterBreak="0">
    <w:nsid w:val="7DD932A2"/>
    <w:multiLevelType w:val="hybridMultilevel"/>
    <w:tmpl w:val="64D4976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98091712">
    <w:abstractNumId w:val="10"/>
  </w:num>
  <w:num w:numId="2" w16cid:durableId="1190147059">
    <w:abstractNumId w:val="65"/>
  </w:num>
  <w:num w:numId="3" w16cid:durableId="565066406">
    <w:abstractNumId w:val="62"/>
  </w:num>
  <w:num w:numId="4" w16cid:durableId="989947824">
    <w:abstractNumId w:val="5"/>
  </w:num>
  <w:num w:numId="5" w16cid:durableId="1212571560">
    <w:abstractNumId w:val="69"/>
  </w:num>
  <w:num w:numId="6" w16cid:durableId="2095082529">
    <w:abstractNumId w:val="80"/>
  </w:num>
  <w:num w:numId="7" w16cid:durableId="1245603797">
    <w:abstractNumId w:val="36"/>
  </w:num>
  <w:num w:numId="8" w16cid:durableId="538513510">
    <w:abstractNumId w:val="58"/>
  </w:num>
  <w:num w:numId="9" w16cid:durableId="2080399669">
    <w:abstractNumId w:val="25"/>
  </w:num>
  <w:num w:numId="10" w16cid:durableId="1561549452">
    <w:abstractNumId w:val="61"/>
  </w:num>
  <w:num w:numId="11" w16cid:durableId="1839731159">
    <w:abstractNumId w:val="15"/>
  </w:num>
  <w:num w:numId="12" w16cid:durableId="2086998252">
    <w:abstractNumId w:val="50"/>
  </w:num>
  <w:num w:numId="13" w16cid:durableId="896361707">
    <w:abstractNumId w:val="63"/>
  </w:num>
  <w:num w:numId="14" w16cid:durableId="1322464189">
    <w:abstractNumId w:val="23"/>
  </w:num>
  <w:num w:numId="15" w16cid:durableId="394279541">
    <w:abstractNumId w:val="64"/>
  </w:num>
  <w:num w:numId="16" w16cid:durableId="520509286">
    <w:abstractNumId w:val="31"/>
  </w:num>
  <w:num w:numId="17" w16cid:durableId="1964992761">
    <w:abstractNumId w:val="72"/>
  </w:num>
  <w:num w:numId="18" w16cid:durableId="1970281487">
    <w:abstractNumId w:val="17"/>
  </w:num>
  <w:num w:numId="19" w16cid:durableId="582225118">
    <w:abstractNumId w:val="78"/>
  </w:num>
  <w:num w:numId="20" w16cid:durableId="1512640130">
    <w:abstractNumId w:val="73"/>
  </w:num>
  <w:num w:numId="21" w16cid:durableId="30035135">
    <w:abstractNumId w:val="47"/>
  </w:num>
  <w:num w:numId="22" w16cid:durableId="336731327">
    <w:abstractNumId w:val="21"/>
  </w:num>
  <w:num w:numId="23" w16cid:durableId="2085639287">
    <w:abstractNumId w:val="27"/>
  </w:num>
  <w:num w:numId="24" w16cid:durableId="406540279">
    <w:abstractNumId w:val="13"/>
  </w:num>
  <w:num w:numId="25" w16cid:durableId="1248222969">
    <w:abstractNumId w:val="46"/>
  </w:num>
  <w:num w:numId="26" w16cid:durableId="1511720186">
    <w:abstractNumId w:val="14"/>
  </w:num>
  <w:num w:numId="27" w16cid:durableId="1673409408">
    <w:abstractNumId w:val="7"/>
  </w:num>
  <w:num w:numId="28" w16cid:durableId="290325129">
    <w:abstractNumId w:val="79"/>
  </w:num>
  <w:num w:numId="29" w16cid:durableId="2094544110">
    <w:abstractNumId w:val="56"/>
  </w:num>
  <w:num w:numId="30" w16cid:durableId="865603747">
    <w:abstractNumId w:val="75"/>
  </w:num>
  <w:num w:numId="31" w16cid:durableId="609437127">
    <w:abstractNumId w:val="39"/>
  </w:num>
  <w:num w:numId="32" w16cid:durableId="1475172657">
    <w:abstractNumId w:val="11"/>
  </w:num>
  <w:num w:numId="33" w16cid:durableId="660234245">
    <w:abstractNumId w:val="77"/>
  </w:num>
  <w:num w:numId="34" w16cid:durableId="1351688046">
    <w:abstractNumId w:val="6"/>
  </w:num>
  <w:num w:numId="35" w16cid:durableId="730272813">
    <w:abstractNumId w:val="30"/>
  </w:num>
  <w:num w:numId="36" w16cid:durableId="547452930">
    <w:abstractNumId w:val="29"/>
  </w:num>
  <w:num w:numId="37" w16cid:durableId="246042510">
    <w:abstractNumId w:val="52"/>
  </w:num>
  <w:num w:numId="38" w16cid:durableId="445735856">
    <w:abstractNumId w:val="37"/>
  </w:num>
  <w:num w:numId="39" w16cid:durableId="813764079">
    <w:abstractNumId w:val="41"/>
  </w:num>
  <w:num w:numId="40" w16cid:durableId="1637102527">
    <w:abstractNumId w:val="51"/>
  </w:num>
  <w:num w:numId="41" w16cid:durableId="579406290">
    <w:abstractNumId w:val="68"/>
  </w:num>
  <w:num w:numId="42" w16cid:durableId="30694925">
    <w:abstractNumId w:val="67"/>
  </w:num>
  <w:num w:numId="43" w16cid:durableId="1118062106">
    <w:abstractNumId w:val="16"/>
  </w:num>
  <w:num w:numId="44" w16cid:durableId="2058775818">
    <w:abstractNumId w:val="71"/>
  </w:num>
  <w:num w:numId="45" w16cid:durableId="418991816">
    <w:abstractNumId w:val="55"/>
  </w:num>
  <w:num w:numId="46" w16cid:durableId="247426055">
    <w:abstractNumId w:val="26"/>
  </w:num>
  <w:num w:numId="47" w16cid:durableId="683359702">
    <w:abstractNumId w:val="4"/>
  </w:num>
  <w:num w:numId="48" w16cid:durableId="1143035653">
    <w:abstractNumId w:val="32"/>
  </w:num>
  <w:num w:numId="49" w16cid:durableId="198326571">
    <w:abstractNumId w:val="59"/>
  </w:num>
  <w:num w:numId="50" w16cid:durableId="665477828">
    <w:abstractNumId w:val="49"/>
  </w:num>
  <w:num w:numId="51" w16cid:durableId="2115980011">
    <w:abstractNumId w:val="34"/>
  </w:num>
  <w:num w:numId="52" w16cid:durableId="1829398981">
    <w:abstractNumId w:val="0"/>
  </w:num>
  <w:num w:numId="53" w16cid:durableId="1877934134">
    <w:abstractNumId w:val="40"/>
  </w:num>
  <w:num w:numId="54" w16cid:durableId="172645411">
    <w:abstractNumId w:val="66"/>
  </w:num>
  <w:num w:numId="55" w16cid:durableId="425422076">
    <w:abstractNumId w:val="74"/>
  </w:num>
  <w:num w:numId="56" w16cid:durableId="271328397">
    <w:abstractNumId w:val="60"/>
  </w:num>
  <w:num w:numId="57" w16cid:durableId="39405344">
    <w:abstractNumId w:val="42"/>
  </w:num>
  <w:num w:numId="58" w16cid:durableId="1423918081">
    <w:abstractNumId w:val="44"/>
  </w:num>
  <w:num w:numId="59" w16cid:durableId="467867519">
    <w:abstractNumId w:val="38"/>
  </w:num>
  <w:num w:numId="60" w16cid:durableId="446852405">
    <w:abstractNumId w:val="20"/>
  </w:num>
  <w:num w:numId="61" w16cid:durableId="378431958">
    <w:abstractNumId w:val="8"/>
  </w:num>
  <w:num w:numId="62" w16cid:durableId="933435643">
    <w:abstractNumId w:val="57"/>
  </w:num>
  <w:num w:numId="63" w16cid:durableId="183326800">
    <w:abstractNumId w:val="48"/>
  </w:num>
  <w:num w:numId="64" w16cid:durableId="1216115191">
    <w:abstractNumId w:val="2"/>
  </w:num>
  <w:num w:numId="65" w16cid:durableId="1368794099">
    <w:abstractNumId w:val="1"/>
  </w:num>
  <w:num w:numId="66" w16cid:durableId="1689598052">
    <w:abstractNumId w:val="3"/>
  </w:num>
  <w:num w:numId="67" w16cid:durableId="205945076">
    <w:abstractNumId w:val="24"/>
  </w:num>
  <w:num w:numId="68" w16cid:durableId="17388724">
    <w:abstractNumId w:val="9"/>
  </w:num>
  <w:num w:numId="69" w16cid:durableId="390353822">
    <w:abstractNumId w:val="28"/>
  </w:num>
  <w:num w:numId="70" w16cid:durableId="637565972">
    <w:abstractNumId w:val="54"/>
  </w:num>
  <w:num w:numId="71" w16cid:durableId="1213469140">
    <w:abstractNumId w:val="35"/>
  </w:num>
  <w:num w:numId="72" w16cid:durableId="1368528006">
    <w:abstractNumId w:val="76"/>
  </w:num>
  <w:num w:numId="73" w16cid:durableId="1719475088">
    <w:abstractNumId w:val="22"/>
  </w:num>
  <w:num w:numId="74" w16cid:durableId="1619335476">
    <w:abstractNumId w:val="12"/>
  </w:num>
  <w:num w:numId="75" w16cid:durableId="400953701">
    <w:abstractNumId w:val="18"/>
  </w:num>
  <w:num w:numId="76" w16cid:durableId="1365134689">
    <w:abstractNumId w:val="53"/>
  </w:num>
  <w:num w:numId="77" w16cid:durableId="1513762352">
    <w:abstractNumId w:val="33"/>
  </w:num>
  <w:num w:numId="78" w16cid:durableId="1491211436">
    <w:abstractNumId w:val="45"/>
  </w:num>
  <w:num w:numId="79" w16cid:durableId="1549222054">
    <w:abstractNumId w:val="70"/>
  </w:num>
  <w:num w:numId="80" w16cid:durableId="1605071346">
    <w:abstractNumId w:val="19"/>
  </w:num>
  <w:num w:numId="81" w16cid:durableId="1582790518">
    <w:abstractNumId w:val="43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tTQ3tDSysDA1MzNS0lEKTi0uzszPAykwrAUA8fNqmSwAAAA="/>
  </w:docVars>
  <w:rsids>
    <w:rsidRoot w:val="0015254B"/>
    <w:rsid w:val="000002A4"/>
    <w:rsid w:val="0000041F"/>
    <w:rsid w:val="00000568"/>
    <w:rsid w:val="00001ADA"/>
    <w:rsid w:val="00002064"/>
    <w:rsid w:val="0000252F"/>
    <w:rsid w:val="0000276C"/>
    <w:rsid w:val="00002813"/>
    <w:rsid w:val="00002E3A"/>
    <w:rsid w:val="00003828"/>
    <w:rsid w:val="000039D6"/>
    <w:rsid w:val="00003E94"/>
    <w:rsid w:val="00004F53"/>
    <w:rsid w:val="0000587E"/>
    <w:rsid w:val="00006991"/>
    <w:rsid w:val="00006FA7"/>
    <w:rsid w:val="0000788A"/>
    <w:rsid w:val="00011048"/>
    <w:rsid w:val="00011672"/>
    <w:rsid w:val="000121D8"/>
    <w:rsid w:val="000127F9"/>
    <w:rsid w:val="00012880"/>
    <w:rsid w:val="00012B89"/>
    <w:rsid w:val="00013C82"/>
    <w:rsid w:val="00014561"/>
    <w:rsid w:val="0001482B"/>
    <w:rsid w:val="000159DD"/>
    <w:rsid w:val="00016686"/>
    <w:rsid w:val="000166AA"/>
    <w:rsid w:val="0001688E"/>
    <w:rsid w:val="00016E0D"/>
    <w:rsid w:val="00017E62"/>
    <w:rsid w:val="00020463"/>
    <w:rsid w:val="00020D15"/>
    <w:rsid w:val="00020D66"/>
    <w:rsid w:val="00020DC0"/>
    <w:rsid w:val="00021B4F"/>
    <w:rsid w:val="00021FB5"/>
    <w:rsid w:val="00022722"/>
    <w:rsid w:val="0002361D"/>
    <w:rsid w:val="00023B69"/>
    <w:rsid w:val="000240A9"/>
    <w:rsid w:val="000245C8"/>
    <w:rsid w:val="00025D73"/>
    <w:rsid w:val="00026C11"/>
    <w:rsid w:val="00027D3B"/>
    <w:rsid w:val="00027F73"/>
    <w:rsid w:val="00030690"/>
    <w:rsid w:val="00030ACB"/>
    <w:rsid w:val="00030F0D"/>
    <w:rsid w:val="000315C4"/>
    <w:rsid w:val="00032924"/>
    <w:rsid w:val="00032C6A"/>
    <w:rsid w:val="00032CAD"/>
    <w:rsid w:val="000333EA"/>
    <w:rsid w:val="00033435"/>
    <w:rsid w:val="00034D4D"/>
    <w:rsid w:val="00035063"/>
    <w:rsid w:val="00035F70"/>
    <w:rsid w:val="00035FB2"/>
    <w:rsid w:val="00036395"/>
    <w:rsid w:val="0003784A"/>
    <w:rsid w:val="00037E41"/>
    <w:rsid w:val="00037F0C"/>
    <w:rsid w:val="000405DF"/>
    <w:rsid w:val="000409AD"/>
    <w:rsid w:val="00040C6F"/>
    <w:rsid w:val="00041790"/>
    <w:rsid w:val="00041794"/>
    <w:rsid w:val="00042485"/>
    <w:rsid w:val="0004398B"/>
    <w:rsid w:val="00044796"/>
    <w:rsid w:val="000449E8"/>
    <w:rsid w:val="00045349"/>
    <w:rsid w:val="00045B93"/>
    <w:rsid w:val="00045D49"/>
    <w:rsid w:val="00046D70"/>
    <w:rsid w:val="00047334"/>
    <w:rsid w:val="00047EEC"/>
    <w:rsid w:val="00050FEB"/>
    <w:rsid w:val="000514EA"/>
    <w:rsid w:val="00051617"/>
    <w:rsid w:val="000526EB"/>
    <w:rsid w:val="00052B5D"/>
    <w:rsid w:val="00052C62"/>
    <w:rsid w:val="00052D69"/>
    <w:rsid w:val="00052E3B"/>
    <w:rsid w:val="00052E7B"/>
    <w:rsid w:val="0005307B"/>
    <w:rsid w:val="00053DF9"/>
    <w:rsid w:val="000545CC"/>
    <w:rsid w:val="0005467B"/>
    <w:rsid w:val="00054BFB"/>
    <w:rsid w:val="00056094"/>
    <w:rsid w:val="000560F6"/>
    <w:rsid w:val="000567AA"/>
    <w:rsid w:val="000567C4"/>
    <w:rsid w:val="0005710C"/>
    <w:rsid w:val="0005761E"/>
    <w:rsid w:val="00060090"/>
    <w:rsid w:val="00060B9D"/>
    <w:rsid w:val="0006178A"/>
    <w:rsid w:val="00061812"/>
    <w:rsid w:val="00062455"/>
    <w:rsid w:val="00063564"/>
    <w:rsid w:val="00063766"/>
    <w:rsid w:val="00064563"/>
    <w:rsid w:val="00064822"/>
    <w:rsid w:val="00065244"/>
    <w:rsid w:val="000665C6"/>
    <w:rsid w:val="00066BF8"/>
    <w:rsid w:val="00066D26"/>
    <w:rsid w:val="000704FE"/>
    <w:rsid w:val="00071268"/>
    <w:rsid w:val="0007185D"/>
    <w:rsid w:val="00071ED3"/>
    <w:rsid w:val="00071F69"/>
    <w:rsid w:val="0007209C"/>
    <w:rsid w:val="00073D46"/>
    <w:rsid w:val="000743A5"/>
    <w:rsid w:val="000759D7"/>
    <w:rsid w:val="00075D3C"/>
    <w:rsid w:val="00076385"/>
    <w:rsid w:val="00076CD8"/>
    <w:rsid w:val="000778DB"/>
    <w:rsid w:val="00077FD0"/>
    <w:rsid w:val="000804FE"/>
    <w:rsid w:val="000809EC"/>
    <w:rsid w:val="00080D72"/>
    <w:rsid w:val="00081B55"/>
    <w:rsid w:val="00082134"/>
    <w:rsid w:val="000828DC"/>
    <w:rsid w:val="00082A98"/>
    <w:rsid w:val="00082B73"/>
    <w:rsid w:val="00082E62"/>
    <w:rsid w:val="00083D56"/>
    <w:rsid w:val="000841D6"/>
    <w:rsid w:val="000843D4"/>
    <w:rsid w:val="00084A42"/>
    <w:rsid w:val="00084AD1"/>
    <w:rsid w:val="00084AD2"/>
    <w:rsid w:val="0008583C"/>
    <w:rsid w:val="00085D70"/>
    <w:rsid w:val="0008602A"/>
    <w:rsid w:val="000864DA"/>
    <w:rsid w:val="0008685E"/>
    <w:rsid w:val="0008775E"/>
    <w:rsid w:val="000877FA"/>
    <w:rsid w:val="00087D3F"/>
    <w:rsid w:val="00087D54"/>
    <w:rsid w:val="000911D9"/>
    <w:rsid w:val="00091202"/>
    <w:rsid w:val="00092074"/>
    <w:rsid w:val="000925A8"/>
    <w:rsid w:val="000930C4"/>
    <w:rsid w:val="0009396A"/>
    <w:rsid w:val="00094527"/>
    <w:rsid w:val="000945A5"/>
    <w:rsid w:val="00095317"/>
    <w:rsid w:val="00095471"/>
    <w:rsid w:val="000958B0"/>
    <w:rsid w:val="00097487"/>
    <w:rsid w:val="000A0655"/>
    <w:rsid w:val="000A1778"/>
    <w:rsid w:val="000A17DD"/>
    <w:rsid w:val="000A2203"/>
    <w:rsid w:val="000A259C"/>
    <w:rsid w:val="000A2875"/>
    <w:rsid w:val="000A2D32"/>
    <w:rsid w:val="000A2EE6"/>
    <w:rsid w:val="000A3B1A"/>
    <w:rsid w:val="000A4783"/>
    <w:rsid w:val="000A537A"/>
    <w:rsid w:val="000A6168"/>
    <w:rsid w:val="000A6564"/>
    <w:rsid w:val="000A677A"/>
    <w:rsid w:val="000A7783"/>
    <w:rsid w:val="000B0706"/>
    <w:rsid w:val="000B0F54"/>
    <w:rsid w:val="000B197C"/>
    <w:rsid w:val="000B2531"/>
    <w:rsid w:val="000B2832"/>
    <w:rsid w:val="000B2A68"/>
    <w:rsid w:val="000B2D7E"/>
    <w:rsid w:val="000B3EAE"/>
    <w:rsid w:val="000B492E"/>
    <w:rsid w:val="000B50AC"/>
    <w:rsid w:val="000B51BB"/>
    <w:rsid w:val="000B5280"/>
    <w:rsid w:val="000B5662"/>
    <w:rsid w:val="000B5CAD"/>
    <w:rsid w:val="000B5DDB"/>
    <w:rsid w:val="000B6D9B"/>
    <w:rsid w:val="000B6F79"/>
    <w:rsid w:val="000B70A8"/>
    <w:rsid w:val="000B7410"/>
    <w:rsid w:val="000C05EB"/>
    <w:rsid w:val="000C15DF"/>
    <w:rsid w:val="000C1AF4"/>
    <w:rsid w:val="000C1D44"/>
    <w:rsid w:val="000C210A"/>
    <w:rsid w:val="000C28F6"/>
    <w:rsid w:val="000C2D4C"/>
    <w:rsid w:val="000C359F"/>
    <w:rsid w:val="000C3759"/>
    <w:rsid w:val="000C3F98"/>
    <w:rsid w:val="000C42DB"/>
    <w:rsid w:val="000C44C9"/>
    <w:rsid w:val="000C528E"/>
    <w:rsid w:val="000C56A3"/>
    <w:rsid w:val="000C5A0F"/>
    <w:rsid w:val="000C5C3B"/>
    <w:rsid w:val="000C6297"/>
    <w:rsid w:val="000C632F"/>
    <w:rsid w:val="000C6384"/>
    <w:rsid w:val="000C73DC"/>
    <w:rsid w:val="000C74E1"/>
    <w:rsid w:val="000D0691"/>
    <w:rsid w:val="000D17FC"/>
    <w:rsid w:val="000D1EBC"/>
    <w:rsid w:val="000D24FE"/>
    <w:rsid w:val="000D28E2"/>
    <w:rsid w:val="000D2E82"/>
    <w:rsid w:val="000D32A3"/>
    <w:rsid w:val="000D401C"/>
    <w:rsid w:val="000D4042"/>
    <w:rsid w:val="000D42FE"/>
    <w:rsid w:val="000D6B43"/>
    <w:rsid w:val="000D6BFA"/>
    <w:rsid w:val="000D74B3"/>
    <w:rsid w:val="000D79B9"/>
    <w:rsid w:val="000E1384"/>
    <w:rsid w:val="000E1AF2"/>
    <w:rsid w:val="000E1D00"/>
    <w:rsid w:val="000E2460"/>
    <w:rsid w:val="000E24BA"/>
    <w:rsid w:val="000E28A4"/>
    <w:rsid w:val="000E2946"/>
    <w:rsid w:val="000E2954"/>
    <w:rsid w:val="000E2C52"/>
    <w:rsid w:val="000E2C58"/>
    <w:rsid w:val="000E312A"/>
    <w:rsid w:val="000E31B1"/>
    <w:rsid w:val="000E3229"/>
    <w:rsid w:val="000E32F7"/>
    <w:rsid w:val="000E3F3E"/>
    <w:rsid w:val="000E434F"/>
    <w:rsid w:val="000E497B"/>
    <w:rsid w:val="000E4DB9"/>
    <w:rsid w:val="000E4F7A"/>
    <w:rsid w:val="000E4FB4"/>
    <w:rsid w:val="000E516B"/>
    <w:rsid w:val="000E5F9F"/>
    <w:rsid w:val="000E64C7"/>
    <w:rsid w:val="000E6A83"/>
    <w:rsid w:val="000E6DD6"/>
    <w:rsid w:val="000E7B2F"/>
    <w:rsid w:val="000E7B43"/>
    <w:rsid w:val="000E7BC3"/>
    <w:rsid w:val="000E7E66"/>
    <w:rsid w:val="000F065C"/>
    <w:rsid w:val="000F07FA"/>
    <w:rsid w:val="000F0AA2"/>
    <w:rsid w:val="000F0C48"/>
    <w:rsid w:val="000F1025"/>
    <w:rsid w:val="000F11F5"/>
    <w:rsid w:val="000F1230"/>
    <w:rsid w:val="000F17B0"/>
    <w:rsid w:val="000F1C0C"/>
    <w:rsid w:val="000F1D19"/>
    <w:rsid w:val="000F1F81"/>
    <w:rsid w:val="000F2236"/>
    <w:rsid w:val="000F2716"/>
    <w:rsid w:val="000F32B5"/>
    <w:rsid w:val="000F3451"/>
    <w:rsid w:val="000F36A1"/>
    <w:rsid w:val="000F60CE"/>
    <w:rsid w:val="000F677C"/>
    <w:rsid w:val="000F70E6"/>
    <w:rsid w:val="000F71C7"/>
    <w:rsid w:val="000F7336"/>
    <w:rsid w:val="000F775F"/>
    <w:rsid w:val="00100099"/>
    <w:rsid w:val="001006B6"/>
    <w:rsid w:val="001006C6"/>
    <w:rsid w:val="0010093F"/>
    <w:rsid w:val="00100AF1"/>
    <w:rsid w:val="00100B49"/>
    <w:rsid w:val="00101038"/>
    <w:rsid w:val="0010110D"/>
    <w:rsid w:val="00102B8A"/>
    <w:rsid w:val="00102DA1"/>
    <w:rsid w:val="00102ED5"/>
    <w:rsid w:val="001037A7"/>
    <w:rsid w:val="00104ADE"/>
    <w:rsid w:val="001053D2"/>
    <w:rsid w:val="001054D3"/>
    <w:rsid w:val="001054E4"/>
    <w:rsid w:val="0010564C"/>
    <w:rsid w:val="00106AD3"/>
    <w:rsid w:val="00107B67"/>
    <w:rsid w:val="00110476"/>
    <w:rsid w:val="00110952"/>
    <w:rsid w:val="00110E20"/>
    <w:rsid w:val="0011214D"/>
    <w:rsid w:val="001136D3"/>
    <w:rsid w:val="00113A0D"/>
    <w:rsid w:val="00113AD8"/>
    <w:rsid w:val="00114780"/>
    <w:rsid w:val="0011478E"/>
    <w:rsid w:val="001159A0"/>
    <w:rsid w:val="00115E32"/>
    <w:rsid w:val="00116187"/>
    <w:rsid w:val="001167E4"/>
    <w:rsid w:val="00116C33"/>
    <w:rsid w:val="00120673"/>
    <w:rsid w:val="00120F8C"/>
    <w:rsid w:val="001210DA"/>
    <w:rsid w:val="0012123F"/>
    <w:rsid w:val="0012163A"/>
    <w:rsid w:val="00121AA9"/>
    <w:rsid w:val="00121DA0"/>
    <w:rsid w:val="00122996"/>
    <w:rsid w:val="00122B7C"/>
    <w:rsid w:val="001243A5"/>
    <w:rsid w:val="001248E8"/>
    <w:rsid w:val="00125034"/>
    <w:rsid w:val="00125077"/>
    <w:rsid w:val="001251B3"/>
    <w:rsid w:val="001253A9"/>
    <w:rsid w:val="001261BC"/>
    <w:rsid w:val="0012711D"/>
    <w:rsid w:val="001278B1"/>
    <w:rsid w:val="00127E3F"/>
    <w:rsid w:val="001301C3"/>
    <w:rsid w:val="0013038B"/>
    <w:rsid w:val="00130502"/>
    <w:rsid w:val="00130B5F"/>
    <w:rsid w:val="00130ED5"/>
    <w:rsid w:val="00131563"/>
    <w:rsid w:val="00132AA8"/>
    <w:rsid w:val="001330DD"/>
    <w:rsid w:val="001336BA"/>
    <w:rsid w:val="001338AF"/>
    <w:rsid w:val="0013407B"/>
    <w:rsid w:val="001343E6"/>
    <w:rsid w:val="0013484B"/>
    <w:rsid w:val="00135400"/>
    <w:rsid w:val="0013585D"/>
    <w:rsid w:val="00135C30"/>
    <w:rsid w:val="001360E6"/>
    <w:rsid w:val="001362AF"/>
    <w:rsid w:val="00136E3D"/>
    <w:rsid w:val="0013761E"/>
    <w:rsid w:val="0014000B"/>
    <w:rsid w:val="00140573"/>
    <w:rsid w:val="00141008"/>
    <w:rsid w:val="001411FE"/>
    <w:rsid w:val="0014126D"/>
    <w:rsid w:val="001417EF"/>
    <w:rsid w:val="00142F2F"/>
    <w:rsid w:val="001431AB"/>
    <w:rsid w:val="00143A57"/>
    <w:rsid w:val="00144AF7"/>
    <w:rsid w:val="00144CC5"/>
    <w:rsid w:val="001451C9"/>
    <w:rsid w:val="00145A05"/>
    <w:rsid w:val="001467F2"/>
    <w:rsid w:val="00150200"/>
    <w:rsid w:val="0015061F"/>
    <w:rsid w:val="00150C87"/>
    <w:rsid w:val="0015124C"/>
    <w:rsid w:val="00151DF8"/>
    <w:rsid w:val="001520C3"/>
    <w:rsid w:val="0015254B"/>
    <w:rsid w:val="00153B90"/>
    <w:rsid w:val="00154109"/>
    <w:rsid w:val="00154A0C"/>
    <w:rsid w:val="00154FD4"/>
    <w:rsid w:val="001562BF"/>
    <w:rsid w:val="0015640A"/>
    <w:rsid w:val="001573D9"/>
    <w:rsid w:val="001578DC"/>
    <w:rsid w:val="00157AC7"/>
    <w:rsid w:val="00157F8B"/>
    <w:rsid w:val="00160A64"/>
    <w:rsid w:val="00160E38"/>
    <w:rsid w:val="0016182C"/>
    <w:rsid w:val="001627DA"/>
    <w:rsid w:val="00162D1A"/>
    <w:rsid w:val="0016308D"/>
    <w:rsid w:val="0016343E"/>
    <w:rsid w:val="0016362C"/>
    <w:rsid w:val="001639BB"/>
    <w:rsid w:val="00163D4F"/>
    <w:rsid w:val="001646B0"/>
    <w:rsid w:val="00164BA4"/>
    <w:rsid w:val="00166047"/>
    <w:rsid w:val="00166323"/>
    <w:rsid w:val="00166BF4"/>
    <w:rsid w:val="00167007"/>
    <w:rsid w:val="001671EF"/>
    <w:rsid w:val="00167677"/>
    <w:rsid w:val="00167807"/>
    <w:rsid w:val="00167890"/>
    <w:rsid w:val="001678EF"/>
    <w:rsid w:val="00170037"/>
    <w:rsid w:val="001707D5"/>
    <w:rsid w:val="00170BE5"/>
    <w:rsid w:val="00170E3F"/>
    <w:rsid w:val="00170EF8"/>
    <w:rsid w:val="0017132E"/>
    <w:rsid w:val="001726C8"/>
    <w:rsid w:val="00172D2B"/>
    <w:rsid w:val="00173556"/>
    <w:rsid w:val="00173704"/>
    <w:rsid w:val="00173D85"/>
    <w:rsid w:val="00173DB2"/>
    <w:rsid w:val="00173EFF"/>
    <w:rsid w:val="00174995"/>
    <w:rsid w:val="00176192"/>
    <w:rsid w:val="001771DC"/>
    <w:rsid w:val="001775A9"/>
    <w:rsid w:val="00177DC5"/>
    <w:rsid w:val="00177EF5"/>
    <w:rsid w:val="00177EF6"/>
    <w:rsid w:val="00180942"/>
    <w:rsid w:val="00180AC5"/>
    <w:rsid w:val="00180F6D"/>
    <w:rsid w:val="00181167"/>
    <w:rsid w:val="0018153C"/>
    <w:rsid w:val="001815ED"/>
    <w:rsid w:val="00181A5B"/>
    <w:rsid w:val="00181D99"/>
    <w:rsid w:val="001827A7"/>
    <w:rsid w:val="0018337A"/>
    <w:rsid w:val="001837F8"/>
    <w:rsid w:val="00183CB7"/>
    <w:rsid w:val="0018422D"/>
    <w:rsid w:val="00184738"/>
    <w:rsid w:val="00184930"/>
    <w:rsid w:val="001849A5"/>
    <w:rsid w:val="00184CDF"/>
    <w:rsid w:val="00184DC3"/>
    <w:rsid w:val="0018553C"/>
    <w:rsid w:val="0018578F"/>
    <w:rsid w:val="00185C45"/>
    <w:rsid w:val="001867EF"/>
    <w:rsid w:val="00186AC2"/>
    <w:rsid w:val="00186F1B"/>
    <w:rsid w:val="001870FC"/>
    <w:rsid w:val="001905DA"/>
    <w:rsid w:val="00190990"/>
    <w:rsid w:val="00190D93"/>
    <w:rsid w:val="00191250"/>
    <w:rsid w:val="00192264"/>
    <w:rsid w:val="001926B4"/>
    <w:rsid w:val="001926B8"/>
    <w:rsid w:val="00192735"/>
    <w:rsid w:val="00192CB9"/>
    <w:rsid w:val="00192E3D"/>
    <w:rsid w:val="00193612"/>
    <w:rsid w:val="00194073"/>
    <w:rsid w:val="00195880"/>
    <w:rsid w:val="00196189"/>
    <w:rsid w:val="00196A52"/>
    <w:rsid w:val="00196A90"/>
    <w:rsid w:val="001A0464"/>
    <w:rsid w:val="001A0F25"/>
    <w:rsid w:val="001A14BA"/>
    <w:rsid w:val="001A1A32"/>
    <w:rsid w:val="001A23D5"/>
    <w:rsid w:val="001A273A"/>
    <w:rsid w:val="001A2820"/>
    <w:rsid w:val="001A2E70"/>
    <w:rsid w:val="001A314A"/>
    <w:rsid w:val="001A4575"/>
    <w:rsid w:val="001A5727"/>
    <w:rsid w:val="001A598A"/>
    <w:rsid w:val="001A5DE6"/>
    <w:rsid w:val="001A6880"/>
    <w:rsid w:val="001A6E0A"/>
    <w:rsid w:val="001A6F91"/>
    <w:rsid w:val="001A6FFA"/>
    <w:rsid w:val="001A7EEC"/>
    <w:rsid w:val="001B1BEB"/>
    <w:rsid w:val="001B2001"/>
    <w:rsid w:val="001B2033"/>
    <w:rsid w:val="001B2246"/>
    <w:rsid w:val="001B2AF0"/>
    <w:rsid w:val="001B2B7C"/>
    <w:rsid w:val="001B2EFA"/>
    <w:rsid w:val="001B2F20"/>
    <w:rsid w:val="001B2F4D"/>
    <w:rsid w:val="001B3074"/>
    <w:rsid w:val="001B347B"/>
    <w:rsid w:val="001B37E4"/>
    <w:rsid w:val="001B395A"/>
    <w:rsid w:val="001B4209"/>
    <w:rsid w:val="001B437F"/>
    <w:rsid w:val="001B598A"/>
    <w:rsid w:val="001B68E9"/>
    <w:rsid w:val="001B692E"/>
    <w:rsid w:val="001B6C60"/>
    <w:rsid w:val="001B7079"/>
    <w:rsid w:val="001B7859"/>
    <w:rsid w:val="001B78E8"/>
    <w:rsid w:val="001B7957"/>
    <w:rsid w:val="001C12FF"/>
    <w:rsid w:val="001C1619"/>
    <w:rsid w:val="001C1A84"/>
    <w:rsid w:val="001C1D3F"/>
    <w:rsid w:val="001C2548"/>
    <w:rsid w:val="001C25F2"/>
    <w:rsid w:val="001C2E76"/>
    <w:rsid w:val="001C3C6B"/>
    <w:rsid w:val="001C469D"/>
    <w:rsid w:val="001C4C39"/>
    <w:rsid w:val="001C4D80"/>
    <w:rsid w:val="001C5888"/>
    <w:rsid w:val="001C5963"/>
    <w:rsid w:val="001C5A1E"/>
    <w:rsid w:val="001C644E"/>
    <w:rsid w:val="001C6638"/>
    <w:rsid w:val="001C66CD"/>
    <w:rsid w:val="001C6ABC"/>
    <w:rsid w:val="001C6DB9"/>
    <w:rsid w:val="001C7333"/>
    <w:rsid w:val="001C7384"/>
    <w:rsid w:val="001C76B2"/>
    <w:rsid w:val="001C7759"/>
    <w:rsid w:val="001D01AA"/>
    <w:rsid w:val="001D07E0"/>
    <w:rsid w:val="001D08F3"/>
    <w:rsid w:val="001D0B08"/>
    <w:rsid w:val="001D0DD8"/>
    <w:rsid w:val="001D1BFF"/>
    <w:rsid w:val="001D1F5C"/>
    <w:rsid w:val="001D2150"/>
    <w:rsid w:val="001D2B46"/>
    <w:rsid w:val="001D315B"/>
    <w:rsid w:val="001D320C"/>
    <w:rsid w:val="001D3951"/>
    <w:rsid w:val="001D4453"/>
    <w:rsid w:val="001D4F6C"/>
    <w:rsid w:val="001D5FAA"/>
    <w:rsid w:val="001D6030"/>
    <w:rsid w:val="001E0AA7"/>
    <w:rsid w:val="001E0CA0"/>
    <w:rsid w:val="001E0D4F"/>
    <w:rsid w:val="001E1E17"/>
    <w:rsid w:val="001E30B6"/>
    <w:rsid w:val="001E3586"/>
    <w:rsid w:val="001E3834"/>
    <w:rsid w:val="001E3F7F"/>
    <w:rsid w:val="001E46E6"/>
    <w:rsid w:val="001E5741"/>
    <w:rsid w:val="001E5959"/>
    <w:rsid w:val="001E697F"/>
    <w:rsid w:val="001E7289"/>
    <w:rsid w:val="001E73B4"/>
    <w:rsid w:val="001E7C04"/>
    <w:rsid w:val="001F0053"/>
    <w:rsid w:val="001F0B40"/>
    <w:rsid w:val="001F0D75"/>
    <w:rsid w:val="001F0E80"/>
    <w:rsid w:val="001F0F15"/>
    <w:rsid w:val="001F1D95"/>
    <w:rsid w:val="001F1F67"/>
    <w:rsid w:val="001F27B0"/>
    <w:rsid w:val="001F2EB3"/>
    <w:rsid w:val="001F3911"/>
    <w:rsid w:val="001F3DF4"/>
    <w:rsid w:val="001F3FC3"/>
    <w:rsid w:val="001F430B"/>
    <w:rsid w:val="001F45A1"/>
    <w:rsid w:val="001F4C4E"/>
    <w:rsid w:val="001F50FC"/>
    <w:rsid w:val="001F5741"/>
    <w:rsid w:val="001F58C1"/>
    <w:rsid w:val="001F59B3"/>
    <w:rsid w:val="001F5ED9"/>
    <w:rsid w:val="001F624D"/>
    <w:rsid w:val="001F66C8"/>
    <w:rsid w:val="001F7266"/>
    <w:rsid w:val="001F76AF"/>
    <w:rsid w:val="001F7D66"/>
    <w:rsid w:val="001F7D75"/>
    <w:rsid w:val="002001FD"/>
    <w:rsid w:val="00200338"/>
    <w:rsid w:val="00200A4D"/>
    <w:rsid w:val="00201185"/>
    <w:rsid w:val="00201363"/>
    <w:rsid w:val="0020361C"/>
    <w:rsid w:val="0020382F"/>
    <w:rsid w:val="00204542"/>
    <w:rsid w:val="002055A1"/>
    <w:rsid w:val="002057C0"/>
    <w:rsid w:val="00205CF4"/>
    <w:rsid w:val="002067D9"/>
    <w:rsid w:val="002070F2"/>
    <w:rsid w:val="0021008E"/>
    <w:rsid w:val="00210A0E"/>
    <w:rsid w:val="00210A25"/>
    <w:rsid w:val="00210D06"/>
    <w:rsid w:val="00210D21"/>
    <w:rsid w:val="00210FDD"/>
    <w:rsid w:val="00211329"/>
    <w:rsid w:val="002115D4"/>
    <w:rsid w:val="002115F3"/>
    <w:rsid w:val="00211ABE"/>
    <w:rsid w:val="00212348"/>
    <w:rsid w:val="002129F0"/>
    <w:rsid w:val="00212A92"/>
    <w:rsid w:val="00212C9B"/>
    <w:rsid w:val="00213248"/>
    <w:rsid w:val="00213267"/>
    <w:rsid w:val="002137CE"/>
    <w:rsid w:val="00214208"/>
    <w:rsid w:val="002142B9"/>
    <w:rsid w:val="00214DD9"/>
    <w:rsid w:val="00214F4B"/>
    <w:rsid w:val="002156DF"/>
    <w:rsid w:val="00216095"/>
    <w:rsid w:val="00216E08"/>
    <w:rsid w:val="00216E71"/>
    <w:rsid w:val="00220104"/>
    <w:rsid w:val="00220C06"/>
    <w:rsid w:val="00220D58"/>
    <w:rsid w:val="00221152"/>
    <w:rsid w:val="00221E5E"/>
    <w:rsid w:val="00222D45"/>
    <w:rsid w:val="00222EC1"/>
    <w:rsid w:val="00222F36"/>
    <w:rsid w:val="0022387D"/>
    <w:rsid w:val="00223A42"/>
    <w:rsid w:val="00224262"/>
    <w:rsid w:val="00224714"/>
    <w:rsid w:val="00224E3A"/>
    <w:rsid w:val="0022538A"/>
    <w:rsid w:val="0022572E"/>
    <w:rsid w:val="00225CED"/>
    <w:rsid w:val="00227918"/>
    <w:rsid w:val="00230083"/>
    <w:rsid w:val="00230A18"/>
    <w:rsid w:val="00230DFB"/>
    <w:rsid w:val="00231641"/>
    <w:rsid w:val="0023257E"/>
    <w:rsid w:val="00232699"/>
    <w:rsid w:val="002328D5"/>
    <w:rsid w:val="0023346B"/>
    <w:rsid w:val="0023382C"/>
    <w:rsid w:val="00233CA9"/>
    <w:rsid w:val="002344E6"/>
    <w:rsid w:val="00234AAC"/>
    <w:rsid w:val="00234F9D"/>
    <w:rsid w:val="00235EAE"/>
    <w:rsid w:val="0023700E"/>
    <w:rsid w:val="0023733B"/>
    <w:rsid w:val="00237426"/>
    <w:rsid w:val="00237D9F"/>
    <w:rsid w:val="002415EE"/>
    <w:rsid w:val="00242026"/>
    <w:rsid w:val="00242448"/>
    <w:rsid w:val="00242472"/>
    <w:rsid w:val="002426D2"/>
    <w:rsid w:val="00242BD0"/>
    <w:rsid w:val="002446D0"/>
    <w:rsid w:val="00244CCE"/>
    <w:rsid w:val="00244DB6"/>
    <w:rsid w:val="00244FA4"/>
    <w:rsid w:val="0024539C"/>
    <w:rsid w:val="00245512"/>
    <w:rsid w:val="00245BD0"/>
    <w:rsid w:val="00245DB5"/>
    <w:rsid w:val="00245DDA"/>
    <w:rsid w:val="00246931"/>
    <w:rsid w:val="00246B97"/>
    <w:rsid w:val="00246D72"/>
    <w:rsid w:val="0024787D"/>
    <w:rsid w:val="002478F0"/>
    <w:rsid w:val="00247AAD"/>
    <w:rsid w:val="00247C5E"/>
    <w:rsid w:val="00247EC3"/>
    <w:rsid w:val="00250965"/>
    <w:rsid w:val="00251282"/>
    <w:rsid w:val="002518EF"/>
    <w:rsid w:val="002522A0"/>
    <w:rsid w:val="0025288C"/>
    <w:rsid w:val="00252AEE"/>
    <w:rsid w:val="00252B48"/>
    <w:rsid w:val="00253713"/>
    <w:rsid w:val="002538F1"/>
    <w:rsid w:val="00253EEB"/>
    <w:rsid w:val="00253EEE"/>
    <w:rsid w:val="00254471"/>
    <w:rsid w:val="00254763"/>
    <w:rsid w:val="0025515B"/>
    <w:rsid w:val="00255296"/>
    <w:rsid w:val="0025547C"/>
    <w:rsid w:val="0025562F"/>
    <w:rsid w:val="00256802"/>
    <w:rsid w:val="00256A24"/>
    <w:rsid w:val="00256E17"/>
    <w:rsid w:val="0025704D"/>
    <w:rsid w:val="002579E6"/>
    <w:rsid w:val="0026004E"/>
    <w:rsid w:val="002600B7"/>
    <w:rsid w:val="00260C5B"/>
    <w:rsid w:val="002610BA"/>
    <w:rsid w:val="002613AC"/>
    <w:rsid w:val="00261912"/>
    <w:rsid w:val="00261A54"/>
    <w:rsid w:val="00261F69"/>
    <w:rsid w:val="0026281D"/>
    <w:rsid w:val="00262905"/>
    <w:rsid w:val="00263419"/>
    <w:rsid w:val="0026345B"/>
    <w:rsid w:val="00263509"/>
    <w:rsid w:val="002637A4"/>
    <w:rsid w:val="002639E6"/>
    <w:rsid w:val="00263A11"/>
    <w:rsid w:val="00263EAD"/>
    <w:rsid w:val="0026468F"/>
    <w:rsid w:val="00265EF2"/>
    <w:rsid w:val="0026619E"/>
    <w:rsid w:val="002668E2"/>
    <w:rsid w:val="00266C0C"/>
    <w:rsid w:val="00267B57"/>
    <w:rsid w:val="0027014B"/>
    <w:rsid w:val="002708A8"/>
    <w:rsid w:val="00271010"/>
    <w:rsid w:val="002712DB"/>
    <w:rsid w:val="00271A86"/>
    <w:rsid w:val="00271BB2"/>
    <w:rsid w:val="00271BC9"/>
    <w:rsid w:val="00271C0F"/>
    <w:rsid w:val="00272071"/>
    <w:rsid w:val="0027246A"/>
    <w:rsid w:val="00272601"/>
    <w:rsid w:val="002735B3"/>
    <w:rsid w:val="002736B1"/>
    <w:rsid w:val="00274230"/>
    <w:rsid w:val="00275636"/>
    <w:rsid w:val="00275A82"/>
    <w:rsid w:val="00275E09"/>
    <w:rsid w:val="00275FDA"/>
    <w:rsid w:val="002764F3"/>
    <w:rsid w:val="002768B7"/>
    <w:rsid w:val="00277629"/>
    <w:rsid w:val="0027776B"/>
    <w:rsid w:val="00277849"/>
    <w:rsid w:val="00277B2D"/>
    <w:rsid w:val="00280642"/>
    <w:rsid w:val="002826C2"/>
    <w:rsid w:val="002837BF"/>
    <w:rsid w:val="0028386D"/>
    <w:rsid w:val="00283DA8"/>
    <w:rsid w:val="002840D7"/>
    <w:rsid w:val="00284DEC"/>
    <w:rsid w:val="0028509B"/>
    <w:rsid w:val="0028525C"/>
    <w:rsid w:val="00285545"/>
    <w:rsid w:val="00286256"/>
    <w:rsid w:val="0028644A"/>
    <w:rsid w:val="002864AA"/>
    <w:rsid w:val="00286C87"/>
    <w:rsid w:val="00286DB2"/>
    <w:rsid w:val="00287A56"/>
    <w:rsid w:val="00287EE9"/>
    <w:rsid w:val="00291153"/>
    <w:rsid w:val="00291833"/>
    <w:rsid w:val="00291D61"/>
    <w:rsid w:val="00292005"/>
    <w:rsid w:val="00292549"/>
    <w:rsid w:val="00292767"/>
    <w:rsid w:val="00292CD9"/>
    <w:rsid w:val="00292D61"/>
    <w:rsid w:val="00294122"/>
    <w:rsid w:val="002941FA"/>
    <w:rsid w:val="002942AF"/>
    <w:rsid w:val="002946BE"/>
    <w:rsid w:val="0029478A"/>
    <w:rsid w:val="0029517A"/>
    <w:rsid w:val="002957C6"/>
    <w:rsid w:val="00295BCE"/>
    <w:rsid w:val="00296ABA"/>
    <w:rsid w:val="0029758B"/>
    <w:rsid w:val="00297B75"/>
    <w:rsid w:val="002A0851"/>
    <w:rsid w:val="002A095C"/>
    <w:rsid w:val="002A0E51"/>
    <w:rsid w:val="002A1AE2"/>
    <w:rsid w:val="002A1F75"/>
    <w:rsid w:val="002A2D3B"/>
    <w:rsid w:val="002A5882"/>
    <w:rsid w:val="002A5D24"/>
    <w:rsid w:val="002A60B1"/>
    <w:rsid w:val="002A6F0E"/>
    <w:rsid w:val="002A72B7"/>
    <w:rsid w:val="002A7785"/>
    <w:rsid w:val="002A79C6"/>
    <w:rsid w:val="002A7DCF"/>
    <w:rsid w:val="002A7FAD"/>
    <w:rsid w:val="002B0628"/>
    <w:rsid w:val="002B0653"/>
    <w:rsid w:val="002B1B58"/>
    <w:rsid w:val="002B1D04"/>
    <w:rsid w:val="002B1FC6"/>
    <w:rsid w:val="002B2323"/>
    <w:rsid w:val="002B2408"/>
    <w:rsid w:val="002B2C2A"/>
    <w:rsid w:val="002B302C"/>
    <w:rsid w:val="002B33AE"/>
    <w:rsid w:val="002B37E3"/>
    <w:rsid w:val="002B386C"/>
    <w:rsid w:val="002B3F42"/>
    <w:rsid w:val="002B3FF8"/>
    <w:rsid w:val="002B4245"/>
    <w:rsid w:val="002B4939"/>
    <w:rsid w:val="002B505F"/>
    <w:rsid w:val="002B5341"/>
    <w:rsid w:val="002B5609"/>
    <w:rsid w:val="002B5A5E"/>
    <w:rsid w:val="002B5B71"/>
    <w:rsid w:val="002B5D09"/>
    <w:rsid w:val="002B5FAA"/>
    <w:rsid w:val="002B687E"/>
    <w:rsid w:val="002B6BDA"/>
    <w:rsid w:val="002B72EC"/>
    <w:rsid w:val="002B74E6"/>
    <w:rsid w:val="002B784D"/>
    <w:rsid w:val="002B7F12"/>
    <w:rsid w:val="002C0657"/>
    <w:rsid w:val="002C0866"/>
    <w:rsid w:val="002C1473"/>
    <w:rsid w:val="002C17DB"/>
    <w:rsid w:val="002C1884"/>
    <w:rsid w:val="002C1F9D"/>
    <w:rsid w:val="002C23FD"/>
    <w:rsid w:val="002C2B11"/>
    <w:rsid w:val="002C2B74"/>
    <w:rsid w:val="002C34BB"/>
    <w:rsid w:val="002C350D"/>
    <w:rsid w:val="002C3635"/>
    <w:rsid w:val="002C3DB4"/>
    <w:rsid w:val="002C3E5C"/>
    <w:rsid w:val="002C424B"/>
    <w:rsid w:val="002C4800"/>
    <w:rsid w:val="002C4845"/>
    <w:rsid w:val="002C4CA7"/>
    <w:rsid w:val="002C56A8"/>
    <w:rsid w:val="002C65ED"/>
    <w:rsid w:val="002C77A3"/>
    <w:rsid w:val="002D178D"/>
    <w:rsid w:val="002D1BA0"/>
    <w:rsid w:val="002D1DE0"/>
    <w:rsid w:val="002D203E"/>
    <w:rsid w:val="002D2F85"/>
    <w:rsid w:val="002D400E"/>
    <w:rsid w:val="002D46DF"/>
    <w:rsid w:val="002D4F07"/>
    <w:rsid w:val="002D56C6"/>
    <w:rsid w:val="002D57DF"/>
    <w:rsid w:val="002D63ED"/>
    <w:rsid w:val="002D6409"/>
    <w:rsid w:val="002D7668"/>
    <w:rsid w:val="002D77A5"/>
    <w:rsid w:val="002D7AD4"/>
    <w:rsid w:val="002E035A"/>
    <w:rsid w:val="002E08B2"/>
    <w:rsid w:val="002E0912"/>
    <w:rsid w:val="002E122F"/>
    <w:rsid w:val="002E2215"/>
    <w:rsid w:val="002E29AC"/>
    <w:rsid w:val="002E2E9D"/>
    <w:rsid w:val="002E3448"/>
    <w:rsid w:val="002E36FF"/>
    <w:rsid w:val="002E3C67"/>
    <w:rsid w:val="002E4A59"/>
    <w:rsid w:val="002E4CEE"/>
    <w:rsid w:val="002E686B"/>
    <w:rsid w:val="002E6975"/>
    <w:rsid w:val="002E703A"/>
    <w:rsid w:val="002E7271"/>
    <w:rsid w:val="002E7C25"/>
    <w:rsid w:val="002F06EE"/>
    <w:rsid w:val="002F1340"/>
    <w:rsid w:val="002F13C0"/>
    <w:rsid w:val="002F14C3"/>
    <w:rsid w:val="002F153A"/>
    <w:rsid w:val="002F1D17"/>
    <w:rsid w:val="002F1F55"/>
    <w:rsid w:val="002F2473"/>
    <w:rsid w:val="002F2CAF"/>
    <w:rsid w:val="002F31DE"/>
    <w:rsid w:val="002F3966"/>
    <w:rsid w:val="002F4231"/>
    <w:rsid w:val="002F46F9"/>
    <w:rsid w:val="002F4E7F"/>
    <w:rsid w:val="002F5953"/>
    <w:rsid w:val="002F6167"/>
    <w:rsid w:val="002F69A3"/>
    <w:rsid w:val="002F6D8A"/>
    <w:rsid w:val="002F741C"/>
    <w:rsid w:val="002F76B0"/>
    <w:rsid w:val="002F7ABA"/>
    <w:rsid w:val="00300035"/>
    <w:rsid w:val="003004A4"/>
    <w:rsid w:val="003010E5"/>
    <w:rsid w:val="003017E1"/>
    <w:rsid w:val="00301AB1"/>
    <w:rsid w:val="0030296B"/>
    <w:rsid w:val="00303F1E"/>
    <w:rsid w:val="00304752"/>
    <w:rsid w:val="00305D99"/>
    <w:rsid w:val="0030683D"/>
    <w:rsid w:val="00306C5D"/>
    <w:rsid w:val="00306EEE"/>
    <w:rsid w:val="0030719F"/>
    <w:rsid w:val="003076E4"/>
    <w:rsid w:val="00307970"/>
    <w:rsid w:val="003108E4"/>
    <w:rsid w:val="00310BFF"/>
    <w:rsid w:val="003110C0"/>
    <w:rsid w:val="00311113"/>
    <w:rsid w:val="0031113A"/>
    <w:rsid w:val="00311907"/>
    <w:rsid w:val="00311E9E"/>
    <w:rsid w:val="00312442"/>
    <w:rsid w:val="003126AF"/>
    <w:rsid w:val="00312B1C"/>
    <w:rsid w:val="003133EA"/>
    <w:rsid w:val="00313482"/>
    <w:rsid w:val="00313803"/>
    <w:rsid w:val="003141FF"/>
    <w:rsid w:val="00314BA8"/>
    <w:rsid w:val="003152B2"/>
    <w:rsid w:val="00315D3E"/>
    <w:rsid w:val="00316CA3"/>
    <w:rsid w:val="00317173"/>
    <w:rsid w:val="00317E12"/>
    <w:rsid w:val="003204E6"/>
    <w:rsid w:val="00321743"/>
    <w:rsid w:val="00321E8E"/>
    <w:rsid w:val="00321EDB"/>
    <w:rsid w:val="003222D4"/>
    <w:rsid w:val="00322368"/>
    <w:rsid w:val="00322971"/>
    <w:rsid w:val="00322B3B"/>
    <w:rsid w:val="00322FF9"/>
    <w:rsid w:val="0032430F"/>
    <w:rsid w:val="003244A3"/>
    <w:rsid w:val="00324AB3"/>
    <w:rsid w:val="003250CC"/>
    <w:rsid w:val="00325134"/>
    <w:rsid w:val="00325546"/>
    <w:rsid w:val="00326A49"/>
    <w:rsid w:val="00327363"/>
    <w:rsid w:val="003273A8"/>
    <w:rsid w:val="00327A13"/>
    <w:rsid w:val="00327C1D"/>
    <w:rsid w:val="00330282"/>
    <w:rsid w:val="003302A7"/>
    <w:rsid w:val="00330DEC"/>
    <w:rsid w:val="00331054"/>
    <w:rsid w:val="003315AA"/>
    <w:rsid w:val="00331892"/>
    <w:rsid w:val="00331DE8"/>
    <w:rsid w:val="00332352"/>
    <w:rsid w:val="00332355"/>
    <w:rsid w:val="00332742"/>
    <w:rsid w:val="00332872"/>
    <w:rsid w:val="00332B30"/>
    <w:rsid w:val="00332DE7"/>
    <w:rsid w:val="003332ED"/>
    <w:rsid w:val="00334498"/>
    <w:rsid w:val="003348BB"/>
    <w:rsid w:val="00335645"/>
    <w:rsid w:val="00336743"/>
    <w:rsid w:val="0033679C"/>
    <w:rsid w:val="003404AD"/>
    <w:rsid w:val="00340752"/>
    <w:rsid w:val="0034081B"/>
    <w:rsid w:val="003408C2"/>
    <w:rsid w:val="00341A6F"/>
    <w:rsid w:val="00341B26"/>
    <w:rsid w:val="00341CA3"/>
    <w:rsid w:val="0034231A"/>
    <w:rsid w:val="003431FC"/>
    <w:rsid w:val="00343624"/>
    <w:rsid w:val="003436F8"/>
    <w:rsid w:val="00343C34"/>
    <w:rsid w:val="003448C7"/>
    <w:rsid w:val="0034610C"/>
    <w:rsid w:val="00346443"/>
    <w:rsid w:val="003468DC"/>
    <w:rsid w:val="00346BAA"/>
    <w:rsid w:val="00346D6E"/>
    <w:rsid w:val="00346F8E"/>
    <w:rsid w:val="00346FFD"/>
    <w:rsid w:val="00347014"/>
    <w:rsid w:val="00347472"/>
    <w:rsid w:val="0034774A"/>
    <w:rsid w:val="00347BB8"/>
    <w:rsid w:val="00350A51"/>
    <w:rsid w:val="00350F0E"/>
    <w:rsid w:val="003514DA"/>
    <w:rsid w:val="0035165A"/>
    <w:rsid w:val="003521DA"/>
    <w:rsid w:val="00352C91"/>
    <w:rsid w:val="00352CEE"/>
    <w:rsid w:val="0035428F"/>
    <w:rsid w:val="00355ECA"/>
    <w:rsid w:val="00356761"/>
    <w:rsid w:val="00356E29"/>
    <w:rsid w:val="00357B5D"/>
    <w:rsid w:val="00357C28"/>
    <w:rsid w:val="00357D92"/>
    <w:rsid w:val="0036012C"/>
    <w:rsid w:val="00360862"/>
    <w:rsid w:val="003614DD"/>
    <w:rsid w:val="00362778"/>
    <w:rsid w:val="00362816"/>
    <w:rsid w:val="00362C8F"/>
    <w:rsid w:val="003630FD"/>
    <w:rsid w:val="0036375B"/>
    <w:rsid w:val="003639A2"/>
    <w:rsid w:val="00363A60"/>
    <w:rsid w:val="00364039"/>
    <w:rsid w:val="00364328"/>
    <w:rsid w:val="0036466B"/>
    <w:rsid w:val="00365096"/>
    <w:rsid w:val="00365A2E"/>
    <w:rsid w:val="00365D2D"/>
    <w:rsid w:val="0036628A"/>
    <w:rsid w:val="0036682B"/>
    <w:rsid w:val="00367162"/>
    <w:rsid w:val="00367548"/>
    <w:rsid w:val="00370932"/>
    <w:rsid w:val="00371985"/>
    <w:rsid w:val="00371DF4"/>
    <w:rsid w:val="00372F63"/>
    <w:rsid w:val="0037364D"/>
    <w:rsid w:val="0037393E"/>
    <w:rsid w:val="00374639"/>
    <w:rsid w:val="00374A94"/>
    <w:rsid w:val="003751C8"/>
    <w:rsid w:val="003754EC"/>
    <w:rsid w:val="003759E7"/>
    <w:rsid w:val="00376814"/>
    <w:rsid w:val="00376FD3"/>
    <w:rsid w:val="0037770F"/>
    <w:rsid w:val="00380511"/>
    <w:rsid w:val="00380755"/>
    <w:rsid w:val="00380BA9"/>
    <w:rsid w:val="003813C0"/>
    <w:rsid w:val="0038148B"/>
    <w:rsid w:val="003818AE"/>
    <w:rsid w:val="00382F39"/>
    <w:rsid w:val="003842C8"/>
    <w:rsid w:val="0038433A"/>
    <w:rsid w:val="00384966"/>
    <w:rsid w:val="003851E7"/>
    <w:rsid w:val="00385EFE"/>
    <w:rsid w:val="00386428"/>
    <w:rsid w:val="00386724"/>
    <w:rsid w:val="00386DA0"/>
    <w:rsid w:val="00387A92"/>
    <w:rsid w:val="003902B9"/>
    <w:rsid w:val="0039105A"/>
    <w:rsid w:val="003912AA"/>
    <w:rsid w:val="00392E92"/>
    <w:rsid w:val="00393227"/>
    <w:rsid w:val="00393F28"/>
    <w:rsid w:val="003947D4"/>
    <w:rsid w:val="0039498F"/>
    <w:rsid w:val="00394C12"/>
    <w:rsid w:val="00394FED"/>
    <w:rsid w:val="0039520F"/>
    <w:rsid w:val="00395432"/>
    <w:rsid w:val="00395F7A"/>
    <w:rsid w:val="00396006"/>
    <w:rsid w:val="0039669E"/>
    <w:rsid w:val="00396C9A"/>
    <w:rsid w:val="00396E1B"/>
    <w:rsid w:val="0039715E"/>
    <w:rsid w:val="003A01FE"/>
    <w:rsid w:val="003A0538"/>
    <w:rsid w:val="003A0863"/>
    <w:rsid w:val="003A0EB1"/>
    <w:rsid w:val="003A166A"/>
    <w:rsid w:val="003A2212"/>
    <w:rsid w:val="003A22B6"/>
    <w:rsid w:val="003A25ED"/>
    <w:rsid w:val="003A2E24"/>
    <w:rsid w:val="003A409A"/>
    <w:rsid w:val="003A40F6"/>
    <w:rsid w:val="003A4735"/>
    <w:rsid w:val="003A54EF"/>
    <w:rsid w:val="003A566B"/>
    <w:rsid w:val="003A681D"/>
    <w:rsid w:val="003A6BF9"/>
    <w:rsid w:val="003A6EF7"/>
    <w:rsid w:val="003A7007"/>
    <w:rsid w:val="003A7553"/>
    <w:rsid w:val="003B0B9E"/>
    <w:rsid w:val="003B0D33"/>
    <w:rsid w:val="003B1A64"/>
    <w:rsid w:val="003B28AC"/>
    <w:rsid w:val="003B2975"/>
    <w:rsid w:val="003B315E"/>
    <w:rsid w:val="003B36F1"/>
    <w:rsid w:val="003B3AA8"/>
    <w:rsid w:val="003B3EAC"/>
    <w:rsid w:val="003B4808"/>
    <w:rsid w:val="003B4868"/>
    <w:rsid w:val="003B4FB2"/>
    <w:rsid w:val="003B530B"/>
    <w:rsid w:val="003B566D"/>
    <w:rsid w:val="003B5F88"/>
    <w:rsid w:val="003B6129"/>
    <w:rsid w:val="003B6C20"/>
    <w:rsid w:val="003B6FCE"/>
    <w:rsid w:val="003BED3E"/>
    <w:rsid w:val="003C0F08"/>
    <w:rsid w:val="003C1305"/>
    <w:rsid w:val="003C13B8"/>
    <w:rsid w:val="003C1BB1"/>
    <w:rsid w:val="003C232D"/>
    <w:rsid w:val="003C2A24"/>
    <w:rsid w:val="003C2DE7"/>
    <w:rsid w:val="003C2FF6"/>
    <w:rsid w:val="003C321E"/>
    <w:rsid w:val="003C38A4"/>
    <w:rsid w:val="003C60D1"/>
    <w:rsid w:val="003C67F3"/>
    <w:rsid w:val="003C6C1C"/>
    <w:rsid w:val="003C768C"/>
    <w:rsid w:val="003C79BC"/>
    <w:rsid w:val="003D0056"/>
    <w:rsid w:val="003D051A"/>
    <w:rsid w:val="003D0D23"/>
    <w:rsid w:val="003D1443"/>
    <w:rsid w:val="003D2107"/>
    <w:rsid w:val="003D2326"/>
    <w:rsid w:val="003D2727"/>
    <w:rsid w:val="003D2845"/>
    <w:rsid w:val="003D2B0F"/>
    <w:rsid w:val="003D2BA3"/>
    <w:rsid w:val="003D303B"/>
    <w:rsid w:val="003D38CB"/>
    <w:rsid w:val="003D3C09"/>
    <w:rsid w:val="003D430A"/>
    <w:rsid w:val="003D480B"/>
    <w:rsid w:val="003D4A4D"/>
    <w:rsid w:val="003D5172"/>
    <w:rsid w:val="003D5B74"/>
    <w:rsid w:val="003D72D9"/>
    <w:rsid w:val="003D7BBE"/>
    <w:rsid w:val="003E03C5"/>
    <w:rsid w:val="003E1261"/>
    <w:rsid w:val="003E13F3"/>
    <w:rsid w:val="003E2335"/>
    <w:rsid w:val="003E288D"/>
    <w:rsid w:val="003E2F9A"/>
    <w:rsid w:val="003E3733"/>
    <w:rsid w:val="003E3763"/>
    <w:rsid w:val="003E37CA"/>
    <w:rsid w:val="003E462B"/>
    <w:rsid w:val="003E542B"/>
    <w:rsid w:val="003E645E"/>
    <w:rsid w:val="003E6858"/>
    <w:rsid w:val="003E691F"/>
    <w:rsid w:val="003E6BDB"/>
    <w:rsid w:val="003E6D0B"/>
    <w:rsid w:val="003E739D"/>
    <w:rsid w:val="003E7419"/>
    <w:rsid w:val="003E7743"/>
    <w:rsid w:val="003F002B"/>
    <w:rsid w:val="003F03C3"/>
    <w:rsid w:val="003F0517"/>
    <w:rsid w:val="003F067E"/>
    <w:rsid w:val="003F0B0B"/>
    <w:rsid w:val="003F0E9B"/>
    <w:rsid w:val="003F159B"/>
    <w:rsid w:val="003F2691"/>
    <w:rsid w:val="003F2D66"/>
    <w:rsid w:val="003F2E98"/>
    <w:rsid w:val="003F2EE9"/>
    <w:rsid w:val="003F4193"/>
    <w:rsid w:val="003F4490"/>
    <w:rsid w:val="003F4A18"/>
    <w:rsid w:val="003F4F69"/>
    <w:rsid w:val="003F527D"/>
    <w:rsid w:val="003F56CD"/>
    <w:rsid w:val="003F59AA"/>
    <w:rsid w:val="003F5BE8"/>
    <w:rsid w:val="003F688E"/>
    <w:rsid w:val="003F711B"/>
    <w:rsid w:val="003F7BE9"/>
    <w:rsid w:val="003F7EB3"/>
    <w:rsid w:val="004011C9"/>
    <w:rsid w:val="00401360"/>
    <w:rsid w:val="00401D2F"/>
    <w:rsid w:val="00402049"/>
    <w:rsid w:val="00402122"/>
    <w:rsid w:val="00402248"/>
    <w:rsid w:val="004023B3"/>
    <w:rsid w:val="00402DD7"/>
    <w:rsid w:val="00404205"/>
    <w:rsid w:val="00404869"/>
    <w:rsid w:val="00405A32"/>
    <w:rsid w:val="00405D2A"/>
    <w:rsid w:val="004060EF"/>
    <w:rsid w:val="00406433"/>
    <w:rsid w:val="00406B6A"/>
    <w:rsid w:val="00406DAC"/>
    <w:rsid w:val="00407831"/>
    <w:rsid w:val="00407DA2"/>
    <w:rsid w:val="004108E3"/>
    <w:rsid w:val="004132A7"/>
    <w:rsid w:val="00413780"/>
    <w:rsid w:val="004139F8"/>
    <w:rsid w:val="004149FF"/>
    <w:rsid w:val="00415280"/>
    <w:rsid w:val="00415588"/>
    <w:rsid w:val="0041569D"/>
    <w:rsid w:val="00415B3C"/>
    <w:rsid w:val="00415D35"/>
    <w:rsid w:val="00415D89"/>
    <w:rsid w:val="004161A6"/>
    <w:rsid w:val="00417218"/>
    <w:rsid w:val="00417C14"/>
    <w:rsid w:val="00420019"/>
    <w:rsid w:val="004202A8"/>
    <w:rsid w:val="0042032A"/>
    <w:rsid w:val="0042032D"/>
    <w:rsid w:val="0042141B"/>
    <w:rsid w:val="00421480"/>
    <w:rsid w:val="004220B7"/>
    <w:rsid w:val="00423456"/>
    <w:rsid w:val="00423DFC"/>
    <w:rsid w:val="004241EB"/>
    <w:rsid w:val="00424FDD"/>
    <w:rsid w:val="00425B89"/>
    <w:rsid w:val="00426C63"/>
    <w:rsid w:val="00430A3F"/>
    <w:rsid w:val="00430C91"/>
    <w:rsid w:val="00430DE8"/>
    <w:rsid w:val="0043124D"/>
    <w:rsid w:val="004313A9"/>
    <w:rsid w:val="004320E6"/>
    <w:rsid w:val="00432F5F"/>
    <w:rsid w:val="0043377B"/>
    <w:rsid w:val="00433B38"/>
    <w:rsid w:val="0043486E"/>
    <w:rsid w:val="0043495F"/>
    <w:rsid w:val="00434C6B"/>
    <w:rsid w:val="0043543E"/>
    <w:rsid w:val="004355E3"/>
    <w:rsid w:val="00435612"/>
    <w:rsid w:val="0043576B"/>
    <w:rsid w:val="00435BFA"/>
    <w:rsid w:val="00435EF7"/>
    <w:rsid w:val="004366FC"/>
    <w:rsid w:val="00436F2E"/>
    <w:rsid w:val="004374D0"/>
    <w:rsid w:val="0044021C"/>
    <w:rsid w:val="004407D3"/>
    <w:rsid w:val="004409B8"/>
    <w:rsid w:val="00440BC6"/>
    <w:rsid w:val="00440E54"/>
    <w:rsid w:val="00440EA0"/>
    <w:rsid w:val="00440F4D"/>
    <w:rsid w:val="00441B72"/>
    <w:rsid w:val="00441C08"/>
    <w:rsid w:val="0044260E"/>
    <w:rsid w:val="00442A2F"/>
    <w:rsid w:val="00442DE7"/>
    <w:rsid w:val="00443735"/>
    <w:rsid w:val="00443E1C"/>
    <w:rsid w:val="00444838"/>
    <w:rsid w:val="0044501B"/>
    <w:rsid w:val="0044512E"/>
    <w:rsid w:val="00445310"/>
    <w:rsid w:val="004455D3"/>
    <w:rsid w:val="00446228"/>
    <w:rsid w:val="004463DC"/>
    <w:rsid w:val="00446B37"/>
    <w:rsid w:val="00446B82"/>
    <w:rsid w:val="00447D03"/>
    <w:rsid w:val="004504DA"/>
    <w:rsid w:val="00450BA6"/>
    <w:rsid w:val="00450DD1"/>
    <w:rsid w:val="00451140"/>
    <w:rsid w:val="00451767"/>
    <w:rsid w:val="00453439"/>
    <w:rsid w:val="00453FB1"/>
    <w:rsid w:val="00454463"/>
    <w:rsid w:val="00454A8E"/>
    <w:rsid w:val="00454B84"/>
    <w:rsid w:val="00454ECB"/>
    <w:rsid w:val="00455393"/>
    <w:rsid w:val="00456DE7"/>
    <w:rsid w:val="00460770"/>
    <w:rsid w:val="004615D2"/>
    <w:rsid w:val="0046320A"/>
    <w:rsid w:val="00463573"/>
    <w:rsid w:val="00463DA8"/>
    <w:rsid w:val="004641DB"/>
    <w:rsid w:val="004646AC"/>
    <w:rsid w:val="0046534D"/>
    <w:rsid w:val="00465574"/>
    <w:rsid w:val="00466523"/>
    <w:rsid w:val="00466E85"/>
    <w:rsid w:val="00467775"/>
    <w:rsid w:val="00467936"/>
    <w:rsid w:val="0047037C"/>
    <w:rsid w:val="0047043B"/>
    <w:rsid w:val="0047093C"/>
    <w:rsid w:val="004714C6"/>
    <w:rsid w:val="004718D8"/>
    <w:rsid w:val="00471921"/>
    <w:rsid w:val="00471DC3"/>
    <w:rsid w:val="00472AE6"/>
    <w:rsid w:val="00473E1A"/>
    <w:rsid w:val="00473F66"/>
    <w:rsid w:val="00474356"/>
    <w:rsid w:val="00474917"/>
    <w:rsid w:val="004749C5"/>
    <w:rsid w:val="004755E0"/>
    <w:rsid w:val="00476B22"/>
    <w:rsid w:val="00476FAE"/>
    <w:rsid w:val="004770D2"/>
    <w:rsid w:val="0047722B"/>
    <w:rsid w:val="00477697"/>
    <w:rsid w:val="00477D47"/>
    <w:rsid w:val="00477F20"/>
    <w:rsid w:val="004803B2"/>
    <w:rsid w:val="00480FB1"/>
    <w:rsid w:val="00481313"/>
    <w:rsid w:val="00481711"/>
    <w:rsid w:val="0048185F"/>
    <w:rsid w:val="004818EE"/>
    <w:rsid w:val="00481A7B"/>
    <w:rsid w:val="00481C2A"/>
    <w:rsid w:val="00481EC8"/>
    <w:rsid w:val="004821E9"/>
    <w:rsid w:val="004829A0"/>
    <w:rsid w:val="0048306D"/>
    <w:rsid w:val="004831C8"/>
    <w:rsid w:val="0048388A"/>
    <w:rsid w:val="0048389D"/>
    <w:rsid w:val="00483BF0"/>
    <w:rsid w:val="0048448D"/>
    <w:rsid w:val="0048478D"/>
    <w:rsid w:val="00485504"/>
    <w:rsid w:val="004856B6"/>
    <w:rsid w:val="00485C34"/>
    <w:rsid w:val="00485F7D"/>
    <w:rsid w:val="004862D5"/>
    <w:rsid w:val="00486BCC"/>
    <w:rsid w:val="00486BEE"/>
    <w:rsid w:val="00487801"/>
    <w:rsid w:val="00490300"/>
    <w:rsid w:val="00490382"/>
    <w:rsid w:val="004904F4"/>
    <w:rsid w:val="004905AC"/>
    <w:rsid w:val="00490C84"/>
    <w:rsid w:val="004914A9"/>
    <w:rsid w:val="00491FC3"/>
    <w:rsid w:val="0049222E"/>
    <w:rsid w:val="004922C1"/>
    <w:rsid w:val="0049236E"/>
    <w:rsid w:val="004925B0"/>
    <w:rsid w:val="00492AAC"/>
    <w:rsid w:val="00493536"/>
    <w:rsid w:val="0049364E"/>
    <w:rsid w:val="00493E8E"/>
    <w:rsid w:val="004944A0"/>
    <w:rsid w:val="004947FC"/>
    <w:rsid w:val="0049600D"/>
    <w:rsid w:val="00496077"/>
    <w:rsid w:val="00496181"/>
    <w:rsid w:val="0049643E"/>
    <w:rsid w:val="004964DE"/>
    <w:rsid w:val="0049664D"/>
    <w:rsid w:val="0049668E"/>
    <w:rsid w:val="00496B59"/>
    <w:rsid w:val="00496E83"/>
    <w:rsid w:val="004971B9"/>
    <w:rsid w:val="00497210"/>
    <w:rsid w:val="00497525"/>
    <w:rsid w:val="00497629"/>
    <w:rsid w:val="0049762A"/>
    <w:rsid w:val="004A03F8"/>
    <w:rsid w:val="004A077D"/>
    <w:rsid w:val="004A126A"/>
    <w:rsid w:val="004A1512"/>
    <w:rsid w:val="004A1AFD"/>
    <w:rsid w:val="004A21D8"/>
    <w:rsid w:val="004A2A36"/>
    <w:rsid w:val="004A334E"/>
    <w:rsid w:val="004A3AB5"/>
    <w:rsid w:val="004A3BCB"/>
    <w:rsid w:val="004A513C"/>
    <w:rsid w:val="004A5271"/>
    <w:rsid w:val="004A58ED"/>
    <w:rsid w:val="004B053E"/>
    <w:rsid w:val="004B0FCC"/>
    <w:rsid w:val="004B15BB"/>
    <w:rsid w:val="004B1739"/>
    <w:rsid w:val="004B17E3"/>
    <w:rsid w:val="004B20E2"/>
    <w:rsid w:val="004B253A"/>
    <w:rsid w:val="004B29AE"/>
    <w:rsid w:val="004B2FC8"/>
    <w:rsid w:val="004B4311"/>
    <w:rsid w:val="004B4476"/>
    <w:rsid w:val="004B4826"/>
    <w:rsid w:val="004B48B9"/>
    <w:rsid w:val="004B4A7A"/>
    <w:rsid w:val="004B5675"/>
    <w:rsid w:val="004B5CB6"/>
    <w:rsid w:val="004B5E1D"/>
    <w:rsid w:val="004B5FE9"/>
    <w:rsid w:val="004B63F0"/>
    <w:rsid w:val="004B68C6"/>
    <w:rsid w:val="004B6B25"/>
    <w:rsid w:val="004B7028"/>
    <w:rsid w:val="004B7083"/>
    <w:rsid w:val="004B7259"/>
    <w:rsid w:val="004B7502"/>
    <w:rsid w:val="004C042D"/>
    <w:rsid w:val="004C09FD"/>
    <w:rsid w:val="004C0FF5"/>
    <w:rsid w:val="004C167D"/>
    <w:rsid w:val="004C1B59"/>
    <w:rsid w:val="004C1BE2"/>
    <w:rsid w:val="004C2D6E"/>
    <w:rsid w:val="004C3ACA"/>
    <w:rsid w:val="004C3C6F"/>
    <w:rsid w:val="004C4295"/>
    <w:rsid w:val="004C46C8"/>
    <w:rsid w:val="004C4A0B"/>
    <w:rsid w:val="004C4CF1"/>
    <w:rsid w:val="004C52D1"/>
    <w:rsid w:val="004C5399"/>
    <w:rsid w:val="004C5979"/>
    <w:rsid w:val="004C5A64"/>
    <w:rsid w:val="004C5BB0"/>
    <w:rsid w:val="004C6848"/>
    <w:rsid w:val="004C6957"/>
    <w:rsid w:val="004C6AFD"/>
    <w:rsid w:val="004C6CB4"/>
    <w:rsid w:val="004C6D10"/>
    <w:rsid w:val="004C7A46"/>
    <w:rsid w:val="004C7A96"/>
    <w:rsid w:val="004D0440"/>
    <w:rsid w:val="004D05D4"/>
    <w:rsid w:val="004D1108"/>
    <w:rsid w:val="004D11AA"/>
    <w:rsid w:val="004D11F8"/>
    <w:rsid w:val="004D19C1"/>
    <w:rsid w:val="004D1EDF"/>
    <w:rsid w:val="004D2836"/>
    <w:rsid w:val="004D30E6"/>
    <w:rsid w:val="004D34A1"/>
    <w:rsid w:val="004D4133"/>
    <w:rsid w:val="004D51E9"/>
    <w:rsid w:val="004D538F"/>
    <w:rsid w:val="004D54D1"/>
    <w:rsid w:val="004D5FF1"/>
    <w:rsid w:val="004D643D"/>
    <w:rsid w:val="004D6B0B"/>
    <w:rsid w:val="004E12F5"/>
    <w:rsid w:val="004E14FD"/>
    <w:rsid w:val="004E1AC0"/>
    <w:rsid w:val="004E1ED7"/>
    <w:rsid w:val="004E2C34"/>
    <w:rsid w:val="004E32DD"/>
    <w:rsid w:val="004E3F32"/>
    <w:rsid w:val="004E450A"/>
    <w:rsid w:val="004E491D"/>
    <w:rsid w:val="004E5EA5"/>
    <w:rsid w:val="004E619C"/>
    <w:rsid w:val="004E6276"/>
    <w:rsid w:val="004E7F42"/>
    <w:rsid w:val="004F093D"/>
    <w:rsid w:val="004F0D8B"/>
    <w:rsid w:val="004F1022"/>
    <w:rsid w:val="004F19E9"/>
    <w:rsid w:val="004F1C91"/>
    <w:rsid w:val="004F1D28"/>
    <w:rsid w:val="004F1D41"/>
    <w:rsid w:val="004F1DDA"/>
    <w:rsid w:val="004F221B"/>
    <w:rsid w:val="004F22F1"/>
    <w:rsid w:val="004F234E"/>
    <w:rsid w:val="004F24AB"/>
    <w:rsid w:val="004F24D5"/>
    <w:rsid w:val="004F266A"/>
    <w:rsid w:val="004F29AC"/>
    <w:rsid w:val="004F2C40"/>
    <w:rsid w:val="004F31F5"/>
    <w:rsid w:val="004F3D1C"/>
    <w:rsid w:val="004F4389"/>
    <w:rsid w:val="004F4587"/>
    <w:rsid w:val="004F46DA"/>
    <w:rsid w:val="004F4DCA"/>
    <w:rsid w:val="004F4FED"/>
    <w:rsid w:val="004F5570"/>
    <w:rsid w:val="004F5661"/>
    <w:rsid w:val="004F59D0"/>
    <w:rsid w:val="004F5ED1"/>
    <w:rsid w:val="004F6B13"/>
    <w:rsid w:val="004F7194"/>
    <w:rsid w:val="004F780C"/>
    <w:rsid w:val="00502A10"/>
    <w:rsid w:val="005040C7"/>
    <w:rsid w:val="00505481"/>
    <w:rsid w:val="0050573A"/>
    <w:rsid w:val="00505998"/>
    <w:rsid w:val="005059B3"/>
    <w:rsid w:val="0050600C"/>
    <w:rsid w:val="0050618B"/>
    <w:rsid w:val="00506D41"/>
    <w:rsid w:val="00506EB6"/>
    <w:rsid w:val="005070FF"/>
    <w:rsid w:val="00507918"/>
    <w:rsid w:val="00510745"/>
    <w:rsid w:val="0051079A"/>
    <w:rsid w:val="005107E2"/>
    <w:rsid w:val="00510B54"/>
    <w:rsid w:val="005110F5"/>
    <w:rsid w:val="005111EB"/>
    <w:rsid w:val="00511349"/>
    <w:rsid w:val="00511AAA"/>
    <w:rsid w:val="00511F01"/>
    <w:rsid w:val="00513C34"/>
    <w:rsid w:val="00514F49"/>
    <w:rsid w:val="005150F3"/>
    <w:rsid w:val="0051537A"/>
    <w:rsid w:val="0051537B"/>
    <w:rsid w:val="005155C4"/>
    <w:rsid w:val="00516918"/>
    <w:rsid w:val="00516F8E"/>
    <w:rsid w:val="005176E0"/>
    <w:rsid w:val="00517CB4"/>
    <w:rsid w:val="00517E33"/>
    <w:rsid w:val="00521784"/>
    <w:rsid w:val="00521D7D"/>
    <w:rsid w:val="00521F88"/>
    <w:rsid w:val="005227EA"/>
    <w:rsid w:val="0052369C"/>
    <w:rsid w:val="005241EF"/>
    <w:rsid w:val="005248A1"/>
    <w:rsid w:val="00524A98"/>
    <w:rsid w:val="005254CC"/>
    <w:rsid w:val="005255B2"/>
    <w:rsid w:val="005264C6"/>
    <w:rsid w:val="00526D65"/>
    <w:rsid w:val="00527383"/>
    <w:rsid w:val="0052744A"/>
    <w:rsid w:val="00527FBB"/>
    <w:rsid w:val="00530320"/>
    <w:rsid w:val="005315E1"/>
    <w:rsid w:val="00531808"/>
    <w:rsid w:val="00533191"/>
    <w:rsid w:val="005332F5"/>
    <w:rsid w:val="00533397"/>
    <w:rsid w:val="00533510"/>
    <w:rsid w:val="005336D4"/>
    <w:rsid w:val="0053384E"/>
    <w:rsid w:val="00534773"/>
    <w:rsid w:val="00534AA8"/>
    <w:rsid w:val="0053511F"/>
    <w:rsid w:val="00535550"/>
    <w:rsid w:val="00535D38"/>
    <w:rsid w:val="005360EB"/>
    <w:rsid w:val="005365C4"/>
    <w:rsid w:val="005367E9"/>
    <w:rsid w:val="005368EE"/>
    <w:rsid w:val="005370C3"/>
    <w:rsid w:val="00537D8A"/>
    <w:rsid w:val="00540468"/>
    <w:rsid w:val="0054063D"/>
    <w:rsid w:val="005406A7"/>
    <w:rsid w:val="0054084D"/>
    <w:rsid w:val="00541BBA"/>
    <w:rsid w:val="00541C39"/>
    <w:rsid w:val="00541FE2"/>
    <w:rsid w:val="0054200F"/>
    <w:rsid w:val="00542121"/>
    <w:rsid w:val="005421DB"/>
    <w:rsid w:val="00542227"/>
    <w:rsid w:val="00542D68"/>
    <w:rsid w:val="00543285"/>
    <w:rsid w:val="00543357"/>
    <w:rsid w:val="00543EA8"/>
    <w:rsid w:val="005441D9"/>
    <w:rsid w:val="005444FC"/>
    <w:rsid w:val="005449E9"/>
    <w:rsid w:val="00544F83"/>
    <w:rsid w:val="005460C4"/>
    <w:rsid w:val="00547104"/>
    <w:rsid w:val="00547165"/>
    <w:rsid w:val="00547B86"/>
    <w:rsid w:val="005506BF"/>
    <w:rsid w:val="00550FF2"/>
    <w:rsid w:val="0055232A"/>
    <w:rsid w:val="0055331F"/>
    <w:rsid w:val="00553BBB"/>
    <w:rsid w:val="00553F43"/>
    <w:rsid w:val="005540BC"/>
    <w:rsid w:val="0055475A"/>
    <w:rsid w:val="005547D0"/>
    <w:rsid w:val="00554902"/>
    <w:rsid w:val="00554AD4"/>
    <w:rsid w:val="00555155"/>
    <w:rsid w:val="00555A4F"/>
    <w:rsid w:val="00556095"/>
    <w:rsid w:val="00556329"/>
    <w:rsid w:val="00556531"/>
    <w:rsid w:val="00556EDA"/>
    <w:rsid w:val="00557069"/>
    <w:rsid w:val="00557593"/>
    <w:rsid w:val="0056063D"/>
    <w:rsid w:val="00560CD5"/>
    <w:rsid w:val="00560DC7"/>
    <w:rsid w:val="005618F4"/>
    <w:rsid w:val="00562363"/>
    <w:rsid w:val="005626F9"/>
    <w:rsid w:val="00562766"/>
    <w:rsid w:val="0056330D"/>
    <w:rsid w:val="00563B6F"/>
    <w:rsid w:val="00563C0A"/>
    <w:rsid w:val="00564126"/>
    <w:rsid w:val="00564562"/>
    <w:rsid w:val="00564F94"/>
    <w:rsid w:val="00565103"/>
    <w:rsid w:val="00565C79"/>
    <w:rsid w:val="00566012"/>
    <w:rsid w:val="00566524"/>
    <w:rsid w:val="00566819"/>
    <w:rsid w:val="00566F75"/>
    <w:rsid w:val="00567455"/>
    <w:rsid w:val="0056763F"/>
    <w:rsid w:val="00567C58"/>
    <w:rsid w:val="00567FE6"/>
    <w:rsid w:val="00570144"/>
    <w:rsid w:val="00570236"/>
    <w:rsid w:val="00570632"/>
    <w:rsid w:val="00570B99"/>
    <w:rsid w:val="00571011"/>
    <w:rsid w:val="00571882"/>
    <w:rsid w:val="00572616"/>
    <w:rsid w:val="00572761"/>
    <w:rsid w:val="00573308"/>
    <w:rsid w:val="005754DB"/>
    <w:rsid w:val="0057654B"/>
    <w:rsid w:val="00576755"/>
    <w:rsid w:val="00577260"/>
    <w:rsid w:val="005773B7"/>
    <w:rsid w:val="00577823"/>
    <w:rsid w:val="005778B3"/>
    <w:rsid w:val="005779FF"/>
    <w:rsid w:val="00577C6E"/>
    <w:rsid w:val="0058048B"/>
    <w:rsid w:val="00580631"/>
    <w:rsid w:val="00580FFD"/>
    <w:rsid w:val="00581804"/>
    <w:rsid w:val="00581C7C"/>
    <w:rsid w:val="005827C1"/>
    <w:rsid w:val="00582A05"/>
    <w:rsid w:val="0058325F"/>
    <w:rsid w:val="005837EE"/>
    <w:rsid w:val="00583C6F"/>
    <w:rsid w:val="005840A1"/>
    <w:rsid w:val="00584639"/>
    <w:rsid w:val="00584807"/>
    <w:rsid w:val="00586214"/>
    <w:rsid w:val="005866E7"/>
    <w:rsid w:val="00586C57"/>
    <w:rsid w:val="00586F2D"/>
    <w:rsid w:val="0058708E"/>
    <w:rsid w:val="005910AD"/>
    <w:rsid w:val="00591CA5"/>
    <w:rsid w:val="00591DE9"/>
    <w:rsid w:val="005920F9"/>
    <w:rsid w:val="00592496"/>
    <w:rsid w:val="00592A5E"/>
    <w:rsid w:val="00592D06"/>
    <w:rsid w:val="00592EA5"/>
    <w:rsid w:val="00592F13"/>
    <w:rsid w:val="00593307"/>
    <w:rsid w:val="005937A4"/>
    <w:rsid w:val="00593C86"/>
    <w:rsid w:val="005951A7"/>
    <w:rsid w:val="005951DB"/>
    <w:rsid w:val="00596245"/>
    <w:rsid w:val="00596BD2"/>
    <w:rsid w:val="00597798"/>
    <w:rsid w:val="005A0636"/>
    <w:rsid w:val="005A1421"/>
    <w:rsid w:val="005A17A2"/>
    <w:rsid w:val="005A3EAB"/>
    <w:rsid w:val="005A3FCD"/>
    <w:rsid w:val="005A4B63"/>
    <w:rsid w:val="005A54E9"/>
    <w:rsid w:val="005A5ED6"/>
    <w:rsid w:val="005A65A0"/>
    <w:rsid w:val="005A6E8A"/>
    <w:rsid w:val="005A7207"/>
    <w:rsid w:val="005A7A99"/>
    <w:rsid w:val="005A7AD0"/>
    <w:rsid w:val="005B0D9A"/>
    <w:rsid w:val="005B235C"/>
    <w:rsid w:val="005B2689"/>
    <w:rsid w:val="005B355D"/>
    <w:rsid w:val="005B368A"/>
    <w:rsid w:val="005B3DAE"/>
    <w:rsid w:val="005B3F48"/>
    <w:rsid w:val="005B4AAB"/>
    <w:rsid w:val="005B4B9A"/>
    <w:rsid w:val="005B4EF5"/>
    <w:rsid w:val="005B50C6"/>
    <w:rsid w:val="005B50C8"/>
    <w:rsid w:val="005B65E9"/>
    <w:rsid w:val="005B6BF8"/>
    <w:rsid w:val="005B6D87"/>
    <w:rsid w:val="005C0296"/>
    <w:rsid w:val="005C055B"/>
    <w:rsid w:val="005C0774"/>
    <w:rsid w:val="005C0B1E"/>
    <w:rsid w:val="005C0E5D"/>
    <w:rsid w:val="005C12BA"/>
    <w:rsid w:val="005C1EBC"/>
    <w:rsid w:val="005C2A24"/>
    <w:rsid w:val="005C2CE1"/>
    <w:rsid w:val="005C2D88"/>
    <w:rsid w:val="005C45F9"/>
    <w:rsid w:val="005C4803"/>
    <w:rsid w:val="005C5526"/>
    <w:rsid w:val="005C5995"/>
    <w:rsid w:val="005C6353"/>
    <w:rsid w:val="005C6CBF"/>
    <w:rsid w:val="005C6E42"/>
    <w:rsid w:val="005C7C56"/>
    <w:rsid w:val="005D030E"/>
    <w:rsid w:val="005D04E9"/>
    <w:rsid w:val="005D15E5"/>
    <w:rsid w:val="005D19EE"/>
    <w:rsid w:val="005D2946"/>
    <w:rsid w:val="005D2EA4"/>
    <w:rsid w:val="005D30B8"/>
    <w:rsid w:val="005D3113"/>
    <w:rsid w:val="005D33EE"/>
    <w:rsid w:val="005D35A5"/>
    <w:rsid w:val="005D385A"/>
    <w:rsid w:val="005D48C4"/>
    <w:rsid w:val="005D4A24"/>
    <w:rsid w:val="005D4B53"/>
    <w:rsid w:val="005D554B"/>
    <w:rsid w:val="005D59E7"/>
    <w:rsid w:val="005D60CC"/>
    <w:rsid w:val="005D6900"/>
    <w:rsid w:val="005D6A8A"/>
    <w:rsid w:val="005D6ED1"/>
    <w:rsid w:val="005D6F0F"/>
    <w:rsid w:val="005D6FA7"/>
    <w:rsid w:val="005D7424"/>
    <w:rsid w:val="005E0901"/>
    <w:rsid w:val="005E1304"/>
    <w:rsid w:val="005E1FA2"/>
    <w:rsid w:val="005E1FEA"/>
    <w:rsid w:val="005E2A00"/>
    <w:rsid w:val="005E2AEC"/>
    <w:rsid w:val="005E3945"/>
    <w:rsid w:val="005E3BC6"/>
    <w:rsid w:val="005E3E5E"/>
    <w:rsid w:val="005E4ADB"/>
    <w:rsid w:val="005E513C"/>
    <w:rsid w:val="005E5EF5"/>
    <w:rsid w:val="005E5F0D"/>
    <w:rsid w:val="005E62FC"/>
    <w:rsid w:val="005E63FF"/>
    <w:rsid w:val="005E657D"/>
    <w:rsid w:val="005E6649"/>
    <w:rsid w:val="005E66F0"/>
    <w:rsid w:val="005E6C07"/>
    <w:rsid w:val="005E6E04"/>
    <w:rsid w:val="005E7BC4"/>
    <w:rsid w:val="005F0115"/>
    <w:rsid w:val="005F09F4"/>
    <w:rsid w:val="005F0C70"/>
    <w:rsid w:val="005F1184"/>
    <w:rsid w:val="005F1831"/>
    <w:rsid w:val="005F1F40"/>
    <w:rsid w:val="005F2168"/>
    <w:rsid w:val="005F2C27"/>
    <w:rsid w:val="005F2F04"/>
    <w:rsid w:val="005F3610"/>
    <w:rsid w:val="005F3818"/>
    <w:rsid w:val="005F4584"/>
    <w:rsid w:val="005F49FE"/>
    <w:rsid w:val="005F4A5B"/>
    <w:rsid w:val="005F4FE6"/>
    <w:rsid w:val="005F540F"/>
    <w:rsid w:val="005F5527"/>
    <w:rsid w:val="005F591F"/>
    <w:rsid w:val="005F5D37"/>
    <w:rsid w:val="005F60C9"/>
    <w:rsid w:val="005F6506"/>
    <w:rsid w:val="005F6B1A"/>
    <w:rsid w:val="005F6E2B"/>
    <w:rsid w:val="005F78D6"/>
    <w:rsid w:val="0060077C"/>
    <w:rsid w:val="00601339"/>
    <w:rsid w:val="006019CB"/>
    <w:rsid w:val="0060211A"/>
    <w:rsid w:val="006023F2"/>
    <w:rsid w:val="00602F7A"/>
    <w:rsid w:val="006034D1"/>
    <w:rsid w:val="00603B55"/>
    <w:rsid w:val="00603D76"/>
    <w:rsid w:val="00603FC6"/>
    <w:rsid w:val="0060439D"/>
    <w:rsid w:val="006046A5"/>
    <w:rsid w:val="00605FF9"/>
    <w:rsid w:val="006069C6"/>
    <w:rsid w:val="00606C99"/>
    <w:rsid w:val="0060739B"/>
    <w:rsid w:val="00607994"/>
    <w:rsid w:val="00607E24"/>
    <w:rsid w:val="00607EA0"/>
    <w:rsid w:val="00607F6B"/>
    <w:rsid w:val="006105B7"/>
    <w:rsid w:val="00610A65"/>
    <w:rsid w:val="00610D5A"/>
    <w:rsid w:val="00611302"/>
    <w:rsid w:val="0061133B"/>
    <w:rsid w:val="00611D80"/>
    <w:rsid w:val="00612724"/>
    <w:rsid w:val="00613D42"/>
    <w:rsid w:val="00613F9C"/>
    <w:rsid w:val="00614008"/>
    <w:rsid w:val="006155E9"/>
    <w:rsid w:val="0061714D"/>
    <w:rsid w:val="0061756F"/>
    <w:rsid w:val="0061758F"/>
    <w:rsid w:val="00621206"/>
    <w:rsid w:val="00621632"/>
    <w:rsid w:val="006216D6"/>
    <w:rsid w:val="00621A5F"/>
    <w:rsid w:val="00621C6F"/>
    <w:rsid w:val="006220AC"/>
    <w:rsid w:val="00622759"/>
    <w:rsid w:val="006228C0"/>
    <w:rsid w:val="006228D2"/>
    <w:rsid w:val="0062299B"/>
    <w:rsid w:val="00622BDC"/>
    <w:rsid w:val="00623AB9"/>
    <w:rsid w:val="00624467"/>
    <w:rsid w:val="006248BF"/>
    <w:rsid w:val="00624916"/>
    <w:rsid w:val="00624A49"/>
    <w:rsid w:val="00624DBA"/>
    <w:rsid w:val="00625288"/>
    <w:rsid w:val="0062542C"/>
    <w:rsid w:val="006254B9"/>
    <w:rsid w:val="00625C0F"/>
    <w:rsid w:val="00625FD1"/>
    <w:rsid w:val="00626E17"/>
    <w:rsid w:val="006276FB"/>
    <w:rsid w:val="00627A90"/>
    <w:rsid w:val="0063042B"/>
    <w:rsid w:val="0063176E"/>
    <w:rsid w:val="00631DEF"/>
    <w:rsid w:val="006324A7"/>
    <w:rsid w:val="006326E5"/>
    <w:rsid w:val="0063471D"/>
    <w:rsid w:val="006348C9"/>
    <w:rsid w:val="00634BAD"/>
    <w:rsid w:val="00634E20"/>
    <w:rsid w:val="006352BC"/>
    <w:rsid w:val="006354F5"/>
    <w:rsid w:val="006357B1"/>
    <w:rsid w:val="00635A23"/>
    <w:rsid w:val="00635ADE"/>
    <w:rsid w:val="0063680D"/>
    <w:rsid w:val="00636A04"/>
    <w:rsid w:val="0063700D"/>
    <w:rsid w:val="006379C9"/>
    <w:rsid w:val="00637D8D"/>
    <w:rsid w:val="00637D9E"/>
    <w:rsid w:val="00637DF6"/>
    <w:rsid w:val="006405B6"/>
    <w:rsid w:val="00640CA4"/>
    <w:rsid w:val="00641DDC"/>
    <w:rsid w:val="00641F92"/>
    <w:rsid w:val="00643178"/>
    <w:rsid w:val="006440EA"/>
    <w:rsid w:val="006442EE"/>
    <w:rsid w:val="006448DE"/>
    <w:rsid w:val="00644C2E"/>
    <w:rsid w:val="00644C87"/>
    <w:rsid w:val="00644F20"/>
    <w:rsid w:val="00645304"/>
    <w:rsid w:val="006464A2"/>
    <w:rsid w:val="00646E96"/>
    <w:rsid w:val="0064725B"/>
    <w:rsid w:val="00647364"/>
    <w:rsid w:val="0064741D"/>
    <w:rsid w:val="00647C0E"/>
    <w:rsid w:val="00647F74"/>
    <w:rsid w:val="0065018C"/>
    <w:rsid w:val="00650613"/>
    <w:rsid w:val="00650DE2"/>
    <w:rsid w:val="00651019"/>
    <w:rsid w:val="00651026"/>
    <w:rsid w:val="00651362"/>
    <w:rsid w:val="00651BF4"/>
    <w:rsid w:val="00651CF5"/>
    <w:rsid w:val="00652023"/>
    <w:rsid w:val="00652298"/>
    <w:rsid w:val="0065254A"/>
    <w:rsid w:val="0065276A"/>
    <w:rsid w:val="00652907"/>
    <w:rsid w:val="006539E8"/>
    <w:rsid w:val="006540B2"/>
    <w:rsid w:val="00654456"/>
    <w:rsid w:val="006545BD"/>
    <w:rsid w:val="00654714"/>
    <w:rsid w:val="0065473C"/>
    <w:rsid w:val="0065594F"/>
    <w:rsid w:val="006562F5"/>
    <w:rsid w:val="006564FC"/>
    <w:rsid w:val="0065725A"/>
    <w:rsid w:val="0065728B"/>
    <w:rsid w:val="006573BF"/>
    <w:rsid w:val="006574FB"/>
    <w:rsid w:val="00660A43"/>
    <w:rsid w:val="006611AC"/>
    <w:rsid w:val="006614FB"/>
    <w:rsid w:val="00661D76"/>
    <w:rsid w:val="00661DCC"/>
    <w:rsid w:val="006630C3"/>
    <w:rsid w:val="006631DF"/>
    <w:rsid w:val="006656CF"/>
    <w:rsid w:val="00666F5F"/>
    <w:rsid w:val="0066730F"/>
    <w:rsid w:val="00667DC6"/>
    <w:rsid w:val="00670B6C"/>
    <w:rsid w:val="00671890"/>
    <w:rsid w:val="00671DE2"/>
    <w:rsid w:val="0067204D"/>
    <w:rsid w:val="00672700"/>
    <w:rsid w:val="006728A8"/>
    <w:rsid w:val="00672B32"/>
    <w:rsid w:val="00673332"/>
    <w:rsid w:val="00673522"/>
    <w:rsid w:val="00675F73"/>
    <w:rsid w:val="00676A84"/>
    <w:rsid w:val="00677443"/>
    <w:rsid w:val="00677CC4"/>
    <w:rsid w:val="00677F5B"/>
    <w:rsid w:val="0068123E"/>
    <w:rsid w:val="00681467"/>
    <w:rsid w:val="00681993"/>
    <w:rsid w:val="00682840"/>
    <w:rsid w:val="00682929"/>
    <w:rsid w:val="00683458"/>
    <w:rsid w:val="00683A19"/>
    <w:rsid w:val="00683CC1"/>
    <w:rsid w:val="00684038"/>
    <w:rsid w:val="00684875"/>
    <w:rsid w:val="0068506C"/>
    <w:rsid w:val="00686A27"/>
    <w:rsid w:val="00686A5E"/>
    <w:rsid w:val="00686D12"/>
    <w:rsid w:val="00686E41"/>
    <w:rsid w:val="00686F35"/>
    <w:rsid w:val="0068774C"/>
    <w:rsid w:val="0068776D"/>
    <w:rsid w:val="006900AA"/>
    <w:rsid w:val="0069068C"/>
    <w:rsid w:val="00690B3C"/>
    <w:rsid w:val="00690CAB"/>
    <w:rsid w:val="0069124C"/>
    <w:rsid w:val="00691C1B"/>
    <w:rsid w:val="00691DA6"/>
    <w:rsid w:val="00692556"/>
    <w:rsid w:val="00692683"/>
    <w:rsid w:val="006929CF"/>
    <w:rsid w:val="00692A14"/>
    <w:rsid w:val="00692E91"/>
    <w:rsid w:val="0069338B"/>
    <w:rsid w:val="00693BF3"/>
    <w:rsid w:val="00693CFC"/>
    <w:rsid w:val="00694A68"/>
    <w:rsid w:val="006950CD"/>
    <w:rsid w:val="00695771"/>
    <w:rsid w:val="0069585D"/>
    <w:rsid w:val="00695BF4"/>
    <w:rsid w:val="00696297"/>
    <w:rsid w:val="00696C62"/>
    <w:rsid w:val="00696F79"/>
    <w:rsid w:val="006970C7"/>
    <w:rsid w:val="00697865"/>
    <w:rsid w:val="00697C2E"/>
    <w:rsid w:val="006A0D22"/>
    <w:rsid w:val="006A274D"/>
    <w:rsid w:val="006A2A35"/>
    <w:rsid w:val="006A2A69"/>
    <w:rsid w:val="006A2B25"/>
    <w:rsid w:val="006A300C"/>
    <w:rsid w:val="006A359E"/>
    <w:rsid w:val="006A3D92"/>
    <w:rsid w:val="006A44F3"/>
    <w:rsid w:val="006A47B6"/>
    <w:rsid w:val="006A480F"/>
    <w:rsid w:val="006A4CEB"/>
    <w:rsid w:val="006A5766"/>
    <w:rsid w:val="006A5778"/>
    <w:rsid w:val="006A68FD"/>
    <w:rsid w:val="006A6EC0"/>
    <w:rsid w:val="006A7367"/>
    <w:rsid w:val="006A762A"/>
    <w:rsid w:val="006A7763"/>
    <w:rsid w:val="006A77F1"/>
    <w:rsid w:val="006B11B2"/>
    <w:rsid w:val="006B1261"/>
    <w:rsid w:val="006B21D6"/>
    <w:rsid w:val="006B2352"/>
    <w:rsid w:val="006B2469"/>
    <w:rsid w:val="006B247E"/>
    <w:rsid w:val="006B2560"/>
    <w:rsid w:val="006B32EB"/>
    <w:rsid w:val="006B35C5"/>
    <w:rsid w:val="006B3EC5"/>
    <w:rsid w:val="006B4131"/>
    <w:rsid w:val="006B442D"/>
    <w:rsid w:val="006B4C3E"/>
    <w:rsid w:val="006B55AF"/>
    <w:rsid w:val="006B5677"/>
    <w:rsid w:val="006B587F"/>
    <w:rsid w:val="006B5E88"/>
    <w:rsid w:val="006B5F84"/>
    <w:rsid w:val="006B6087"/>
    <w:rsid w:val="006B757A"/>
    <w:rsid w:val="006B75B6"/>
    <w:rsid w:val="006B7A63"/>
    <w:rsid w:val="006B7DD1"/>
    <w:rsid w:val="006C1617"/>
    <w:rsid w:val="006C1D64"/>
    <w:rsid w:val="006C1D93"/>
    <w:rsid w:val="006C28AF"/>
    <w:rsid w:val="006C2BD2"/>
    <w:rsid w:val="006C351D"/>
    <w:rsid w:val="006C3BEA"/>
    <w:rsid w:val="006C4AFD"/>
    <w:rsid w:val="006C4F7A"/>
    <w:rsid w:val="006C5BFF"/>
    <w:rsid w:val="006C5CAD"/>
    <w:rsid w:val="006C5D64"/>
    <w:rsid w:val="006C605A"/>
    <w:rsid w:val="006C65C4"/>
    <w:rsid w:val="006C6AFD"/>
    <w:rsid w:val="006C6BBB"/>
    <w:rsid w:val="006C7D69"/>
    <w:rsid w:val="006D0022"/>
    <w:rsid w:val="006D0130"/>
    <w:rsid w:val="006D0215"/>
    <w:rsid w:val="006D0729"/>
    <w:rsid w:val="006D0D49"/>
    <w:rsid w:val="006D2692"/>
    <w:rsid w:val="006D26E0"/>
    <w:rsid w:val="006D3432"/>
    <w:rsid w:val="006D37BF"/>
    <w:rsid w:val="006D3A84"/>
    <w:rsid w:val="006D485F"/>
    <w:rsid w:val="006D49C5"/>
    <w:rsid w:val="006D4B2B"/>
    <w:rsid w:val="006D4DAF"/>
    <w:rsid w:val="006D4E2D"/>
    <w:rsid w:val="006D5436"/>
    <w:rsid w:val="006D5741"/>
    <w:rsid w:val="006D5AA6"/>
    <w:rsid w:val="006D5C88"/>
    <w:rsid w:val="006D6F58"/>
    <w:rsid w:val="006D7279"/>
    <w:rsid w:val="006D7414"/>
    <w:rsid w:val="006D7763"/>
    <w:rsid w:val="006E001D"/>
    <w:rsid w:val="006E0944"/>
    <w:rsid w:val="006E0ADC"/>
    <w:rsid w:val="006E1AA6"/>
    <w:rsid w:val="006E2284"/>
    <w:rsid w:val="006E259C"/>
    <w:rsid w:val="006E2B1F"/>
    <w:rsid w:val="006E2B7F"/>
    <w:rsid w:val="006E3263"/>
    <w:rsid w:val="006E390D"/>
    <w:rsid w:val="006E4E61"/>
    <w:rsid w:val="006E4F14"/>
    <w:rsid w:val="006E52D8"/>
    <w:rsid w:val="006E5819"/>
    <w:rsid w:val="006E60EE"/>
    <w:rsid w:val="006E62E5"/>
    <w:rsid w:val="006E683F"/>
    <w:rsid w:val="006E6BB3"/>
    <w:rsid w:val="006E6E3E"/>
    <w:rsid w:val="006E7F3F"/>
    <w:rsid w:val="006F07F5"/>
    <w:rsid w:val="006F0996"/>
    <w:rsid w:val="006F09D0"/>
    <w:rsid w:val="006F1601"/>
    <w:rsid w:val="006F1D14"/>
    <w:rsid w:val="006F2185"/>
    <w:rsid w:val="006F21DD"/>
    <w:rsid w:val="006F2D02"/>
    <w:rsid w:val="006F3100"/>
    <w:rsid w:val="006F3C0D"/>
    <w:rsid w:val="006F4028"/>
    <w:rsid w:val="006F4407"/>
    <w:rsid w:val="006F4BE0"/>
    <w:rsid w:val="006F54E0"/>
    <w:rsid w:val="006F604F"/>
    <w:rsid w:val="006F6476"/>
    <w:rsid w:val="006F6A2E"/>
    <w:rsid w:val="006F71E5"/>
    <w:rsid w:val="006F73CE"/>
    <w:rsid w:val="00700873"/>
    <w:rsid w:val="00700C5C"/>
    <w:rsid w:val="0070148B"/>
    <w:rsid w:val="00701F74"/>
    <w:rsid w:val="00702933"/>
    <w:rsid w:val="00702D11"/>
    <w:rsid w:val="0070323F"/>
    <w:rsid w:val="00703496"/>
    <w:rsid w:val="00703777"/>
    <w:rsid w:val="0070399D"/>
    <w:rsid w:val="00703A36"/>
    <w:rsid w:val="00704E97"/>
    <w:rsid w:val="00705A2E"/>
    <w:rsid w:val="00705AB6"/>
    <w:rsid w:val="00705F91"/>
    <w:rsid w:val="00706AED"/>
    <w:rsid w:val="007100B9"/>
    <w:rsid w:val="007104C6"/>
    <w:rsid w:val="007112F3"/>
    <w:rsid w:val="007115C8"/>
    <w:rsid w:val="007117C2"/>
    <w:rsid w:val="00711F16"/>
    <w:rsid w:val="00712072"/>
    <w:rsid w:val="007121C7"/>
    <w:rsid w:val="00713EDE"/>
    <w:rsid w:val="007141EE"/>
    <w:rsid w:val="00714422"/>
    <w:rsid w:val="00714CBF"/>
    <w:rsid w:val="007152F8"/>
    <w:rsid w:val="0071591F"/>
    <w:rsid w:val="007161BC"/>
    <w:rsid w:val="00716ED3"/>
    <w:rsid w:val="0071768E"/>
    <w:rsid w:val="00717A10"/>
    <w:rsid w:val="0072056B"/>
    <w:rsid w:val="00720A36"/>
    <w:rsid w:val="00721309"/>
    <w:rsid w:val="0072162D"/>
    <w:rsid w:val="00722404"/>
    <w:rsid w:val="007225DB"/>
    <w:rsid w:val="0072274C"/>
    <w:rsid w:val="00722CEE"/>
    <w:rsid w:val="00722D32"/>
    <w:rsid w:val="00722DAA"/>
    <w:rsid w:val="007236CE"/>
    <w:rsid w:val="00723DCE"/>
    <w:rsid w:val="0072418D"/>
    <w:rsid w:val="00724331"/>
    <w:rsid w:val="007245D3"/>
    <w:rsid w:val="00724AA3"/>
    <w:rsid w:val="00724FAC"/>
    <w:rsid w:val="0072513F"/>
    <w:rsid w:val="00726476"/>
    <w:rsid w:val="00726687"/>
    <w:rsid w:val="007269BD"/>
    <w:rsid w:val="00726D6E"/>
    <w:rsid w:val="00726FCF"/>
    <w:rsid w:val="0072755C"/>
    <w:rsid w:val="0072757A"/>
    <w:rsid w:val="0072780F"/>
    <w:rsid w:val="00727F4E"/>
    <w:rsid w:val="007301F5"/>
    <w:rsid w:val="00730A1A"/>
    <w:rsid w:val="00730CEA"/>
    <w:rsid w:val="00730DA3"/>
    <w:rsid w:val="00731879"/>
    <w:rsid w:val="0073259B"/>
    <w:rsid w:val="00732F8C"/>
    <w:rsid w:val="007333A8"/>
    <w:rsid w:val="00733BE6"/>
    <w:rsid w:val="00734B54"/>
    <w:rsid w:val="00734BAB"/>
    <w:rsid w:val="00735318"/>
    <w:rsid w:val="0073538C"/>
    <w:rsid w:val="00735F68"/>
    <w:rsid w:val="0073630A"/>
    <w:rsid w:val="00736D9E"/>
    <w:rsid w:val="00736F8D"/>
    <w:rsid w:val="007400DB"/>
    <w:rsid w:val="00741037"/>
    <w:rsid w:val="00741775"/>
    <w:rsid w:val="00741D01"/>
    <w:rsid w:val="00741F8A"/>
    <w:rsid w:val="007425EB"/>
    <w:rsid w:val="007425F3"/>
    <w:rsid w:val="007428C4"/>
    <w:rsid w:val="007435C7"/>
    <w:rsid w:val="0074387D"/>
    <w:rsid w:val="00743E78"/>
    <w:rsid w:val="007443E6"/>
    <w:rsid w:val="007456B8"/>
    <w:rsid w:val="00745934"/>
    <w:rsid w:val="00745941"/>
    <w:rsid w:val="00745C0C"/>
    <w:rsid w:val="00746328"/>
    <w:rsid w:val="00747536"/>
    <w:rsid w:val="00747B26"/>
    <w:rsid w:val="0075043B"/>
    <w:rsid w:val="00750EF4"/>
    <w:rsid w:val="00750F22"/>
    <w:rsid w:val="00751851"/>
    <w:rsid w:val="0075268B"/>
    <w:rsid w:val="0075271F"/>
    <w:rsid w:val="00752A6E"/>
    <w:rsid w:val="00752EB2"/>
    <w:rsid w:val="007530C7"/>
    <w:rsid w:val="00753981"/>
    <w:rsid w:val="00754197"/>
    <w:rsid w:val="0075426B"/>
    <w:rsid w:val="007542FE"/>
    <w:rsid w:val="00754D6C"/>
    <w:rsid w:val="00754E1E"/>
    <w:rsid w:val="00754F68"/>
    <w:rsid w:val="0075500C"/>
    <w:rsid w:val="0075524E"/>
    <w:rsid w:val="007564FE"/>
    <w:rsid w:val="00756937"/>
    <w:rsid w:val="00757E1B"/>
    <w:rsid w:val="0076034E"/>
    <w:rsid w:val="0076035A"/>
    <w:rsid w:val="0076093E"/>
    <w:rsid w:val="00760DCB"/>
    <w:rsid w:val="00760FCA"/>
    <w:rsid w:val="007612C2"/>
    <w:rsid w:val="00761950"/>
    <w:rsid w:val="007619F2"/>
    <w:rsid w:val="00762564"/>
    <w:rsid w:val="007625A2"/>
    <w:rsid w:val="007632A0"/>
    <w:rsid w:val="0076352D"/>
    <w:rsid w:val="00763C3B"/>
    <w:rsid w:val="00763CE2"/>
    <w:rsid w:val="00764B71"/>
    <w:rsid w:val="00764BED"/>
    <w:rsid w:val="00764CED"/>
    <w:rsid w:val="0076519C"/>
    <w:rsid w:val="00765208"/>
    <w:rsid w:val="00765B27"/>
    <w:rsid w:val="0076651E"/>
    <w:rsid w:val="00766717"/>
    <w:rsid w:val="00766A8A"/>
    <w:rsid w:val="00766A94"/>
    <w:rsid w:val="00766F0E"/>
    <w:rsid w:val="0076734E"/>
    <w:rsid w:val="00767E48"/>
    <w:rsid w:val="0077041E"/>
    <w:rsid w:val="007705F9"/>
    <w:rsid w:val="00770D8A"/>
    <w:rsid w:val="0077223F"/>
    <w:rsid w:val="00772D6C"/>
    <w:rsid w:val="0077396C"/>
    <w:rsid w:val="00773B64"/>
    <w:rsid w:val="00774015"/>
    <w:rsid w:val="0077428B"/>
    <w:rsid w:val="00774352"/>
    <w:rsid w:val="007743A2"/>
    <w:rsid w:val="007752BB"/>
    <w:rsid w:val="007755D1"/>
    <w:rsid w:val="007756B9"/>
    <w:rsid w:val="007768A9"/>
    <w:rsid w:val="00777302"/>
    <w:rsid w:val="0077735F"/>
    <w:rsid w:val="00780D6C"/>
    <w:rsid w:val="0078123E"/>
    <w:rsid w:val="00781F19"/>
    <w:rsid w:val="0078276A"/>
    <w:rsid w:val="00782C9E"/>
    <w:rsid w:val="0078311A"/>
    <w:rsid w:val="00783323"/>
    <w:rsid w:val="007839A4"/>
    <w:rsid w:val="00783C98"/>
    <w:rsid w:val="00784230"/>
    <w:rsid w:val="007844FA"/>
    <w:rsid w:val="007847FC"/>
    <w:rsid w:val="00784D47"/>
    <w:rsid w:val="00784F81"/>
    <w:rsid w:val="00785184"/>
    <w:rsid w:val="00785383"/>
    <w:rsid w:val="00785CB4"/>
    <w:rsid w:val="00786135"/>
    <w:rsid w:val="00786358"/>
    <w:rsid w:val="00786E91"/>
    <w:rsid w:val="00787AB1"/>
    <w:rsid w:val="00787B45"/>
    <w:rsid w:val="007903B1"/>
    <w:rsid w:val="00790AB8"/>
    <w:rsid w:val="007917F6"/>
    <w:rsid w:val="0079294F"/>
    <w:rsid w:val="00793362"/>
    <w:rsid w:val="007933AB"/>
    <w:rsid w:val="007951DB"/>
    <w:rsid w:val="007956AD"/>
    <w:rsid w:val="007956FA"/>
    <w:rsid w:val="00795770"/>
    <w:rsid w:val="00795A3B"/>
    <w:rsid w:val="00795A4D"/>
    <w:rsid w:val="00796013"/>
    <w:rsid w:val="00796ACD"/>
    <w:rsid w:val="007973CB"/>
    <w:rsid w:val="007A0DFB"/>
    <w:rsid w:val="007A0E66"/>
    <w:rsid w:val="007A11F9"/>
    <w:rsid w:val="007A38EB"/>
    <w:rsid w:val="007A460F"/>
    <w:rsid w:val="007A4A95"/>
    <w:rsid w:val="007A4AF8"/>
    <w:rsid w:val="007A4F0A"/>
    <w:rsid w:val="007A4FB9"/>
    <w:rsid w:val="007A5043"/>
    <w:rsid w:val="007A66DC"/>
    <w:rsid w:val="007A67C3"/>
    <w:rsid w:val="007A6E3F"/>
    <w:rsid w:val="007A72CD"/>
    <w:rsid w:val="007A7B70"/>
    <w:rsid w:val="007A7D02"/>
    <w:rsid w:val="007B01A1"/>
    <w:rsid w:val="007B03BE"/>
    <w:rsid w:val="007B04EA"/>
    <w:rsid w:val="007B0716"/>
    <w:rsid w:val="007B0B09"/>
    <w:rsid w:val="007B0D60"/>
    <w:rsid w:val="007B13E0"/>
    <w:rsid w:val="007B1D46"/>
    <w:rsid w:val="007B1ECF"/>
    <w:rsid w:val="007B2470"/>
    <w:rsid w:val="007B3F8C"/>
    <w:rsid w:val="007B50D0"/>
    <w:rsid w:val="007B540B"/>
    <w:rsid w:val="007B6539"/>
    <w:rsid w:val="007B6E31"/>
    <w:rsid w:val="007B7132"/>
    <w:rsid w:val="007B7490"/>
    <w:rsid w:val="007B74A8"/>
    <w:rsid w:val="007B7635"/>
    <w:rsid w:val="007B7E9E"/>
    <w:rsid w:val="007C0553"/>
    <w:rsid w:val="007C0D07"/>
    <w:rsid w:val="007C14D9"/>
    <w:rsid w:val="007C1A5B"/>
    <w:rsid w:val="007C21C4"/>
    <w:rsid w:val="007C27B8"/>
    <w:rsid w:val="007C2927"/>
    <w:rsid w:val="007C2B24"/>
    <w:rsid w:val="007C3557"/>
    <w:rsid w:val="007C399C"/>
    <w:rsid w:val="007C3A08"/>
    <w:rsid w:val="007C3FA2"/>
    <w:rsid w:val="007C4190"/>
    <w:rsid w:val="007C4973"/>
    <w:rsid w:val="007C4A0B"/>
    <w:rsid w:val="007C4F2F"/>
    <w:rsid w:val="007C568F"/>
    <w:rsid w:val="007C68D3"/>
    <w:rsid w:val="007C6ABE"/>
    <w:rsid w:val="007C71C0"/>
    <w:rsid w:val="007C740D"/>
    <w:rsid w:val="007C7D66"/>
    <w:rsid w:val="007D0D55"/>
    <w:rsid w:val="007D0DD8"/>
    <w:rsid w:val="007D2C58"/>
    <w:rsid w:val="007D2E1C"/>
    <w:rsid w:val="007D2EFD"/>
    <w:rsid w:val="007D3A21"/>
    <w:rsid w:val="007D3DC4"/>
    <w:rsid w:val="007D4443"/>
    <w:rsid w:val="007D490E"/>
    <w:rsid w:val="007D4B06"/>
    <w:rsid w:val="007D5318"/>
    <w:rsid w:val="007D5640"/>
    <w:rsid w:val="007D57F0"/>
    <w:rsid w:val="007D6244"/>
    <w:rsid w:val="007D6C82"/>
    <w:rsid w:val="007D6DAD"/>
    <w:rsid w:val="007D71CB"/>
    <w:rsid w:val="007D7919"/>
    <w:rsid w:val="007D7B23"/>
    <w:rsid w:val="007D7D8C"/>
    <w:rsid w:val="007D7EEB"/>
    <w:rsid w:val="007E0177"/>
    <w:rsid w:val="007E0615"/>
    <w:rsid w:val="007E07F6"/>
    <w:rsid w:val="007E0BFD"/>
    <w:rsid w:val="007E1095"/>
    <w:rsid w:val="007E198A"/>
    <w:rsid w:val="007E21C0"/>
    <w:rsid w:val="007E2D14"/>
    <w:rsid w:val="007E3582"/>
    <w:rsid w:val="007E380D"/>
    <w:rsid w:val="007E38E6"/>
    <w:rsid w:val="007E3DBD"/>
    <w:rsid w:val="007E41AE"/>
    <w:rsid w:val="007E421E"/>
    <w:rsid w:val="007E46E0"/>
    <w:rsid w:val="007E51B8"/>
    <w:rsid w:val="007E549A"/>
    <w:rsid w:val="007E64F8"/>
    <w:rsid w:val="007E6AE8"/>
    <w:rsid w:val="007E6BCD"/>
    <w:rsid w:val="007E743E"/>
    <w:rsid w:val="007E74CE"/>
    <w:rsid w:val="007E770F"/>
    <w:rsid w:val="007E7841"/>
    <w:rsid w:val="007E7A45"/>
    <w:rsid w:val="007E7AF2"/>
    <w:rsid w:val="007E7C20"/>
    <w:rsid w:val="007F04B7"/>
    <w:rsid w:val="007F0C66"/>
    <w:rsid w:val="007F1032"/>
    <w:rsid w:val="007F10CE"/>
    <w:rsid w:val="007F1E77"/>
    <w:rsid w:val="007F2294"/>
    <w:rsid w:val="007F3FFE"/>
    <w:rsid w:val="007F4501"/>
    <w:rsid w:val="007F4BC7"/>
    <w:rsid w:val="007F504B"/>
    <w:rsid w:val="007F528D"/>
    <w:rsid w:val="007F5476"/>
    <w:rsid w:val="007F59C9"/>
    <w:rsid w:val="007F59E3"/>
    <w:rsid w:val="007F664F"/>
    <w:rsid w:val="007F6C7D"/>
    <w:rsid w:val="007F7D68"/>
    <w:rsid w:val="007F7E5D"/>
    <w:rsid w:val="00800EF8"/>
    <w:rsid w:val="008010C4"/>
    <w:rsid w:val="00801360"/>
    <w:rsid w:val="00801C53"/>
    <w:rsid w:val="00801F14"/>
    <w:rsid w:val="008021B8"/>
    <w:rsid w:val="008037C3"/>
    <w:rsid w:val="0080381A"/>
    <w:rsid w:val="00803856"/>
    <w:rsid w:val="00804091"/>
    <w:rsid w:val="00804E0E"/>
    <w:rsid w:val="00804FC3"/>
    <w:rsid w:val="00806022"/>
    <w:rsid w:val="00806194"/>
    <w:rsid w:val="00806C28"/>
    <w:rsid w:val="00806DDD"/>
    <w:rsid w:val="00807AE0"/>
    <w:rsid w:val="0081059C"/>
    <w:rsid w:val="00810659"/>
    <w:rsid w:val="00810FC3"/>
    <w:rsid w:val="0081126D"/>
    <w:rsid w:val="00812053"/>
    <w:rsid w:val="0081209D"/>
    <w:rsid w:val="00812121"/>
    <w:rsid w:val="00813548"/>
    <w:rsid w:val="008135AF"/>
    <w:rsid w:val="00813A5F"/>
    <w:rsid w:val="00814085"/>
    <w:rsid w:val="008143C3"/>
    <w:rsid w:val="008146C3"/>
    <w:rsid w:val="008151E6"/>
    <w:rsid w:val="008156B8"/>
    <w:rsid w:val="00815FBE"/>
    <w:rsid w:val="0081703C"/>
    <w:rsid w:val="008174DE"/>
    <w:rsid w:val="00817ACC"/>
    <w:rsid w:val="00817C75"/>
    <w:rsid w:val="00817EBA"/>
    <w:rsid w:val="008201E5"/>
    <w:rsid w:val="008205EF"/>
    <w:rsid w:val="008206AD"/>
    <w:rsid w:val="0082147E"/>
    <w:rsid w:val="008215C0"/>
    <w:rsid w:val="00821706"/>
    <w:rsid w:val="008221A5"/>
    <w:rsid w:val="008223BE"/>
    <w:rsid w:val="0082240F"/>
    <w:rsid w:val="008227E1"/>
    <w:rsid w:val="008229D4"/>
    <w:rsid w:val="00823171"/>
    <w:rsid w:val="00823348"/>
    <w:rsid w:val="00823592"/>
    <w:rsid w:val="008236AE"/>
    <w:rsid w:val="00823770"/>
    <w:rsid w:val="008244CA"/>
    <w:rsid w:val="00824B57"/>
    <w:rsid w:val="00824C7D"/>
    <w:rsid w:val="00824E05"/>
    <w:rsid w:val="00825337"/>
    <w:rsid w:val="00825E88"/>
    <w:rsid w:val="00826A6E"/>
    <w:rsid w:val="00826B4C"/>
    <w:rsid w:val="00827618"/>
    <w:rsid w:val="00827705"/>
    <w:rsid w:val="00827C01"/>
    <w:rsid w:val="00827E51"/>
    <w:rsid w:val="00830F58"/>
    <w:rsid w:val="008314B3"/>
    <w:rsid w:val="0083159B"/>
    <w:rsid w:val="008317FD"/>
    <w:rsid w:val="00831C22"/>
    <w:rsid w:val="00832B3F"/>
    <w:rsid w:val="00832D7D"/>
    <w:rsid w:val="00832E6E"/>
    <w:rsid w:val="00833613"/>
    <w:rsid w:val="00833620"/>
    <w:rsid w:val="00833692"/>
    <w:rsid w:val="008338E4"/>
    <w:rsid w:val="0083392A"/>
    <w:rsid w:val="008349C7"/>
    <w:rsid w:val="00834B07"/>
    <w:rsid w:val="00836536"/>
    <w:rsid w:val="00836559"/>
    <w:rsid w:val="008368F1"/>
    <w:rsid w:val="008369BC"/>
    <w:rsid w:val="00837036"/>
    <w:rsid w:val="008372EC"/>
    <w:rsid w:val="00840954"/>
    <w:rsid w:val="00840A19"/>
    <w:rsid w:val="00840B4C"/>
    <w:rsid w:val="008410B2"/>
    <w:rsid w:val="00842081"/>
    <w:rsid w:val="008446D9"/>
    <w:rsid w:val="00844844"/>
    <w:rsid w:val="00844953"/>
    <w:rsid w:val="0084518F"/>
    <w:rsid w:val="008464A8"/>
    <w:rsid w:val="0084665C"/>
    <w:rsid w:val="008466A4"/>
    <w:rsid w:val="0084781C"/>
    <w:rsid w:val="00847CF1"/>
    <w:rsid w:val="00850449"/>
    <w:rsid w:val="008507D3"/>
    <w:rsid w:val="008518CB"/>
    <w:rsid w:val="00851AF8"/>
    <w:rsid w:val="00851E14"/>
    <w:rsid w:val="008520A6"/>
    <w:rsid w:val="00852D68"/>
    <w:rsid w:val="00853515"/>
    <w:rsid w:val="00853533"/>
    <w:rsid w:val="00853572"/>
    <w:rsid w:val="00853AB9"/>
    <w:rsid w:val="008546F9"/>
    <w:rsid w:val="008549C9"/>
    <w:rsid w:val="008549FE"/>
    <w:rsid w:val="00854DD0"/>
    <w:rsid w:val="00855F62"/>
    <w:rsid w:val="00856107"/>
    <w:rsid w:val="0085612F"/>
    <w:rsid w:val="00856459"/>
    <w:rsid w:val="0085690A"/>
    <w:rsid w:val="008573A1"/>
    <w:rsid w:val="0086039B"/>
    <w:rsid w:val="008603A2"/>
    <w:rsid w:val="00861099"/>
    <w:rsid w:val="0086149E"/>
    <w:rsid w:val="00861CE4"/>
    <w:rsid w:val="0086284C"/>
    <w:rsid w:val="00863A52"/>
    <w:rsid w:val="00863E57"/>
    <w:rsid w:val="00863EF2"/>
    <w:rsid w:val="00864609"/>
    <w:rsid w:val="00865295"/>
    <w:rsid w:val="008655D5"/>
    <w:rsid w:val="008660EC"/>
    <w:rsid w:val="008661EF"/>
    <w:rsid w:val="008664F5"/>
    <w:rsid w:val="008665B0"/>
    <w:rsid w:val="008667C3"/>
    <w:rsid w:val="00866C17"/>
    <w:rsid w:val="00866D15"/>
    <w:rsid w:val="00867851"/>
    <w:rsid w:val="00867AEA"/>
    <w:rsid w:val="008701F4"/>
    <w:rsid w:val="0087112C"/>
    <w:rsid w:val="008716F9"/>
    <w:rsid w:val="0087179D"/>
    <w:rsid w:val="00871980"/>
    <w:rsid w:val="0087270C"/>
    <w:rsid w:val="0087291C"/>
    <w:rsid w:val="008729E2"/>
    <w:rsid w:val="008736B7"/>
    <w:rsid w:val="008744CA"/>
    <w:rsid w:val="0087460F"/>
    <w:rsid w:val="008746B4"/>
    <w:rsid w:val="008749B9"/>
    <w:rsid w:val="00874ED9"/>
    <w:rsid w:val="00875812"/>
    <w:rsid w:val="00875C0C"/>
    <w:rsid w:val="008766DD"/>
    <w:rsid w:val="00877450"/>
    <w:rsid w:val="00877A07"/>
    <w:rsid w:val="00877E6A"/>
    <w:rsid w:val="00880191"/>
    <w:rsid w:val="008801AE"/>
    <w:rsid w:val="008805A5"/>
    <w:rsid w:val="00880FAE"/>
    <w:rsid w:val="00882158"/>
    <w:rsid w:val="00882E58"/>
    <w:rsid w:val="008833FB"/>
    <w:rsid w:val="008837C2"/>
    <w:rsid w:val="0088449F"/>
    <w:rsid w:val="00885154"/>
    <w:rsid w:val="0088552B"/>
    <w:rsid w:val="00885AB8"/>
    <w:rsid w:val="00885AEA"/>
    <w:rsid w:val="00885C48"/>
    <w:rsid w:val="0088620A"/>
    <w:rsid w:val="00886AEB"/>
    <w:rsid w:val="00887BF2"/>
    <w:rsid w:val="00887FE1"/>
    <w:rsid w:val="0089045A"/>
    <w:rsid w:val="00891D47"/>
    <w:rsid w:val="008920DB"/>
    <w:rsid w:val="008921D4"/>
    <w:rsid w:val="0089245A"/>
    <w:rsid w:val="0089247A"/>
    <w:rsid w:val="008924AD"/>
    <w:rsid w:val="00892672"/>
    <w:rsid w:val="008938EB"/>
    <w:rsid w:val="00893956"/>
    <w:rsid w:val="008939D2"/>
    <w:rsid w:val="00893AB6"/>
    <w:rsid w:val="00896F43"/>
    <w:rsid w:val="00897351"/>
    <w:rsid w:val="00897553"/>
    <w:rsid w:val="0089773A"/>
    <w:rsid w:val="008A03DB"/>
    <w:rsid w:val="008A0BA4"/>
    <w:rsid w:val="008A0BEF"/>
    <w:rsid w:val="008A17E7"/>
    <w:rsid w:val="008A1A30"/>
    <w:rsid w:val="008A1BD9"/>
    <w:rsid w:val="008A23F4"/>
    <w:rsid w:val="008A269C"/>
    <w:rsid w:val="008A39A0"/>
    <w:rsid w:val="008A3DB4"/>
    <w:rsid w:val="008A416C"/>
    <w:rsid w:val="008A4340"/>
    <w:rsid w:val="008A44DA"/>
    <w:rsid w:val="008A4E55"/>
    <w:rsid w:val="008A52E5"/>
    <w:rsid w:val="008A5A4A"/>
    <w:rsid w:val="008A5AF0"/>
    <w:rsid w:val="008A6773"/>
    <w:rsid w:val="008B000E"/>
    <w:rsid w:val="008B1244"/>
    <w:rsid w:val="008B13B1"/>
    <w:rsid w:val="008B1652"/>
    <w:rsid w:val="008B168B"/>
    <w:rsid w:val="008B1DF0"/>
    <w:rsid w:val="008B251C"/>
    <w:rsid w:val="008B27BD"/>
    <w:rsid w:val="008B2DD7"/>
    <w:rsid w:val="008B3C6D"/>
    <w:rsid w:val="008B48A4"/>
    <w:rsid w:val="008B5156"/>
    <w:rsid w:val="008B5953"/>
    <w:rsid w:val="008B6184"/>
    <w:rsid w:val="008B73F6"/>
    <w:rsid w:val="008B7C71"/>
    <w:rsid w:val="008C015C"/>
    <w:rsid w:val="008C0377"/>
    <w:rsid w:val="008C042A"/>
    <w:rsid w:val="008C0A2F"/>
    <w:rsid w:val="008C1BB5"/>
    <w:rsid w:val="008C1F94"/>
    <w:rsid w:val="008C23FF"/>
    <w:rsid w:val="008C29BA"/>
    <w:rsid w:val="008C2E51"/>
    <w:rsid w:val="008C2F7C"/>
    <w:rsid w:val="008C2FFA"/>
    <w:rsid w:val="008C33E8"/>
    <w:rsid w:val="008C3915"/>
    <w:rsid w:val="008C3F3A"/>
    <w:rsid w:val="008C45D0"/>
    <w:rsid w:val="008C4F3E"/>
    <w:rsid w:val="008C5404"/>
    <w:rsid w:val="008C5545"/>
    <w:rsid w:val="008C5604"/>
    <w:rsid w:val="008C60EB"/>
    <w:rsid w:val="008C69BF"/>
    <w:rsid w:val="008C79C8"/>
    <w:rsid w:val="008C7E4B"/>
    <w:rsid w:val="008D087B"/>
    <w:rsid w:val="008D0AB7"/>
    <w:rsid w:val="008D11A0"/>
    <w:rsid w:val="008D20E8"/>
    <w:rsid w:val="008D212A"/>
    <w:rsid w:val="008D291F"/>
    <w:rsid w:val="008D2AE5"/>
    <w:rsid w:val="008D3762"/>
    <w:rsid w:val="008D3DAB"/>
    <w:rsid w:val="008D412E"/>
    <w:rsid w:val="008D46FC"/>
    <w:rsid w:val="008D4824"/>
    <w:rsid w:val="008D5333"/>
    <w:rsid w:val="008D6019"/>
    <w:rsid w:val="008D6633"/>
    <w:rsid w:val="008D6912"/>
    <w:rsid w:val="008D6D61"/>
    <w:rsid w:val="008D70B1"/>
    <w:rsid w:val="008D7698"/>
    <w:rsid w:val="008D7A3D"/>
    <w:rsid w:val="008D7FED"/>
    <w:rsid w:val="008E022F"/>
    <w:rsid w:val="008E02B0"/>
    <w:rsid w:val="008E071B"/>
    <w:rsid w:val="008E128E"/>
    <w:rsid w:val="008E27E0"/>
    <w:rsid w:val="008E2B3A"/>
    <w:rsid w:val="008E2DCF"/>
    <w:rsid w:val="008E415B"/>
    <w:rsid w:val="008E4525"/>
    <w:rsid w:val="008E4585"/>
    <w:rsid w:val="008E522E"/>
    <w:rsid w:val="008E59DA"/>
    <w:rsid w:val="008E5CEF"/>
    <w:rsid w:val="008E6925"/>
    <w:rsid w:val="008E7311"/>
    <w:rsid w:val="008E755E"/>
    <w:rsid w:val="008E7E77"/>
    <w:rsid w:val="008E7FB3"/>
    <w:rsid w:val="008F01BE"/>
    <w:rsid w:val="008F0FF1"/>
    <w:rsid w:val="008F17D1"/>
    <w:rsid w:val="008F19BB"/>
    <w:rsid w:val="008F1F6D"/>
    <w:rsid w:val="008F1F8E"/>
    <w:rsid w:val="008F256E"/>
    <w:rsid w:val="008F2DB0"/>
    <w:rsid w:val="008F325B"/>
    <w:rsid w:val="008F3319"/>
    <w:rsid w:val="008F3749"/>
    <w:rsid w:val="008F3FD8"/>
    <w:rsid w:val="008F41B3"/>
    <w:rsid w:val="008F44DF"/>
    <w:rsid w:val="008F4519"/>
    <w:rsid w:val="008F4881"/>
    <w:rsid w:val="008F5212"/>
    <w:rsid w:val="008F5285"/>
    <w:rsid w:val="008F5F2A"/>
    <w:rsid w:val="008F7C0F"/>
    <w:rsid w:val="00900A0B"/>
    <w:rsid w:val="00902544"/>
    <w:rsid w:val="00903B69"/>
    <w:rsid w:val="009041BC"/>
    <w:rsid w:val="0090498E"/>
    <w:rsid w:val="00905224"/>
    <w:rsid w:val="009052C1"/>
    <w:rsid w:val="0090576C"/>
    <w:rsid w:val="00905D0A"/>
    <w:rsid w:val="00906410"/>
    <w:rsid w:val="00906B3F"/>
    <w:rsid w:val="009074DC"/>
    <w:rsid w:val="00907507"/>
    <w:rsid w:val="00907930"/>
    <w:rsid w:val="00907D5C"/>
    <w:rsid w:val="00910261"/>
    <w:rsid w:val="0091073B"/>
    <w:rsid w:val="00910A7D"/>
    <w:rsid w:val="00910E62"/>
    <w:rsid w:val="00911E5B"/>
    <w:rsid w:val="009122C3"/>
    <w:rsid w:val="00912BAD"/>
    <w:rsid w:val="00912E68"/>
    <w:rsid w:val="00913188"/>
    <w:rsid w:val="00913859"/>
    <w:rsid w:val="00914684"/>
    <w:rsid w:val="00914995"/>
    <w:rsid w:val="00914ACC"/>
    <w:rsid w:val="00914BEE"/>
    <w:rsid w:val="00914C39"/>
    <w:rsid w:val="0091642B"/>
    <w:rsid w:val="00916728"/>
    <w:rsid w:val="00917459"/>
    <w:rsid w:val="00920786"/>
    <w:rsid w:val="009207BC"/>
    <w:rsid w:val="0092112D"/>
    <w:rsid w:val="009222FE"/>
    <w:rsid w:val="0092280E"/>
    <w:rsid w:val="00922AA1"/>
    <w:rsid w:val="00922B2F"/>
    <w:rsid w:val="0092329B"/>
    <w:rsid w:val="00923C03"/>
    <w:rsid w:val="00924A50"/>
    <w:rsid w:val="00924AA0"/>
    <w:rsid w:val="00924D43"/>
    <w:rsid w:val="009255AA"/>
    <w:rsid w:val="009259EA"/>
    <w:rsid w:val="00925BF5"/>
    <w:rsid w:val="00925E02"/>
    <w:rsid w:val="009260F7"/>
    <w:rsid w:val="0092656F"/>
    <w:rsid w:val="00926665"/>
    <w:rsid w:val="00926709"/>
    <w:rsid w:val="00926903"/>
    <w:rsid w:val="0092690A"/>
    <w:rsid w:val="00926D89"/>
    <w:rsid w:val="00926DCE"/>
    <w:rsid w:val="00927831"/>
    <w:rsid w:val="00927955"/>
    <w:rsid w:val="00927CFC"/>
    <w:rsid w:val="0093090B"/>
    <w:rsid w:val="00930945"/>
    <w:rsid w:val="00930A72"/>
    <w:rsid w:val="00930C70"/>
    <w:rsid w:val="00932C17"/>
    <w:rsid w:val="00932E50"/>
    <w:rsid w:val="009336B2"/>
    <w:rsid w:val="00933877"/>
    <w:rsid w:val="00933C6B"/>
    <w:rsid w:val="0093409B"/>
    <w:rsid w:val="0093460C"/>
    <w:rsid w:val="00934AC7"/>
    <w:rsid w:val="00935463"/>
    <w:rsid w:val="0093599D"/>
    <w:rsid w:val="00935BFF"/>
    <w:rsid w:val="00935C52"/>
    <w:rsid w:val="00935CA6"/>
    <w:rsid w:val="009362E1"/>
    <w:rsid w:val="00937146"/>
    <w:rsid w:val="009379DE"/>
    <w:rsid w:val="009405E9"/>
    <w:rsid w:val="009407A0"/>
    <w:rsid w:val="00940C5D"/>
    <w:rsid w:val="00940D62"/>
    <w:rsid w:val="00941375"/>
    <w:rsid w:val="00941F0C"/>
    <w:rsid w:val="00941F97"/>
    <w:rsid w:val="00942012"/>
    <w:rsid w:val="009428D9"/>
    <w:rsid w:val="00942DF9"/>
    <w:rsid w:val="00942E99"/>
    <w:rsid w:val="009436E6"/>
    <w:rsid w:val="009439A0"/>
    <w:rsid w:val="00944474"/>
    <w:rsid w:val="00944B07"/>
    <w:rsid w:val="00945110"/>
    <w:rsid w:val="00945503"/>
    <w:rsid w:val="009465A5"/>
    <w:rsid w:val="00946798"/>
    <w:rsid w:val="00946F55"/>
    <w:rsid w:val="00947677"/>
    <w:rsid w:val="0095075D"/>
    <w:rsid w:val="00950D2E"/>
    <w:rsid w:val="00950EFD"/>
    <w:rsid w:val="00950F71"/>
    <w:rsid w:val="00951DA5"/>
    <w:rsid w:val="0095251E"/>
    <w:rsid w:val="009525D9"/>
    <w:rsid w:val="00952646"/>
    <w:rsid w:val="009526B6"/>
    <w:rsid w:val="00952DB6"/>
    <w:rsid w:val="00952E8A"/>
    <w:rsid w:val="00953560"/>
    <w:rsid w:val="00953EA5"/>
    <w:rsid w:val="009542A8"/>
    <w:rsid w:val="009547A9"/>
    <w:rsid w:val="00954BA5"/>
    <w:rsid w:val="00955465"/>
    <w:rsid w:val="0095583D"/>
    <w:rsid w:val="00955906"/>
    <w:rsid w:val="00955BCA"/>
    <w:rsid w:val="00956B57"/>
    <w:rsid w:val="00956D1B"/>
    <w:rsid w:val="00956DB2"/>
    <w:rsid w:val="00957183"/>
    <w:rsid w:val="00957631"/>
    <w:rsid w:val="00957CEF"/>
    <w:rsid w:val="0096022F"/>
    <w:rsid w:val="00961C76"/>
    <w:rsid w:val="00961D85"/>
    <w:rsid w:val="00961E7A"/>
    <w:rsid w:val="00961E96"/>
    <w:rsid w:val="00962926"/>
    <w:rsid w:val="00962E05"/>
    <w:rsid w:val="0096329D"/>
    <w:rsid w:val="00963751"/>
    <w:rsid w:val="00963936"/>
    <w:rsid w:val="00963E5D"/>
    <w:rsid w:val="009640A5"/>
    <w:rsid w:val="00964A15"/>
    <w:rsid w:val="00964B05"/>
    <w:rsid w:val="00964DC9"/>
    <w:rsid w:val="00966494"/>
    <w:rsid w:val="0096684F"/>
    <w:rsid w:val="00966D52"/>
    <w:rsid w:val="00966FF2"/>
    <w:rsid w:val="0097033E"/>
    <w:rsid w:val="00970C49"/>
    <w:rsid w:val="00970C76"/>
    <w:rsid w:val="00971466"/>
    <w:rsid w:val="009714C0"/>
    <w:rsid w:val="009719A9"/>
    <w:rsid w:val="00971DCB"/>
    <w:rsid w:val="00972399"/>
    <w:rsid w:val="00972F1B"/>
    <w:rsid w:val="0097314F"/>
    <w:rsid w:val="0097397D"/>
    <w:rsid w:val="00974387"/>
    <w:rsid w:val="009748D8"/>
    <w:rsid w:val="00974F51"/>
    <w:rsid w:val="0097527B"/>
    <w:rsid w:val="009755B3"/>
    <w:rsid w:val="00975AD7"/>
    <w:rsid w:val="00975D76"/>
    <w:rsid w:val="0097630A"/>
    <w:rsid w:val="00976BFA"/>
    <w:rsid w:val="00976ED8"/>
    <w:rsid w:val="009770EF"/>
    <w:rsid w:val="00977408"/>
    <w:rsid w:val="009806CD"/>
    <w:rsid w:val="00980A53"/>
    <w:rsid w:val="00980AB7"/>
    <w:rsid w:val="00980CB6"/>
    <w:rsid w:val="009810FA"/>
    <w:rsid w:val="00981104"/>
    <w:rsid w:val="00982606"/>
    <w:rsid w:val="0098289E"/>
    <w:rsid w:val="009831BA"/>
    <w:rsid w:val="00983471"/>
    <w:rsid w:val="00983AD4"/>
    <w:rsid w:val="009841F4"/>
    <w:rsid w:val="0098485E"/>
    <w:rsid w:val="00984CDC"/>
    <w:rsid w:val="00984F84"/>
    <w:rsid w:val="009853C8"/>
    <w:rsid w:val="009858AF"/>
    <w:rsid w:val="0098597E"/>
    <w:rsid w:val="009862E2"/>
    <w:rsid w:val="009869B4"/>
    <w:rsid w:val="00986E1A"/>
    <w:rsid w:val="0098732B"/>
    <w:rsid w:val="00990154"/>
    <w:rsid w:val="009903B2"/>
    <w:rsid w:val="00991F3B"/>
    <w:rsid w:val="00991F7F"/>
    <w:rsid w:val="009921AF"/>
    <w:rsid w:val="00992DA8"/>
    <w:rsid w:val="00993020"/>
    <w:rsid w:val="009934EB"/>
    <w:rsid w:val="009935B0"/>
    <w:rsid w:val="00993D59"/>
    <w:rsid w:val="009940AF"/>
    <w:rsid w:val="0099456D"/>
    <w:rsid w:val="009945DE"/>
    <w:rsid w:val="00994D8D"/>
    <w:rsid w:val="00994FA2"/>
    <w:rsid w:val="00995567"/>
    <w:rsid w:val="00996288"/>
    <w:rsid w:val="0099628C"/>
    <w:rsid w:val="00996C62"/>
    <w:rsid w:val="009977D9"/>
    <w:rsid w:val="0099784C"/>
    <w:rsid w:val="00997ED7"/>
    <w:rsid w:val="009A005A"/>
    <w:rsid w:val="009A113B"/>
    <w:rsid w:val="009A11CE"/>
    <w:rsid w:val="009A11DA"/>
    <w:rsid w:val="009A18DC"/>
    <w:rsid w:val="009A1B08"/>
    <w:rsid w:val="009A1E3D"/>
    <w:rsid w:val="009A2100"/>
    <w:rsid w:val="009A2CA7"/>
    <w:rsid w:val="009A2CF0"/>
    <w:rsid w:val="009A2E19"/>
    <w:rsid w:val="009A324C"/>
    <w:rsid w:val="009A349E"/>
    <w:rsid w:val="009A3BFF"/>
    <w:rsid w:val="009A46DD"/>
    <w:rsid w:val="009A486E"/>
    <w:rsid w:val="009A4DDC"/>
    <w:rsid w:val="009A50C3"/>
    <w:rsid w:val="009A5E59"/>
    <w:rsid w:val="009A5EB5"/>
    <w:rsid w:val="009A6C54"/>
    <w:rsid w:val="009A7651"/>
    <w:rsid w:val="009A79D5"/>
    <w:rsid w:val="009A7BBA"/>
    <w:rsid w:val="009B01D8"/>
    <w:rsid w:val="009B0387"/>
    <w:rsid w:val="009B120F"/>
    <w:rsid w:val="009B131F"/>
    <w:rsid w:val="009B13BA"/>
    <w:rsid w:val="009B1896"/>
    <w:rsid w:val="009B2629"/>
    <w:rsid w:val="009B28A9"/>
    <w:rsid w:val="009B33E5"/>
    <w:rsid w:val="009B3688"/>
    <w:rsid w:val="009B40EA"/>
    <w:rsid w:val="009B4B1B"/>
    <w:rsid w:val="009B5612"/>
    <w:rsid w:val="009B58A8"/>
    <w:rsid w:val="009B63D3"/>
    <w:rsid w:val="009B74BD"/>
    <w:rsid w:val="009C0B6F"/>
    <w:rsid w:val="009C11F4"/>
    <w:rsid w:val="009C13B8"/>
    <w:rsid w:val="009C1689"/>
    <w:rsid w:val="009C19EC"/>
    <w:rsid w:val="009C2A1A"/>
    <w:rsid w:val="009C2F01"/>
    <w:rsid w:val="009C2F7E"/>
    <w:rsid w:val="009C307E"/>
    <w:rsid w:val="009C31C2"/>
    <w:rsid w:val="009C32AA"/>
    <w:rsid w:val="009C4165"/>
    <w:rsid w:val="009C43F5"/>
    <w:rsid w:val="009C56E2"/>
    <w:rsid w:val="009C67D7"/>
    <w:rsid w:val="009C6FC0"/>
    <w:rsid w:val="009C732D"/>
    <w:rsid w:val="009D0585"/>
    <w:rsid w:val="009D11C6"/>
    <w:rsid w:val="009D13C2"/>
    <w:rsid w:val="009D1E96"/>
    <w:rsid w:val="009D1F11"/>
    <w:rsid w:val="009D1F77"/>
    <w:rsid w:val="009D25DF"/>
    <w:rsid w:val="009D281D"/>
    <w:rsid w:val="009D2DB3"/>
    <w:rsid w:val="009D31D9"/>
    <w:rsid w:val="009D3B14"/>
    <w:rsid w:val="009D44B1"/>
    <w:rsid w:val="009D4CB2"/>
    <w:rsid w:val="009D5055"/>
    <w:rsid w:val="009D54EE"/>
    <w:rsid w:val="009D5C6A"/>
    <w:rsid w:val="009D5FD6"/>
    <w:rsid w:val="009D64CC"/>
    <w:rsid w:val="009D709A"/>
    <w:rsid w:val="009D7621"/>
    <w:rsid w:val="009D7BA4"/>
    <w:rsid w:val="009E100F"/>
    <w:rsid w:val="009E10E3"/>
    <w:rsid w:val="009E125F"/>
    <w:rsid w:val="009E1383"/>
    <w:rsid w:val="009E13AB"/>
    <w:rsid w:val="009E1627"/>
    <w:rsid w:val="009E1ACA"/>
    <w:rsid w:val="009E2038"/>
    <w:rsid w:val="009E24F2"/>
    <w:rsid w:val="009E25FB"/>
    <w:rsid w:val="009E2E4C"/>
    <w:rsid w:val="009E324B"/>
    <w:rsid w:val="009E36DB"/>
    <w:rsid w:val="009E4399"/>
    <w:rsid w:val="009E4C1C"/>
    <w:rsid w:val="009E4C9A"/>
    <w:rsid w:val="009E4D41"/>
    <w:rsid w:val="009E5427"/>
    <w:rsid w:val="009E550B"/>
    <w:rsid w:val="009E61CA"/>
    <w:rsid w:val="009E6516"/>
    <w:rsid w:val="009E741E"/>
    <w:rsid w:val="009E7454"/>
    <w:rsid w:val="009E7DBC"/>
    <w:rsid w:val="009F09B1"/>
    <w:rsid w:val="009F0E6D"/>
    <w:rsid w:val="009F12F9"/>
    <w:rsid w:val="009F15E2"/>
    <w:rsid w:val="009F15FB"/>
    <w:rsid w:val="009F166F"/>
    <w:rsid w:val="009F184F"/>
    <w:rsid w:val="009F1872"/>
    <w:rsid w:val="009F1E9B"/>
    <w:rsid w:val="009F2891"/>
    <w:rsid w:val="009F2D77"/>
    <w:rsid w:val="009F33B3"/>
    <w:rsid w:val="009F3648"/>
    <w:rsid w:val="009F4E8B"/>
    <w:rsid w:val="009F5377"/>
    <w:rsid w:val="009F5843"/>
    <w:rsid w:val="009F597A"/>
    <w:rsid w:val="009F5E30"/>
    <w:rsid w:val="009F619D"/>
    <w:rsid w:val="009F63D3"/>
    <w:rsid w:val="009F735F"/>
    <w:rsid w:val="00A00423"/>
    <w:rsid w:val="00A00732"/>
    <w:rsid w:val="00A00C59"/>
    <w:rsid w:val="00A021E5"/>
    <w:rsid w:val="00A0277A"/>
    <w:rsid w:val="00A02D82"/>
    <w:rsid w:val="00A02EB8"/>
    <w:rsid w:val="00A02FC5"/>
    <w:rsid w:val="00A02FE2"/>
    <w:rsid w:val="00A035DA"/>
    <w:rsid w:val="00A03999"/>
    <w:rsid w:val="00A03A66"/>
    <w:rsid w:val="00A04179"/>
    <w:rsid w:val="00A0456D"/>
    <w:rsid w:val="00A04E9E"/>
    <w:rsid w:val="00A0516F"/>
    <w:rsid w:val="00A05276"/>
    <w:rsid w:val="00A05916"/>
    <w:rsid w:val="00A05A34"/>
    <w:rsid w:val="00A05F72"/>
    <w:rsid w:val="00A073A3"/>
    <w:rsid w:val="00A0744F"/>
    <w:rsid w:val="00A07A64"/>
    <w:rsid w:val="00A1038D"/>
    <w:rsid w:val="00A10E8B"/>
    <w:rsid w:val="00A1216C"/>
    <w:rsid w:val="00A129FC"/>
    <w:rsid w:val="00A12B1F"/>
    <w:rsid w:val="00A12DA4"/>
    <w:rsid w:val="00A12DEF"/>
    <w:rsid w:val="00A12E65"/>
    <w:rsid w:val="00A13DC5"/>
    <w:rsid w:val="00A14092"/>
    <w:rsid w:val="00A141AF"/>
    <w:rsid w:val="00A14336"/>
    <w:rsid w:val="00A14827"/>
    <w:rsid w:val="00A157FC"/>
    <w:rsid w:val="00A15F13"/>
    <w:rsid w:val="00A160D8"/>
    <w:rsid w:val="00A168BD"/>
    <w:rsid w:val="00A16B04"/>
    <w:rsid w:val="00A16F25"/>
    <w:rsid w:val="00A17821"/>
    <w:rsid w:val="00A17ADC"/>
    <w:rsid w:val="00A203A8"/>
    <w:rsid w:val="00A20669"/>
    <w:rsid w:val="00A20D05"/>
    <w:rsid w:val="00A214A7"/>
    <w:rsid w:val="00A218F2"/>
    <w:rsid w:val="00A22042"/>
    <w:rsid w:val="00A23B0A"/>
    <w:rsid w:val="00A23C9D"/>
    <w:rsid w:val="00A23E15"/>
    <w:rsid w:val="00A2426E"/>
    <w:rsid w:val="00A246C9"/>
    <w:rsid w:val="00A248D2"/>
    <w:rsid w:val="00A24976"/>
    <w:rsid w:val="00A25302"/>
    <w:rsid w:val="00A25A29"/>
    <w:rsid w:val="00A25E3B"/>
    <w:rsid w:val="00A262E9"/>
    <w:rsid w:val="00A26449"/>
    <w:rsid w:val="00A26725"/>
    <w:rsid w:val="00A26A8D"/>
    <w:rsid w:val="00A26D5E"/>
    <w:rsid w:val="00A279DC"/>
    <w:rsid w:val="00A30042"/>
    <w:rsid w:val="00A303DB"/>
    <w:rsid w:val="00A30472"/>
    <w:rsid w:val="00A305D0"/>
    <w:rsid w:val="00A329E5"/>
    <w:rsid w:val="00A32B36"/>
    <w:rsid w:val="00A33337"/>
    <w:rsid w:val="00A3391D"/>
    <w:rsid w:val="00A33E62"/>
    <w:rsid w:val="00A34096"/>
    <w:rsid w:val="00A3416B"/>
    <w:rsid w:val="00A3458E"/>
    <w:rsid w:val="00A3475E"/>
    <w:rsid w:val="00A348FB"/>
    <w:rsid w:val="00A35522"/>
    <w:rsid w:val="00A36153"/>
    <w:rsid w:val="00A362B6"/>
    <w:rsid w:val="00A364F0"/>
    <w:rsid w:val="00A36D7B"/>
    <w:rsid w:val="00A37604"/>
    <w:rsid w:val="00A3767C"/>
    <w:rsid w:val="00A376FE"/>
    <w:rsid w:val="00A4020A"/>
    <w:rsid w:val="00A402E2"/>
    <w:rsid w:val="00A40703"/>
    <w:rsid w:val="00A407C4"/>
    <w:rsid w:val="00A40D8E"/>
    <w:rsid w:val="00A4164F"/>
    <w:rsid w:val="00A41919"/>
    <w:rsid w:val="00A41D90"/>
    <w:rsid w:val="00A422A9"/>
    <w:rsid w:val="00A42718"/>
    <w:rsid w:val="00A446A3"/>
    <w:rsid w:val="00A454DD"/>
    <w:rsid w:val="00A45CA7"/>
    <w:rsid w:val="00A45E8F"/>
    <w:rsid w:val="00A469BD"/>
    <w:rsid w:val="00A4739E"/>
    <w:rsid w:val="00A473BD"/>
    <w:rsid w:val="00A47A2E"/>
    <w:rsid w:val="00A47B98"/>
    <w:rsid w:val="00A505E7"/>
    <w:rsid w:val="00A50DC0"/>
    <w:rsid w:val="00A51235"/>
    <w:rsid w:val="00A518DA"/>
    <w:rsid w:val="00A51F79"/>
    <w:rsid w:val="00A522C4"/>
    <w:rsid w:val="00A52A37"/>
    <w:rsid w:val="00A52BCF"/>
    <w:rsid w:val="00A52DD8"/>
    <w:rsid w:val="00A530B3"/>
    <w:rsid w:val="00A53576"/>
    <w:rsid w:val="00A544AE"/>
    <w:rsid w:val="00A5463A"/>
    <w:rsid w:val="00A551BB"/>
    <w:rsid w:val="00A55D7B"/>
    <w:rsid w:val="00A55E7D"/>
    <w:rsid w:val="00A5688B"/>
    <w:rsid w:val="00A569A5"/>
    <w:rsid w:val="00A56B64"/>
    <w:rsid w:val="00A56EF2"/>
    <w:rsid w:val="00A57E5B"/>
    <w:rsid w:val="00A602E6"/>
    <w:rsid w:val="00A60647"/>
    <w:rsid w:val="00A6182D"/>
    <w:rsid w:val="00A61BE2"/>
    <w:rsid w:val="00A61ECD"/>
    <w:rsid w:val="00A61FF2"/>
    <w:rsid w:val="00A6357C"/>
    <w:rsid w:val="00A638D2"/>
    <w:rsid w:val="00A63E1D"/>
    <w:rsid w:val="00A6431D"/>
    <w:rsid w:val="00A644A7"/>
    <w:rsid w:val="00A649A5"/>
    <w:rsid w:val="00A652D5"/>
    <w:rsid w:val="00A6539D"/>
    <w:rsid w:val="00A656F4"/>
    <w:rsid w:val="00A65C54"/>
    <w:rsid w:val="00A65DB2"/>
    <w:rsid w:val="00A6604B"/>
    <w:rsid w:val="00A7006C"/>
    <w:rsid w:val="00A70685"/>
    <w:rsid w:val="00A707F8"/>
    <w:rsid w:val="00A70CE1"/>
    <w:rsid w:val="00A71762"/>
    <w:rsid w:val="00A7180F"/>
    <w:rsid w:val="00A71B19"/>
    <w:rsid w:val="00A71F35"/>
    <w:rsid w:val="00A72720"/>
    <w:rsid w:val="00A73BDA"/>
    <w:rsid w:val="00A741EA"/>
    <w:rsid w:val="00A7449E"/>
    <w:rsid w:val="00A7463C"/>
    <w:rsid w:val="00A746AF"/>
    <w:rsid w:val="00A75BDE"/>
    <w:rsid w:val="00A75E33"/>
    <w:rsid w:val="00A766FB"/>
    <w:rsid w:val="00A76720"/>
    <w:rsid w:val="00A76EA6"/>
    <w:rsid w:val="00A802DF"/>
    <w:rsid w:val="00A817AB"/>
    <w:rsid w:val="00A81CC2"/>
    <w:rsid w:val="00A81E36"/>
    <w:rsid w:val="00A82549"/>
    <w:rsid w:val="00A82804"/>
    <w:rsid w:val="00A83565"/>
    <w:rsid w:val="00A843A1"/>
    <w:rsid w:val="00A84865"/>
    <w:rsid w:val="00A84DF6"/>
    <w:rsid w:val="00A84EE5"/>
    <w:rsid w:val="00A85333"/>
    <w:rsid w:val="00A85615"/>
    <w:rsid w:val="00A85716"/>
    <w:rsid w:val="00A864C9"/>
    <w:rsid w:val="00A865D0"/>
    <w:rsid w:val="00A865DD"/>
    <w:rsid w:val="00A8682C"/>
    <w:rsid w:val="00A87AA8"/>
    <w:rsid w:val="00A87BBA"/>
    <w:rsid w:val="00A9047E"/>
    <w:rsid w:val="00A90A8C"/>
    <w:rsid w:val="00A90ED7"/>
    <w:rsid w:val="00A915E9"/>
    <w:rsid w:val="00A91DEB"/>
    <w:rsid w:val="00A9274C"/>
    <w:rsid w:val="00A9307B"/>
    <w:rsid w:val="00A93E89"/>
    <w:rsid w:val="00A9482F"/>
    <w:rsid w:val="00A95052"/>
    <w:rsid w:val="00A9529B"/>
    <w:rsid w:val="00A95671"/>
    <w:rsid w:val="00A95838"/>
    <w:rsid w:val="00A95D88"/>
    <w:rsid w:val="00A95EBE"/>
    <w:rsid w:val="00A95F63"/>
    <w:rsid w:val="00A96315"/>
    <w:rsid w:val="00A96434"/>
    <w:rsid w:val="00A9670C"/>
    <w:rsid w:val="00A976EE"/>
    <w:rsid w:val="00A97B7C"/>
    <w:rsid w:val="00AA0025"/>
    <w:rsid w:val="00AA0057"/>
    <w:rsid w:val="00AA0837"/>
    <w:rsid w:val="00AA0B0A"/>
    <w:rsid w:val="00AA0E82"/>
    <w:rsid w:val="00AA1022"/>
    <w:rsid w:val="00AA11D2"/>
    <w:rsid w:val="00AA14E1"/>
    <w:rsid w:val="00AA1E5C"/>
    <w:rsid w:val="00AA225B"/>
    <w:rsid w:val="00AA2637"/>
    <w:rsid w:val="00AA2749"/>
    <w:rsid w:val="00AA282C"/>
    <w:rsid w:val="00AA30C5"/>
    <w:rsid w:val="00AA3980"/>
    <w:rsid w:val="00AA3C62"/>
    <w:rsid w:val="00AA4285"/>
    <w:rsid w:val="00AA43A7"/>
    <w:rsid w:val="00AA4B1A"/>
    <w:rsid w:val="00AA51FC"/>
    <w:rsid w:val="00AA5678"/>
    <w:rsid w:val="00AA5714"/>
    <w:rsid w:val="00AA57E8"/>
    <w:rsid w:val="00AA59D9"/>
    <w:rsid w:val="00AA5F6B"/>
    <w:rsid w:val="00AA66E1"/>
    <w:rsid w:val="00AA6705"/>
    <w:rsid w:val="00AA679A"/>
    <w:rsid w:val="00AA6888"/>
    <w:rsid w:val="00AA6B3B"/>
    <w:rsid w:val="00AA6DCF"/>
    <w:rsid w:val="00AA6FBF"/>
    <w:rsid w:val="00AA7345"/>
    <w:rsid w:val="00AA7B27"/>
    <w:rsid w:val="00AB1983"/>
    <w:rsid w:val="00AB1A0B"/>
    <w:rsid w:val="00AB1A3D"/>
    <w:rsid w:val="00AB1F0D"/>
    <w:rsid w:val="00AB2DA6"/>
    <w:rsid w:val="00AB2FD9"/>
    <w:rsid w:val="00AB3484"/>
    <w:rsid w:val="00AB34C2"/>
    <w:rsid w:val="00AB3595"/>
    <w:rsid w:val="00AB35DF"/>
    <w:rsid w:val="00AB3D07"/>
    <w:rsid w:val="00AB4AA1"/>
    <w:rsid w:val="00AB4DAE"/>
    <w:rsid w:val="00AB5849"/>
    <w:rsid w:val="00AB64E9"/>
    <w:rsid w:val="00AB7684"/>
    <w:rsid w:val="00AB79BE"/>
    <w:rsid w:val="00AC00CE"/>
    <w:rsid w:val="00AC01AE"/>
    <w:rsid w:val="00AC1253"/>
    <w:rsid w:val="00AC197D"/>
    <w:rsid w:val="00AC19A6"/>
    <w:rsid w:val="00AC1B76"/>
    <w:rsid w:val="00AC1FB7"/>
    <w:rsid w:val="00AC2784"/>
    <w:rsid w:val="00AC2857"/>
    <w:rsid w:val="00AC2E62"/>
    <w:rsid w:val="00AC3089"/>
    <w:rsid w:val="00AC3161"/>
    <w:rsid w:val="00AC3DDF"/>
    <w:rsid w:val="00AC4167"/>
    <w:rsid w:val="00AC45A9"/>
    <w:rsid w:val="00AC4A01"/>
    <w:rsid w:val="00AC4A21"/>
    <w:rsid w:val="00AC4F1F"/>
    <w:rsid w:val="00AC57E2"/>
    <w:rsid w:val="00AC5965"/>
    <w:rsid w:val="00AC5C2A"/>
    <w:rsid w:val="00AC6003"/>
    <w:rsid w:val="00AC6954"/>
    <w:rsid w:val="00AC71AB"/>
    <w:rsid w:val="00AC79DB"/>
    <w:rsid w:val="00AD046C"/>
    <w:rsid w:val="00AD06CA"/>
    <w:rsid w:val="00AD0811"/>
    <w:rsid w:val="00AD0954"/>
    <w:rsid w:val="00AD0E78"/>
    <w:rsid w:val="00AD0FB9"/>
    <w:rsid w:val="00AD200C"/>
    <w:rsid w:val="00AD2254"/>
    <w:rsid w:val="00AD25D0"/>
    <w:rsid w:val="00AD2695"/>
    <w:rsid w:val="00AD2962"/>
    <w:rsid w:val="00AD2C03"/>
    <w:rsid w:val="00AD3191"/>
    <w:rsid w:val="00AD3BFE"/>
    <w:rsid w:val="00AD43B4"/>
    <w:rsid w:val="00AD58E4"/>
    <w:rsid w:val="00AD5C68"/>
    <w:rsid w:val="00AD5F96"/>
    <w:rsid w:val="00AD6328"/>
    <w:rsid w:val="00AD677A"/>
    <w:rsid w:val="00AD70C6"/>
    <w:rsid w:val="00AD7874"/>
    <w:rsid w:val="00AD79B9"/>
    <w:rsid w:val="00AD7D04"/>
    <w:rsid w:val="00AE077A"/>
    <w:rsid w:val="00AE294D"/>
    <w:rsid w:val="00AE314F"/>
    <w:rsid w:val="00AE33C4"/>
    <w:rsid w:val="00AE3A09"/>
    <w:rsid w:val="00AE3CD8"/>
    <w:rsid w:val="00AE517F"/>
    <w:rsid w:val="00AE5193"/>
    <w:rsid w:val="00AE546E"/>
    <w:rsid w:val="00AE56BC"/>
    <w:rsid w:val="00AE584A"/>
    <w:rsid w:val="00AE66D1"/>
    <w:rsid w:val="00AE680A"/>
    <w:rsid w:val="00AE685F"/>
    <w:rsid w:val="00AE6D09"/>
    <w:rsid w:val="00AE6E13"/>
    <w:rsid w:val="00AE7229"/>
    <w:rsid w:val="00AE79BA"/>
    <w:rsid w:val="00AE7B56"/>
    <w:rsid w:val="00AE7CDF"/>
    <w:rsid w:val="00AF0763"/>
    <w:rsid w:val="00AF083B"/>
    <w:rsid w:val="00AF0990"/>
    <w:rsid w:val="00AF13E2"/>
    <w:rsid w:val="00AF141B"/>
    <w:rsid w:val="00AF1598"/>
    <w:rsid w:val="00AF1DF4"/>
    <w:rsid w:val="00AF1EF3"/>
    <w:rsid w:val="00AF24C5"/>
    <w:rsid w:val="00AF26CD"/>
    <w:rsid w:val="00AF2CF4"/>
    <w:rsid w:val="00AF36CF"/>
    <w:rsid w:val="00AF37BA"/>
    <w:rsid w:val="00AF3D62"/>
    <w:rsid w:val="00AF3E26"/>
    <w:rsid w:val="00AF43CA"/>
    <w:rsid w:val="00AF47AE"/>
    <w:rsid w:val="00AF4869"/>
    <w:rsid w:val="00AF4AD0"/>
    <w:rsid w:val="00AF4B2F"/>
    <w:rsid w:val="00AF5643"/>
    <w:rsid w:val="00AF57FF"/>
    <w:rsid w:val="00AF59C1"/>
    <w:rsid w:val="00AF5D2B"/>
    <w:rsid w:val="00AF5DE3"/>
    <w:rsid w:val="00AF7009"/>
    <w:rsid w:val="00AF754D"/>
    <w:rsid w:val="00AF7DAC"/>
    <w:rsid w:val="00AF7DEF"/>
    <w:rsid w:val="00AF7ECC"/>
    <w:rsid w:val="00B0033E"/>
    <w:rsid w:val="00B009DE"/>
    <w:rsid w:val="00B01634"/>
    <w:rsid w:val="00B01C37"/>
    <w:rsid w:val="00B01F91"/>
    <w:rsid w:val="00B038AF"/>
    <w:rsid w:val="00B03B65"/>
    <w:rsid w:val="00B0406B"/>
    <w:rsid w:val="00B0477D"/>
    <w:rsid w:val="00B04BAD"/>
    <w:rsid w:val="00B0509E"/>
    <w:rsid w:val="00B05519"/>
    <w:rsid w:val="00B058E0"/>
    <w:rsid w:val="00B05987"/>
    <w:rsid w:val="00B05B11"/>
    <w:rsid w:val="00B05F0C"/>
    <w:rsid w:val="00B06280"/>
    <w:rsid w:val="00B0635E"/>
    <w:rsid w:val="00B069D3"/>
    <w:rsid w:val="00B069E0"/>
    <w:rsid w:val="00B06D95"/>
    <w:rsid w:val="00B07E27"/>
    <w:rsid w:val="00B1047A"/>
    <w:rsid w:val="00B106A1"/>
    <w:rsid w:val="00B1121C"/>
    <w:rsid w:val="00B11405"/>
    <w:rsid w:val="00B11512"/>
    <w:rsid w:val="00B115E4"/>
    <w:rsid w:val="00B117F2"/>
    <w:rsid w:val="00B11E06"/>
    <w:rsid w:val="00B13368"/>
    <w:rsid w:val="00B1511D"/>
    <w:rsid w:val="00B15A0B"/>
    <w:rsid w:val="00B1609F"/>
    <w:rsid w:val="00B1639F"/>
    <w:rsid w:val="00B163DB"/>
    <w:rsid w:val="00B16AA9"/>
    <w:rsid w:val="00B1750F"/>
    <w:rsid w:val="00B17629"/>
    <w:rsid w:val="00B20166"/>
    <w:rsid w:val="00B204C3"/>
    <w:rsid w:val="00B206BB"/>
    <w:rsid w:val="00B207CE"/>
    <w:rsid w:val="00B20C93"/>
    <w:rsid w:val="00B21590"/>
    <w:rsid w:val="00B2195F"/>
    <w:rsid w:val="00B21B6F"/>
    <w:rsid w:val="00B221EB"/>
    <w:rsid w:val="00B2223D"/>
    <w:rsid w:val="00B2243A"/>
    <w:rsid w:val="00B22E7F"/>
    <w:rsid w:val="00B22ECA"/>
    <w:rsid w:val="00B2378C"/>
    <w:rsid w:val="00B239C7"/>
    <w:rsid w:val="00B239F3"/>
    <w:rsid w:val="00B23D54"/>
    <w:rsid w:val="00B2501A"/>
    <w:rsid w:val="00B2551C"/>
    <w:rsid w:val="00B2551E"/>
    <w:rsid w:val="00B25917"/>
    <w:rsid w:val="00B25B40"/>
    <w:rsid w:val="00B25E82"/>
    <w:rsid w:val="00B260C4"/>
    <w:rsid w:val="00B266DB"/>
    <w:rsid w:val="00B26D3A"/>
    <w:rsid w:val="00B27067"/>
    <w:rsid w:val="00B270AE"/>
    <w:rsid w:val="00B2722A"/>
    <w:rsid w:val="00B27B05"/>
    <w:rsid w:val="00B300FA"/>
    <w:rsid w:val="00B30116"/>
    <w:rsid w:val="00B30287"/>
    <w:rsid w:val="00B3057D"/>
    <w:rsid w:val="00B3198A"/>
    <w:rsid w:val="00B31A77"/>
    <w:rsid w:val="00B33898"/>
    <w:rsid w:val="00B339E7"/>
    <w:rsid w:val="00B35661"/>
    <w:rsid w:val="00B35D1D"/>
    <w:rsid w:val="00B36143"/>
    <w:rsid w:val="00B3621B"/>
    <w:rsid w:val="00B36482"/>
    <w:rsid w:val="00B36B5D"/>
    <w:rsid w:val="00B370E5"/>
    <w:rsid w:val="00B40365"/>
    <w:rsid w:val="00B40C96"/>
    <w:rsid w:val="00B41169"/>
    <w:rsid w:val="00B41881"/>
    <w:rsid w:val="00B4196C"/>
    <w:rsid w:val="00B41EC7"/>
    <w:rsid w:val="00B423B3"/>
    <w:rsid w:val="00B427BF"/>
    <w:rsid w:val="00B42C81"/>
    <w:rsid w:val="00B430B1"/>
    <w:rsid w:val="00B43618"/>
    <w:rsid w:val="00B437B3"/>
    <w:rsid w:val="00B43F99"/>
    <w:rsid w:val="00B43F9E"/>
    <w:rsid w:val="00B4444F"/>
    <w:rsid w:val="00B44508"/>
    <w:rsid w:val="00B44763"/>
    <w:rsid w:val="00B4543A"/>
    <w:rsid w:val="00B45AA5"/>
    <w:rsid w:val="00B47516"/>
    <w:rsid w:val="00B47764"/>
    <w:rsid w:val="00B47B0D"/>
    <w:rsid w:val="00B47CFF"/>
    <w:rsid w:val="00B506D6"/>
    <w:rsid w:val="00B50E7A"/>
    <w:rsid w:val="00B50FBB"/>
    <w:rsid w:val="00B51730"/>
    <w:rsid w:val="00B51962"/>
    <w:rsid w:val="00B519EE"/>
    <w:rsid w:val="00B51A0F"/>
    <w:rsid w:val="00B51F92"/>
    <w:rsid w:val="00B52853"/>
    <w:rsid w:val="00B52BCD"/>
    <w:rsid w:val="00B52DC1"/>
    <w:rsid w:val="00B536D6"/>
    <w:rsid w:val="00B53E1D"/>
    <w:rsid w:val="00B54245"/>
    <w:rsid w:val="00B54287"/>
    <w:rsid w:val="00B54512"/>
    <w:rsid w:val="00B5496D"/>
    <w:rsid w:val="00B55655"/>
    <w:rsid w:val="00B55CE9"/>
    <w:rsid w:val="00B5644E"/>
    <w:rsid w:val="00B57736"/>
    <w:rsid w:val="00B60148"/>
    <w:rsid w:val="00B616E6"/>
    <w:rsid w:val="00B61A13"/>
    <w:rsid w:val="00B626E3"/>
    <w:rsid w:val="00B62C81"/>
    <w:rsid w:val="00B633FF"/>
    <w:rsid w:val="00B63436"/>
    <w:rsid w:val="00B63BCF"/>
    <w:rsid w:val="00B63D76"/>
    <w:rsid w:val="00B647B8"/>
    <w:rsid w:val="00B64D47"/>
    <w:rsid w:val="00B64E52"/>
    <w:rsid w:val="00B6508E"/>
    <w:rsid w:val="00B655F0"/>
    <w:rsid w:val="00B65707"/>
    <w:rsid w:val="00B65842"/>
    <w:rsid w:val="00B65857"/>
    <w:rsid w:val="00B663BE"/>
    <w:rsid w:val="00B67695"/>
    <w:rsid w:val="00B70250"/>
    <w:rsid w:val="00B7040F"/>
    <w:rsid w:val="00B70584"/>
    <w:rsid w:val="00B71C0B"/>
    <w:rsid w:val="00B721E2"/>
    <w:rsid w:val="00B72F2C"/>
    <w:rsid w:val="00B73638"/>
    <w:rsid w:val="00B73AAD"/>
    <w:rsid w:val="00B73C7A"/>
    <w:rsid w:val="00B746B0"/>
    <w:rsid w:val="00B7476B"/>
    <w:rsid w:val="00B74A2D"/>
    <w:rsid w:val="00B74F2B"/>
    <w:rsid w:val="00B756A0"/>
    <w:rsid w:val="00B75C34"/>
    <w:rsid w:val="00B761C6"/>
    <w:rsid w:val="00B76819"/>
    <w:rsid w:val="00B769DD"/>
    <w:rsid w:val="00B76A2E"/>
    <w:rsid w:val="00B77482"/>
    <w:rsid w:val="00B77B13"/>
    <w:rsid w:val="00B8089E"/>
    <w:rsid w:val="00B80CD0"/>
    <w:rsid w:val="00B815BE"/>
    <w:rsid w:val="00B826BC"/>
    <w:rsid w:val="00B82C65"/>
    <w:rsid w:val="00B83E91"/>
    <w:rsid w:val="00B84E7E"/>
    <w:rsid w:val="00B8525D"/>
    <w:rsid w:val="00B86257"/>
    <w:rsid w:val="00B86A7D"/>
    <w:rsid w:val="00B87C8D"/>
    <w:rsid w:val="00B87E2F"/>
    <w:rsid w:val="00B903B7"/>
    <w:rsid w:val="00B9195C"/>
    <w:rsid w:val="00B922E0"/>
    <w:rsid w:val="00B925CD"/>
    <w:rsid w:val="00B9294D"/>
    <w:rsid w:val="00B92A12"/>
    <w:rsid w:val="00B92A27"/>
    <w:rsid w:val="00B939A0"/>
    <w:rsid w:val="00B94F5F"/>
    <w:rsid w:val="00B95A49"/>
    <w:rsid w:val="00B96057"/>
    <w:rsid w:val="00B96531"/>
    <w:rsid w:val="00B966B8"/>
    <w:rsid w:val="00B96E16"/>
    <w:rsid w:val="00B97208"/>
    <w:rsid w:val="00B9738C"/>
    <w:rsid w:val="00B97B88"/>
    <w:rsid w:val="00BA038D"/>
    <w:rsid w:val="00BA0796"/>
    <w:rsid w:val="00BA0946"/>
    <w:rsid w:val="00BA0B5E"/>
    <w:rsid w:val="00BA0F06"/>
    <w:rsid w:val="00BA0FB8"/>
    <w:rsid w:val="00BA12C4"/>
    <w:rsid w:val="00BA19DF"/>
    <w:rsid w:val="00BA22FF"/>
    <w:rsid w:val="00BA24C3"/>
    <w:rsid w:val="00BA28A2"/>
    <w:rsid w:val="00BA30B5"/>
    <w:rsid w:val="00BA353E"/>
    <w:rsid w:val="00BA3830"/>
    <w:rsid w:val="00BA3C5D"/>
    <w:rsid w:val="00BA4323"/>
    <w:rsid w:val="00BA477B"/>
    <w:rsid w:val="00BA56D4"/>
    <w:rsid w:val="00BA590A"/>
    <w:rsid w:val="00BA62CD"/>
    <w:rsid w:val="00BA6910"/>
    <w:rsid w:val="00BA6F1C"/>
    <w:rsid w:val="00BA78B3"/>
    <w:rsid w:val="00BA7B15"/>
    <w:rsid w:val="00BA7E6A"/>
    <w:rsid w:val="00BB007F"/>
    <w:rsid w:val="00BB0861"/>
    <w:rsid w:val="00BB0F6A"/>
    <w:rsid w:val="00BB14AA"/>
    <w:rsid w:val="00BB330C"/>
    <w:rsid w:val="00BB3937"/>
    <w:rsid w:val="00BB3D2C"/>
    <w:rsid w:val="00BB4775"/>
    <w:rsid w:val="00BB4C56"/>
    <w:rsid w:val="00BB4DDD"/>
    <w:rsid w:val="00BB57BA"/>
    <w:rsid w:val="00BB593C"/>
    <w:rsid w:val="00BB5B07"/>
    <w:rsid w:val="00BB5FFA"/>
    <w:rsid w:val="00BB68EB"/>
    <w:rsid w:val="00BB6986"/>
    <w:rsid w:val="00BB6B76"/>
    <w:rsid w:val="00BB6BFC"/>
    <w:rsid w:val="00BB7163"/>
    <w:rsid w:val="00BB7237"/>
    <w:rsid w:val="00BB7FEC"/>
    <w:rsid w:val="00BC0032"/>
    <w:rsid w:val="00BC004E"/>
    <w:rsid w:val="00BC02D8"/>
    <w:rsid w:val="00BC0E8C"/>
    <w:rsid w:val="00BC1519"/>
    <w:rsid w:val="00BC19E4"/>
    <w:rsid w:val="00BC27AC"/>
    <w:rsid w:val="00BC2EC1"/>
    <w:rsid w:val="00BC377E"/>
    <w:rsid w:val="00BC4566"/>
    <w:rsid w:val="00BC4ABD"/>
    <w:rsid w:val="00BC5394"/>
    <w:rsid w:val="00BC545B"/>
    <w:rsid w:val="00BC5E58"/>
    <w:rsid w:val="00BC60CD"/>
    <w:rsid w:val="00BC6F1A"/>
    <w:rsid w:val="00BC7134"/>
    <w:rsid w:val="00BC773A"/>
    <w:rsid w:val="00BC7D07"/>
    <w:rsid w:val="00BC7FBD"/>
    <w:rsid w:val="00BD0241"/>
    <w:rsid w:val="00BD1463"/>
    <w:rsid w:val="00BD21AB"/>
    <w:rsid w:val="00BD32B3"/>
    <w:rsid w:val="00BD38CA"/>
    <w:rsid w:val="00BD40BF"/>
    <w:rsid w:val="00BD4679"/>
    <w:rsid w:val="00BD4766"/>
    <w:rsid w:val="00BD4BFE"/>
    <w:rsid w:val="00BD4CBC"/>
    <w:rsid w:val="00BD52F2"/>
    <w:rsid w:val="00BD53DE"/>
    <w:rsid w:val="00BD54CC"/>
    <w:rsid w:val="00BD5FDC"/>
    <w:rsid w:val="00BD6B06"/>
    <w:rsid w:val="00BD71AC"/>
    <w:rsid w:val="00BD74D6"/>
    <w:rsid w:val="00BD7BC4"/>
    <w:rsid w:val="00BE0764"/>
    <w:rsid w:val="00BE12E8"/>
    <w:rsid w:val="00BE16B0"/>
    <w:rsid w:val="00BE2C88"/>
    <w:rsid w:val="00BE3C3C"/>
    <w:rsid w:val="00BE43DA"/>
    <w:rsid w:val="00BE4D4F"/>
    <w:rsid w:val="00BE4FCD"/>
    <w:rsid w:val="00BE5D38"/>
    <w:rsid w:val="00BE5DE6"/>
    <w:rsid w:val="00BE60AB"/>
    <w:rsid w:val="00BE61B7"/>
    <w:rsid w:val="00BE6AEC"/>
    <w:rsid w:val="00BF0936"/>
    <w:rsid w:val="00BF1CBB"/>
    <w:rsid w:val="00BF2289"/>
    <w:rsid w:val="00BF2320"/>
    <w:rsid w:val="00BF2841"/>
    <w:rsid w:val="00BF2D51"/>
    <w:rsid w:val="00BF33A6"/>
    <w:rsid w:val="00BF3C16"/>
    <w:rsid w:val="00BF410C"/>
    <w:rsid w:val="00BF5200"/>
    <w:rsid w:val="00BF6197"/>
    <w:rsid w:val="00BF6500"/>
    <w:rsid w:val="00BF7A0E"/>
    <w:rsid w:val="00C00110"/>
    <w:rsid w:val="00C0074C"/>
    <w:rsid w:val="00C00B99"/>
    <w:rsid w:val="00C00F57"/>
    <w:rsid w:val="00C014AE"/>
    <w:rsid w:val="00C0211B"/>
    <w:rsid w:val="00C02259"/>
    <w:rsid w:val="00C02736"/>
    <w:rsid w:val="00C029A4"/>
    <w:rsid w:val="00C036F4"/>
    <w:rsid w:val="00C03A8C"/>
    <w:rsid w:val="00C03A98"/>
    <w:rsid w:val="00C040E1"/>
    <w:rsid w:val="00C04DD9"/>
    <w:rsid w:val="00C0531E"/>
    <w:rsid w:val="00C057AF"/>
    <w:rsid w:val="00C066C8"/>
    <w:rsid w:val="00C06892"/>
    <w:rsid w:val="00C06CB2"/>
    <w:rsid w:val="00C07795"/>
    <w:rsid w:val="00C07B36"/>
    <w:rsid w:val="00C07E9A"/>
    <w:rsid w:val="00C07FA5"/>
    <w:rsid w:val="00C10053"/>
    <w:rsid w:val="00C1028B"/>
    <w:rsid w:val="00C108E6"/>
    <w:rsid w:val="00C1098A"/>
    <w:rsid w:val="00C10A17"/>
    <w:rsid w:val="00C10E52"/>
    <w:rsid w:val="00C114F1"/>
    <w:rsid w:val="00C11686"/>
    <w:rsid w:val="00C119AB"/>
    <w:rsid w:val="00C12127"/>
    <w:rsid w:val="00C12128"/>
    <w:rsid w:val="00C1246E"/>
    <w:rsid w:val="00C12A55"/>
    <w:rsid w:val="00C137BE"/>
    <w:rsid w:val="00C142F3"/>
    <w:rsid w:val="00C14550"/>
    <w:rsid w:val="00C14907"/>
    <w:rsid w:val="00C15432"/>
    <w:rsid w:val="00C15486"/>
    <w:rsid w:val="00C1579F"/>
    <w:rsid w:val="00C15BCD"/>
    <w:rsid w:val="00C1648E"/>
    <w:rsid w:val="00C164E0"/>
    <w:rsid w:val="00C16CDD"/>
    <w:rsid w:val="00C16DF6"/>
    <w:rsid w:val="00C1718C"/>
    <w:rsid w:val="00C17643"/>
    <w:rsid w:val="00C17814"/>
    <w:rsid w:val="00C17A8A"/>
    <w:rsid w:val="00C17FB2"/>
    <w:rsid w:val="00C20D64"/>
    <w:rsid w:val="00C21365"/>
    <w:rsid w:val="00C213CF"/>
    <w:rsid w:val="00C214CD"/>
    <w:rsid w:val="00C21704"/>
    <w:rsid w:val="00C217FC"/>
    <w:rsid w:val="00C21E1A"/>
    <w:rsid w:val="00C22C10"/>
    <w:rsid w:val="00C23416"/>
    <w:rsid w:val="00C23CBB"/>
    <w:rsid w:val="00C23F9F"/>
    <w:rsid w:val="00C243C9"/>
    <w:rsid w:val="00C24407"/>
    <w:rsid w:val="00C24751"/>
    <w:rsid w:val="00C24946"/>
    <w:rsid w:val="00C24C87"/>
    <w:rsid w:val="00C25691"/>
    <w:rsid w:val="00C257FB"/>
    <w:rsid w:val="00C26487"/>
    <w:rsid w:val="00C26804"/>
    <w:rsid w:val="00C2684E"/>
    <w:rsid w:val="00C2701D"/>
    <w:rsid w:val="00C27A6A"/>
    <w:rsid w:val="00C27A9D"/>
    <w:rsid w:val="00C27FAF"/>
    <w:rsid w:val="00C308D8"/>
    <w:rsid w:val="00C30E37"/>
    <w:rsid w:val="00C30F9B"/>
    <w:rsid w:val="00C3133D"/>
    <w:rsid w:val="00C32651"/>
    <w:rsid w:val="00C32D86"/>
    <w:rsid w:val="00C33125"/>
    <w:rsid w:val="00C33B24"/>
    <w:rsid w:val="00C33D96"/>
    <w:rsid w:val="00C341B7"/>
    <w:rsid w:val="00C34308"/>
    <w:rsid w:val="00C346F7"/>
    <w:rsid w:val="00C35640"/>
    <w:rsid w:val="00C3656E"/>
    <w:rsid w:val="00C36B89"/>
    <w:rsid w:val="00C36CFE"/>
    <w:rsid w:val="00C37159"/>
    <w:rsid w:val="00C379DF"/>
    <w:rsid w:val="00C37C70"/>
    <w:rsid w:val="00C37CFA"/>
    <w:rsid w:val="00C37DE4"/>
    <w:rsid w:val="00C37E35"/>
    <w:rsid w:val="00C40BFB"/>
    <w:rsid w:val="00C40C81"/>
    <w:rsid w:val="00C41566"/>
    <w:rsid w:val="00C41E79"/>
    <w:rsid w:val="00C420A0"/>
    <w:rsid w:val="00C42D2B"/>
    <w:rsid w:val="00C4308C"/>
    <w:rsid w:val="00C43A94"/>
    <w:rsid w:val="00C443AC"/>
    <w:rsid w:val="00C445A8"/>
    <w:rsid w:val="00C446FF"/>
    <w:rsid w:val="00C44ACB"/>
    <w:rsid w:val="00C44DF9"/>
    <w:rsid w:val="00C4501B"/>
    <w:rsid w:val="00C4523B"/>
    <w:rsid w:val="00C45BCC"/>
    <w:rsid w:val="00C45E28"/>
    <w:rsid w:val="00C46E7A"/>
    <w:rsid w:val="00C50BAC"/>
    <w:rsid w:val="00C512F6"/>
    <w:rsid w:val="00C516C6"/>
    <w:rsid w:val="00C51DB3"/>
    <w:rsid w:val="00C52606"/>
    <w:rsid w:val="00C529DD"/>
    <w:rsid w:val="00C5450D"/>
    <w:rsid w:val="00C5474E"/>
    <w:rsid w:val="00C54AFC"/>
    <w:rsid w:val="00C54FFF"/>
    <w:rsid w:val="00C55154"/>
    <w:rsid w:val="00C55A4B"/>
    <w:rsid w:val="00C55D68"/>
    <w:rsid w:val="00C56118"/>
    <w:rsid w:val="00C572CD"/>
    <w:rsid w:val="00C57D52"/>
    <w:rsid w:val="00C60457"/>
    <w:rsid w:val="00C60ACF"/>
    <w:rsid w:val="00C610B6"/>
    <w:rsid w:val="00C619E0"/>
    <w:rsid w:val="00C6209A"/>
    <w:rsid w:val="00C6244D"/>
    <w:rsid w:val="00C6277E"/>
    <w:rsid w:val="00C62A5F"/>
    <w:rsid w:val="00C62B44"/>
    <w:rsid w:val="00C630A9"/>
    <w:rsid w:val="00C6357F"/>
    <w:rsid w:val="00C6396E"/>
    <w:rsid w:val="00C644CC"/>
    <w:rsid w:val="00C64BF0"/>
    <w:rsid w:val="00C65003"/>
    <w:rsid w:val="00C65AD6"/>
    <w:rsid w:val="00C65C72"/>
    <w:rsid w:val="00C65F10"/>
    <w:rsid w:val="00C662E3"/>
    <w:rsid w:val="00C66C23"/>
    <w:rsid w:val="00C671E8"/>
    <w:rsid w:val="00C672DD"/>
    <w:rsid w:val="00C673F5"/>
    <w:rsid w:val="00C6790D"/>
    <w:rsid w:val="00C67D75"/>
    <w:rsid w:val="00C706BD"/>
    <w:rsid w:val="00C70863"/>
    <w:rsid w:val="00C70D7E"/>
    <w:rsid w:val="00C7192B"/>
    <w:rsid w:val="00C71CF9"/>
    <w:rsid w:val="00C72F6B"/>
    <w:rsid w:val="00C737FD"/>
    <w:rsid w:val="00C73C2F"/>
    <w:rsid w:val="00C74618"/>
    <w:rsid w:val="00C74913"/>
    <w:rsid w:val="00C74936"/>
    <w:rsid w:val="00C74AE9"/>
    <w:rsid w:val="00C75384"/>
    <w:rsid w:val="00C75736"/>
    <w:rsid w:val="00C76105"/>
    <w:rsid w:val="00C76174"/>
    <w:rsid w:val="00C767E2"/>
    <w:rsid w:val="00C769AF"/>
    <w:rsid w:val="00C77372"/>
    <w:rsid w:val="00C775EE"/>
    <w:rsid w:val="00C80524"/>
    <w:rsid w:val="00C80D42"/>
    <w:rsid w:val="00C81086"/>
    <w:rsid w:val="00C81198"/>
    <w:rsid w:val="00C8125D"/>
    <w:rsid w:val="00C813CE"/>
    <w:rsid w:val="00C81CA9"/>
    <w:rsid w:val="00C821E1"/>
    <w:rsid w:val="00C835AD"/>
    <w:rsid w:val="00C837BF"/>
    <w:rsid w:val="00C84056"/>
    <w:rsid w:val="00C84330"/>
    <w:rsid w:val="00C844CD"/>
    <w:rsid w:val="00C84759"/>
    <w:rsid w:val="00C84835"/>
    <w:rsid w:val="00C84D11"/>
    <w:rsid w:val="00C851A0"/>
    <w:rsid w:val="00C85F35"/>
    <w:rsid w:val="00C8648D"/>
    <w:rsid w:val="00C872A9"/>
    <w:rsid w:val="00C878BB"/>
    <w:rsid w:val="00C87CA6"/>
    <w:rsid w:val="00C90B7E"/>
    <w:rsid w:val="00C90D49"/>
    <w:rsid w:val="00C90E9C"/>
    <w:rsid w:val="00C9199B"/>
    <w:rsid w:val="00C91D33"/>
    <w:rsid w:val="00C9244C"/>
    <w:rsid w:val="00C9271E"/>
    <w:rsid w:val="00C93001"/>
    <w:rsid w:val="00C93DCD"/>
    <w:rsid w:val="00C93F9B"/>
    <w:rsid w:val="00C94189"/>
    <w:rsid w:val="00C94D00"/>
    <w:rsid w:val="00C95A9D"/>
    <w:rsid w:val="00C95ADB"/>
    <w:rsid w:val="00C95E37"/>
    <w:rsid w:val="00C964BD"/>
    <w:rsid w:val="00C9658A"/>
    <w:rsid w:val="00C96910"/>
    <w:rsid w:val="00C97D64"/>
    <w:rsid w:val="00CA0524"/>
    <w:rsid w:val="00CA0C50"/>
    <w:rsid w:val="00CA0CA0"/>
    <w:rsid w:val="00CA1E5F"/>
    <w:rsid w:val="00CA2022"/>
    <w:rsid w:val="00CA2AE9"/>
    <w:rsid w:val="00CA3104"/>
    <w:rsid w:val="00CA311A"/>
    <w:rsid w:val="00CA326A"/>
    <w:rsid w:val="00CA4AEE"/>
    <w:rsid w:val="00CA5BE0"/>
    <w:rsid w:val="00CA5D03"/>
    <w:rsid w:val="00CA6149"/>
    <w:rsid w:val="00CA6175"/>
    <w:rsid w:val="00CA67B0"/>
    <w:rsid w:val="00CA6E9E"/>
    <w:rsid w:val="00CA7298"/>
    <w:rsid w:val="00CA7845"/>
    <w:rsid w:val="00CB0327"/>
    <w:rsid w:val="00CB0907"/>
    <w:rsid w:val="00CB11BC"/>
    <w:rsid w:val="00CB12BC"/>
    <w:rsid w:val="00CB17D0"/>
    <w:rsid w:val="00CB208A"/>
    <w:rsid w:val="00CB2831"/>
    <w:rsid w:val="00CB3250"/>
    <w:rsid w:val="00CB3AD5"/>
    <w:rsid w:val="00CB4168"/>
    <w:rsid w:val="00CB4CB8"/>
    <w:rsid w:val="00CB5B9C"/>
    <w:rsid w:val="00CB697B"/>
    <w:rsid w:val="00CB727D"/>
    <w:rsid w:val="00CB7599"/>
    <w:rsid w:val="00CB79A0"/>
    <w:rsid w:val="00CB7F97"/>
    <w:rsid w:val="00CC0079"/>
    <w:rsid w:val="00CC0C50"/>
    <w:rsid w:val="00CC0DAA"/>
    <w:rsid w:val="00CC1CA8"/>
    <w:rsid w:val="00CC2690"/>
    <w:rsid w:val="00CC2FC4"/>
    <w:rsid w:val="00CC4805"/>
    <w:rsid w:val="00CC4EB2"/>
    <w:rsid w:val="00CC575C"/>
    <w:rsid w:val="00CC6EAE"/>
    <w:rsid w:val="00CC7B73"/>
    <w:rsid w:val="00CC7D99"/>
    <w:rsid w:val="00CD06AC"/>
    <w:rsid w:val="00CD112E"/>
    <w:rsid w:val="00CD1854"/>
    <w:rsid w:val="00CD1FE3"/>
    <w:rsid w:val="00CD32AD"/>
    <w:rsid w:val="00CD3FD0"/>
    <w:rsid w:val="00CD4124"/>
    <w:rsid w:val="00CD43E3"/>
    <w:rsid w:val="00CD4B60"/>
    <w:rsid w:val="00CD56E8"/>
    <w:rsid w:val="00CD65F4"/>
    <w:rsid w:val="00CD671C"/>
    <w:rsid w:val="00CD67C4"/>
    <w:rsid w:val="00CD791D"/>
    <w:rsid w:val="00CD7B3F"/>
    <w:rsid w:val="00CD7FA2"/>
    <w:rsid w:val="00CE044C"/>
    <w:rsid w:val="00CE0A42"/>
    <w:rsid w:val="00CE0CDB"/>
    <w:rsid w:val="00CE143A"/>
    <w:rsid w:val="00CE23D1"/>
    <w:rsid w:val="00CE2576"/>
    <w:rsid w:val="00CE2681"/>
    <w:rsid w:val="00CE3062"/>
    <w:rsid w:val="00CE32F2"/>
    <w:rsid w:val="00CE3396"/>
    <w:rsid w:val="00CE33A9"/>
    <w:rsid w:val="00CE4AAB"/>
    <w:rsid w:val="00CE4E7A"/>
    <w:rsid w:val="00CE599C"/>
    <w:rsid w:val="00CE59C3"/>
    <w:rsid w:val="00CE5C07"/>
    <w:rsid w:val="00CE64A0"/>
    <w:rsid w:val="00CE6A4C"/>
    <w:rsid w:val="00CE6C44"/>
    <w:rsid w:val="00CE7CA9"/>
    <w:rsid w:val="00CF132B"/>
    <w:rsid w:val="00CF1FE2"/>
    <w:rsid w:val="00CF24B1"/>
    <w:rsid w:val="00CF2A9E"/>
    <w:rsid w:val="00CF3A14"/>
    <w:rsid w:val="00CF3B6A"/>
    <w:rsid w:val="00CF3C4D"/>
    <w:rsid w:val="00CF4459"/>
    <w:rsid w:val="00CF57E2"/>
    <w:rsid w:val="00CF5CBF"/>
    <w:rsid w:val="00CF6359"/>
    <w:rsid w:val="00CF6C45"/>
    <w:rsid w:val="00CF7C7F"/>
    <w:rsid w:val="00D00FE5"/>
    <w:rsid w:val="00D017B9"/>
    <w:rsid w:val="00D01AAA"/>
    <w:rsid w:val="00D01F97"/>
    <w:rsid w:val="00D02244"/>
    <w:rsid w:val="00D02565"/>
    <w:rsid w:val="00D02690"/>
    <w:rsid w:val="00D02D06"/>
    <w:rsid w:val="00D02FEC"/>
    <w:rsid w:val="00D043FB"/>
    <w:rsid w:val="00D04474"/>
    <w:rsid w:val="00D045AA"/>
    <w:rsid w:val="00D05406"/>
    <w:rsid w:val="00D05434"/>
    <w:rsid w:val="00D055C8"/>
    <w:rsid w:val="00D057A8"/>
    <w:rsid w:val="00D060B0"/>
    <w:rsid w:val="00D06379"/>
    <w:rsid w:val="00D06665"/>
    <w:rsid w:val="00D07114"/>
    <w:rsid w:val="00D07FE1"/>
    <w:rsid w:val="00D10137"/>
    <w:rsid w:val="00D11041"/>
    <w:rsid w:val="00D12904"/>
    <w:rsid w:val="00D12B93"/>
    <w:rsid w:val="00D12CBF"/>
    <w:rsid w:val="00D13BE7"/>
    <w:rsid w:val="00D142AE"/>
    <w:rsid w:val="00D148E8"/>
    <w:rsid w:val="00D14D6F"/>
    <w:rsid w:val="00D1617C"/>
    <w:rsid w:val="00D167F1"/>
    <w:rsid w:val="00D172B1"/>
    <w:rsid w:val="00D17407"/>
    <w:rsid w:val="00D17436"/>
    <w:rsid w:val="00D176E5"/>
    <w:rsid w:val="00D1793A"/>
    <w:rsid w:val="00D17AF5"/>
    <w:rsid w:val="00D204F3"/>
    <w:rsid w:val="00D2067D"/>
    <w:rsid w:val="00D2095B"/>
    <w:rsid w:val="00D216C8"/>
    <w:rsid w:val="00D217FC"/>
    <w:rsid w:val="00D218CB"/>
    <w:rsid w:val="00D218D8"/>
    <w:rsid w:val="00D21C89"/>
    <w:rsid w:val="00D22067"/>
    <w:rsid w:val="00D22A1C"/>
    <w:rsid w:val="00D2341A"/>
    <w:rsid w:val="00D23859"/>
    <w:rsid w:val="00D23A62"/>
    <w:rsid w:val="00D2463F"/>
    <w:rsid w:val="00D25A28"/>
    <w:rsid w:val="00D2692B"/>
    <w:rsid w:val="00D27EB1"/>
    <w:rsid w:val="00D3027E"/>
    <w:rsid w:val="00D305CC"/>
    <w:rsid w:val="00D306C1"/>
    <w:rsid w:val="00D30F42"/>
    <w:rsid w:val="00D3119C"/>
    <w:rsid w:val="00D313AC"/>
    <w:rsid w:val="00D31601"/>
    <w:rsid w:val="00D316FD"/>
    <w:rsid w:val="00D31BBC"/>
    <w:rsid w:val="00D32375"/>
    <w:rsid w:val="00D337B8"/>
    <w:rsid w:val="00D33E61"/>
    <w:rsid w:val="00D34CD4"/>
    <w:rsid w:val="00D35217"/>
    <w:rsid w:val="00D35696"/>
    <w:rsid w:val="00D3605E"/>
    <w:rsid w:val="00D36CE0"/>
    <w:rsid w:val="00D373B4"/>
    <w:rsid w:val="00D37C15"/>
    <w:rsid w:val="00D37DB7"/>
    <w:rsid w:val="00D40430"/>
    <w:rsid w:val="00D40811"/>
    <w:rsid w:val="00D40FC9"/>
    <w:rsid w:val="00D41EEE"/>
    <w:rsid w:val="00D4270A"/>
    <w:rsid w:val="00D42A47"/>
    <w:rsid w:val="00D43673"/>
    <w:rsid w:val="00D43902"/>
    <w:rsid w:val="00D43B59"/>
    <w:rsid w:val="00D44689"/>
    <w:rsid w:val="00D4471C"/>
    <w:rsid w:val="00D44F10"/>
    <w:rsid w:val="00D44F5B"/>
    <w:rsid w:val="00D45147"/>
    <w:rsid w:val="00D45673"/>
    <w:rsid w:val="00D45ABD"/>
    <w:rsid w:val="00D45D47"/>
    <w:rsid w:val="00D45FBB"/>
    <w:rsid w:val="00D46980"/>
    <w:rsid w:val="00D50032"/>
    <w:rsid w:val="00D50337"/>
    <w:rsid w:val="00D5090A"/>
    <w:rsid w:val="00D51320"/>
    <w:rsid w:val="00D51425"/>
    <w:rsid w:val="00D51958"/>
    <w:rsid w:val="00D51E47"/>
    <w:rsid w:val="00D51FBC"/>
    <w:rsid w:val="00D522F2"/>
    <w:rsid w:val="00D52A4F"/>
    <w:rsid w:val="00D534B6"/>
    <w:rsid w:val="00D54362"/>
    <w:rsid w:val="00D545E2"/>
    <w:rsid w:val="00D547C3"/>
    <w:rsid w:val="00D5485C"/>
    <w:rsid w:val="00D54991"/>
    <w:rsid w:val="00D55309"/>
    <w:rsid w:val="00D5570B"/>
    <w:rsid w:val="00D56838"/>
    <w:rsid w:val="00D56DE4"/>
    <w:rsid w:val="00D57615"/>
    <w:rsid w:val="00D577EC"/>
    <w:rsid w:val="00D6031D"/>
    <w:rsid w:val="00D6040C"/>
    <w:rsid w:val="00D606F4"/>
    <w:rsid w:val="00D6076B"/>
    <w:rsid w:val="00D61256"/>
    <w:rsid w:val="00D61A6F"/>
    <w:rsid w:val="00D620E9"/>
    <w:rsid w:val="00D621F5"/>
    <w:rsid w:val="00D62AB0"/>
    <w:rsid w:val="00D62F81"/>
    <w:rsid w:val="00D62FB5"/>
    <w:rsid w:val="00D63B03"/>
    <w:rsid w:val="00D6478B"/>
    <w:rsid w:val="00D6600D"/>
    <w:rsid w:val="00D6603E"/>
    <w:rsid w:val="00D666D7"/>
    <w:rsid w:val="00D6689B"/>
    <w:rsid w:val="00D679D8"/>
    <w:rsid w:val="00D67EF2"/>
    <w:rsid w:val="00D70347"/>
    <w:rsid w:val="00D70A94"/>
    <w:rsid w:val="00D70BE1"/>
    <w:rsid w:val="00D71224"/>
    <w:rsid w:val="00D71634"/>
    <w:rsid w:val="00D73015"/>
    <w:rsid w:val="00D7315A"/>
    <w:rsid w:val="00D73BA2"/>
    <w:rsid w:val="00D75348"/>
    <w:rsid w:val="00D75DC1"/>
    <w:rsid w:val="00D76508"/>
    <w:rsid w:val="00D76546"/>
    <w:rsid w:val="00D766F9"/>
    <w:rsid w:val="00D80BF2"/>
    <w:rsid w:val="00D815FC"/>
    <w:rsid w:val="00D81B71"/>
    <w:rsid w:val="00D82296"/>
    <w:rsid w:val="00D82445"/>
    <w:rsid w:val="00D8270B"/>
    <w:rsid w:val="00D82D77"/>
    <w:rsid w:val="00D84FAF"/>
    <w:rsid w:val="00D867B7"/>
    <w:rsid w:val="00D8744E"/>
    <w:rsid w:val="00D87920"/>
    <w:rsid w:val="00D87B20"/>
    <w:rsid w:val="00D87B7E"/>
    <w:rsid w:val="00D87DEE"/>
    <w:rsid w:val="00D90FA4"/>
    <w:rsid w:val="00D91200"/>
    <w:rsid w:val="00D9166B"/>
    <w:rsid w:val="00D9243B"/>
    <w:rsid w:val="00D92D5C"/>
    <w:rsid w:val="00D94059"/>
    <w:rsid w:val="00D9412A"/>
    <w:rsid w:val="00D949AA"/>
    <w:rsid w:val="00D95128"/>
    <w:rsid w:val="00D9534D"/>
    <w:rsid w:val="00D9569F"/>
    <w:rsid w:val="00D95A12"/>
    <w:rsid w:val="00D9631C"/>
    <w:rsid w:val="00D96E36"/>
    <w:rsid w:val="00D97BA4"/>
    <w:rsid w:val="00D97FDB"/>
    <w:rsid w:val="00DA03C2"/>
    <w:rsid w:val="00DA0756"/>
    <w:rsid w:val="00DA1C39"/>
    <w:rsid w:val="00DA39D5"/>
    <w:rsid w:val="00DA3C6D"/>
    <w:rsid w:val="00DA45E0"/>
    <w:rsid w:val="00DA48CC"/>
    <w:rsid w:val="00DA4C87"/>
    <w:rsid w:val="00DA58AD"/>
    <w:rsid w:val="00DA66E9"/>
    <w:rsid w:val="00DA759E"/>
    <w:rsid w:val="00DA7E23"/>
    <w:rsid w:val="00DA7F0B"/>
    <w:rsid w:val="00DB0EAC"/>
    <w:rsid w:val="00DB11E0"/>
    <w:rsid w:val="00DB146B"/>
    <w:rsid w:val="00DB1606"/>
    <w:rsid w:val="00DB17B9"/>
    <w:rsid w:val="00DB18D5"/>
    <w:rsid w:val="00DB196E"/>
    <w:rsid w:val="00DB2083"/>
    <w:rsid w:val="00DB2201"/>
    <w:rsid w:val="00DB23B2"/>
    <w:rsid w:val="00DB2424"/>
    <w:rsid w:val="00DB3A27"/>
    <w:rsid w:val="00DB3C9A"/>
    <w:rsid w:val="00DB3F81"/>
    <w:rsid w:val="00DB47EA"/>
    <w:rsid w:val="00DB542A"/>
    <w:rsid w:val="00DB5557"/>
    <w:rsid w:val="00DB57D6"/>
    <w:rsid w:val="00DB588D"/>
    <w:rsid w:val="00DB5E32"/>
    <w:rsid w:val="00DB6821"/>
    <w:rsid w:val="00DB7215"/>
    <w:rsid w:val="00DB7398"/>
    <w:rsid w:val="00DB7538"/>
    <w:rsid w:val="00DB75ED"/>
    <w:rsid w:val="00DB7772"/>
    <w:rsid w:val="00DB787E"/>
    <w:rsid w:val="00DB79BD"/>
    <w:rsid w:val="00DB7FCC"/>
    <w:rsid w:val="00DC0202"/>
    <w:rsid w:val="00DC0ED9"/>
    <w:rsid w:val="00DC1810"/>
    <w:rsid w:val="00DC219E"/>
    <w:rsid w:val="00DC2894"/>
    <w:rsid w:val="00DC28F0"/>
    <w:rsid w:val="00DC38F6"/>
    <w:rsid w:val="00DC3FE6"/>
    <w:rsid w:val="00DC462E"/>
    <w:rsid w:val="00DC50C4"/>
    <w:rsid w:val="00DC567F"/>
    <w:rsid w:val="00DC5CD9"/>
    <w:rsid w:val="00DC5D1B"/>
    <w:rsid w:val="00DC5DFF"/>
    <w:rsid w:val="00DC625A"/>
    <w:rsid w:val="00DC7652"/>
    <w:rsid w:val="00DC7675"/>
    <w:rsid w:val="00DD0655"/>
    <w:rsid w:val="00DD19A0"/>
    <w:rsid w:val="00DD2123"/>
    <w:rsid w:val="00DD23FF"/>
    <w:rsid w:val="00DD29A7"/>
    <w:rsid w:val="00DD2FD8"/>
    <w:rsid w:val="00DD2FEE"/>
    <w:rsid w:val="00DD402E"/>
    <w:rsid w:val="00DD5590"/>
    <w:rsid w:val="00DD6854"/>
    <w:rsid w:val="00DD6A77"/>
    <w:rsid w:val="00DD718D"/>
    <w:rsid w:val="00DD73A8"/>
    <w:rsid w:val="00DE01E9"/>
    <w:rsid w:val="00DE0287"/>
    <w:rsid w:val="00DE0722"/>
    <w:rsid w:val="00DE1534"/>
    <w:rsid w:val="00DE1E29"/>
    <w:rsid w:val="00DE2367"/>
    <w:rsid w:val="00DE2A5C"/>
    <w:rsid w:val="00DE3210"/>
    <w:rsid w:val="00DE32BA"/>
    <w:rsid w:val="00DE3AEF"/>
    <w:rsid w:val="00DE3F37"/>
    <w:rsid w:val="00DE422A"/>
    <w:rsid w:val="00DE4671"/>
    <w:rsid w:val="00DE5367"/>
    <w:rsid w:val="00DE6883"/>
    <w:rsid w:val="00DE6CEF"/>
    <w:rsid w:val="00DE734C"/>
    <w:rsid w:val="00DE747C"/>
    <w:rsid w:val="00DE75AA"/>
    <w:rsid w:val="00DE7F62"/>
    <w:rsid w:val="00DF01FD"/>
    <w:rsid w:val="00DF052A"/>
    <w:rsid w:val="00DF08A7"/>
    <w:rsid w:val="00DF0E33"/>
    <w:rsid w:val="00DF185E"/>
    <w:rsid w:val="00DF1A40"/>
    <w:rsid w:val="00DF1A90"/>
    <w:rsid w:val="00DF1B4F"/>
    <w:rsid w:val="00DF1C3C"/>
    <w:rsid w:val="00DF2487"/>
    <w:rsid w:val="00DF290B"/>
    <w:rsid w:val="00DF2A83"/>
    <w:rsid w:val="00DF2BD8"/>
    <w:rsid w:val="00DF4A9A"/>
    <w:rsid w:val="00DF539D"/>
    <w:rsid w:val="00DF5F7E"/>
    <w:rsid w:val="00E0020D"/>
    <w:rsid w:val="00E00BA6"/>
    <w:rsid w:val="00E0121E"/>
    <w:rsid w:val="00E013EA"/>
    <w:rsid w:val="00E01724"/>
    <w:rsid w:val="00E02401"/>
    <w:rsid w:val="00E024F0"/>
    <w:rsid w:val="00E0278B"/>
    <w:rsid w:val="00E02CAE"/>
    <w:rsid w:val="00E02EA4"/>
    <w:rsid w:val="00E02F18"/>
    <w:rsid w:val="00E02FCB"/>
    <w:rsid w:val="00E03267"/>
    <w:rsid w:val="00E03493"/>
    <w:rsid w:val="00E03514"/>
    <w:rsid w:val="00E036F6"/>
    <w:rsid w:val="00E03A05"/>
    <w:rsid w:val="00E042E0"/>
    <w:rsid w:val="00E04390"/>
    <w:rsid w:val="00E048C5"/>
    <w:rsid w:val="00E04FCB"/>
    <w:rsid w:val="00E0520E"/>
    <w:rsid w:val="00E05312"/>
    <w:rsid w:val="00E06236"/>
    <w:rsid w:val="00E0634F"/>
    <w:rsid w:val="00E06431"/>
    <w:rsid w:val="00E07805"/>
    <w:rsid w:val="00E07AF1"/>
    <w:rsid w:val="00E07EB6"/>
    <w:rsid w:val="00E07FB0"/>
    <w:rsid w:val="00E07FC6"/>
    <w:rsid w:val="00E102AF"/>
    <w:rsid w:val="00E10D66"/>
    <w:rsid w:val="00E10ECB"/>
    <w:rsid w:val="00E11A1C"/>
    <w:rsid w:val="00E13709"/>
    <w:rsid w:val="00E138F4"/>
    <w:rsid w:val="00E139C0"/>
    <w:rsid w:val="00E13B18"/>
    <w:rsid w:val="00E13B5B"/>
    <w:rsid w:val="00E14AEE"/>
    <w:rsid w:val="00E14C0F"/>
    <w:rsid w:val="00E14DE2"/>
    <w:rsid w:val="00E14FC4"/>
    <w:rsid w:val="00E150DA"/>
    <w:rsid w:val="00E15B27"/>
    <w:rsid w:val="00E16388"/>
    <w:rsid w:val="00E166F5"/>
    <w:rsid w:val="00E17E97"/>
    <w:rsid w:val="00E17F2A"/>
    <w:rsid w:val="00E201DF"/>
    <w:rsid w:val="00E20610"/>
    <w:rsid w:val="00E2068C"/>
    <w:rsid w:val="00E21404"/>
    <w:rsid w:val="00E22931"/>
    <w:rsid w:val="00E22C4A"/>
    <w:rsid w:val="00E2380F"/>
    <w:rsid w:val="00E23A40"/>
    <w:rsid w:val="00E240D8"/>
    <w:rsid w:val="00E24691"/>
    <w:rsid w:val="00E2503B"/>
    <w:rsid w:val="00E26063"/>
    <w:rsid w:val="00E260A1"/>
    <w:rsid w:val="00E2695E"/>
    <w:rsid w:val="00E2696A"/>
    <w:rsid w:val="00E26E08"/>
    <w:rsid w:val="00E27079"/>
    <w:rsid w:val="00E27210"/>
    <w:rsid w:val="00E274C4"/>
    <w:rsid w:val="00E30040"/>
    <w:rsid w:val="00E31B78"/>
    <w:rsid w:val="00E31FFF"/>
    <w:rsid w:val="00E327DA"/>
    <w:rsid w:val="00E32B93"/>
    <w:rsid w:val="00E32BC5"/>
    <w:rsid w:val="00E32FE3"/>
    <w:rsid w:val="00E33763"/>
    <w:rsid w:val="00E33A52"/>
    <w:rsid w:val="00E33B3C"/>
    <w:rsid w:val="00E33E22"/>
    <w:rsid w:val="00E3428A"/>
    <w:rsid w:val="00E34C99"/>
    <w:rsid w:val="00E351F1"/>
    <w:rsid w:val="00E35837"/>
    <w:rsid w:val="00E358EE"/>
    <w:rsid w:val="00E36D58"/>
    <w:rsid w:val="00E374CA"/>
    <w:rsid w:val="00E37A3C"/>
    <w:rsid w:val="00E37B73"/>
    <w:rsid w:val="00E4056E"/>
    <w:rsid w:val="00E4074C"/>
    <w:rsid w:val="00E407C3"/>
    <w:rsid w:val="00E41A87"/>
    <w:rsid w:val="00E41CCD"/>
    <w:rsid w:val="00E422D0"/>
    <w:rsid w:val="00E423D3"/>
    <w:rsid w:val="00E42640"/>
    <w:rsid w:val="00E427FC"/>
    <w:rsid w:val="00E42AA1"/>
    <w:rsid w:val="00E43116"/>
    <w:rsid w:val="00E44465"/>
    <w:rsid w:val="00E44D09"/>
    <w:rsid w:val="00E44E83"/>
    <w:rsid w:val="00E45A62"/>
    <w:rsid w:val="00E460AD"/>
    <w:rsid w:val="00E460B3"/>
    <w:rsid w:val="00E461C2"/>
    <w:rsid w:val="00E461FD"/>
    <w:rsid w:val="00E46489"/>
    <w:rsid w:val="00E46ADF"/>
    <w:rsid w:val="00E46DB2"/>
    <w:rsid w:val="00E46E2A"/>
    <w:rsid w:val="00E478E2"/>
    <w:rsid w:val="00E50C75"/>
    <w:rsid w:val="00E50CBD"/>
    <w:rsid w:val="00E51D9F"/>
    <w:rsid w:val="00E52491"/>
    <w:rsid w:val="00E5296B"/>
    <w:rsid w:val="00E52979"/>
    <w:rsid w:val="00E53095"/>
    <w:rsid w:val="00E536AE"/>
    <w:rsid w:val="00E537EF"/>
    <w:rsid w:val="00E53C62"/>
    <w:rsid w:val="00E54493"/>
    <w:rsid w:val="00E554A9"/>
    <w:rsid w:val="00E564F3"/>
    <w:rsid w:val="00E56765"/>
    <w:rsid w:val="00E56DF5"/>
    <w:rsid w:val="00E56EDF"/>
    <w:rsid w:val="00E56F26"/>
    <w:rsid w:val="00E57B2A"/>
    <w:rsid w:val="00E57E23"/>
    <w:rsid w:val="00E57F43"/>
    <w:rsid w:val="00E601C4"/>
    <w:rsid w:val="00E603E9"/>
    <w:rsid w:val="00E6089D"/>
    <w:rsid w:val="00E617BF"/>
    <w:rsid w:val="00E62317"/>
    <w:rsid w:val="00E62447"/>
    <w:rsid w:val="00E628DC"/>
    <w:rsid w:val="00E6307A"/>
    <w:rsid w:val="00E63851"/>
    <w:rsid w:val="00E63FC8"/>
    <w:rsid w:val="00E6410D"/>
    <w:rsid w:val="00E64213"/>
    <w:rsid w:val="00E644A0"/>
    <w:rsid w:val="00E64DA5"/>
    <w:rsid w:val="00E64FC5"/>
    <w:rsid w:val="00E65182"/>
    <w:rsid w:val="00E65460"/>
    <w:rsid w:val="00E6599A"/>
    <w:rsid w:val="00E6619E"/>
    <w:rsid w:val="00E665F2"/>
    <w:rsid w:val="00E6692E"/>
    <w:rsid w:val="00E66A0E"/>
    <w:rsid w:val="00E66CB3"/>
    <w:rsid w:val="00E66CF7"/>
    <w:rsid w:val="00E67147"/>
    <w:rsid w:val="00E674CC"/>
    <w:rsid w:val="00E7046E"/>
    <w:rsid w:val="00E706CC"/>
    <w:rsid w:val="00E7098C"/>
    <w:rsid w:val="00E73785"/>
    <w:rsid w:val="00E73C2C"/>
    <w:rsid w:val="00E73C98"/>
    <w:rsid w:val="00E7440B"/>
    <w:rsid w:val="00E74BD8"/>
    <w:rsid w:val="00E7509D"/>
    <w:rsid w:val="00E752E8"/>
    <w:rsid w:val="00E75ED1"/>
    <w:rsid w:val="00E76308"/>
    <w:rsid w:val="00E76442"/>
    <w:rsid w:val="00E76E45"/>
    <w:rsid w:val="00E76F7F"/>
    <w:rsid w:val="00E7727B"/>
    <w:rsid w:val="00E774F3"/>
    <w:rsid w:val="00E778CD"/>
    <w:rsid w:val="00E77E50"/>
    <w:rsid w:val="00E800AD"/>
    <w:rsid w:val="00E80A5D"/>
    <w:rsid w:val="00E81119"/>
    <w:rsid w:val="00E819F5"/>
    <w:rsid w:val="00E81E2B"/>
    <w:rsid w:val="00E81F6F"/>
    <w:rsid w:val="00E832E3"/>
    <w:rsid w:val="00E8334D"/>
    <w:rsid w:val="00E834F4"/>
    <w:rsid w:val="00E83D69"/>
    <w:rsid w:val="00E8475F"/>
    <w:rsid w:val="00E84D1C"/>
    <w:rsid w:val="00E84E57"/>
    <w:rsid w:val="00E8611B"/>
    <w:rsid w:val="00E8678A"/>
    <w:rsid w:val="00E86A93"/>
    <w:rsid w:val="00E86C60"/>
    <w:rsid w:val="00E86E33"/>
    <w:rsid w:val="00E87056"/>
    <w:rsid w:val="00E87243"/>
    <w:rsid w:val="00E87D4B"/>
    <w:rsid w:val="00E90125"/>
    <w:rsid w:val="00E906D5"/>
    <w:rsid w:val="00E90B7E"/>
    <w:rsid w:val="00E90E25"/>
    <w:rsid w:val="00E9113C"/>
    <w:rsid w:val="00E91895"/>
    <w:rsid w:val="00E91BF6"/>
    <w:rsid w:val="00E929B8"/>
    <w:rsid w:val="00E92AFB"/>
    <w:rsid w:val="00E92ED4"/>
    <w:rsid w:val="00E930E2"/>
    <w:rsid w:val="00E937B5"/>
    <w:rsid w:val="00E9381B"/>
    <w:rsid w:val="00E93A52"/>
    <w:rsid w:val="00E93DB1"/>
    <w:rsid w:val="00E93E64"/>
    <w:rsid w:val="00E94AE3"/>
    <w:rsid w:val="00E95347"/>
    <w:rsid w:val="00E95997"/>
    <w:rsid w:val="00E95C24"/>
    <w:rsid w:val="00E96595"/>
    <w:rsid w:val="00E968E6"/>
    <w:rsid w:val="00E97F76"/>
    <w:rsid w:val="00EA023B"/>
    <w:rsid w:val="00EA0543"/>
    <w:rsid w:val="00EA0722"/>
    <w:rsid w:val="00EA0E55"/>
    <w:rsid w:val="00EA1545"/>
    <w:rsid w:val="00EA1D1D"/>
    <w:rsid w:val="00EA26F9"/>
    <w:rsid w:val="00EA2D31"/>
    <w:rsid w:val="00EA2F43"/>
    <w:rsid w:val="00EA3224"/>
    <w:rsid w:val="00EA38A2"/>
    <w:rsid w:val="00EA3E3B"/>
    <w:rsid w:val="00EA456B"/>
    <w:rsid w:val="00EA4A64"/>
    <w:rsid w:val="00EA544A"/>
    <w:rsid w:val="00EA5D88"/>
    <w:rsid w:val="00EA6CBB"/>
    <w:rsid w:val="00EA6F5A"/>
    <w:rsid w:val="00EA7011"/>
    <w:rsid w:val="00EA7066"/>
    <w:rsid w:val="00EA721F"/>
    <w:rsid w:val="00EA7773"/>
    <w:rsid w:val="00EA790B"/>
    <w:rsid w:val="00EA7BC0"/>
    <w:rsid w:val="00EA7DAC"/>
    <w:rsid w:val="00EA7FEA"/>
    <w:rsid w:val="00EB0E9B"/>
    <w:rsid w:val="00EB1161"/>
    <w:rsid w:val="00EB131A"/>
    <w:rsid w:val="00EB1436"/>
    <w:rsid w:val="00EB166F"/>
    <w:rsid w:val="00EB23DB"/>
    <w:rsid w:val="00EB2847"/>
    <w:rsid w:val="00EB34DA"/>
    <w:rsid w:val="00EB3EC9"/>
    <w:rsid w:val="00EB449C"/>
    <w:rsid w:val="00EB46C4"/>
    <w:rsid w:val="00EB49F9"/>
    <w:rsid w:val="00EB5F26"/>
    <w:rsid w:val="00EB70BC"/>
    <w:rsid w:val="00EC0ADD"/>
    <w:rsid w:val="00EC135B"/>
    <w:rsid w:val="00EC15FA"/>
    <w:rsid w:val="00EC165B"/>
    <w:rsid w:val="00EC230B"/>
    <w:rsid w:val="00EC23BF"/>
    <w:rsid w:val="00EC24EA"/>
    <w:rsid w:val="00EC2F72"/>
    <w:rsid w:val="00EC2FE0"/>
    <w:rsid w:val="00EC35B0"/>
    <w:rsid w:val="00EC5261"/>
    <w:rsid w:val="00EC5611"/>
    <w:rsid w:val="00EC5E96"/>
    <w:rsid w:val="00EC6880"/>
    <w:rsid w:val="00EC6DF4"/>
    <w:rsid w:val="00EC729E"/>
    <w:rsid w:val="00EC76DB"/>
    <w:rsid w:val="00EC78B4"/>
    <w:rsid w:val="00EC7C9F"/>
    <w:rsid w:val="00ED0EF2"/>
    <w:rsid w:val="00ED11F8"/>
    <w:rsid w:val="00ED1C55"/>
    <w:rsid w:val="00ED2CB1"/>
    <w:rsid w:val="00ED300F"/>
    <w:rsid w:val="00ED31BF"/>
    <w:rsid w:val="00ED3563"/>
    <w:rsid w:val="00ED488C"/>
    <w:rsid w:val="00ED4DA6"/>
    <w:rsid w:val="00ED5421"/>
    <w:rsid w:val="00ED6AB3"/>
    <w:rsid w:val="00ED768F"/>
    <w:rsid w:val="00EE01AB"/>
    <w:rsid w:val="00EE0918"/>
    <w:rsid w:val="00EE0AAD"/>
    <w:rsid w:val="00EE0E6A"/>
    <w:rsid w:val="00EE2E35"/>
    <w:rsid w:val="00EE3844"/>
    <w:rsid w:val="00EE3E10"/>
    <w:rsid w:val="00EE4037"/>
    <w:rsid w:val="00EE4271"/>
    <w:rsid w:val="00EE592C"/>
    <w:rsid w:val="00EE5B99"/>
    <w:rsid w:val="00EE6834"/>
    <w:rsid w:val="00EE6F0E"/>
    <w:rsid w:val="00EE7783"/>
    <w:rsid w:val="00EE793D"/>
    <w:rsid w:val="00EE7E71"/>
    <w:rsid w:val="00EE7E8D"/>
    <w:rsid w:val="00EF043A"/>
    <w:rsid w:val="00EF0529"/>
    <w:rsid w:val="00EF1025"/>
    <w:rsid w:val="00EF1A60"/>
    <w:rsid w:val="00EF1E02"/>
    <w:rsid w:val="00EF224C"/>
    <w:rsid w:val="00EF236E"/>
    <w:rsid w:val="00EF2376"/>
    <w:rsid w:val="00EF296D"/>
    <w:rsid w:val="00EF29D3"/>
    <w:rsid w:val="00EF336B"/>
    <w:rsid w:val="00EF37B4"/>
    <w:rsid w:val="00EF3F2C"/>
    <w:rsid w:val="00EF40C9"/>
    <w:rsid w:val="00EF4721"/>
    <w:rsid w:val="00EF48F9"/>
    <w:rsid w:val="00EF56D6"/>
    <w:rsid w:val="00EF593C"/>
    <w:rsid w:val="00EF6FB8"/>
    <w:rsid w:val="00EF712F"/>
    <w:rsid w:val="00EF71D6"/>
    <w:rsid w:val="00EF7756"/>
    <w:rsid w:val="00EF7EE4"/>
    <w:rsid w:val="00EF7F4E"/>
    <w:rsid w:val="00F019E9"/>
    <w:rsid w:val="00F0207C"/>
    <w:rsid w:val="00F02114"/>
    <w:rsid w:val="00F02398"/>
    <w:rsid w:val="00F028C6"/>
    <w:rsid w:val="00F02A11"/>
    <w:rsid w:val="00F02AA0"/>
    <w:rsid w:val="00F03243"/>
    <w:rsid w:val="00F03ABB"/>
    <w:rsid w:val="00F04285"/>
    <w:rsid w:val="00F045A7"/>
    <w:rsid w:val="00F053CA"/>
    <w:rsid w:val="00F05600"/>
    <w:rsid w:val="00F057B7"/>
    <w:rsid w:val="00F05A1E"/>
    <w:rsid w:val="00F0692A"/>
    <w:rsid w:val="00F06DDC"/>
    <w:rsid w:val="00F070C8"/>
    <w:rsid w:val="00F0730A"/>
    <w:rsid w:val="00F07587"/>
    <w:rsid w:val="00F103E9"/>
    <w:rsid w:val="00F10405"/>
    <w:rsid w:val="00F10A2D"/>
    <w:rsid w:val="00F10E56"/>
    <w:rsid w:val="00F11A5A"/>
    <w:rsid w:val="00F11DA6"/>
    <w:rsid w:val="00F11F2A"/>
    <w:rsid w:val="00F12CC7"/>
    <w:rsid w:val="00F12E79"/>
    <w:rsid w:val="00F13ED4"/>
    <w:rsid w:val="00F13F96"/>
    <w:rsid w:val="00F14987"/>
    <w:rsid w:val="00F14B89"/>
    <w:rsid w:val="00F14C35"/>
    <w:rsid w:val="00F15BD6"/>
    <w:rsid w:val="00F1653D"/>
    <w:rsid w:val="00F16672"/>
    <w:rsid w:val="00F16E5A"/>
    <w:rsid w:val="00F1767A"/>
    <w:rsid w:val="00F17E85"/>
    <w:rsid w:val="00F2096F"/>
    <w:rsid w:val="00F20ACC"/>
    <w:rsid w:val="00F20B05"/>
    <w:rsid w:val="00F21089"/>
    <w:rsid w:val="00F21375"/>
    <w:rsid w:val="00F22045"/>
    <w:rsid w:val="00F225B6"/>
    <w:rsid w:val="00F22EDB"/>
    <w:rsid w:val="00F22F42"/>
    <w:rsid w:val="00F2345F"/>
    <w:rsid w:val="00F244C8"/>
    <w:rsid w:val="00F250A2"/>
    <w:rsid w:val="00F25FF7"/>
    <w:rsid w:val="00F26449"/>
    <w:rsid w:val="00F267A0"/>
    <w:rsid w:val="00F26976"/>
    <w:rsid w:val="00F26D98"/>
    <w:rsid w:val="00F26F31"/>
    <w:rsid w:val="00F26F85"/>
    <w:rsid w:val="00F2725D"/>
    <w:rsid w:val="00F273BD"/>
    <w:rsid w:val="00F27EA2"/>
    <w:rsid w:val="00F27F4F"/>
    <w:rsid w:val="00F3007B"/>
    <w:rsid w:val="00F30808"/>
    <w:rsid w:val="00F313BA"/>
    <w:rsid w:val="00F317A9"/>
    <w:rsid w:val="00F317CF"/>
    <w:rsid w:val="00F319B4"/>
    <w:rsid w:val="00F3354A"/>
    <w:rsid w:val="00F33F51"/>
    <w:rsid w:val="00F341EC"/>
    <w:rsid w:val="00F347E3"/>
    <w:rsid w:val="00F3547B"/>
    <w:rsid w:val="00F35576"/>
    <w:rsid w:val="00F358C9"/>
    <w:rsid w:val="00F36F30"/>
    <w:rsid w:val="00F379AF"/>
    <w:rsid w:val="00F37BAF"/>
    <w:rsid w:val="00F37BD7"/>
    <w:rsid w:val="00F37D16"/>
    <w:rsid w:val="00F37F84"/>
    <w:rsid w:val="00F41C56"/>
    <w:rsid w:val="00F41F2C"/>
    <w:rsid w:val="00F42663"/>
    <w:rsid w:val="00F43732"/>
    <w:rsid w:val="00F444C3"/>
    <w:rsid w:val="00F445B0"/>
    <w:rsid w:val="00F447B5"/>
    <w:rsid w:val="00F448C7"/>
    <w:rsid w:val="00F4493F"/>
    <w:rsid w:val="00F44E80"/>
    <w:rsid w:val="00F45680"/>
    <w:rsid w:val="00F45884"/>
    <w:rsid w:val="00F459BE"/>
    <w:rsid w:val="00F4623F"/>
    <w:rsid w:val="00F46375"/>
    <w:rsid w:val="00F4676E"/>
    <w:rsid w:val="00F467EB"/>
    <w:rsid w:val="00F4694B"/>
    <w:rsid w:val="00F47040"/>
    <w:rsid w:val="00F47333"/>
    <w:rsid w:val="00F47E63"/>
    <w:rsid w:val="00F47FDB"/>
    <w:rsid w:val="00F50DC4"/>
    <w:rsid w:val="00F50F46"/>
    <w:rsid w:val="00F521F9"/>
    <w:rsid w:val="00F53522"/>
    <w:rsid w:val="00F540DB"/>
    <w:rsid w:val="00F54641"/>
    <w:rsid w:val="00F546BF"/>
    <w:rsid w:val="00F547C3"/>
    <w:rsid w:val="00F5480F"/>
    <w:rsid w:val="00F55498"/>
    <w:rsid w:val="00F55FF3"/>
    <w:rsid w:val="00F569CD"/>
    <w:rsid w:val="00F579A7"/>
    <w:rsid w:val="00F613ED"/>
    <w:rsid w:val="00F61460"/>
    <w:rsid w:val="00F6154D"/>
    <w:rsid w:val="00F61FBF"/>
    <w:rsid w:val="00F6224B"/>
    <w:rsid w:val="00F622D4"/>
    <w:rsid w:val="00F629A6"/>
    <w:rsid w:val="00F62E32"/>
    <w:rsid w:val="00F6430F"/>
    <w:rsid w:val="00F645A1"/>
    <w:rsid w:val="00F64F45"/>
    <w:rsid w:val="00F64FF1"/>
    <w:rsid w:val="00F652AC"/>
    <w:rsid w:val="00F653BD"/>
    <w:rsid w:val="00F6543D"/>
    <w:rsid w:val="00F65897"/>
    <w:rsid w:val="00F6716C"/>
    <w:rsid w:val="00F67C15"/>
    <w:rsid w:val="00F67E30"/>
    <w:rsid w:val="00F67E90"/>
    <w:rsid w:val="00F702AB"/>
    <w:rsid w:val="00F710A7"/>
    <w:rsid w:val="00F712EB"/>
    <w:rsid w:val="00F7178A"/>
    <w:rsid w:val="00F717A1"/>
    <w:rsid w:val="00F71905"/>
    <w:rsid w:val="00F719A3"/>
    <w:rsid w:val="00F71CE8"/>
    <w:rsid w:val="00F71DF3"/>
    <w:rsid w:val="00F72386"/>
    <w:rsid w:val="00F7261B"/>
    <w:rsid w:val="00F727B4"/>
    <w:rsid w:val="00F72E2D"/>
    <w:rsid w:val="00F72F55"/>
    <w:rsid w:val="00F73071"/>
    <w:rsid w:val="00F731F1"/>
    <w:rsid w:val="00F74675"/>
    <w:rsid w:val="00F7564A"/>
    <w:rsid w:val="00F75AB3"/>
    <w:rsid w:val="00F75C47"/>
    <w:rsid w:val="00F75E2E"/>
    <w:rsid w:val="00F75F8D"/>
    <w:rsid w:val="00F768BE"/>
    <w:rsid w:val="00F77375"/>
    <w:rsid w:val="00F80ACE"/>
    <w:rsid w:val="00F80C62"/>
    <w:rsid w:val="00F80E2A"/>
    <w:rsid w:val="00F814CC"/>
    <w:rsid w:val="00F81502"/>
    <w:rsid w:val="00F817B9"/>
    <w:rsid w:val="00F81C85"/>
    <w:rsid w:val="00F81D40"/>
    <w:rsid w:val="00F81D57"/>
    <w:rsid w:val="00F827B1"/>
    <w:rsid w:val="00F82A70"/>
    <w:rsid w:val="00F82A7C"/>
    <w:rsid w:val="00F83444"/>
    <w:rsid w:val="00F83586"/>
    <w:rsid w:val="00F8363F"/>
    <w:rsid w:val="00F84253"/>
    <w:rsid w:val="00F848EF"/>
    <w:rsid w:val="00F850B0"/>
    <w:rsid w:val="00F85737"/>
    <w:rsid w:val="00F85CEC"/>
    <w:rsid w:val="00F86494"/>
    <w:rsid w:val="00F865B0"/>
    <w:rsid w:val="00F86905"/>
    <w:rsid w:val="00F86B32"/>
    <w:rsid w:val="00F876A8"/>
    <w:rsid w:val="00F877C7"/>
    <w:rsid w:val="00F87D33"/>
    <w:rsid w:val="00F907F1"/>
    <w:rsid w:val="00F912AB"/>
    <w:rsid w:val="00F91817"/>
    <w:rsid w:val="00F91A24"/>
    <w:rsid w:val="00F91EC5"/>
    <w:rsid w:val="00F926AA"/>
    <w:rsid w:val="00F928D5"/>
    <w:rsid w:val="00F93A21"/>
    <w:rsid w:val="00F94A80"/>
    <w:rsid w:val="00F95472"/>
    <w:rsid w:val="00F956BB"/>
    <w:rsid w:val="00F9591E"/>
    <w:rsid w:val="00F95F8B"/>
    <w:rsid w:val="00F963E6"/>
    <w:rsid w:val="00F96A5F"/>
    <w:rsid w:val="00F96C18"/>
    <w:rsid w:val="00FA03FA"/>
    <w:rsid w:val="00FA1CA5"/>
    <w:rsid w:val="00FA1E2C"/>
    <w:rsid w:val="00FA231F"/>
    <w:rsid w:val="00FA264B"/>
    <w:rsid w:val="00FA26CA"/>
    <w:rsid w:val="00FA3048"/>
    <w:rsid w:val="00FA3135"/>
    <w:rsid w:val="00FA32CC"/>
    <w:rsid w:val="00FA3ABF"/>
    <w:rsid w:val="00FA3DF9"/>
    <w:rsid w:val="00FA4669"/>
    <w:rsid w:val="00FA4ABD"/>
    <w:rsid w:val="00FA519C"/>
    <w:rsid w:val="00FA52CB"/>
    <w:rsid w:val="00FA5327"/>
    <w:rsid w:val="00FA5632"/>
    <w:rsid w:val="00FA5FF4"/>
    <w:rsid w:val="00FA61B2"/>
    <w:rsid w:val="00FA6837"/>
    <w:rsid w:val="00FA70A6"/>
    <w:rsid w:val="00FA7FB3"/>
    <w:rsid w:val="00FB0103"/>
    <w:rsid w:val="00FB173B"/>
    <w:rsid w:val="00FB1D84"/>
    <w:rsid w:val="00FB1F4E"/>
    <w:rsid w:val="00FB2B39"/>
    <w:rsid w:val="00FB352D"/>
    <w:rsid w:val="00FB3955"/>
    <w:rsid w:val="00FB3EDE"/>
    <w:rsid w:val="00FB476A"/>
    <w:rsid w:val="00FB4DC6"/>
    <w:rsid w:val="00FB5AB1"/>
    <w:rsid w:val="00FB5B09"/>
    <w:rsid w:val="00FB5C1B"/>
    <w:rsid w:val="00FB616F"/>
    <w:rsid w:val="00FB6569"/>
    <w:rsid w:val="00FB6F91"/>
    <w:rsid w:val="00FB7A22"/>
    <w:rsid w:val="00FB7DD5"/>
    <w:rsid w:val="00FC01AC"/>
    <w:rsid w:val="00FC0F78"/>
    <w:rsid w:val="00FC1B54"/>
    <w:rsid w:val="00FC1C66"/>
    <w:rsid w:val="00FC30F4"/>
    <w:rsid w:val="00FC396A"/>
    <w:rsid w:val="00FC39FC"/>
    <w:rsid w:val="00FC3A72"/>
    <w:rsid w:val="00FC3F94"/>
    <w:rsid w:val="00FC4298"/>
    <w:rsid w:val="00FC437F"/>
    <w:rsid w:val="00FC5111"/>
    <w:rsid w:val="00FC573B"/>
    <w:rsid w:val="00FC5853"/>
    <w:rsid w:val="00FC5988"/>
    <w:rsid w:val="00FC62C1"/>
    <w:rsid w:val="00FC6863"/>
    <w:rsid w:val="00FC693B"/>
    <w:rsid w:val="00FC6F20"/>
    <w:rsid w:val="00FC6FD3"/>
    <w:rsid w:val="00FC731D"/>
    <w:rsid w:val="00FC7A41"/>
    <w:rsid w:val="00FC7D60"/>
    <w:rsid w:val="00FD02DE"/>
    <w:rsid w:val="00FD0478"/>
    <w:rsid w:val="00FD0748"/>
    <w:rsid w:val="00FD1247"/>
    <w:rsid w:val="00FD1739"/>
    <w:rsid w:val="00FD1BE1"/>
    <w:rsid w:val="00FD1D72"/>
    <w:rsid w:val="00FD2069"/>
    <w:rsid w:val="00FD2405"/>
    <w:rsid w:val="00FD29C3"/>
    <w:rsid w:val="00FD3333"/>
    <w:rsid w:val="00FD4516"/>
    <w:rsid w:val="00FD4FA6"/>
    <w:rsid w:val="00FD549F"/>
    <w:rsid w:val="00FD5522"/>
    <w:rsid w:val="00FD5AE9"/>
    <w:rsid w:val="00FD63F0"/>
    <w:rsid w:val="00FD6920"/>
    <w:rsid w:val="00FD6BC0"/>
    <w:rsid w:val="00FD70BD"/>
    <w:rsid w:val="00FD713C"/>
    <w:rsid w:val="00FD733B"/>
    <w:rsid w:val="00FD73BC"/>
    <w:rsid w:val="00FE10BC"/>
    <w:rsid w:val="00FE1849"/>
    <w:rsid w:val="00FE1EB5"/>
    <w:rsid w:val="00FE20C4"/>
    <w:rsid w:val="00FE222D"/>
    <w:rsid w:val="00FE30FD"/>
    <w:rsid w:val="00FE39E1"/>
    <w:rsid w:val="00FE4156"/>
    <w:rsid w:val="00FE4329"/>
    <w:rsid w:val="00FE52B7"/>
    <w:rsid w:val="00FE5517"/>
    <w:rsid w:val="00FE5825"/>
    <w:rsid w:val="00FE634F"/>
    <w:rsid w:val="00FE6427"/>
    <w:rsid w:val="00FE695F"/>
    <w:rsid w:val="00FE72D3"/>
    <w:rsid w:val="00FE7506"/>
    <w:rsid w:val="00FE75F1"/>
    <w:rsid w:val="00FE7A63"/>
    <w:rsid w:val="00FF0192"/>
    <w:rsid w:val="00FF0688"/>
    <w:rsid w:val="00FF237C"/>
    <w:rsid w:val="00FF30A5"/>
    <w:rsid w:val="00FF30B7"/>
    <w:rsid w:val="00FF34E6"/>
    <w:rsid w:val="00FF38D8"/>
    <w:rsid w:val="00FF39FE"/>
    <w:rsid w:val="00FF44A9"/>
    <w:rsid w:val="00FF4754"/>
    <w:rsid w:val="00FF542F"/>
    <w:rsid w:val="00FF5B1A"/>
    <w:rsid w:val="00FF5ECC"/>
    <w:rsid w:val="00FF6952"/>
    <w:rsid w:val="00FF69B9"/>
    <w:rsid w:val="00FF750E"/>
    <w:rsid w:val="00FF7690"/>
    <w:rsid w:val="00FF7E45"/>
    <w:rsid w:val="00FF7EF7"/>
    <w:rsid w:val="024BE473"/>
    <w:rsid w:val="0F759100"/>
    <w:rsid w:val="11FFDA14"/>
    <w:rsid w:val="16C2EBF1"/>
    <w:rsid w:val="22583CDA"/>
    <w:rsid w:val="25643284"/>
    <w:rsid w:val="2641CD15"/>
    <w:rsid w:val="2CDD3E6A"/>
    <w:rsid w:val="2F045CB2"/>
    <w:rsid w:val="31133A89"/>
    <w:rsid w:val="31EF5006"/>
    <w:rsid w:val="34808642"/>
    <w:rsid w:val="38AA70BF"/>
    <w:rsid w:val="39ABB108"/>
    <w:rsid w:val="40502192"/>
    <w:rsid w:val="428A7A23"/>
    <w:rsid w:val="44A56551"/>
    <w:rsid w:val="4841618D"/>
    <w:rsid w:val="4D7F7F07"/>
    <w:rsid w:val="5233E600"/>
    <w:rsid w:val="5D706A5C"/>
    <w:rsid w:val="6104376B"/>
    <w:rsid w:val="62733C90"/>
    <w:rsid w:val="69B4DB72"/>
    <w:rsid w:val="6F7ABB9C"/>
    <w:rsid w:val="71040269"/>
    <w:rsid w:val="76EF44F8"/>
    <w:rsid w:val="783EA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D4083A"/>
  <w15:chartTrackingRefBased/>
  <w15:docId w15:val="{D51C0351-F6FD-4E9B-B141-65747BD7F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6920"/>
    <w:pPr>
      <w:spacing w:after="0" w:line="240" w:lineRule="auto"/>
    </w:pPr>
    <w:rPr>
      <w:rFonts w:ascii="Calibri" w:hAnsi="Calibri" w:cs="Calibri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6A762A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5E3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61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61C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unhideWhenUsed/>
    <w:qFormat/>
    <w:rsid w:val="00C8125D"/>
    <w:pPr>
      <w:widowControl w:val="0"/>
      <w:autoSpaceDE w:val="0"/>
      <w:autoSpaceDN w:val="0"/>
      <w:spacing w:before="20"/>
      <w:ind w:left="20"/>
      <w:outlineLvl w:val="4"/>
    </w:pPr>
    <w:rPr>
      <w:rFonts w:ascii="Franklin Gothic Demi" w:eastAsia="Franklin Gothic Demi" w:hAnsi="Franklin Gothic Demi" w:cs="Franklin Gothic Dem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254B"/>
    <w:rPr>
      <w:color w:val="0563C1"/>
      <w:u w:val="single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,F5,列"/>
    <w:basedOn w:val="Normal"/>
    <w:link w:val="ListParagraphChar"/>
    <w:uiPriority w:val="1"/>
    <w:qFormat/>
    <w:rsid w:val="0015254B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772D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07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19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950"/>
    <w:rPr>
      <w:rFonts w:ascii="Calibri" w:hAnsi="Calibri" w:cs="Calibr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619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950"/>
    <w:rPr>
      <w:rFonts w:ascii="Calibri" w:hAnsi="Calibri" w:cs="Calibr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A762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6A762A"/>
    <w:rPr>
      <w:b/>
      <w:bCs/>
    </w:rPr>
  </w:style>
  <w:style w:type="paragraph" w:styleId="NormalWeb">
    <w:name w:val="Normal (Web)"/>
    <w:basedOn w:val="Normal"/>
    <w:uiPriority w:val="99"/>
    <w:unhideWhenUsed/>
    <w:rsid w:val="006A762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6A762A"/>
  </w:style>
  <w:style w:type="character" w:customStyle="1" w:styleId="eop">
    <w:name w:val="eop"/>
    <w:basedOn w:val="DefaultParagraphFont"/>
    <w:rsid w:val="006A762A"/>
  </w:style>
  <w:style w:type="paragraph" w:customStyle="1" w:styleId="paragraph">
    <w:name w:val="paragraph"/>
    <w:basedOn w:val="Normal"/>
    <w:rsid w:val="006A762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6A762A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8206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06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06AD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06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06AD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06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6A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C057A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354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569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ne-indent">
    <w:name w:val="line-indent"/>
    <w:basedOn w:val="Normal"/>
    <w:rsid w:val="00316CA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basedOn w:val="DefaultParagraphFont"/>
    <w:link w:val="ListParagraph"/>
    <w:uiPriority w:val="1"/>
    <w:locked/>
    <w:rsid w:val="0068506C"/>
    <w:rPr>
      <w:rFonts w:ascii="Calibri" w:hAnsi="Calibri" w:cs="Calibri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BF5200"/>
    <w:pPr>
      <w:autoSpaceDE w:val="0"/>
      <w:autoSpaceDN w:val="0"/>
      <w:adjustRightInd w:val="0"/>
      <w:ind w:left="1187" w:hanging="361"/>
    </w:pPr>
    <w:rPr>
      <w:rFonts w:ascii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BF5200"/>
    <w:rPr>
      <w:rFonts w:ascii="Arial" w:hAnsi="Arial" w:cs="Arial"/>
    </w:rPr>
  </w:style>
  <w:style w:type="paragraph" w:styleId="Title">
    <w:name w:val="Title"/>
    <w:basedOn w:val="Normal"/>
    <w:next w:val="Normal"/>
    <w:link w:val="TitleChar"/>
    <w:uiPriority w:val="10"/>
    <w:qFormat/>
    <w:rsid w:val="00BF5200"/>
    <w:pPr>
      <w:autoSpaceDE w:val="0"/>
      <w:autoSpaceDN w:val="0"/>
      <w:adjustRightInd w:val="0"/>
      <w:ind w:left="466" w:right="1139" w:hanging="360"/>
    </w:pPr>
    <w:rPr>
      <w:rFonts w:ascii="Arial" w:hAnsi="Arial" w:cs="Arial"/>
      <w:b/>
      <w:bCs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"/>
    <w:rsid w:val="00BF5200"/>
    <w:rPr>
      <w:rFonts w:ascii="Arial" w:hAnsi="Arial" w:cs="Arial"/>
      <w:b/>
      <w:bCs/>
    </w:rPr>
  </w:style>
  <w:style w:type="paragraph" w:styleId="Revision">
    <w:name w:val="Revision"/>
    <w:hidden/>
    <w:uiPriority w:val="99"/>
    <w:semiHidden/>
    <w:rsid w:val="00891D47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F5E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61C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61C6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E421E"/>
    <w:pPr>
      <w:widowControl w:val="0"/>
      <w:autoSpaceDE w:val="0"/>
      <w:autoSpaceDN w:val="0"/>
    </w:pPr>
    <w:rPr>
      <w:rFonts w:ascii="Franklin Gothic Book" w:eastAsia="Franklin Gothic Book" w:hAnsi="Franklin Gothic Book" w:cs="Franklin Gothic Book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8125D"/>
    <w:rPr>
      <w:rFonts w:ascii="Franklin Gothic Demi" w:eastAsia="Franklin Gothic Demi" w:hAnsi="Franklin Gothic Demi" w:cs="Franklin Gothic Demi"/>
      <w:b/>
      <w:bCs/>
    </w:rPr>
  </w:style>
  <w:style w:type="paragraph" w:styleId="TOC1">
    <w:name w:val="toc 1"/>
    <w:basedOn w:val="Normal"/>
    <w:uiPriority w:val="39"/>
    <w:qFormat/>
    <w:rsid w:val="00C8125D"/>
    <w:pPr>
      <w:widowControl w:val="0"/>
      <w:autoSpaceDE w:val="0"/>
      <w:autoSpaceDN w:val="0"/>
      <w:spacing w:before="157"/>
      <w:ind w:left="1258"/>
    </w:pPr>
    <w:rPr>
      <w:rFonts w:ascii="Arial" w:eastAsia="Arial" w:hAnsi="Arial" w:cs="Arial"/>
      <w:sz w:val="22"/>
      <w:szCs w:val="22"/>
    </w:rPr>
  </w:style>
  <w:style w:type="paragraph" w:styleId="TOC2">
    <w:name w:val="toc 2"/>
    <w:basedOn w:val="Normal"/>
    <w:uiPriority w:val="39"/>
    <w:qFormat/>
    <w:rsid w:val="00C8125D"/>
    <w:pPr>
      <w:widowControl w:val="0"/>
      <w:autoSpaceDE w:val="0"/>
      <w:autoSpaceDN w:val="0"/>
      <w:spacing w:before="214"/>
      <w:ind w:left="1260"/>
    </w:pPr>
    <w:rPr>
      <w:rFonts w:ascii="Arial" w:eastAsia="Arial" w:hAnsi="Arial" w:cs="Arial"/>
      <w:sz w:val="22"/>
      <w:szCs w:val="22"/>
    </w:rPr>
  </w:style>
  <w:style w:type="paragraph" w:styleId="TOC3">
    <w:name w:val="toc 3"/>
    <w:basedOn w:val="Normal"/>
    <w:uiPriority w:val="39"/>
    <w:qFormat/>
    <w:rsid w:val="00C8125D"/>
    <w:pPr>
      <w:widowControl w:val="0"/>
      <w:autoSpaceDE w:val="0"/>
      <w:autoSpaceDN w:val="0"/>
      <w:spacing w:before="157"/>
      <w:ind w:left="1479"/>
    </w:pPr>
    <w:rPr>
      <w:rFonts w:ascii="Arial" w:eastAsia="Arial" w:hAnsi="Arial" w:cs="Arial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EA0722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customStyle="1" w:styleId="cf01">
    <w:name w:val="cf01"/>
    <w:basedOn w:val="DefaultParagraphFont"/>
    <w:rsid w:val="0040643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89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3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7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85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2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41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67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0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76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8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hs.gov/fusion-center-locations-and-contact-information" TargetMode="External"/><Relationship Id="rId18" Type="http://schemas.openxmlformats.org/officeDocument/2006/relationships/hyperlink" Target="mailto:soc@cisecurity.org" TargetMode="External"/><Relationship Id="rId26" Type="http://schemas.openxmlformats.org/officeDocument/2006/relationships/hyperlink" Target="https://archive.legmt.gov/bills/mca/title_0300/chapter_0140/part_0170/section_0040/0300-0140-0170-0040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fbi.gov/contact-us/field-offices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www.cisa.gov/" TargetMode="External"/><Relationship Id="rId25" Type="http://schemas.openxmlformats.org/officeDocument/2006/relationships/hyperlink" Target="https://www.cisa.gov/resources-tools/resources/cyber-resilience-review-supplemental-resource-guid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ayCISA@cisa.dhs.gov" TargetMode="External"/><Relationship Id="rId20" Type="http://schemas.openxmlformats.org/officeDocument/2006/relationships/hyperlink" Target="https://www.nationalisacs.org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csrc.nist.gov/glossary/term/cold_sit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myservices.cisa.gov/irf" TargetMode="External"/><Relationship Id="rId23" Type="http://schemas.openxmlformats.org/officeDocument/2006/relationships/hyperlink" Target="https://csrc.nist.gov/glossary/term/warm_site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cisecurity.org/ms-isac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ayCISA@cisa.gov" TargetMode="External"/><Relationship Id="rId22" Type="http://schemas.openxmlformats.org/officeDocument/2006/relationships/hyperlink" Target="https://csrc.nist.gov/glossary/term/hot_site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6fa9acd-1155-4ae3-979c-eb5130dd50a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0D9990237DF94FB3F172103996CE91" ma:contentTypeVersion="16" ma:contentTypeDescription="Create a new document." ma:contentTypeScope="" ma:versionID="d112fd3cbfbd9a33418ce0373a02962e">
  <xsd:schema xmlns:xsd="http://www.w3.org/2001/XMLSchema" xmlns:xs="http://www.w3.org/2001/XMLSchema" xmlns:p="http://schemas.microsoft.com/office/2006/metadata/properties" xmlns:ns3="96fa9acd-1155-4ae3-979c-eb5130dd50a6" xmlns:ns4="b1483d54-a853-4286-8446-7309136b4527" targetNamespace="http://schemas.microsoft.com/office/2006/metadata/properties" ma:root="true" ma:fieldsID="9ca4ec6446ba2a6ff65f21526bdec01b" ns3:_="" ns4:_="">
    <xsd:import namespace="96fa9acd-1155-4ae3-979c-eb5130dd50a6"/>
    <xsd:import namespace="b1483d54-a853-4286-8446-7309136b45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a9acd-1155-4ae3-979c-eb5130dd50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83d54-a853-4286-8446-7309136b452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F44F18-925B-47DF-AFED-7C29D242F5B5}">
  <ds:schemaRefs>
    <ds:schemaRef ds:uri="http://schemas.microsoft.com/office/2006/metadata/properties"/>
    <ds:schemaRef ds:uri="http://schemas.microsoft.com/office/infopath/2007/PartnerControls"/>
    <ds:schemaRef ds:uri="96fa9acd-1155-4ae3-979c-eb5130dd50a6"/>
  </ds:schemaRefs>
</ds:datastoreItem>
</file>

<file path=customXml/itemProps2.xml><?xml version="1.0" encoding="utf-8"?>
<ds:datastoreItem xmlns:ds="http://schemas.openxmlformats.org/officeDocument/2006/customXml" ds:itemID="{6B648679-D794-45BF-A59A-D6A59D2432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05FF5D-DBDC-4D10-BFC2-4568666574E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32E355-FC29-47B2-B3AF-4DD94A20A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fa9acd-1155-4ae3-979c-eb5130dd50a6"/>
    <ds:schemaRef ds:uri="b1483d54-a853-4286-8446-7309136b45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595</Words>
  <Characters>909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Frohlich, Joseph</cp:lastModifiedBy>
  <cp:revision>6</cp:revision>
  <dcterms:created xsi:type="dcterms:W3CDTF">2025-02-11T20:26:00Z</dcterms:created>
  <dcterms:modified xsi:type="dcterms:W3CDTF">2025-07-14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0D9990237DF94FB3F172103996CE91</vt:lpwstr>
  </property>
  <property fmtid="{D5CDD505-2E9C-101B-9397-08002B2CF9AE}" pid="3" name="MSIP_Label_f3b2808d-fdcd-4b04-ae30-a55cfb76acbc_Enabled">
    <vt:lpwstr>true</vt:lpwstr>
  </property>
  <property fmtid="{D5CDD505-2E9C-101B-9397-08002B2CF9AE}" pid="4" name="MSIP_Label_f3b2808d-fdcd-4b04-ae30-a55cfb76acbc_SetDate">
    <vt:lpwstr>2025-04-02T04:04:33Z</vt:lpwstr>
  </property>
  <property fmtid="{D5CDD505-2E9C-101B-9397-08002B2CF9AE}" pid="5" name="MSIP_Label_f3b2808d-fdcd-4b04-ae30-a55cfb76acbc_Method">
    <vt:lpwstr>Privileged</vt:lpwstr>
  </property>
  <property fmtid="{D5CDD505-2E9C-101B-9397-08002B2CF9AE}" pid="6" name="MSIP_Label_f3b2808d-fdcd-4b04-ae30-a55cfb76acbc_Name">
    <vt:lpwstr>All Users (Unprotected)</vt:lpwstr>
  </property>
  <property fmtid="{D5CDD505-2E9C-101B-9397-08002B2CF9AE}" pid="7" name="MSIP_Label_f3b2808d-fdcd-4b04-ae30-a55cfb76acbc_SiteId">
    <vt:lpwstr>69c613d2-b051-4234-8ed1-fd530b70d5d3</vt:lpwstr>
  </property>
  <property fmtid="{D5CDD505-2E9C-101B-9397-08002B2CF9AE}" pid="8" name="MSIP_Label_f3b2808d-fdcd-4b04-ae30-a55cfb76acbc_ActionId">
    <vt:lpwstr>b9bd6284-e8c9-4b33-ad9b-3689f622735c</vt:lpwstr>
  </property>
  <property fmtid="{D5CDD505-2E9C-101B-9397-08002B2CF9AE}" pid="9" name="MSIP_Label_f3b2808d-fdcd-4b04-ae30-a55cfb76acbc_ContentBits">
    <vt:lpwstr>0</vt:lpwstr>
  </property>
</Properties>
</file>